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B7EFF" w14:textId="79AE8341" w:rsidR="00571034" w:rsidRPr="00571034" w:rsidRDefault="00571034" w:rsidP="00571034">
      <w:pPr>
        <w:jc w:val="center"/>
        <w:rPr>
          <w:b/>
          <w:sz w:val="32"/>
          <w:lang w:val="en-US"/>
        </w:rPr>
      </w:pPr>
      <w:r w:rsidRPr="00571034">
        <w:rPr>
          <w:sz w:val="32"/>
        </w:rPr>
        <w:t xml:space="preserve">Модуль </w:t>
      </w:r>
      <w:proofErr w:type="spellStart"/>
      <w:r w:rsidRPr="00571034">
        <w:rPr>
          <w:b/>
          <w:sz w:val="32"/>
          <w:lang w:val="en-US"/>
        </w:rPr>
        <w:t>util</w:t>
      </w:r>
      <w:proofErr w:type="spellEnd"/>
    </w:p>
    <w:p w14:paraId="1156DDE7" w14:textId="34255F3A" w:rsidR="005603F0" w:rsidRDefault="005603F0" w:rsidP="00571034">
      <w:r>
        <w:t>Модуль, який містить ряд корисних методів : реалізація механізму успадкування, перевірка типів даних та ін.</w:t>
      </w:r>
    </w:p>
    <w:p w14:paraId="44E90B5A" w14:textId="3B0D893E" w:rsidR="005603F0" w:rsidRPr="00EB5317" w:rsidRDefault="00571034" w:rsidP="00571034">
      <w:pPr>
        <w:rPr>
          <w:lang w:val="ru-RU"/>
        </w:rPr>
      </w:pPr>
      <w:r>
        <w:t>Встановлення</w:t>
      </w:r>
      <w:r w:rsidRPr="00EB5317">
        <w:rPr>
          <w:lang w:val="ru-RU"/>
        </w:rPr>
        <w:t>:</w:t>
      </w:r>
    </w:p>
    <w:p w14:paraId="14956E84" w14:textId="00739406" w:rsidR="00571034" w:rsidRPr="00EB5317" w:rsidRDefault="00571034" w:rsidP="00571034">
      <w:pPr>
        <w:rPr>
          <w:b/>
          <w:sz w:val="28"/>
          <w:lang w:val="ru-RU"/>
        </w:rPr>
      </w:pPr>
      <w:proofErr w:type="spellStart"/>
      <w:r w:rsidRPr="00571034">
        <w:rPr>
          <w:b/>
          <w:sz w:val="28"/>
          <w:lang w:val="en-US"/>
        </w:rPr>
        <w:t>npm</w:t>
      </w:r>
      <w:proofErr w:type="spellEnd"/>
      <w:r w:rsidRPr="00EB5317">
        <w:rPr>
          <w:b/>
          <w:sz w:val="28"/>
          <w:lang w:val="ru-RU"/>
        </w:rPr>
        <w:t xml:space="preserve"> </w:t>
      </w:r>
      <w:proofErr w:type="spellStart"/>
      <w:r w:rsidRPr="00571034">
        <w:rPr>
          <w:b/>
          <w:sz w:val="28"/>
          <w:lang w:val="en-US"/>
        </w:rPr>
        <w:t>i</w:t>
      </w:r>
      <w:proofErr w:type="spellEnd"/>
      <w:r w:rsidRPr="00EB5317">
        <w:rPr>
          <w:b/>
          <w:sz w:val="28"/>
          <w:lang w:val="ru-RU"/>
        </w:rPr>
        <w:t xml:space="preserve"> </w:t>
      </w:r>
      <w:proofErr w:type="spellStart"/>
      <w:r w:rsidRPr="00571034">
        <w:rPr>
          <w:b/>
          <w:sz w:val="28"/>
          <w:lang w:val="en-US"/>
        </w:rPr>
        <w:t>util</w:t>
      </w:r>
      <w:proofErr w:type="spellEnd"/>
    </w:p>
    <w:p w14:paraId="6D0267EB" w14:textId="7432E743" w:rsidR="00571034" w:rsidRDefault="00702CA6" w:rsidP="00571034">
      <w:pPr>
        <w:rPr>
          <w:b/>
          <w:sz w:val="28"/>
        </w:rPr>
      </w:pPr>
      <w:r>
        <w:rPr>
          <w:b/>
          <w:sz w:val="28"/>
        </w:rPr>
        <w:t>Посилання:</w:t>
      </w:r>
    </w:p>
    <w:p w14:paraId="5FDEFDDC" w14:textId="4568D2A5" w:rsidR="00702CA6" w:rsidRDefault="0000515F" w:rsidP="00571034">
      <w:pPr>
        <w:rPr>
          <w:b/>
          <w:sz w:val="28"/>
        </w:rPr>
      </w:pPr>
      <w:hyperlink r:id="rId4" w:history="1">
        <w:r w:rsidR="00702CA6" w:rsidRPr="0041719F">
          <w:rPr>
            <w:rStyle w:val="a4"/>
            <w:b/>
            <w:sz w:val="28"/>
          </w:rPr>
          <w:t>https://nodejs.org/api/util.html</w:t>
        </w:r>
      </w:hyperlink>
    </w:p>
    <w:p w14:paraId="7F5BB49D" w14:textId="77777777" w:rsidR="00702CA6" w:rsidRPr="00702CA6" w:rsidRDefault="00702CA6" w:rsidP="00571034">
      <w:pPr>
        <w:rPr>
          <w:b/>
          <w:sz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C57654B" w14:textId="77777777" w:rsidTr="00571034">
        <w:tc>
          <w:tcPr>
            <w:tcW w:w="4853" w:type="dxa"/>
          </w:tcPr>
          <w:p w14:paraId="0A93D402" w14:textId="77777777" w:rsidR="00571034" w:rsidRPr="00EB5317" w:rsidRDefault="00571034" w:rsidP="00571034">
            <w:pPr>
              <w:rPr>
                <w:lang w:val="uk-UA"/>
              </w:rPr>
            </w:pPr>
          </w:p>
        </w:tc>
        <w:tc>
          <w:tcPr>
            <w:tcW w:w="4853" w:type="dxa"/>
          </w:tcPr>
          <w:p w14:paraId="6438FC42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9325E45" w14:textId="77777777" w:rsidR="00571034" w:rsidRDefault="00571034" w:rsidP="00571034">
            <w:r>
              <w:t>Приклад</w:t>
            </w:r>
          </w:p>
        </w:tc>
      </w:tr>
      <w:tr w:rsidR="00571034" w14:paraId="74877127" w14:textId="77777777" w:rsidTr="00571034">
        <w:tc>
          <w:tcPr>
            <w:tcW w:w="4853" w:type="dxa"/>
          </w:tcPr>
          <w:p w14:paraId="5FD5BB32" w14:textId="6EDD5CE1" w:rsidR="00571034" w:rsidRPr="00702CA6" w:rsidRDefault="00702CA6" w:rsidP="00571034">
            <w:pPr>
              <w:rPr>
                <w:lang w:val="uk-UA"/>
              </w:rPr>
            </w:pPr>
            <w:r>
              <w:rPr>
                <w:lang w:val="uk-UA"/>
              </w:rPr>
              <w:t>Підключення</w:t>
            </w:r>
          </w:p>
        </w:tc>
        <w:tc>
          <w:tcPr>
            <w:tcW w:w="4853" w:type="dxa"/>
          </w:tcPr>
          <w:p w14:paraId="257B5BE9" w14:textId="7D4E0E9A" w:rsidR="00571034" w:rsidRDefault="00C7002E" w:rsidP="00571034"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util</w:t>
            </w:r>
            <w:proofErr w:type="spellEnd"/>
            <w:r>
              <w:rPr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color w:val="000000"/>
                <w:sz w:val="18"/>
                <w:szCs w:val="18"/>
              </w:rPr>
              <w:t>requir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</w:t>
            </w:r>
            <w:proofErr w:type="spellStart"/>
            <w:r>
              <w:rPr>
                <w:b/>
                <w:bCs/>
                <w:color w:val="008000"/>
                <w:sz w:val="18"/>
                <w:szCs w:val="18"/>
              </w:rPr>
              <w:t>util</w:t>
            </w:r>
            <w:proofErr w:type="spellEnd"/>
            <w:r>
              <w:rPr>
                <w:b/>
                <w:bCs/>
                <w:color w:val="008000"/>
                <w:sz w:val="18"/>
                <w:szCs w:val="18"/>
              </w:rPr>
              <w:t>"</w:t>
            </w:r>
            <w:r>
              <w:rPr>
                <w:color w:val="000000"/>
                <w:sz w:val="18"/>
                <w:szCs w:val="18"/>
              </w:rPr>
              <w:t>);</w:t>
            </w:r>
          </w:p>
        </w:tc>
        <w:tc>
          <w:tcPr>
            <w:tcW w:w="4854" w:type="dxa"/>
          </w:tcPr>
          <w:p w14:paraId="0881BEF5" w14:textId="77777777" w:rsidR="00571034" w:rsidRDefault="00571034" w:rsidP="00571034"/>
        </w:tc>
      </w:tr>
      <w:tr w:rsidR="00571034" w14:paraId="3FF69C54" w14:textId="77777777" w:rsidTr="00571034">
        <w:tc>
          <w:tcPr>
            <w:tcW w:w="4853" w:type="dxa"/>
          </w:tcPr>
          <w:p w14:paraId="0B0CCF32" w14:textId="70388FF1" w:rsidR="00571034" w:rsidRDefault="00C7002E" w:rsidP="00571034">
            <w:proofErr w:type="spellStart"/>
            <w:r>
              <w:t>Додавання</w:t>
            </w:r>
            <w:proofErr w:type="spellEnd"/>
            <w:r>
              <w:t xml:space="preserve"> </w:t>
            </w:r>
            <w:proofErr w:type="spellStart"/>
            <w:r>
              <w:t>предків</w:t>
            </w:r>
            <w:proofErr w:type="spellEnd"/>
            <w:r>
              <w:t xml:space="preserve"> до </w:t>
            </w:r>
            <w:proofErr w:type="spellStart"/>
            <w:r>
              <w:t>існуючого</w:t>
            </w:r>
            <w:proofErr w:type="spellEnd"/>
            <w:r>
              <w:t xml:space="preserve"> </w:t>
            </w:r>
            <w:proofErr w:type="spellStart"/>
            <w:r>
              <w:t>класу</w:t>
            </w:r>
            <w:proofErr w:type="spellEnd"/>
          </w:p>
        </w:tc>
        <w:tc>
          <w:tcPr>
            <w:tcW w:w="4853" w:type="dxa"/>
          </w:tcPr>
          <w:p w14:paraId="0575658B" w14:textId="78E96731" w:rsidR="00571034" w:rsidRDefault="00C7002E" w:rsidP="00571034">
            <w:proofErr w:type="spellStart"/>
            <w:proofErr w:type="gramStart"/>
            <w:r>
              <w:rPr>
                <w:color w:val="458383"/>
                <w:sz w:val="18"/>
                <w:szCs w:val="18"/>
              </w:rPr>
              <w:t>util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inherits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 w:rsidRPr="0026462E">
              <w:rPr>
                <w:b/>
                <w:color w:val="000000"/>
                <w:sz w:val="18"/>
                <w:szCs w:val="18"/>
                <w:bdr w:val="single" w:sz="4" w:space="0" w:color="auto"/>
              </w:rPr>
              <w:t>клас_нащадок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, </w:t>
            </w:r>
            <w:proofErr w:type="spellStart"/>
            <w:r w:rsidRPr="0026462E">
              <w:rPr>
                <w:color w:val="000000"/>
                <w:sz w:val="18"/>
                <w:szCs w:val="18"/>
                <w:bdr w:val="single" w:sz="4" w:space="0" w:color="auto"/>
              </w:rPr>
              <w:t>клас_предок</w:t>
            </w:r>
            <w:proofErr w:type="spellEnd"/>
            <w:r>
              <w:rPr>
                <w:color w:val="000000"/>
                <w:sz w:val="18"/>
                <w:szCs w:val="18"/>
              </w:rPr>
              <w:t>);</w:t>
            </w:r>
          </w:p>
        </w:tc>
        <w:tc>
          <w:tcPr>
            <w:tcW w:w="4854" w:type="dxa"/>
          </w:tcPr>
          <w:p w14:paraId="03C537B4" w14:textId="1C4B4479" w:rsidR="00571034" w:rsidRPr="00EB5317" w:rsidRDefault="00C7002E" w:rsidP="00571034">
            <w:pPr>
              <w:rPr>
                <w:lang w:val="en-US"/>
              </w:rPr>
            </w:pP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</w:t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util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=require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util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</w:t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EventEmitter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=require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events"</w:t>
            </w:r>
            <w:proofErr w:type="gramStart"/>
            <w:r w:rsidRPr="00EB5317">
              <w:rPr>
                <w:color w:val="000000"/>
                <w:sz w:val="18"/>
                <w:szCs w:val="18"/>
                <w:lang w:val="en-US"/>
              </w:rPr>
              <w:t>).</w:t>
            </w:r>
            <w:proofErr w:type="spellStart"/>
            <w:r w:rsidRPr="00EB5317">
              <w:rPr>
                <w:color w:val="000000"/>
                <w:sz w:val="18"/>
                <w:szCs w:val="18"/>
                <w:lang w:val="en-US"/>
              </w:rPr>
              <w:t>EventEmitter</w:t>
            </w:r>
            <w:proofErr w:type="spellEnd"/>
            <w:proofErr w:type="gramEnd"/>
            <w:r w:rsidRPr="00EB5317">
              <w:rPr>
                <w:color w:val="000000"/>
                <w:sz w:val="18"/>
                <w:szCs w:val="18"/>
                <w:lang w:val="en-US"/>
              </w:rPr>
              <w:t>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Company=require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./Company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util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b/>
                <w:bCs/>
                <w:color w:val="660E7A"/>
                <w:sz w:val="18"/>
                <w:szCs w:val="18"/>
                <w:lang w:val="en-US"/>
              </w:rPr>
              <w:t>inherits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(</w:t>
            </w:r>
            <w:proofErr w:type="spellStart"/>
            <w:r w:rsidRPr="00EB5317">
              <w:rPr>
                <w:color w:val="000000"/>
                <w:sz w:val="18"/>
                <w:szCs w:val="18"/>
                <w:lang w:val="en-US"/>
              </w:rPr>
              <w:t>Company,</w:t>
            </w:r>
            <w:r w:rsidRPr="00EB5317">
              <w:rPr>
                <w:color w:val="458383"/>
                <w:sz w:val="18"/>
                <w:szCs w:val="18"/>
                <w:lang w:val="en-US"/>
              </w:rPr>
              <w:t>EventEmitter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</w:p>
        </w:tc>
      </w:tr>
      <w:tr w:rsidR="00571034" w14:paraId="543EFDFC" w14:textId="77777777" w:rsidTr="00571034">
        <w:tc>
          <w:tcPr>
            <w:tcW w:w="4853" w:type="dxa"/>
          </w:tcPr>
          <w:p w14:paraId="72D8153C" w14:textId="77777777" w:rsidR="00571034" w:rsidRPr="00EB5317" w:rsidRDefault="00571034" w:rsidP="00571034">
            <w:pPr>
              <w:rPr>
                <w:lang w:val="en-US"/>
              </w:rPr>
            </w:pPr>
          </w:p>
        </w:tc>
        <w:tc>
          <w:tcPr>
            <w:tcW w:w="4853" w:type="dxa"/>
          </w:tcPr>
          <w:p w14:paraId="66B38D04" w14:textId="77777777" w:rsidR="00571034" w:rsidRPr="00EB5317" w:rsidRDefault="00571034" w:rsidP="00571034">
            <w:pPr>
              <w:rPr>
                <w:lang w:val="en-US"/>
              </w:rPr>
            </w:pPr>
          </w:p>
        </w:tc>
        <w:tc>
          <w:tcPr>
            <w:tcW w:w="4854" w:type="dxa"/>
          </w:tcPr>
          <w:p w14:paraId="1135B3CA" w14:textId="77777777" w:rsidR="00571034" w:rsidRPr="00EB5317" w:rsidRDefault="00571034" w:rsidP="00571034">
            <w:pPr>
              <w:rPr>
                <w:lang w:val="en-US"/>
              </w:rPr>
            </w:pPr>
          </w:p>
        </w:tc>
      </w:tr>
      <w:tr w:rsidR="00571034" w14:paraId="247FAD16" w14:textId="77777777" w:rsidTr="00571034">
        <w:tc>
          <w:tcPr>
            <w:tcW w:w="4853" w:type="dxa"/>
          </w:tcPr>
          <w:p w14:paraId="0FA28FD5" w14:textId="77777777" w:rsidR="00571034" w:rsidRPr="00EB5317" w:rsidRDefault="00571034" w:rsidP="00571034">
            <w:pPr>
              <w:rPr>
                <w:lang w:val="en-US"/>
              </w:rPr>
            </w:pPr>
          </w:p>
        </w:tc>
        <w:tc>
          <w:tcPr>
            <w:tcW w:w="4853" w:type="dxa"/>
          </w:tcPr>
          <w:p w14:paraId="6A748557" w14:textId="77777777" w:rsidR="00571034" w:rsidRPr="00EB5317" w:rsidRDefault="00571034" w:rsidP="00571034">
            <w:pPr>
              <w:rPr>
                <w:lang w:val="en-US"/>
              </w:rPr>
            </w:pPr>
          </w:p>
        </w:tc>
        <w:tc>
          <w:tcPr>
            <w:tcW w:w="4854" w:type="dxa"/>
          </w:tcPr>
          <w:p w14:paraId="132C45D5" w14:textId="77777777" w:rsidR="00571034" w:rsidRPr="00EB5317" w:rsidRDefault="00571034" w:rsidP="00571034">
            <w:pPr>
              <w:rPr>
                <w:lang w:val="en-US"/>
              </w:rPr>
            </w:pPr>
          </w:p>
        </w:tc>
      </w:tr>
    </w:tbl>
    <w:p w14:paraId="511FDB04" w14:textId="6E697766" w:rsidR="00571034" w:rsidRDefault="00571034" w:rsidP="00571034"/>
    <w:p w14:paraId="5F167186" w14:textId="281E06C2" w:rsidR="00702CA6" w:rsidRDefault="00702CA6" w:rsidP="00702CA6">
      <w:pPr>
        <w:jc w:val="center"/>
      </w:pPr>
      <w:r>
        <w:t xml:space="preserve">Модуль </w:t>
      </w:r>
      <w:proofErr w:type="spellStart"/>
      <w:r w:rsidRPr="00702CA6">
        <w:rPr>
          <w:b/>
        </w:rPr>
        <w:t>events</w:t>
      </w:r>
      <w:proofErr w:type="spellEnd"/>
    </w:p>
    <w:p w14:paraId="3385FCC5" w14:textId="1ECB98A3" w:rsidR="005603F0" w:rsidRDefault="005603F0" w:rsidP="00571034">
      <w:r>
        <w:t>Модуль, який дозволяє створювати та здійснювати обробку власних подій.</w:t>
      </w:r>
    </w:p>
    <w:p w14:paraId="03AB64AF" w14:textId="77777777" w:rsidR="005603F0" w:rsidRDefault="005603F0" w:rsidP="00571034"/>
    <w:p w14:paraId="22F5FC32" w14:textId="744FC6AE" w:rsidR="00702CA6" w:rsidRDefault="00702CA6" w:rsidP="00571034">
      <w:r>
        <w:t xml:space="preserve">Посилання </w:t>
      </w:r>
    </w:p>
    <w:p w14:paraId="3B7A0CC0" w14:textId="5A0E5E98" w:rsidR="005603F0" w:rsidRPr="00EB5317" w:rsidRDefault="0000515F" w:rsidP="00571034">
      <w:pPr>
        <w:rPr>
          <w:lang w:val="ru-RU"/>
        </w:rPr>
      </w:pPr>
      <w:hyperlink r:id="rId5" w:history="1">
        <w:r w:rsidR="005603F0" w:rsidRPr="0041719F">
          <w:rPr>
            <w:rStyle w:val="a4"/>
            <w:lang w:val="en-US"/>
          </w:rPr>
          <w:t>https</w:t>
        </w:r>
        <w:r w:rsidR="005603F0" w:rsidRPr="00EB5317">
          <w:rPr>
            <w:rStyle w:val="a4"/>
            <w:lang w:val="ru-RU"/>
          </w:rPr>
          <w:t>://</w:t>
        </w:r>
        <w:proofErr w:type="spellStart"/>
        <w:r w:rsidR="005603F0" w:rsidRPr="0041719F">
          <w:rPr>
            <w:rStyle w:val="a4"/>
            <w:lang w:val="en-US"/>
          </w:rPr>
          <w:t>nodejs</w:t>
        </w:r>
        <w:proofErr w:type="spellEnd"/>
        <w:r w:rsidR="005603F0" w:rsidRPr="00EB5317">
          <w:rPr>
            <w:rStyle w:val="a4"/>
            <w:lang w:val="ru-RU"/>
          </w:rPr>
          <w:t>.</w:t>
        </w:r>
        <w:r w:rsidR="005603F0" w:rsidRPr="0041719F">
          <w:rPr>
            <w:rStyle w:val="a4"/>
            <w:lang w:val="en-US"/>
          </w:rPr>
          <w:t>org</w:t>
        </w:r>
        <w:r w:rsidR="005603F0" w:rsidRPr="00EB5317">
          <w:rPr>
            <w:rStyle w:val="a4"/>
            <w:lang w:val="ru-RU"/>
          </w:rPr>
          <w:t>/</w:t>
        </w:r>
        <w:proofErr w:type="spellStart"/>
        <w:r w:rsidR="005603F0" w:rsidRPr="0041719F">
          <w:rPr>
            <w:rStyle w:val="a4"/>
            <w:lang w:val="en-US"/>
          </w:rPr>
          <w:t>api</w:t>
        </w:r>
        <w:proofErr w:type="spellEnd"/>
        <w:r w:rsidR="005603F0" w:rsidRPr="00EB5317">
          <w:rPr>
            <w:rStyle w:val="a4"/>
            <w:lang w:val="ru-RU"/>
          </w:rPr>
          <w:t>/</w:t>
        </w:r>
        <w:r w:rsidR="005603F0" w:rsidRPr="0041719F">
          <w:rPr>
            <w:rStyle w:val="a4"/>
            <w:lang w:val="en-US"/>
          </w:rPr>
          <w:t>events</w:t>
        </w:r>
        <w:r w:rsidR="005603F0" w:rsidRPr="00EB5317">
          <w:rPr>
            <w:rStyle w:val="a4"/>
            <w:lang w:val="ru-RU"/>
          </w:rPr>
          <w:t>.</w:t>
        </w:r>
        <w:r w:rsidR="005603F0" w:rsidRPr="0041719F">
          <w:rPr>
            <w:rStyle w:val="a4"/>
            <w:lang w:val="en-US"/>
          </w:rPr>
          <w:t>html</w:t>
        </w:r>
      </w:hyperlink>
    </w:p>
    <w:p w14:paraId="4E2200DE" w14:textId="77777777" w:rsidR="00571034" w:rsidRDefault="00571034" w:rsidP="00571034">
      <w:r>
        <w:t>_____</w:t>
      </w:r>
    </w:p>
    <w:tbl>
      <w:tblPr>
        <w:tblStyle w:val="a3"/>
        <w:tblW w:w="15565" w:type="dxa"/>
        <w:tblLook w:val="04A0" w:firstRow="1" w:lastRow="0" w:firstColumn="1" w:lastColumn="0" w:noHBand="0" w:noVBand="1"/>
      </w:tblPr>
      <w:tblGrid>
        <w:gridCol w:w="2335"/>
        <w:gridCol w:w="7371"/>
        <w:gridCol w:w="5859"/>
      </w:tblGrid>
      <w:tr w:rsidR="00571034" w14:paraId="11F45EEC" w14:textId="77777777" w:rsidTr="0058747C">
        <w:tc>
          <w:tcPr>
            <w:tcW w:w="2335" w:type="dxa"/>
          </w:tcPr>
          <w:p w14:paraId="09882B61" w14:textId="77777777" w:rsidR="00571034" w:rsidRDefault="00571034" w:rsidP="00571034"/>
        </w:tc>
        <w:tc>
          <w:tcPr>
            <w:tcW w:w="7371" w:type="dxa"/>
          </w:tcPr>
          <w:p w14:paraId="47F4DCD6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5859" w:type="dxa"/>
          </w:tcPr>
          <w:p w14:paraId="17C8EB37" w14:textId="77777777" w:rsidR="00571034" w:rsidRDefault="00571034" w:rsidP="00571034">
            <w:r>
              <w:t>Приклад</w:t>
            </w:r>
          </w:p>
        </w:tc>
      </w:tr>
      <w:tr w:rsidR="00571034" w14:paraId="558B6F6F" w14:textId="77777777" w:rsidTr="0058747C">
        <w:tc>
          <w:tcPr>
            <w:tcW w:w="2335" w:type="dxa"/>
          </w:tcPr>
          <w:p w14:paraId="66EA3137" w14:textId="355BF8E4" w:rsidR="00571034" w:rsidRDefault="00702CA6" w:rsidP="00571034">
            <w:proofErr w:type="spellStart"/>
            <w:r>
              <w:t>Підключення</w:t>
            </w:r>
            <w:proofErr w:type="spellEnd"/>
          </w:p>
        </w:tc>
        <w:tc>
          <w:tcPr>
            <w:tcW w:w="7371" w:type="dxa"/>
          </w:tcPr>
          <w:p w14:paraId="416EEEA3" w14:textId="77777777" w:rsidR="00571034" w:rsidRDefault="00571034" w:rsidP="00571034"/>
        </w:tc>
        <w:tc>
          <w:tcPr>
            <w:tcW w:w="5859" w:type="dxa"/>
          </w:tcPr>
          <w:p w14:paraId="57C5AD05" w14:textId="5526C101" w:rsidR="00571034" w:rsidRDefault="00702CA6" w:rsidP="00571034">
            <w:proofErr w:type="spellStart"/>
            <w:r>
              <w:rPr>
                <w:rFonts w:ascii="Consolas" w:hAnsi="Consolas"/>
                <w:color w:val="0000CD"/>
                <w:shd w:val="clear" w:color="auto" w:fill="FFFFFF"/>
              </w:rPr>
              <w:t>var</w:t>
            </w:r>
            <w:proofErr w:type="spellEnd"/>
            <w:r>
              <w:rPr>
                <w:rFonts w:ascii="Consolas" w:hAnsi="Consolas"/>
                <w:color w:val="000000"/>
                <w:shd w:val="clear" w:color="auto" w:fill="FFFFFF"/>
              </w:rPr>
              <w:t> </w:t>
            </w:r>
            <w:proofErr w:type="spellStart"/>
            <w:r>
              <w:rPr>
                <w:rFonts w:ascii="Consolas" w:hAnsi="Consolas"/>
                <w:color w:val="000000"/>
                <w:shd w:val="clear" w:color="auto" w:fill="FFFFFF"/>
              </w:rPr>
              <w:t>events</w:t>
            </w:r>
            <w:proofErr w:type="spellEnd"/>
            <w:r>
              <w:rPr>
                <w:rFonts w:ascii="Consolas" w:hAnsi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0000"/>
                <w:shd w:val="clear" w:color="auto" w:fill="FFFFFF"/>
              </w:rPr>
              <w:t>require</w:t>
            </w:r>
            <w:proofErr w:type="spellEnd"/>
            <w:r>
              <w:rPr>
                <w:rFonts w:ascii="Consolas" w:hAnsi="Consolas"/>
                <w:color w:val="000000"/>
                <w:shd w:val="clear" w:color="auto" w:fill="FFFFFF"/>
              </w:rPr>
              <w:t>(</w:t>
            </w:r>
            <w:r>
              <w:rPr>
                <w:rFonts w:ascii="Consolas" w:hAnsi="Consolas"/>
                <w:color w:val="A52A2A"/>
                <w:shd w:val="clear" w:color="auto" w:fill="FFFFFF"/>
              </w:rPr>
              <w:t>'</w:t>
            </w:r>
            <w:proofErr w:type="spellStart"/>
            <w:r>
              <w:rPr>
                <w:rFonts w:ascii="Consolas" w:hAnsi="Consolas"/>
                <w:color w:val="A52A2A"/>
                <w:shd w:val="clear" w:color="auto" w:fill="FFFFFF"/>
              </w:rPr>
              <w:t>events</w:t>
            </w:r>
            <w:proofErr w:type="spellEnd"/>
            <w:r>
              <w:rPr>
                <w:rFonts w:ascii="Consolas" w:hAnsi="Consolas"/>
                <w:color w:val="A52A2A"/>
                <w:shd w:val="clear" w:color="auto" w:fill="FFFFFF"/>
              </w:rPr>
              <w:t>'</w:t>
            </w:r>
            <w:r>
              <w:rPr>
                <w:rFonts w:ascii="Consolas" w:hAnsi="Consolas"/>
                <w:color w:val="000000"/>
                <w:shd w:val="clear" w:color="auto" w:fill="FFFFFF"/>
              </w:rPr>
              <w:t>);</w:t>
            </w:r>
            <w:r>
              <w:rPr>
                <w:rFonts w:ascii="Consolas" w:hAnsi="Consolas"/>
                <w:color w:val="000000"/>
              </w:rPr>
              <w:br/>
            </w:r>
          </w:p>
        </w:tc>
      </w:tr>
      <w:tr w:rsidR="00571034" w14:paraId="5E4A54FC" w14:textId="77777777" w:rsidTr="0058747C">
        <w:tc>
          <w:tcPr>
            <w:tcW w:w="2335" w:type="dxa"/>
          </w:tcPr>
          <w:p w14:paraId="613ECE43" w14:textId="62C6C18C" w:rsidR="00571034" w:rsidRDefault="00702CA6" w:rsidP="00571034">
            <w:proofErr w:type="spellStart"/>
            <w:r>
              <w:t>Використання</w:t>
            </w:r>
            <w:proofErr w:type="spellEnd"/>
            <w:r>
              <w:t xml:space="preserve"> </w:t>
            </w:r>
            <w:proofErr w:type="spellStart"/>
            <w:r>
              <w:t>об’єкта</w:t>
            </w:r>
            <w:proofErr w:type="spellEnd"/>
            <w: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hd w:val="clear" w:color="auto" w:fill="FFFFFF"/>
              </w:rPr>
              <w:t>EventEmitter</w:t>
            </w:r>
            <w:proofErr w:type="spellEnd"/>
          </w:p>
        </w:tc>
        <w:tc>
          <w:tcPr>
            <w:tcW w:w="7371" w:type="dxa"/>
          </w:tcPr>
          <w:p w14:paraId="417BD17B" w14:textId="77777777" w:rsidR="00571034" w:rsidRDefault="00571034" w:rsidP="00571034"/>
        </w:tc>
        <w:tc>
          <w:tcPr>
            <w:tcW w:w="5859" w:type="dxa"/>
          </w:tcPr>
          <w:p w14:paraId="4620402A" w14:textId="4AC71BEE" w:rsidR="00571034" w:rsidRPr="00EB5317" w:rsidRDefault="00702CA6" w:rsidP="00571034">
            <w:pPr>
              <w:rPr>
                <w:lang w:val="en-US"/>
              </w:rPr>
            </w:pPr>
            <w:r w:rsidRPr="00EB5317">
              <w:rPr>
                <w:rFonts w:ascii="Consolas" w:hAnsi="Consolas"/>
                <w:color w:val="0000CD"/>
                <w:shd w:val="clear" w:color="auto" w:fill="FFFFFF"/>
                <w:lang w:val="en-US"/>
              </w:rPr>
              <w:t>var</w:t>
            </w:r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 </w:t>
            </w:r>
            <w:proofErr w:type="spellStart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eventEmitter</w:t>
            </w:r>
            <w:proofErr w:type="spellEnd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 xml:space="preserve"> = </w:t>
            </w:r>
            <w:r w:rsidRPr="00EB5317">
              <w:rPr>
                <w:rFonts w:ascii="Consolas" w:hAnsi="Consolas"/>
                <w:color w:val="0000CD"/>
                <w:shd w:val="clear" w:color="auto" w:fill="FFFFFF"/>
                <w:lang w:val="en-US"/>
              </w:rPr>
              <w:t>new</w:t>
            </w:r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 </w:t>
            </w:r>
            <w:proofErr w:type="spellStart"/>
            <w:proofErr w:type="gramStart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events.EventEmitter</w:t>
            </w:r>
            <w:proofErr w:type="spellEnd"/>
            <w:proofErr w:type="gramEnd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();</w:t>
            </w:r>
          </w:p>
        </w:tc>
      </w:tr>
      <w:tr w:rsidR="00571034" w14:paraId="004906C7" w14:textId="77777777" w:rsidTr="0058747C">
        <w:tc>
          <w:tcPr>
            <w:tcW w:w="2335" w:type="dxa"/>
          </w:tcPr>
          <w:p w14:paraId="64AB3D8F" w14:textId="77777777" w:rsidR="00571034" w:rsidRPr="00EB5317" w:rsidRDefault="00571034" w:rsidP="00571034">
            <w:pPr>
              <w:rPr>
                <w:lang w:val="en-US"/>
              </w:rPr>
            </w:pPr>
          </w:p>
        </w:tc>
        <w:tc>
          <w:tcPr>
            <w:tcW w:w="7371" w:type="dxa"/>
          </w:tcPr>
          <w:p w14:paraId="3210EE15" w14:textId="0D6E4ABF" w:rsidR="00571034" w:rsidRDefault="00702CA6" w:rsidP="00571034">
            <w:r>
              <w:t xml:space="preserve">// </w:t>
            </w:r>
            <w:proofErr w:type="spellStart"/>
            <w:r>
              <w:t>Підключення</w:t>
            </w:r>
            <w:proofErr w:type="spellEnd"/>
            <w:r>
              <w:t xml:space="preserve"> до </w:t>
            </w:r>
            <w:proofErr w:type="spellStart"/>
            <w:r>
              <w:t>прослуховування</w:t>
            </w:r>
            <w:proofErr w:type="spellEnd"/>
            <w:r>
              <w:t xml:space="preserve"> </w:t>
            </w:r>
            <w:proofErr w:type="spellStart"/>
            <w:r>
              <w:t>події</w:t>
            </w:r>
            <w:proofErr w:type="spellEnd"/>
          </w:p>
          <w:p w14:paraId="5B362C65" w14:textId="77777777" w:rsidR="005603F0" w:rsidRDefault="005603F0" w:rsidP="00571034"/>
          <w:p w14:paraId="63731AE1" w14:textId="77777777" w:rsidR="00702CA6" w:rsidRPr="00EB5317" w:rsidRDefault="00702CA6" w:rsidP="00571034">
            <w:proofErr w:type="spellStart"/>
            <w:r w:rsidRPr="005603F0">
              <w:rPr>
                <w:bdr w:val="single" w:sz="4" w:space="0" w:color="auto"/>
              </w:rPr>
              <w:t>об’єкт</w:t>
            </w:r>
            <w:r w:rsidR="005603F0">
              <w:rPr>
                <w:bdr w:val="single" w:sz="4" w:space="0" w:color="auto"/>
              </w:rPr>
              <w:t>_</w:t>
            </w:r>
            <w:proofErr w:type="gramStart"/>
            <w:r w:rsidR="005603F0">
              <w:rPr>
                <w:bdr w:val="single" w:sz="4" w:space="0" w:color="auto"/>
              </w:rPr>
              <w:t>емітера</w:t>
            </w:r>
            <w:proofErr w:type="spellEnd"/>
            <w:r>
              <w:t xml:space="preserve"> .</w:t>
            </w:r>
            <w:proofErr w:type="gramEnd"/>
            <w:r>
              <w:t xml:space="preserve"> </w:t>
            </w:r>
            <w:r w:rsidRPr="005603F0">
              <w:rPr>
                <w:b/>
                <w:lang w:val="en-US"/>
              </w:rPr>
              <w:t>on</w:t>
            </w:r>
            <w:r w:rsidRPr="00EB5317">
              <w:t xml:space="preserve"> ( </w:t>
            </w:r>
            <w:r w:rsidRPr="005603F0">
              <w:rPr>
                <w:bdr w:val="single" w:sz="4" w:space="0" w:color="auto"/>
                <w:lang w:val="uk-UA"/>
              </w:rPr>
              <w:t>подія</w:t>
            </w:r>
            <w:r w:rsidR="005603F0">
              <w:rPr>
                <w:lang w:val="uk-UA"/>
              </w:rPr>
              <w:t xml:space="preserve">, </w:t>
            </w:r>
            <w:proofErr w:type="spellStart"/>
            <w:r w:rsidR="005603F0" w:rsidRPr="005603F0">
              <w:rPr>
                <w:bdr w:val="single" w:sz="4" w:space="0" w:color="auto"/>
                <w:lang w:val="uk-UA"/>
              </w:rPr>
              <w:t>функція_обробник</w:t>
            </w:r>
            <w:proofErr w:type="spellEnd"/>
            <w:r w:rsidRPr="00EB5317">
              <w:t xml:space="preserve"> )</w:t>
            </w:r>
            <w:r w:rsidR="005603F0" w:rsidRPr="00EB5317">
              <w:t>;</w:t>
            </w:r>
          </w:p>
          <w:p w14:paraId="5A393588" w14:textId="33F3562A" w:rsidR="005603F0" w:rsidRDefault="005603F0" w:rsidP="00571034">
            <w:pPr>
              <w:rPr>
                <w:lang w:val="uk-UA"/>
              </w:rPr>
            </w:pPr>
            <w:r>
              <w:rPr>
                <w:lang w:val="uk-UA"/>
              </w:rPr>
              <w:t>--------------------------------------------</w:t>
            </w:r>
          </w:p>
          <w:p w14:paraId="2917B458" w14:textId="77777777" w:rsidR="005603F0" w:rsidRDefault="005603F0" w:rsidP="00571034">
            <w:pPr>
              <w:rPr>
                <w:lang w:val="uk-UA"/>
              </w:rPr>
            </w:pPr>
            <w:r>
              <w:rPr>
                <w:lang w:val="uk-UA"/>
              </w:rPr>
              <w:t>// Генерування події</w:t>
            </w:r>
          </w:p>
          <w:p w14:paraId="18657403" w14:textId="06450F03" w:rsidR="005603F0" w:rsidRPr="005603F0" w:rsidRDefault="005603F0" w:rsidP="00571034">
            <w:pPr>
              <w:rPr>
                <w:lang w:val="en-US"/>
              </w:rPr>
            </w:pPr>
            <w:proofErr w:type="spellStart"/>
            <w:r w:rsidRPr="005603F0">
              <w:rPr>
                <w:bdr w:val="single" w:sz="4" w:space="0" w:color="auto"/>
                <w:lang w:val="uk-UA"/>
              </w:rPr>
              <w:t>об’єкт_емітера</w:t>
            </w:r>
            <w:proofErr w:type="spellEnd"/>
            <w:r w:rsidRPr="005603F0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lang w:val="uk-UA"/>
              </w:rPr>
              <w:t xml:space="preserve">. </w:t>
            </w:r>
            <w:r>
              <w:rPr>
                <w:lang w:val="en-US"/>
              </w:rPr>
              <w:t xml:space="preserve">emit </w:t>
            </w:r>
            <w:proofErr w:type="gramStart"/>
            <w:r>
              <w:rPr>
                <w:lang w:val="en-US"/>
              </w:rPr>
              <w:t xml:space="preserve">( </w:t>
            </w:r>
            <w:r w:rsidRPr="005603F0">
              <w:rPr>
                <w:bdr w:val="single" w:sz="4" w:space="0" w:color="auto"/>
                <w:lang w:val="uk-UA"/>
              </w:rPr>
              <w:t>подія</w:t>
            </w:r>
            <w:proofErr w:type="gramEnd"/>
            <w:r>
              <w:rPr>
                <w:lang w:val="en-US"/>
              </w:rPr>
              <w:t xml:space="preserve"> )</w:t>
            </w:r>
          </w:p>
        </w:tc>
        <w:tc>
          <w:tcPr>
            <w:tcW w:w="5859" w:type="dxa"/>
          </w:tcPr>
          <w:p w14:paraId="61A837EB" w14:textId="77777777" w:rsidR="005603F0" w:rsidRPr="00EB5317" w:rsidRDefault="005603F0" w:rsidP="00571034">
            <w:pPr>
              <w:rPr>
                <w:rFonts w:ascii="Consolas" w:hAnsi="Consolas"/>
                <w:color w:val="000000"/>
                <w:lang w:val="en-US"/>
              </w:rPr>
            </w:pPr>
            <w:r w:rsidRPr="00EB5317">
              <w:rPr>
                <w:rFonts w:ascii="Consolas" w:hAnsi="Consolas"/>
                <w:color w:val="008000"/>
                <w:shd w:val="clear" w:color="auto" w:fill="FFFFFF"/>
                <w:lang w:val="en-US"/>
              </w:rPr>
              <w:t>//Assign the event handler to an event:</w:t>
            </w:r>
            <w:r w:rsidRPr="00EB5317">
              <w:rPr>
                <w:rFonts w:ascii="Consolas" w:hAnsi="Consolas"/>
                <w:color w:val="008000"/>
                <w:shd w:val="clear" w:color="auto" w:fill="FFFFFF"/>
                <w:lang w:val="en-US"/>
              </w:rPr>
              <w:br/>
            </w:r>
            <w:proofErr w:type="spellStart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eventEmitter.on</w:t>
            </w:r>
            <w:proofErr w:type="spellEnd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(</w:t>
            </w:r>
            <w:r w:rsidRPr="00EB5317">
              <w:rPr>
                <w:rFonts w:ascii="Consolas" w:hAnsi="Consolas"/>
                <w:color w:val="A52A2A"/>
                <w:shd w:val="clear" w:color="auto" w:fill="FFFFFF"/>
                <w:lang w:val="en-US"/>
              </w:rPr>
              <w:t>'scream'</w:t>
            </w:r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myEventHandler</w:t>
            </w:r>
            <w:proofErr w:type="spellEnd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);</w:t>
            </w:r>
            <w:r w:rsidRPr="00EB5317">
              <w:rPr>
                <w:rFonts w:ascii="Consolas" w:hAnsi="Consolas"/>
                <w:color w:val="000000"/>
                <w:lang w:val="en-US"/>
              </w:rPr>
              <w:br/>
            </w:r>
          </w:p>
          <w:p w14:paraId="0720617F" w14:textId="193D59BC" w:rsidR="00571034" w:rsidRPr="00EB5317" w:rsidRDefault="005603F0" w:rsidP="00571034">
            <w:pPr>
              <w:rPr>
                <w:lang w:val="en-US"/>
              </w:rPr>
            </w:pPr>
            <w:r w:rsidRPr="00EB5317">
              <w:rPr>
                <w:rFonts w:ascii="Consolas" w:hAnsi="Consolas"/>
                <w:color w:val="000000"/>
                <w:lang w:val="en-US"/>
              </w:rPr>
              <w:br/>
            </w:r>
            <w:r w:rsidRPr="00EB5317">
              <w:rPr>
                <w:rFonts w:ascii="Consolas" w:hAnsi="Consolas"/>
                <w:color w:val="008000"/>
                <w:shd w:val="clear" w:color="auto" w:fill="FFFFFF"/>
                <w:lang w:val="en-US"/>
              </w:rPr>
              <w:t>//Fire the 'scream' event:</w:t>
            </w:r>
            <w:r w:rsidRPr="00EB5317">
              <w:rPr>
                <w:rFonts w:ascii="Consolas" w:hAnsi="Consolas"/>
                <w:color w:val="008000"/>
                <w:shd w:val="clear" w:color="auto" w:fill="FFFFFF"/>
                <w:lang w:val="en-US"/>
              </w:rPr>
              <w:br/>
            </w:r>
            <w:proofErr w:type="spellStart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eventEmitter.emit</w:t>
            </w:r>
            <w:proofErr w:type="spellEnd"/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(</w:t>
            </w:r>
            <w:r w:rsidRPr="00EB5317">
              <w:rPr>
                <w:rFonts w:ascii="Consolas" w:hAnsi="Consolas"/>
                <w:color w:val="A52A2A"/>
                <w:shd w:val="clear" w:color="auto" w:fill="FFFFFF"/>
                <w:lang w:val="en-US"/>
              </w:rPr>
              <w:t>'scream'</w:t>
            </w:r>
            <w:r w:rsidRPr="00EB5317">
              <w:rPr>
                <w:rFonts w:ascii="Consolas" w:hAnsi="Consolas"/>
                <w:color w:val="000000"/>
                <w:shd w:val="clear" w:color="auto" w:fill="FFFFFF"/>
                <w:lang w:val="en-US"/>
              </w:rPr>
              <w:t>);</w:t>
            </w:r>
          </w:p>
        </w:tc>
      </w:tr>
      <w:tr w:rsidR="00A56091" w14:paraId="7737C2BA" w14:textId="77777777" w:rsidTr="0058747C">
        <w:tc>
          <w:tcPr>
            <w:tcW w:w="2335" w:type="dxa"/>
          </w:tcPr>
          <w:p w14:paraId="7D46B4C2" w14:textId="77777777" w:rsidR="00A56091" w:rsidRDefault="00A56091" w:rsidP="00571034">
            <w:r>
              <w:t xml:space="preserve">Передача </w:t>
            </w:r>
            <w:proofErr w:type="spellStart"/>
            <w:r>
              <w:t>даних</w:t>
            </w:r>
            <w:proofErr w:type="spellEnd"/>
            <w:r>
              <w:t xml:space="preserve"> при </w:t>
            </w:r>
            <w:proofErr w:type="spellStart"/>
            <w:r>
              <w:t>генеруванні</w:t>
            </w:r>
            <w:proofErr w:type="spellEnd"/>
            <w:r>
              <w:t xml:space="preserve"> </w:t>
            </w:r>
            <w:proofErr w:type="spellStart"/>
            <w:r>
              <w:t>події</w:t>
            </w:r>
            <w:proofErr w:type="spellEnd"/>
          </w:p>
          <w:p w14:paraId="17DBB550" w14:textId="651F4FD6" w:rsidR="00A56091" w:rsidRDefault="00A56091" w:rsidP="00571034"/>
        </w:tc>
        <w:tc>
          <w:tcPr>
            <w:tcW w:w="7371" w:type="dxa"/>
          </w:tcPr>
          <w:p w14:paraId="5408D357" w14:textId="77777777" w:rsidR="00A56091" w:rsidRDefault="00A56091" w:rsidP="00A56091">
            <w:r>
              <w:t xml:space="preserve">// </w:t>
            </w:r>
            <w:proofErr w:type="spellStart"/>
            <w:r>
              <w:t>Підключення</w:t>
            </w:r>
            <w:proofErr w:type="spellEnd"/>
            <w:r>
              <w:t xml:space="preserve"> до </w:t>
            </w:r>
            <w:proofErr w:type="spellStart"/>
            <w:r>
              <w:t>прослуховування</w:t>
            </w:r>
            <w:proofErr w:type="spellEnd"/>
            <w:r>
              <w:t xml:space="preserve"> </w:t>
            </w:r>
            <w:proofErr w:type="spellStart"/>
            <w:r>
              <w:t>події</w:t>
            </w:r>
            <w:proofErr w:type="spellEnd"/>
          </w:p>
          <w:p w14:paraId="71A08CD7" w14:textId="77777777" w:rsidR="00A56091" w:rsidRDefault="00A56091" w:rsidP="00A56091"/>
          <w:p w14:paraId="374804F3" w14:textId="3761D1A2" w:rsidR="00A56091" w:rsidRPr="00EB5317" w:rsidRDefault="00A56091" w:rsidP="00A56091">
            <w:proofErr w:type="spellStart"/>
            <w:r w:rsidRPr="005603F0">
              <w:rPr>
                <w:bdr w:val="single" w:sz="4" w:space="0" w:color="auto"/>
              </w:rPr>
              <w:t>об’єкт</w:t>
            </w:r>
            <w:r>
              <w:rPr>
                <w:bdr w:val="single" w:sz="4" w:space="0" w:color="auto"/>
              </w:rPr>
              <w:t>_</w:t>
            </w:r>
            <w:proofErr w:type="gramStart"/>
            <w:r>
              <w:rPr>
                <w:bdr w:val="single" w:sz="4" w:space="0" w:color="auto"/>
              </w:rPr>
              <w:t>емітера</w:t>
            </w:r>
            <w:proofErr w:type="spellEnd"/>
            <w:r>
              <w:t xml:space="preserve"> .</w:t>
            </w:r>
            <w:proofErr w:type="gramEnd"/>
            <w:r>
              <w:t xml:space="preserve"> </w:t>
            </w:r>
            <w:r w:rsidRPr="005603F0">
              <w:rPr>
                <w:b/>
                <w:lang w:val="en-US"/>
              </w:rPr>
              <w:t>on</w:t>
            </w:r>
            <w:r w:rsidRPr="00EB5317">
              <w:t xml:space="preserve"> ( </w:t>
            </w:r>
            <w:r w:rsidRPr="005603F0">
              <w:rPr>
                <w:bdr w:val="single" w:sz="4" w:space="0" w:color="auto"/>
                <w:lang w:val="uk-UA"/>
              </w:rPr>
              <w:t>подія</w:t>
            </w:r>
            <w:r>
              <w:rPr>
                <w:lang w:val="uk-UA"/>
              </w:rPr>
              <w:t>,</w:t>
            </w:r>
            <w:r w:rsidR="0058747C" w:rsidRPr="00EB5317">
              <w:t xml:space="preserve"> </w:t>
            </w:r>
            <w:r>
              <w:rPr>
                <w:lang w:val="uk-UA"/>
              </w:rPr>
              <w:t xml:space="preserve"> </w:t>
            </w:r>
            <w:proofErr w:type="spellStart"/>
            <w:r w:rsidRPr="005603F0">
              <w:rPr>
                <w:bdr w:val="single" w:sz="4" w:space="0" w:color="auto"/>
                <w:lang w:val="uk-UA"/>
              </w:rPr>
              <w:t>функція_обробник</w:t>
            </w:r>
            <w:proofErr w:type="spellEnd"/>
            <w:r w:rsidRPr="00EB5317">
              <w:t xml:space="preserve"> </w:t>
            </w:r>
            <w:r>
              <w:rPr>
                <w:lang w:val="uk-UA"/>
              </w:rPr>
              <w:t xml:space="preserve">( </w:t>
            </w:r>
            <w:proofErr w:type="spellStart"/>
            <w:r w:rsidRPr="00A56091">
              <w:rPr>
                <w:b/>
                <w:bdr w:val="single" w:sz="4" w:space="0" w:color="auto"/>
                <w:lang w:val="uk-UA"/>
              </w:rPr>
              <w:t>параметр_даних</w:t>
            </w:r>
            <w:proofErr w:type="spellEnd"/>
            <w:r>
              <w:rPr>
                <w:lang w:val="uk-UA"/>
              </w:rPr>
              <w:t xml:space="preserve"> )</w:t>
            </w:r>
            <w:r w:rsidR="00EB5317" w:rsidRPr="00EB5317">
              <w:t>{…}</w:t>
            </w:r>
            <w:r w:rsidRPr="00EB5317">
              <w:t>);</w:t>
            </w:r>
          </w:p>
          <w:p w14:paraId="60F2A708" w14:textId="77777777" w:rsidR="00A56091" w:rsidRDefault="00A56091" w:rsidP="00A56091">
            <w:pPr>
              <w:rPr>
                <w:lang w:val="uk-UA"/>
              </w:rPr>
            </w:pPr>
            <w:r>
              <w:rPr>
                <w:lang w:val="uk-UA"/>
              </w:rPr>
              <w:t>--------------------------------------------</w:t>
            </w:r>
          </w:p>
          <w:p w14:paraId="57FEC60E" w14:textId="77777777" w:rsidR="00A56091" w:rsidRDefault="00A56091" w:rsidP="00A56091">
            <w:pPr>
              <w:rPr>
                <w:lang w:val="uk-UA"/>
              </w:rPr>
            </w:pPr>
            <w:r>
              <w:rPr>
                <w:lang w:val="uk-UA"/>
              </w:rPr>
              <w:t>// Генерування події</w:t>
            </w:r>
          </w:p>
          <w:p w14:paraId="62C77D86" w14:textId="3BA010FD" w:rsidR="00A56091" w:rsidRPr="00EB5317" w:rsidRDefault="00A56091" w:rsidP="00A56091">
            <w:pPr>
              <w:rPr>
                <w:lang w:val="uk-UA"/>
              </w:rPr>
            </w:pPr>
            <w:proofErr w:type="spellStart"/>
            <w:r w:rsidRPr="005603F0">
              <w:rPr>
                <w:bdr w:val="single" w:sz="4" w:space="0" w:color="auto"/>
                <w:lang w:val="uk-UA"/>
              </w:rPr>
              <w:t>об’єкт_емітера</w:t>
            </w:r>
            <w:proofErr w:type="spellEnd"/>
            <w:r w:rsidRPr="005603F0">
              <w:rPr>
                <w:bdr w:val="single" w:sz="4" w:space="0" w:color="auto"/>
                <w:lang w:val="uk-UA"/>
              </w:rPr>
              <w:t xml:space="preserve"> </w:t>
            </w:r>
            <w:r>
              <w:rPr>
                <w:lang w:val="uk-UA"/>
              </w:rPr>
              <w:t xml:space="preserve">. </w:t>
            </w:r>
            <w:r>
              <w:rPr>
                <w:lang w:val="en-US"/>
              </w:rPr>
              <w:t>emit</w:t>
            </w:r>
            <w:r w:rsidRPr="00EB5317">
              <w:rPr>
                <w:lang w:val="uk-UA"/>
              </w:rPr>
              <w:t xml:space="preserve"> </w:t>
            </w:r>
            <w:proofErr w:type="gramStart"/>
            <w:r w:rsidRPr="00EB5317">
              <w:rPr>
                <w:lang w:val="uk-UA"/>
              </w:rPr>
              <w:t xml:space="preserve">( </w:t>
            </w:r>
            <w:r w:rsidRPr="005603F0">
              <w:rPr>
                <w:bdr w:val="single" w:sz="4" w:space="0" w:color="auto"/>
                <w:lang w:val="uk-UA"/>
              </w:rPr>
              <w:t>подія</w:t>
            </w:r>
            <w:proofErr w:type="gramEnd"/>
            <w:r w:rsidRPr="00EB5317">
              <w:rPr>
                <w:lang w:val="uk-UA"/>
              </w:rPr>
              <w:t xml:space="preserve"> </w:t>
            </w:r>
            <w:r>
              <w:rPr>
                <w:lang w:val="uk-UA"/>
              </w:rPr>
              <w:t xml:space="preserve">, </w:t>
            </w:r>
            <w:r w:rsidRPr="00A56091">
              <w:rPr>
                <w:b/>
                <w:bdr w:val="single" w:sz="4" w:space="0" w:color="auto"/>
                <w:lang w:val="uk-UA"/>
              </w:rPr>
              <w:t>дані</w:t>
            </w:r>
            <w:r w:rsidRPr="00EB5317">
              <w:rPr>
                <w:lang w:val="uk-UA"/>
              </w:rPr>
              <w:t>)</w:t>
            </w:r>
          </w:p>
        </w:tc>
        <w:tc>
          <w:tcPr>
            <w:tcW w:w="5859" w:type="dxa"/>
          </w:tcPr>
          <w:p w14:paraId="5E980AE9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const Emitter = require("events");</w:t>
            </w:r>
          </w:p>
          <w:p w14:paraId="09E76A3C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let emitter = new</w:t>
            </w: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mitter(</w:t>
            </w:r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);</w:t>
            </w:r>
          </w:p>
          <w:p w14:paraId="0DE32E41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let 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= "greet";</w:t>
            </w:r>
          </w:p>
          <w:p w14:paraId="5F723EC4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mitter.on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, </w:t>
            </w:r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function(data)</w:t>
            </w: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{</w:t>
            </w:r>
          </w:p>
          <w:p w14:paraId="3CDEC629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   console.log(data);</w:t>
            </w:r>
          </w:p>
          <w:p w14:paraId="4964EE62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);</w:t>
            </w:r>
          </w:p>
          <w:p w14:paraId="4019F720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3F2A5214" w14:textId="3FCDC960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mitter.emit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, </w:t>
            </w:r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"</w:t>
            </w:r>
            <w:r w:rsidR="0000515F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Hello</w:t>
            </w:r>
            <w:bookmarkStart w:id="0" w:name="_GoBack"/>
            <w:bookmarkEnd w:id="0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!"</w:t>
            </w: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);</w:t>
            </w:r>
          </w:p>
          <w:p w14:paraId="1A27781D" w14:textId="77777777" w:rsidR="00A56091" w:rsidRPr="00EB5317" w:rsidRDefault="00A56091" w:rsidP="00571034">
            <w:pPr>
              <w:rPr>
                <w:rFonts w:ascii="Consolas" w:hAnsi="Consolas"/>
                <w:color w:val="008000"/>
                <w:shd w:val="clear" w:color="auto" w:fill="FFFFFF"/>
                <w:lang w:val="en-US"/>
              </w:rPr>
            </w:pPr>
          </w:p>
        </w:tc>
      </w:tr>
      <w:tr w:rsidR="00571034" w14:paraId="38F4FDC6" w14:textId="77777777" w:rsidTr="0058747C">
        <w:tc>
          <w:tcPr>
            <w:tcW w:w="2335" w:type="dxa"/>
          </w:tcPr>
          <w:p w14:paraId="0C95B845" w14:textId="1E0D713C" w:rsidR="00571034" w:rsidRDefault="00A56091" w:rsidP="00571034">
            <w:proofErr w:type="spellStart"/>
            <w:r>
              <w:t>Успадкування</w:t>
            </w:r>
            <w:proofErr w:type="spellEnd"/>
            <w:r>
              <w:t xml:space="preserve"> </w:t>
            </w:r>
            <w:proofErr w:type="spellStart"/>
            <w:r>
              <w:t>події</w:t>
            </w:r>
            <w:proofErr w:type="spellEnd"/>
          </w:p>
        </w:tc>
        <w:tc>
          <w:tcPr>
            <w:tcW w:w="7371" w:type="dxa"/>
          </w:tcPr>
          <w:p w14:paraId="7C71FC32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b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 xml:space="preserve">const 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util</w:t>
            </w:r>
            <w:proofErr w:type="spell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 xml:space="preserve"> = require("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util</w:t>
            </w:r>
            <w:proofErr w:type="spell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");</w:t>
            </w:r>
          </w:p>
          <w:p w14:paraId="3BE4F2B1" w14:textId="514FC49F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const 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Emitter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=require("events");</w:t>
            </w:r>
          </w:p>
          <w:p w14:paraId="593F32C3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688B4119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function</w:t>
            </w: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(</w:t>
            </w:r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){</w:t>
            </w:r>
          </w:p>
          <w:p w14:paraId="414D4941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</w:p>
          <w:p w14:paraId="4D000F0A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b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util.inherits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 xml:space="preserve">(User, 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EventEmitter</w:t>
            </w:r>
            <w:proofErr w:type="spell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);</w:t>
            </w:r>
          </w:p>
          <w:p w14:paraId="164DD6F7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18EED801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b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user.on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(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, function(data){</w:t>
            </w:r>
          </w:p>
          <w:p w14:paraId="1DE14E78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   console.log(data);</w:t>
            </w:r>
          </w:p>
          <w:p w14:paraId="678C1C98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);</w:t>
            </w:r>
          </w:p>
          <w:p w14:paraId="0531EC9B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7E6BD780" w14:textId="63640B7C" w:rsidR="00A56091" w:rsidRPr="00EB5317" w:rsidRDefault="00A56091" w:rsidP="00A56091">
            <w:pPr>
              <w:spacing w:line="293" w:lineRule="atLeast"/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user.emit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(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, data);</w:t>
            </w:r>
          </w:p>
          <w:p w14:paraId="66CAD67A" w14:textId="77777777" w:rsidR="00571034" w:rsidRPr="00EB5317" w:rsidRDefault="00571034" w:rsidP="00A56091">
            <w:pPr>
              <w:spacing w:line="293" w:lineRule="atLeast"/>
              <w:rPr>
                <w:lang w:val="en-US"/>
              </w:rPr>
            </w:pPr>
          </w:p>
        </w:tc>
        <w:tc>
          <w:tcPr>
            <w:tcW w:w="5859" w:type="dxa"/>
          </w:tcPr>
          <w:p w14:paraId="5B473AA3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const 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til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= require("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til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");</w:t>
            </w:r>
          </w:p>
          <w:p w14:paraId="56A172FA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const 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Emitter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= require("events");</w:t>
            </w:r>
          </w:p>
          <w:p w14:paraId="0AC4D304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3BDFED09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function</w:t>
            </w: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(</w:t>
            </w:r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){</w:t>
            </w:r>
          </w:p>
          <w:p w14:paraId="18954F09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</w:p>
          <w:p w14:paraId="3305BACD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til.inherits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(User, 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Emitter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);</w:t>
            </w:r>
          </w:p>
          <w:p w14:paraId="7DDC1C97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0041D00F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let 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= "greet";</w:t>
            </w:r>
          </w:p>
          <w:p w14:paraId="77D78505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.prototype.sayHi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= function(data){</w:t>
            </w:r>
          </w:p>
          <w:p w14:paraId="22170C27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   </w:t>
            </w: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this.emit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, data);</w:t>
            </w:r>
          </w:p>
          <w:p w14:paraId="6939F547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</w:p>
          <w:p w14:paraId="6F839F13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let user = new</w:t>
            </w: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(</w:t>
            </w:r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);</w:t>
            </w:r>
          </w:p>
          <w:p w14:paraId="277A8687" w14:textId="77777777" w:rsidR="00A56091" w:rsidRPr="00A56091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</w:rPr>
            </w:pPr>
            <w:r w:rsidRPr="00A560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// добавляем к объекту user обработку события "greet"</w:t>
            </w:r>
          </w:p>
          <w:p w14:paraId="2287AECE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.on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, function(data){</w:t>
            </w:r>
          </w:p>
          <w:p w14:paraId="4A49CC6F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   console.log(data);</w:t>
            </w:r>
          </w:p>
          <w:p w14:paraId="0C348FA0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);</w:t>
            </w:r>
          </w:p>
          <w:p w14:paraId="5776A3AC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7D71E050" w14:textId="2AE44F8B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.sayHi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uk-UA"/>
              </w:rPr>
              <w:t xml:space="preserve">Привіт </w:t>
            </w: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...");</w:t>
            </w:r>
          </w:p>
          <w:p w14:paraId="0E93035F" w14:textId="77777777" w:rsidR="00571034" w:rsidRPr="00EB5317" w:rsidRDefault="00571034" w:rsidP="00571034">
            <w:pPr>
              <w:rPr>
                <w:lang w:val="en-US"/>
              </w:rPr>
            </w:pPr>
          </w:p>
        </w:tc>
      </w:tr>
      <w:tr w:rsidR="00A56091" w14:paraId="1427A1CE" w14:textId="77777777" w:rsidTr="0058747C">
        <w:tc>
          <w:tcPr>
            <w:tcW w:w="2335" w:type="dxa"/>
          </w:tcPr>
          <w:p w14:paraId="70A42C17" w14:textId="4D4AC3AE" w:rsidR="00A56091" w:rsidRDefault="00A56091" w:rsidP="00571034">
            <w:proofErr w:type="spellStart"/>
            <w:r>
              <w:lastRenderedPageBreak/>
              <w:t>Успадкування</w:t>
            </w:r>
            <w:proofErr w:type="spellEnd"/>
            <w:r>
              <w:t xml:space="preserve"> як предка при </w:t>
            </w:r>
            <w:proofErr w:type="spellStart"/>
            <w:r>
              <w:t>розробці</w:t>
            </w:r>
            <w:proofErr w:type="spellEnd"/>
            <w:r>
              <w:t xml:space="preserve"> </w:t>
            </w:r>
            <w:proofErr w:type="spellStart"/>
            <w:r>
              <w:t>класів</w:t>
            </w:r>
            <w:proofErr w:type="spellEnd"/>
          </w:p>
        </w:tc>
        <w:tc>
          <w:tcPr>
            <w:tcW w:w="7371" w:type="dxa"/>
          </w:tcPr>
          <w:p w14:paraId="653C6EB5" w14:textId="77777777" w:rsidR="00A56091" w:rsidRPr="00A56091" w:rsidRDefault="00A56091" w:rsidP="00A56091">
            <w:pPr>
              <w:spacing w:line="293" w:lineRule="atLeast"/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</w:rPr>
            </w:pPr>
          </w:p>
        </w:tc>
        <w:tc>
          <w:tcPr>
            <w:tcW w:w="5859" w:type="dxa"/>
          </w:tcPr>
          <w:p w14:paraId="70A74486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b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 xml:space="preserve">const 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EventEmitter</w:t>
            </w:r>
            <w:proofErr w:type="spellEnd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 xml:space="preserve"> = require("events");</w:t>
            </w:r>
          </w:p>
          <w:p w14:paraId="5BFCACA2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</w:t>
            </w: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0777A8AF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let 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= "greet";</w:t>
            </w:r>
          </w:p>
          <w:p w14:paraId="148EEF49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4A7E6F5A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class User </w:t>
            </w:r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 xml:space="preserve">extends 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  <w:lang w:val="en-US"/>
              </w:rPr>
              <w:t>EventEmitter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{</w:t>
            </w:r>
          </w:p>
          <w:p w14:paraId="6F82B37F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   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sayHi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data) {</w:t>
            </w:r>
          </w:p>
          <w:p w14:paraId="042D0D3F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       </w:t>
            </w: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this.emit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, data);</w:t>
            </w:r>
          </w:p>
          <w:p w14:paraId="4F61D1F9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   }</w:t>
            </w:r>
          </w:p>
          <w:p w14:paraId="76C11E1D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</w:t>
            </w:r>
          </w:p>
          <w:p w14:paraId="69AD2483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325E97AC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let user = new</w:t>
            </w: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(</w:t>
            </w:r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);</w:t>
            </w:r>
          </w:p>
          <w:p w14:paraId="71ED7267" w14:textId="77777777" w:rsidR="00A56091" w:rsidRPr="00A56091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</w:rPr>
            </w:pPr>
            <w:r w:rsidRPr="00A560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// добавляем к объекту user обработку события "greet"</w:t>
            </w:r>
          </w:p>
          <w:p w14:paraId="3D4AE037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.on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eventNam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, function(data){</w:t>
            </w:r>
          </w:p>
          <w:p w14:paraId="7C886F20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   console.log(data);</w:t>
            </w:r>
          </w:p>
          <w:p w14:paraId="191C13F7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});</w:t>
            </w:r>
          </w:p>
          <w:p w14:paraId="6536AF96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 </w:t>
            </w:r>
            <w:r w:rsidRPr="00EB531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  <w:t> </w:t>
            </w:r>
          </w:p>
          <w:p w14:paraId="7DFB0AEB" w14:textId="77777777" w:rsidR="00A56091" w:rsidRPr="00EB5317" w:rsidRDefault="00A56091" w:rsidP="00A56091">
            <w:pPr>
              <w:spacing w:line="293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US"/>
              </w:rPr>
            </w:pP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user.sayHi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("</w:t>
            </w:r>
            <w:r w:rsidRPr="00A560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Мне</w:t>
            </w: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A560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нужна</w:t>
            </w: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A560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твоя</w:t>
            </w: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A560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одежда</w:t>
            </w:r>
            <w:r w:rsidRPr="00EB531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...");</w:t>
            </w:r>
          </w:p>
          <w:p w14:paraId="5A6FF570" w14:textId="77777777" w:rsidR="00A56091" w:rsidRPr="00EB5317" w:rsidRDefault="00A56091" w:rsidP="00A56091">
            <w:pPr>
              <w:spacing w:line="293" w:lineRule="atLeas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29B8597E" w14:textId="66F83EC8" w:rsidR="00571034" w:rsidRPr="00BB7865" w:rsidRDefault="00BB7865" w:rsidP="00571034">
      <w:r>
        <w:t xml:space="preserve">Приклад. Клас «Клієнт» на основі </w:t>
      </w:r>
      <w:proofErr w:type="spellStart"/>
      <w:r>
        <w:rPr>
          <w:lang w:val="en-US"/>
        </w:rPr>
        <w:t>EventEmitter</w:t>
      </w:r>
      <w:proofErr w:type="spellEnd"/>
      <w:r>
        <w:t>.</w:t>
      </w:r>
      <w:r w:rsidR="00783513">
        <w:t xml:space="preserve"> Додати можливість обробки події надходження повідомлення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8C0C33" w14:paraId="2FEEB93B" w14:textId="77777777" w:rsidTr="008C0C33">
        <w:tc>
          <w:tcPr>
            <w:tcW w:w="7694" w:type="dxa"/>
          </w:tcPr>
          <w:p w14:paraId="14F2455C" w14:textId="77777777" w:rsidR="008C0C33" w:rsidRDefault="008C0C33" w:rsidP="00571034"/>
        </w:tc>
        <w:tc>
          <w:tcPr>
            <w:tcW w:w="7694" w:type="dxa"/>
          </w:tcPr>
          <w:p w14:paraId="2D5BA5A7" w14:textId="77777777" w:rsidR="008C0C33" w:rsidRDefault="008C0C33" w:rsidP="00571034"/>
        </w:tc>
      </w:tr>
      <w:tr w:rsidR="008C0C33" w14:paraId="73156184" w14:textId="77777777" w:rsidTr="008C0C33">
        <w:tc>
          <w:tcPr>
            <w:tcW w:w="7694" w:type="dxa"/>
          </w:tcPr>
          <w:p w14:paraId="559945FB" w14:textId="09E0EA1C" w:rsidR="004A19AF" w:rsidRPr="004A19AF" w:rsidRDefault="004A19AF" w:rsidP="004A19A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  <w:t xml:space="preserve">--------------- </w:t>
            </w:r>
            <w:r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  <w:t>app</w:t>
            </w:r>
            <w:r w:rsidRPr="004A19AF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  <w:t>.js --------------------</w:t>
            </w:r>
          </w:p>
          <w:p w14:paraId="4F143746" w14:textId="77777777" w:rsidR="004A19AF" w:rsidRPr="00EB5317" w:rsidRDefault="004A19AF" w:rsidP="008C0C33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  <w:lang w:val="en-US"/>
              </w:rPr>
            </w:pPr>
          </w:p>
          <w:p w14:paraId="62DE7D57" w14:textId="6DED9905" w:rsidR="008C0C33" w:rsidRPr="00EB5317" w:rsidRDefault="008C0C33" w:rsidP="008C0C3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lang w:val="en-US"/>
              </w:rPr>
            </w:pP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</w:t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util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=require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util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</w:t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EventEmitter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=require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events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.</w:t>
            </w:r>
            <w:proofErr w:type="spellStart"/>
            <w:r w:rsidRPr="00EB5317">
              <w:rPr>
                <w:color w:val="000000"/>
                <w:sz w:val="18"/>
                <w:szCs w:val="18"/>
                <w:lang w:val="en-US"/>
              </w:rPr>
              <w:t>EventEmitter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Company=require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./Company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b/>
                <w:color w:val="458383"/>
                <w:sz w:val="24"/>
                <w:szCs w:val="18"/>
                <w:u w:val="single"/>
                <w:lang w:val="en-US"/>
              </w:rPr>
              <w:t>util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.</w:t>
            </w:r>
            <w:r w:rsidRPr="00EB5317">
              <w:rPr>
                <w:b/>
                <w:bCs/>
                <w:color w:val="660E7A"/>
                <w:sz w:val="24"/>
                <w:szCs w:val="18"/>
                <w:u w:val="single"/>
                <w:lang w:val="en-US"/>
              </w:rPr>
              <w:t>inherits</w:t>
            </w:r>
            <w:proofErr w:type="spell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(</w:t>
            </w:r>
            <w:proofErr w:type="spellStart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Company,</w:t>
            </w:r>
            <w:r w:rsidRPr="00EB5317">
              <w:rPr>
                <w:b/>
                <w:color w:val="458383"/>
                <w:sz w:val="24"/>
                <w:szCs w:val="18"/>
                <w:u w:val="single"/>
                <w:lang w:val="en-US"/>
              </w:rPr>
              <w:t>EventEmitter</w:t>
            </w:r>
            <w:proofErr w:type="spell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);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br/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</w:t>
            </w:r>
            <w:r w:rsidRPr="00EB5317">
              <w:rPr>
                <w:color w:val="458383"/>
                <w:sz w:val="18"/>
                <w:szCs w:val="18"/>
                <w:lang w:val="en-US"/>
              </w:rPr>
              <w:t>AVE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= </w:t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new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Company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Ave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, 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Uzhgorod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Tolstogo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st.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</w:t>
            </w:r>
            <w:r w:rsidRPr="00EB5317">
              <w:rPr>
                <w:color w:val="458383"/>
                <w:sz w:val="18"/>
                <w:szCs w:val="18"/>
                <w:lang w:val="en-US"/>
              </w:rPr>
              <w:t>UZHNU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= </w:t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new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Company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UzhNU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, 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Uzhgorod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Narodna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st.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b/>
                <w:color w:val="458383"/>
                <w:sz w:val="24"/>
                <w:szCs w:val="18"/>
                <w:u w:val="single"/>
                <w:lang w:val="en-US"/>
              </w:rPr>
              <w:t>AVE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.on</w:t>
            </w:r>
            <w:proofErr w:type="spell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24"/>
                <w:szCs w:val="18"/>
                <w:u w:val="single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24"/>
                <w:szCs w:val="18"/>
                <w:u w:val="single"/>
                <w:lang w:val="en-US"/>
              </w:rPr>
              <w:t>send_msg</w:t>
            </w:r>
            <w:proofErr w:type="spellEnd"/>
            <w:r w:rsidRPr="00EB5317">
              <w:rPr>
                <w:b/>
                <w:bCs/>
                <w:color w:val="008000"/>
                <w:sz w:val="24"/>
                <w:szCs w:val="18"/>
                <w:u w:val="single"/>
                <w:lang w:val="en-US"/>
              </w:rPr>
              <w:t>"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,(msg)=&gt;</w:t>
            </w:r>
            <w:proofErr w:type="spellStart"/>
            <w:r w:rsidRPr="00EB5317">
              <w:rPr>
                <w:b/>
                <w:color w:val="458383"/>
                <w:sz w:val="24"/>
                <w:szCs w:val="18"/>
                <w:u w:val="single"/>
                <w:lang w:val="en-US"/>
              </w:rPr>
              <w:t>AVE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.</w:t>
            </w:r>
            <w:r w:rsidRPr="00EB5317">
              <w:rPr>
                <w:b/>
                <w:color w:val="7A7A43"/>
                <w:sz w:val="24"/>
                <w:szCs w:val="18"/>
                <w:u w:val="single"/>
                <w:lang w:val="en-US"/>
              </w:rPr>
              <w:t>sendMsg</w:t>
            </w:r>
            <w:proofErr w:type="spell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(msg));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br/>
            </w:r>
            <w:proofErr w:type="spellStart"/>
            <w:r w:rsidRPr="00EB5317">
              <w:rPr>
                <w:b/>
                <w:color w:val="458383"/>
                <w:sz w:val="24"/>
                <w:szCs w:val="18"/>
                <w:u w:val="single"/>
                <w:lang w:val="en-US"/>
              </w:rPr>
              <w:t>UZHNU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.on</w:t>
            </w:r>
            <w:proofErr w:type="spell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24"/>
                <w:szCs w:val="18"/>
                <w:u w:val="single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24"/>
                <w:szCs w:val="18"/>
                <w:u w:val="single"/>
                <w:lang w:val="en-US"/>
              </w:rPr>
              <w:t>send_msg</w:t>
            </w:r>
            <w:proofErr w:type="spellEnd"/>
            <w:r w:rsidRPr="00EB5317">
              <w:rPr>
                <w:b/>
                <w:bCs/>
                <w:color w:val="008000"/>
                <w:sz w:val="24"/>
                <w:szCs w:val="18"/>
                <w:u w:val="single"/>
                <w:lang w:val="en-US"/>
              </w:rPr>
              <w:t>"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,(msg)=&gt;</w:t>
            </w:r>
            <w:proofErr w:type="spellStart"/>
            <w:r w:rsidRPr="00EB5317">
              <w:rPr>
                <w:b/>
                <w:color w:val="458383"/>
                <w:sz w:val="24"/>
                <w:szCs w:val="18"/>
                <w:u w:val="single"/>
                <w:lang w:val="en-US"/>
              </w:rPr>
              <w:t>UZHNU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.</w:t>
            </w:r>
            <w:r w:rsidRPr="00EB5317">
              <w:rPr>
                <w:b/>
                <w:color w:val="7A7A43"/>
                <w:sz w:val="24"/>
                <w:szCs w:val="18"/>
                <w:u w:val="single"/>
                <w:lang w:val="en-US"/>
              </w:rPr>
              <w:t>sendMsg</w:t>
            </w:r>
            <w:proofErr w:type="spell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(msg));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br/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AVE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emit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send_msg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,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Hello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UZHNU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emit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send_msg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,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Hello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</w:p>
          <w:p w14:paraId="7444E3CC" w14:textId="77777777" w:rsidR="008C0C33" w:rsidRPr="00EB5317" w:rsidRDefault="008C0C33" w:rsidP="00571034">
            <w:pPr>
              <w:rPr>
                <w:lang w:val="en-US"/>
              </w:rPr>
            </w:pPr>
          </w:p>
        </w:tc>
        <w:tc>
          <w:tcPr>
            <w:tcW w:w="7694" w:type="dxa"/>
          </w:tcPr>
          <w:p w14:paraId="01B55A6B" w14:textId="112915E0" w:rsidR="004A19AF" w:rsidRPr="004A19AF" w:rsidRDefault="004A19AF" w:rsidP="008C0C3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</w:pPr>
            <w:r w:rsidRPr="004A19AF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</w:rPr>
              <w:t xml:space="preserve">--------------- </w:t>
            </w:r>
            <w:r w:rsidRPr="004A19AF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  <w:t>Company.js --------------------</w:t>
            </w:r>
          </w:p>
          <w:p w14:paraId="1C8573DA" w14:textId="79DBD633" w:rsidR="008C0C33" w:rsidRPr="00EB5317" w:rsidRDefault="008C0C33" w:rsidP="008C0C3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lang w:val="en-US"/>
              </w:rPr>
              <w:t xml:space="preserve">class 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Company {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</w:t>
            </w:r>
            <w:r w:rsidRPr="00EB5317">
              <w:rPr>
                <w:rFonts w:ascii="Courier New" w:eastAsia="Times New Roman" w:hAnsi="Courier New" w:cs="Courier New"/>
                <w:color w:val="7A7A43"/>
                <w:sz w:val="18"/>
                <w:szCs w:val="18"/>
                <w:lang w:val="en-US"/>
              </w:rPr>
              <w:t>constructor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(</w:t>
            </w:r>
            <w:proofErr w:type="spellStart"/>
            <w:proofErr w:type="gramStart"/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title,address</w:t>
            </w:r>
            <w:proofErr w:type="spellEnd"/>
            <w:proofErr w:type="gramEnd"/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)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{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    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lang w:val="en-US"/>
              </w:rPr>
              <w:t>this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lang w:val="en-US"/>
              </w:rPr>
              <w:t>Titl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=title;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    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lang w:val="en-US"/>
              </w:rPr>
              <w:t>this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lang w:val="en-US"/>
              </w:rPr>
              <w:t>Address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=address;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}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</w:t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7A7A43"/>
                <w:sz w:val="18"/>
                <w:szCs w:val="18"/>
                <w:lang w:val="en-US"/>
              </w:rPr>
              <w:t>sendMsg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(msg)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{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    </w:t>
            </w:r>
            <w:r w:rsidRPr="00EB5317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lang w:val="en-US"/>
              </w:rPr>
              <w:t>console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rFonts w:ascii="Courier New" w:eastAsia="Times New Roman" w:hAnsi="Courier New" w:cs="Courier New"/>
                <w:color w:val="7A7A43"/>
                <w:sz w:val="18"/>
                <w:szCs w:val="18"/>
                <w:lang w:val="en-US"/>
              </w:rPr>
              <w:t>log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(</w:t>
            </w:r>
            <w:r w:rsidRPr="00EB5317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lang w:val="en-US"/>
              </w:rPr>
              <w:t>`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${</w:t>
            </w:r>
            <w:proofErr w:type="spellStart"/>
            <w:r w:rsidRPr="00EB5317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lang w:val="en-US"/>
              </w:rPr>
              <w:t>this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lang w:val="en-US"/>
              </w:rPr>
              <w:t>Title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  <w:r w:rsidRPr="00EB5317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lang w:val="en-US"/>
              </w:rPr>
              <w:t xml:space="preserve"> - 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${msg}</w:t>
            </w:r>
            <w:r w:rsidRPr="00EB5317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lang w:val="en-US"/>
              </w:rPr>
              <w:t>`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 xml:space="preserve">    }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  <w:t>}</w:t>
            </w:r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module.</w:t>
            </w:r>
            <w:r w:rsidRPr="00EB5317">
              <w:rPr>
                <w:rFonts w:ascii="Courier New" w:eastAsia="Times New Roman" w:hAnsi="Courier New" w:cs="Courier New"/>
                <w:color w:val="7A7A43"/>
                <w:sz w:val="18"/>
                <w:szCs w:val="18"/>
                <w:lang w:val="en-US"/>
              </w:rPr>
              <w:t>exports</w:t>
            </w:r>
            <w:proofErr w:type="spellEnd"/>
            <w:r w:rsidRPr="00EB5317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=Company;</w:t>
            </w:r>
          </w:p>
          <w:p w14:paraId="11E4015F" w14:textId="77777777" w:rsidR="008C0C33" w:rsidRPr="00EB5317" w:rsidRDefault="008C0C33" w:rsidP="00571034">
            <w:pPr>
              <w:rPr>
                <w:lang w:val="en-US"/>
              </w:rPr>
            </w:pPr>
          </w:p>
        </w:tc>
      </w:tr>
      <w:tr w:rsidR="008C0C33" w14:paraId="793A3DD2" w14:textId="77777777" w:rsidTr="008C0C33">
        <w:tc>
          <w:tcPr>
            <w:tcW w:w="7694" w:type="dxa"/>
          </w:tcPr>
          <w:p w14:paraId="4FFD480C" w14:textId="6947A0BE" w:rsidR="004A19AF" w:rsidRPr="004A19AF" w:rsidRDefault="004A19AF" w:rsidP="004A19A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</w:pPr>
            <w:r w:rsidRPr="004A19AF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</w:rPr>
              <w:t xml:space="preserve">--------------- </w:t>
            </w:r>
            <w:r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  <w:t>app</w:t>
            </w:r>
            <w:r w:rsidRPr="004A19AF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  <w:t>.js --------------------</w:t>
            </w:r>
          </w:p>
          <w:p w14:paraId="7E7E57DA" w14:textId="77777777" w:rsidR="004A19AF" w:rsidRDefault="004A19AF" w:rsidP="008C0C33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</w:p>
          <w:p w14:paraId="760C9905" w14:textId="3161581E" w:rsidR="008C0C33" w:rsidRPr="00EB5317" w:rsidRDefault="008C0C33" w:rsidP="008C0C3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lang w:val="en-US"/>
              </w:rPr>
            </w:pPr>
            <w:proofErr w:type="gramStart"/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Company</w:t>
            </w:r>
            <w:proofErr w:type="gramEnd"/>
            <w:r w:rsidRPr="00EB5317">
              <w:rPr>
                <w:color w:val="000000"/>
                <w:sz w:val="18"/>
                <w:szCs w:val="18"/>
                <w:lang w:val="en-US"/>
              </w:rPr>
              <w:t>=require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./Company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</w:t>
            </w:r>
            <w:r w:rsidRPr="00EB5317">
              <w:rPr>
                <w:color w:val="458383"/>
                <w:sz w:val="18"/>
                <w:szCs w:val="18"/>
                <w:lang w:val="en-US"/>
              </w:rPr>
              <w:t>AVE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= </w:t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new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Company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Ave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, 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Uzhgorod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Tolstogo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st.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var </w:t>
            </w:r>
            <w:r w:rsidRPr="00EB5317">
              <w:rPr>
                <w:color w:val="458383"/>
                <w:sz w:val="18"/>
                <w:szCs w:val="18"/>
                <w:lang w:val="en-US"/>
              </w:rPr>
              <w:t>UZHNU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= </w:t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new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Company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UzhNU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, 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Uzhgorod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Narodna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st.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AVE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emit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send_msg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,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Hello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color w:val="458383"/>
                <w:sz w:val="18"/>
                <w:szCs w:val="18"/>
                <w:lang w:val="en-US"/>
              </w:rPr>
              <w:t>UZHNU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emit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proofErr w:type="spellStart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send_msg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,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Hello</w:t>
            </w:r>
            <w:proofErr w:type="spellEnd"/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"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</w:p>
          <w:p w14:paraId="2BD0F308" w14:textId="77777777" w:rsidR="008C0C33" w:rsidRPr="00EB5317" w:rsidRDefault="008C0C33" w:rsidP="008C0C33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  <w:lang w:val="en-US"/>
              </w:rPr>
            </w:pPr>
          </w:p>
        </w:tc>
        <w:tc>
          <w:tcPr>
            <w:tcW w:w="7694" w:type="dxa"/>
          </w:tcPr>
          <w:p w14:paraId="0C427E22" w14:textId="77777777" w:rsidR="004A19AF" w:rsidRPr="004A19AF" w:rsidRDefault="004A19AF" w:rsidP="004A19A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</w:pPr>
            <w:r w:rsidRPr="00EB5317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  <w:lastRenderedPageBreak/>
              <w:t xml:space="preserve">--------------- </w:t>
            </w:r>
            <w:r w:rsidRPr="004A19AF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8"/>
                <w:lang w:val="en-US"/>
              </w:rPr>
              <w:t>Company.js --------------------</w:t>
            </w:r>
          </w:p>
          <w:p w14:paraId="6C762A52" w14:textId="77777777" w:rsidR="004A19AF" w:rsidRPr="00EB5317" w:rsidRDefault="004A19AF" w:rsidP="008C0C33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  <w:lang w:val="en-US"/>
              </w:rPr>
            </w:pPr>
          </w:p>
          <w:p w14:paraId="1DB696E6" w14:textId="54CD8BB9" w:rsidR="008C0C33" w:rsidRPr="00EB5317" w:rsidRDefault="008C0C33" w:rsidP="008C0C3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lang w:val="en-US"/>
              </w:rPr>
            </w:pP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class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 xml:space="preserve">Company </w:t>
            </w:r>
            <w:proofErr w:type="gramStart"/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extends  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require</w:t>
            </w:r>
            <w:proofErr w:type="gram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24"/>
                <w:szCs w:val="18"/>
                <w:u w:val="single"/>
                <w:lang w:val="en-US"/>
              </w:rPr>
              <w:t>"events"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).</w:t>
            </w:r>
            <w:proofErr w:type="spellStart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EventEmitter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{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</w:t>
            </w:r>
            <w:r w:rsidRPr="00EB5317">
              <w:rPr>
                <w:color w:val="7A7A43"/>
                <w:sz w:val="18"/>
                <w:szCs w:val="18"/>
                <w:lang w:val="en-US"/>
              </w:rPr>
              <w:t>constructor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(</w:t>
            </w:r>
            <w:proofErr w:type="spellStart"/>
            <w:r w:rsidRPr="00EB5317">
              <w:rPr>
                <w:color w:val="000000"/>
                <w:sz w:val="18"/>
                <w:szCs w:val="18"/>
                <w:lang w:val="en-US"/>
              </w:rPr>
              <w:t>title,address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)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{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    </w:t>
            </w:r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>super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(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    </w:t>
            </w:r>
            <w:proofErr w:type="spellStart"/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>this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b/>
                <w:bCs/>
                <w:color w:val="660E7A"/>
                <w:sz w:val="18"/>
                <w:szCs w:val="18"/>
                <w:lang w:val="en-US"/>
              </w:rPr>
              <w:t>Title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=title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    </w:t>
            </w:r>
            <w:proofErr w:type="spellStart"/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>this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b/>
                <w:bCs/>
                <w:color w:val="660E7A"/>
                <w:sz w:val="18"/>
                <w:szCs w:val="18"/>
                <w:lang w:val="en-US"/>
              </w:rPr>
              <w:t>Address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=address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r w:rsidRPr="00EB5317">
              <w:rPr>
                <w:b/>
                <w:color w:val="000000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EB5317">
              <w:rPr>
                <w:b/>
                <w:bCs/>
                <w:color w:val="000080"/>
                <w:sz w:val="24"/>
                <w:szCs w:val="18"/>
                <w:u w:val="single"/>
                <w:lang w:val="en-US"/>
              </w:rPr>
              <w:t>this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.on</w:t>
            </w:r>
            <w:proofErr w:type="spell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24"/>
                <w:szCs w:val="18"/>
                <w:u w:val="single"/>
                <w:lang w:val="en-US"/>
              </w:rPr>
              <w:t>"send_msg"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,</w:t>
            </w:r>
            <w:proofErr w:type="spellStart"/>
            <w:r w:rsidRPr="00EB5317">
              <w:rPr>
                <w:b/>
                <w:bCs/>
                <w:color w:val="000080"/>
                <w:sz w:val="24"/>
                <w:szCs w:val="18"/>
                <w:u w:val="single"/>
                <w:lang w:val="en-US"/>
              </w:rPr>
              <w:t>this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.</w:t>
            </w:r>
            <w:r w:rsidRPr="00EB5317">
              <w:rPr>
                <w:b/>
                <w:color w:val="7A7A43"/>
                <w:sz w:val="24"/>
                <w:szCs w:val="18"/>
                <w:u w:val="single"/>
                <w:lang w:val="en-US"/>
              </w:rPr>
              <w:t>sendMsg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.</w:t>
            </w:r>
            <w:r w:rsidRPr="00EB5317">
              <w:rPr>
                <w:b/>
                <w:color w:val="7A7A43"/>
                <w:sz w:val="24"/>
                <w:szCs w:val="18"/>
                <w:u w:val="single"/>
                <w:lang w:val="en-US"/>
              </w:rPr>
              <w:t>bind</w:t>
            </w:r>
            <w:proofErr w:type="spellEnd"/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(</w:t>
            </w:r>
            <w:r w:rsidRPr="00EB5317">
              <w:rPr>
                <w:b/>
                <w:bCs/>
                <w:color w:val="000080"/>
                <w:sz w:val="24"/>
                <w:szCs w:val="18"/>
                <w:u w:val="single"/>
                <w:lang w:val="en-US"/>
              </w:rPr>
              <w:t>this</w:t>
            </w:r>
            <w:r w:rsidRPr="00EB5317">
              <w:rPr>
                <w:b/>
                <w:color w:val="000000"/>
                <w:sz w:val="24"/>
                <w:szCs w:val="18"/>
                <w:u w:val="single"/>
                <w:lang w:val="en-US"/>
              </w:rPr>
              <w:t>));</w:t>
            </w:r>
            <w:r w:rsidRPr="00EB5317">
              <w:rPr>
                <w:b/>
                <w:color w:val="000000"/>
                <w:sz w:val="18"/>
                <w:szCs w:val="18"/>
                <w:u w:val="single"/>
                <w:lang w:val="en-US"/>
              </w:rPr>
              <w:br/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}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</w:t>
            </w:r>
            <w:proofErr w:type="spellStart"/>
            <w:r w:rsidRPr="00EB5317">
              <w:rPr>
                <w:color w:val="7A7A43"/>
                <w:sz w:val="18"/>
                <w:szCs w:val="18"/>
                <w:lang w:val="en-US"/>
              </w:rPr>
              <w:t>sendMsg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(msg)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{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    </w:t>
            </w:r>
            <w:r w:rsidRPr="00EB5317">
              <w:rPr>
                <w:b/>
                <w:bCs/>
                <w:color w:val="660E7A"/>
                <w:sz w:val="18"/>
                <w:szCs w:val="18"/>
                <w:lang w:val="en-US"/>
              </w:rPr>
              <w:t>console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color w:val="7A7A43"/>
                <w:sz w:val="18"/>
                <w:szCs w:val="18"/>
                <w:lang w:val="en-US"/>
              </w:rPr>
              <w:t>log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(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`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${</w:t>
            </w:r>
            <w:proofErr w:type="spellStart"/>
            <w:r w:rsidRPr="00EB5317">
              <w:rPr>
                <w:b/>
                <w:bCs/>
                <w:color w:val="000080"/>
                <w:sz w:val="18"/>
                <w:szCs w:val="18"/>
                <w:lang w:val="en-US"/>
              </w:rPr>
              <w:t>this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.</w:t>
            </w:r>
            <w:r w:rsidRPr="00EB5317">
              <w:rPr>
                <w:b/>
                <w:bCs/>
                <w:color w:val="660E7A"/>
                <w:sz w:val="18"/>
                <w:szCs w:val="18"/>
                <w:lang w:val="en-US"/>
              </w:rPr>
              <w:t>Title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}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 xml:space="preserve"> - 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${msg}</w:t>
            </w:r>
            <w:r w:rsidRPr="00EB5317">
              <w:rPr>
                <w:b/>
                <w:bCs/>
                <w:color w:val="008000"/>
                <w:sz w:val="18"/>
                <w:szCs w:val="18"/>
                <w:lang w:val="en-US"/>
              </w:rPr>
              <w:t>`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t>);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 xml:space="preserve">    }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  <w:t>}</w:t>
            </w:r>
            <w:r w:rsidRPr="00EB5317">
              <w:rPr>
                <w:color w:val="000000"/>
                <w:sz w:val="18"/>
                <w:szCs w:val="18"/>
                <w:lang w:val="en-US"/>
              </w:rPr>
              <w:br/>
            </w:r>
            <w:proofErr w:type="spellStart"/>
            <w:r w:rsidRPr="00EB5317">
              <w:rPr>
                <w:color w:val="000000"/>
                <w:sz w:val="18"/>
                <w:szCs w:val="18"/>
                <w:lang w:val="en-US"/>
              </w:rPr>
              <w:t>module.</w:t>
            </w:r>
            <w:r w:rsidRPr="00EB5317">
              <w:rPr>
                <w:color w:val="7A7A43"/>
                <w:sz w:val="18"/>
                <w:szCs w:val="18"/>
                <w:lang w:val="en-US"/>
              </w:rPr>
              <w:t>exports</w:t>
            </w:r>
            <w:proofErr w:type="spellEnd"/>
            <w:r w:rsidRPr="00EB5317">
              <w:rPr>
                <w:color w:val="000000"/>
                <w:sz w:val="18"/>
                <w:szCs w:val="18"/>
                <w:lang w:val="en-US"/>
              </w:rPr>
              <w:t>=Company;</w:t>
            </w:r>
          </w:p>
          <w:p w14:paraId="0A083DDF" w14:textId="77777777" w:rsidR="008C0C33" w:rsidRPr="00EB5317" w:rsidRDefault="008C0C33" w:rsidP="008C0C3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lang w:val="en-US"/>
              </w:rPr>
            </w:pPr>
          </w:p>
        </w:tc>
      </w:tr>
    </w:tbl>
    <w:p w14:paraId="10207C8C" w14:textId="6863B8C0" w:rsidR="008C0C33" w:rsidRDefault="008C0C33" w:rsidP="00571034"/>
    <w:p w14:paraId="2081D80B" w14:textId="33B4F399" w:rsidR="008C0C33" w:rsidRDefault="00612420" w:rsidP="00571034">
      <w:pPr>
        <w:rPr>
          <w:lang w:val="en-US"/>
        </w:rPr>
      </w:pPr>
      <w:r>
        <w:rPr>
          <w:lang w:val="en-US"/>
        </w:rPr>
        <w:t>URL</w:t>
      </w:r>
    </w:p>
    <w:p w14:paraId="3FF1FD0A" w14:textId="418534E9" w:rsidR="00612420" w:rsidRDefault="00612420" w:rsidP="00571034">
      <w:pPr>
        <w:rPr>
          <w:lang w:val="en-US"/>
        </w:rPr>
      </w:pPr>
    </w:p>
    <w:p w14:paraId="0FCC57C8" w14:textId="77777777" w:rsidR="00612420" w:rsidRDefault="00612420" w:rsidP="00612420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The Built-in URL Module</w:t>
      </w:r>
    </w:p>
    <w:p w14:paraId="2D50543F" w14:textId="77777777" w:rsidR="00612420" w:rsidRDefault="00612420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URL module splits up a web address into readable parts.</w:t>
      </w:r>
    </w:p>
    <w:p w14:paraId="7DBCBE63" w14:textId="77777777" w:rsidR="00612420" w:rsidRDefault="00612420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include the URL module, use the </w:t>
      </w:r>
      <w:r>
        <w:rPr>
          <w:rStyle w:val="HTML1"/>
          <w:rFonts w:ascii="Consolas" w:hAnsi="Consolas"/>
          <w:color w:val="DC143C"/>
          <w:sz w:val="25"/>
          <w:szCs w:val="25"/>
          <w:shd w:val="clear" w:color="auto" w:fill="F1F1F1"/>
        </w:rPr>
        <w:t>require()</w:t>
      </w:r>
      <w:r>
        <w:rPr>
          <w:rFonts w:ascii="Verdana" w:hAnsi="Verdana"/>
          <w:color w:val="000000"/>
          <w:sz w:val="23"/>
          <w:szCs w:val="23"/>
        </w:rPr>
        <w:t> method:</w:t>
      </w:r>
    </w:p>
    <w:p w14:paraId="4CE0E36F" w14:textId="77777777" w:rsidR="00612420" w:rsidRDefault="00612420" w:rsidP="0061242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url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ur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</w:p>
    <w:p w14:paraId="6A8202BF" w14:textId="77777777" w:rsidR="00612420" w:rsidRDefault="00612420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Parse an address with the </w:t>
      </w:r>
      <w:r>
        <w:rPr>
          <w:rStyle w:val="HTML1"/>
          <w:rFonts w:ascii="Consolas" w:hAnsi="Consolas"/>
          <w:color w:val="DC143C"/>
          <w:sz w:val="25"/>
          <w:szCs w:val="25"/>
          <w:shd w:val="clear" w:color="auto" w:fill="F1F1F1"/>
        </w:rPr>
        <w:t>url.parse()</w:t>
      </w:r>
      <w:r>
        <w:rPr>
          <w:rFonts w:ascii="Verdana" w:hAnsi="Verdana"/>
          <w:color w:val="000000"/>
          <w:sz w:val="23"/>
          <w:szCs w:val="23"/>
        </w:rPr>
        <w:t> method, and it will return a URL object with each part of the address as properties:</w:t>
      </w:r>
    </w:p>
    <w:p w14:paraId="18B04908" w14:textId="77777777" w:rsidR="00612420" w:rsidRDefault="00612420" w:rsidP="00612420">
      <w:pPr>
        <w:pStyle w:val="3"/>
        <w:shd w:val="clear" w:color="auto" w:fill="F1F1F1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6"/>
          <w:szCs w:val="36"/>
        </w:rPr>
      </w:pPr>
      <w:r>
        <w:rPr>
          <w:rFonts w:ascii="Segoe UI" w:hAnsi="Segoe UI" w:cs="Segoe UI"/>
          <w:b w:val="0"/>
          <w:bCs w:val="0"/>
          <w:color w:val="000000"/>
          <w:sz w:val="36"/>
          <w:szCs w:val="36"/>
        </w:rPr>
        <w:t>Example</w:t>
      </w:r>
    </w:p>
    <w:p w14:paraId="3DEE841C" w14:textId="77777777" w:rsidR="00612420" w:rsidRDefault="00612420" w:rsidP="0061242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plit a web address into readable parts:</w:t>
      </w:r>
    </w:p>
    <w:p w14:paraId="024EF59A" w14:textId="77777777" w:rsidR="00612420" w:rsidRDefault="00612420" w:rsidP="0061242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url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ur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adr</w:t>
      </w:r>
      <w:proofErr w:type="spellEnd"/>
      <w:r>
        <w:rPr>
          <w:rFonts w:ascii="Consolas" w:hAnsi="Consolas"/>
          <w:color w:val="000000"/>
        </w:rPr>
        <w:t xml:space="preserve"> = </w:t>
      </w:r>
      <w:r>
        <w:rPr>
          <w:rFonts w:ascii="Consolas" w:hAnsi="Consolas"/>
          <w:color w:val="A52A2A"/>
        </w:rPr>
        <w:t>'http://localhost:8080/default.htm?year=2017&amp;month=february'</w:t>
      </w:r>
      <w:r>
        <w:rPr>
          <w:rFonts w:ascii="Consolas" w:hAnsi="Consolas"/>
          <w:color w:val="000000"/>
        </w:rPr>
        <w:t>;</w:t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 xml:space="preserve"> q = </w:t>
      </w:r>
      <w:proofErr w:type="spellStart"/>
      <w:r>
        <w:rPr>
          <w:rFonts w:ascii="Consolas" w:hAnsi="Consolas"/>
          <w:color w:val="000000"/>
        </w:rPr>
        <w:t>url.pars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adr</w:t>
      </w:r>
      <w:proofErr w:type="spellEnd"/>
      <w:r>
        <w:rPr>
          <w:rFonts w:ascii="Consolas" w:hAnsi="Consolas"/>
          <w:color w:val="000000"/>
        </w:rPr>
        <w:t>, </w:t>
      </w:r>
      <w:proofErr w:type="spellStart"/>
      <w:r>
        <w:rPr>
          <w:rFonts w:ascii="Consolas" w:hAnsi="Consolas"/>
          <w:color w:val="0000CD"/>
        </w:rPr>
        <w:t>true</w:t>
      </w:r>
      <w:proofErr w:type="spellEnd"/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lastRenderedPageBreak/>
        <w:br/>
        <w:t>console.log(</w:t>
      </w:r>
      <w:proofErr w:type="spellStart"/>
      <w:r>
        <w:rPr>
          <w:rFonts w:ascii="Consolas" w:hAnsi="Consolas"/>
          <w:color w:val="000000"/>
        </w:rPr>
        <w:t>q.host</w:t>
      </w:r>
      <w:proofErr w:type="spellEnd"/>
      <w:r>
        <w:rPr>
          <w:rFonts w:ascii="Consolas" w:hAnsi="Consolas"/>
          <w:color w:val="000000"/>
        </w:rPr>
        <w:t>); </w:t>
      </w:r>
      <w:r>
        <w:rPr>
          <w:rFonts w:ascii="Consolas" w:hAnsi="Consolas"/>
          <w:color w:val="008000"/>
        </w:rPr>
        <w:t>//</w:t>
      </w:r>
      <w:proofErr w:type="spellStart"/>
      <w:r>
        <w:rPr>
          <w:rFonts w:ascii="Consolas" w:hAnsi="Consolas"/>
          <w:color w:val="008000"/>
        </w:rPr>
        <w:t>returns</w:t>
      </w:r>
      <w:proofErr w:type="spellEnd"/>
      <w:r>
        <w:rPr>
          <w:rFonts w:ascii="Consolas" w:hAnsi="Consolas"/>
          <w:color w:val="008000"/>
        </w:rPr>
        <w:t xml:space="preserve"> 'localhost:8080'</w:t>
      </w:r>
      <w:r>
        <w:rPr>
          <w:rFonts w:ascii="Consolas" w:hAnsi="Consolas"/>
          <w:color w:val="008000"/>
        </w:rPr>
        <w:br/>
      </w:r>
      <w:r>
        <w:rPr>
          <w:rFonts w:ascii="Consolas" w:hAnsi="Consolas"/>
          <w:color w:val="000000"/>
        </w:rPr>
        <w:t>console.log(</w:t>
      </w:r>
      <w:proofErr w:type="spellStart"/>
      <w:r>
        <w:rPr>
          <w:rFonts w:ascii="Consolas" w:hAnsi="Consolas"/>
          <w:color w:val="000000"/>
        </w:rPr>
        <w:t>q.pathname</w:t>
      </w:r>
      <w:proofErr w:type="spellEnd"/>
      <w:r>
        <w:rPr>
          <w:rFonts w:ascii="Consolas" w:hAnsi="Consolas"/>
          <w:color w:val="000000"/>
        </w:rPr>
        <w:t>); </w:t>
      </w:r>
      <w:r>
        <w:rPr>
          <w:rFonts w:ascii="Consolas" w:hAnsi="Consolas"/>
          <w:color w:val="008000"/>
        </w:rPr>
        <w:t>//</w:t>
      </w:r>
      <w:proofErr w:type="spellStart"/>
      <w:r>
        <w:rPr>
          <w:rFonts w:ascii="Consolas" w:hAnsi="Consolas"/>
          <w:color w:val="008000"/>
        </w:rPr>
        <w:t>returns</w:t>
      </w:r>
      <w:proofErr w:type="spellEnd"/>
      <w:r>
        <w:rPr>
          <w:rFonts w:ascii="Consolas" w:hAnsi="Consolas"/>
          <w:color w:val="008000"/>
        </w:rPr>
        <w:t xml:space="preserve"> '/default.htm'</w:t>
      </w:r>
      <w:r>
        <w:rPr>
          <w:rFonts w:ascii="Consolas" w:hAnsi="Consolas"/>
          <w:color w:val="008000"/>
        </w:rPr>
        <w:br/>
      </w:r>
      <w:r>
        <w:rPr>
          <w:rFonts w:ascii="Consolas" w:hAnsi="Consolas"/>
          <w:color w:val="000000"/>
        </w:rPr>
        <w:t>console.log(</w:t>
      </w:r>
      <w:proofErr w:type="spellStart"/>
      <w:r>
        <w:rPr>
          <w:rFonts w:ascii="Consolas" w:hAnsi="Consolas"/>
          <w:color w:val="000000"/>
        </w:rPr>
        <w:t>q.search</w:t>
      </w:r>
      <w:proofErr w:type="spellEnd"/>
      <w:r>
        <w:rPr>
          <w:rFonts w:ascii="Consolas" w:hAnsi="Consolas"/>
          <w:color w:val="000000"/>
        </w:rPr>
        <w:t>); </w:t>
      </w:r>
      <w:r>
        <w:rPr>
          <w:rFonts w:ascii="Consolas" w:hAnsi="Consolas"/>
          <w:color w:val="008000"/>
        </w:rPr>
        <w:t>//</w:t>
      </w:r>
      <w:proofErr w:type="spellStart"/>
      <w:r>
        <w:rPr>
          <w:rFonts w:ascii="Consolas" w:hAnsi="Consolas"/>
          <w:color w:val="008000"/>
        </w:rPr>
        <w:t>returns</w:t>
      </w:r>
      <w:proofErr w:type="spellEnd"/>
      <w:r>
        <w:rPr>
          <w:rFonts w:ascii="Consolas" w:hAnsi="Consolas"/>
          <w:color w:val="008000"/>
        </w:rPr>
        <w:t xml:space="preserve"> '?</w:t>
      </w:r>
      <w:proofErr w:type="spellStart"/>
      <w:r>
        <w:rPr>
          <w:rFonts w:ascii="Consolas" w:hAnsi="Consolas"/>
          <w:color w:val="008000"/>
        </w:rPr>
        <w:t>year</w:t>
      </w:r>
      <w:proofErr w:type="spellEnd"/>
      <w:r>
        <w:rPr>
          <w:rFonts w:ascii="Consolas" w:hAnsi="Consolas"/>
          <w:color w:val="008000"/>
        </w:rPr>
        <w:t>=2017&amp;month=</w:t>
      </w:r>
      <w:proofErr w:type="spellStart"/>
      <w:r>
        <w:rPr>
          <w:rFonts w:ascii="Consolas" w:hAnsi="Consolas"/>
          <w:color w:val="008000"/>
        </w:rPr>
        <w:t>february</w:t>
      </w:r>
      <w:proofErr w:type="spellEnd"/>
      <w:r>
        <w:rPr>
          <w:rFonts w:ascii="Consolas" w:hAnsi="Consolas"/>
          <w:color w:val="008000"/>
        </w:rPr>
        <w:t>'</w:t>
      </w:r>
      <w:r>
        <w:rPr>
          <w:rFonts w:ascii="Consolas" w:hAnsi="Consolas"/>
          <w:color w:val="008000"/>
        </w:rPr>
        <w:br/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qdata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q.query</w:t>
      </w:r>
      <w:proofErr w:type="spellEnd"/>
      <w:r>
        <w:rPr>
          <w:rFonts w:ascii="Consolas" w:hAnsi="Consolas"/>
          <w:color w:val="000000"/>
        </w:rPr>
        <w:t>; </w:t>
      </w:r>
      <w:r>
        <w:rPr>
          <w:rFonts w:ascii="Consolas" w:hAnsi="Consolas"/>
          <w:color w:val="008000"/>
        </w:rPr>
        <w:t>//</w:t>
      </w:r>
      <w:proofErr w:type="spellStart"/>
      <w:r>
        <w:rPr>
          <w:rFonts w:ascii="Consolas" w:hAnsi="Consolas"/>
          <w:color w:val="008000"/>
        </w:rPr>
        <w:t>returns</w:t>
      </w:r>
      <w:proofErr w:type="spellEnd"/>
      <w:r>
        <w:rPr>
          <w:rFonts w:ascii="Consolas" w:hAnsi="Consolas"/>
          <w:color w:val="008000"/>
        </w:rPr>
        <w:t xml:space="preserve"> </w:t>
      </w:r>
      <w:proofErr w:type="spellStart"/>
      <w:r>
        <w:rPr>
          <w:rFonts w:ascii="Consolas" w:hAnsi="Consolas"/>
          <w:color w:val="008000"/>
        </w:rPr>
        <w:t>an</w:t>
      </w:r>
      <w:proofErr w:type="spellEnd"/>
      <w:r>
        <w:rPr>
          <w:rFonts w:ascii="Consolas" w:hAnsi="Consolas"/>
          <w:color w:val="008000"/>
        </w:rPr>
        <w:t xml:space="preserve"> </w:t>
      </w:r>
      <w:proofErr w:type="spellStart"/>
      <w:r>
        <w:rPr>
          <w:rFonts w:ascii="Consolas" w:hAnsi="Consolas"/>
          <w:color w:val="008000"/>
        </w:rPr>
        <w:t>object</w:t>
      </w:r>
      <w:proofErr w:type="spellEnd"/>
      <w:r>
        <w:rPr>
          <w:rFonts w:ascii="Consolas" w:hAnsi="Consolas"/>
          <w:color w:val="008000"/>
        </w:rPr>
        <w:t xml:space="preserve">: { </w:t>
      </w:r>
      <w:proofErr w:type="spellStart"/>
      <w:r>
        <w:rPr>
          <w:rFonts w:ascii="Consolas" w:hAnsi="Consolas"/>
          <w:color w:val="008000"/>
        </w:rPr>
        <w:t>year</w:t>
      </w:r>
      <w:proofErr w:type="spellEnd"/>
      <w:r>
        <w:rPr>
          <w:rFonts w:ascii="Consolas" w:hAnsi="Consolas"/>
          <w:color w:val="008000"/>
        </w:rPr>
        <w:t xml:space="preserve">: 2017, </w:t>
      </w:r>
      <w:proofErr w:type="spellStart"/>
      <w:r>
        <w:rPr>
          <w:rFonts w:ascii="Consolas" w:hAnsi="Consolas"/>
          <w:color w:val="008000"/>
        </w:rPr>
        <w:t>month</w:t>
      </w:r>
      <w:proofErr w:type="spellEnd"/>
      <w:r>
        <w:rPr>
          <w:rFonts w:ascii="Consolas" w:hAnsi="Consolas"/>
          <w:color w:val="008000"/>
        </w:rPr>
        <w:t>: '</w:t>
      </w:r>
      <w:proofErr w:type="spellStart"/>
      <w:r>
        <w:rPr>
          <w:rFonts w:ascii="Consolas" w:hAnsi="Consolas"/>
          <w:color w:val="008000"/>
        </w:rPr>
        <w:t>february</w:t>
      </w:r>
      <w:proofErr w:type="spellEnd"/>
      <w:r>
        <w:rPr>
          <w:rFonts w:ascii="Consolas" w:hAnsi="Consolas"/>
          <w:color w:val="008000"/>
        </w:rPr>
        <w:t>' }</w:t>
      </w:r>
      <w:r>
        <w:rPr>
          <w:rFonts w:ascii="Consolas" w:hAnsi="Consolas"/>
          <w:color w:val="008000"/>
        </w:rPr>
        <w:br/>
      </w:r>
      <w:r>
        <w:rPr>
          <w:rFonts w:ascii="Consolas" w:hAnsi="Consolas"/>
          <w:color w:val="000000"/>
        </w:rPr>
        <w:t>console.log(</w:t>
      </w:r>
      <w:proofErr w:type="spellStart"/>
      <w:r>
        <w:rPr>
          <w:rFonts w:ascii="Consolas" w:hAnsi="Consolas"/>
          <w:color w:val="000000"/>
        </w:rPr>
        <w:t>qdata.month</w:t>
      </w:r>
      <w:proofErr w:type="spellEnd"/>
      <w:r>
        <w:rPr>
          <w:rFonts w:ascii="Consolas" w:hAnsi="Consolas"/>
          <w:color w:val="000000"/>
        </w:rPr>
        <w:t>); </w:t>
      </w:r>
      <w:r>
        <w:rPr>
          <w:rFonts w:ascii="Consolas" w:hAnsi="Consolas"/>
          <w:color w:val="008000"/>
        </w:rPr>
        <w:t>//</w:t>
      </w:r>
      <w:proofErr w:type="spellStart"/>
      <w:r>
        <w:rPr>
          <w:rFonts w:ascii="Consolas" w:hAnsi="Consolas"/>
          <w:color w:val="008000"/>
        </w:rPr>
        <w:t>returns</w:t>
      </w:r>
      <w:proofErr w:type="spellEnd"/>
      <w:r>
        <w:rPr>
          <w:rFonts w:ascii="Consolas" w:hAnsi="Consolas"/>
          <w:color w:val="008000"/>
        </w:rPr>
        <w:t xml:space="preserve"> '</w:t>
      </w:r>
      <w:proofErr w:type="spellStart"/>
      <w:r>
        <w:rPr>
          <w:rFonts w:ascii="Consolas" w:hAnsi="Consolas"/>
          <w:color w:val="008000"/>
        </w:rPr>
        <w:t>february</w:t>
      </w:r>
      <w:proofErr w:type="spellEnd"/>
      <w:r>
        <w:rPr>
          <w:rFonts w:ascii="Consolas" w:hAnsi="Consolas"/>
          <w:color w:val="008000"/>
        </w:rPr>
        <w:t>'</w:t>
      </w:r>
      <w:r>
        <w:rPr>
          <w:rFonts w:ascii="Consolas" w:hAnsi="Consolas"/>
          <w:color w:val="008000"/>
        </w:rPr>
        <w:br/>
      </w:r>
    </w:p>
    <w:p w14:paraId="2A30B6BD" w14:textId="77777777" w:rsidR="00612420" w:rsidRDefault="0000515F" w:rsidP="00612420">
      <w:pPr>
        <w:shd w:val="clear" w:color="auto" w:fill="F1F1F1"/>
        <w:rPr>
          <w:rFonts w:ascii="Verdana" w:hAnsi="Verdana"/>
          <w:color w:val="000000"/>
          <w:sz w:val="23"/>
          <w:szCs w:val="23"/>
        </w:rPr>
      </w:pPr>
      <w:hyperlink r:id="rId6" w:tgtFrame="_blank" w:history="1">
        <w:proofErr w:type="spellStart"/>
        <w:r w:rsidR="00612420">
          <w:rPr>
            <w:rStyle w:val="a4"/>
            <w:rFonts w:ascii="Verdana" w:hAnsi="Verdana"/>
            <w:color w:val="FFFFFF"/>
            <w:sz w:val="23"/>
            <w:szCs w:val="23"/>
            <w:bdr w:val="none" w:sz="0" w:space="0" w:color="auto" w:frame="1"/>
            <w:shd w:val="clear" w:color="auto" w:fill="4CAF50"/>
          </w:rPr>
          <w:t>Run</w:t>
        </w:r>
        <w:proofErr w:type="spellEnd"/>
        <w:r w:rsidR="00612420">
          <w:rPr>
            <w:rStyle w:val="a4"/>
            <w:rFonts w:ascii="Verdana" w:hAnsi="Verdana"/>
            <w:color w:val="FFFFFF"/>
            <w:sz w:val="23"/>
            <w:szCs w:val="23"/>
            <w:bdr w:val="none" w:sz="0" w:space="0" w:color="auto" w:frame="1"/>
            <w:shd w:val="clear" w:color="auto" w:fill="4CAF50"/>
          </w:rPr>
          <w:t xml:space="preserve"> </w:t>
        </w:r>
        <w:proofErr w:type="spellStart"/>
        <w:r w:rsidR="00612420">
          <w:rPr>
            <w:rStyle w:val="a4"/>
            <w:rFonts w:ascii="Verdana" w:hAnsi="Verdana"/>
            <w:color w:val="FFFFFF"/>
            <w:sz w:val="23"/>
            <w:szCs w:val="23"/>
            <w:bdr w:val="none" w:sz="0" w:space="0" w:color="auto" w:frame="1"/>
            <w:shd w:val="clear" w:color="auto" w:fill="4CAF50"/>
          </w:rPr>
          <w:t>example</w:t>
        </w:r>
        <w:proofErr w:type="spellEnd"/>
        <w:r w:rsidR="00612420">
          <w:rPr>
            <w:rStyle w:val="a4"/>
            <w:rFonts w:ascii="Verdana" w:hAnsi="Verdana"/>
            <w:color w:val="FFFFFF"/>
            <w:sz w:val="23"/>
            <w:szCs w:val="23"/>
            <w:bdr w:val="none" w:sz="0" w:space="0" w:color="auto" w:frame="1"/>
            <w:shd w:val="clear" w:color="auto" w:fill="4CAF50"/>
          </w:rPr>
          <w:t xml:space="preserve"> »</w:t>
        </w:r>
      </w:hyperlink>
    </w:p>
    <w:p w14:paraId="29DF476E" w14:textId="77777777" w:rsidR="00612420" w:rsidRDefault="0000515F" w:rsidP="00612420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5600A63C">
          <v:rect id="_x0000_i1025" style="width:0;height:0" o:hralign="center" o:hrstd="t" o:hrnoshade="t" o:hr="t" fillcolor="black" stroked="f"/>
        </w:pict>
      </w:r>
    </w:p>
    <w:p w14:paraId="75C41E79" w14:textId="77777777" w:rsidR="00612420" w:rsidRDefault="00612420" w:rsidP="00612420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Node.js File Server</w:t>
      </w:r>
    </w:p>
    <w:p w14:paraId="7FD20E26" w14:textId="77777777" w:rsidR="00612420" w:rsidRDefault="00612420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Now we know how to parse the query string, and in the previous chapter we learned how to make Node.js behave as a file server. Let us combine the two, and serve the file requested by the client.</w:t>
      </w:r>
    </w:p>
    <w:p w14:paraId="3875D44C" w14:textId="77777777" w:rsidR="00612420" w:rsidRDefault="00612420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Create two html files and save them in the same folder as your node.js files.</w:t>
      </w:r>
    </w:p>
    <w:p w14:paraId="1B5E3144" w14:textId="77777777" w:rsidR="00612420" w:rsidRDefault="00612420" w:rsidP="0061242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ummer.html</w:t>
      </w:r>
    </w:p>
    <w:p w14:paraId="0794C663" w14:textId="77777777" w:rsidR="00612420" w:rsidRDefault="00612420" w:rsidP="0061242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!DOCTYPE</w:t>
      </w:r>
      <w:r>
        <w:rPr>
          <w:rFonts w:ascii="Consolas" w:hAnsi="Consolas"/>
          <w:color w:val="FF0000"/>
        </w:rPr>
        <w:t> </w:t>
      </w:r>
      <w:proofErr w:type="spellStart"/>
      <w:r>
        <w:rPr>
          <w:rFonts w:ascii="Consolas" w:hAnsi="Consolas"/>
          <w:color w:val="FF0000"/>
        </w:rPr>
        <w:t>html</w:t>
      </w:r>
      <w:proofErr w:type="spellEnd"/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proofErr w:type="spellStart"/>
      <w:r>
        <w:rPr>
          <w:rFonts w:ascii="Consolas" w:hAnsi="Consolas"/>
          <w:color w:val="A52A2A"/>
        </w:rPr>
        <w:t>body</w:t>
      </w:r>
      <w:proofErr w:type="spellEnd"/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h1</w:t>
      </w:r>
      <w:r>
        <w:rPr>
          <w:rFonts w:ascii="Consolas" w:hAnsi="Consolas"/>
          <w:color w:val="0000CD"/>
        </w:rPr>
        <w:t>&gt;</w:t>
      </w:r>
      <w:proofErr w:type="spellStart"/>
      <w:r>
        <w:rPr>
          <w:rFonts w:ascii="Consolas" w:hAnsi="Consolas"/>
          <w:color w:val="000000"/>
        </w:rPr>
        <w:t>Summer</w:t>
      </w:r>
      <w:proofErr w:type="spellEnd"/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h1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p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 xml:space="preserve">I </w:t>
      </w:r>
      <w:proofErr w:type="spellStart"/>
      <w:r>
        <w:rPr>
          <w:rFonts w:ascii="Consolas" w:hAnsi="Consolas"/>
          <w:color w:val="000000"/>
        </w:rPr>
        <w:t>love</w:t>
      </w:r>
      <w:proofErr w:type="spellEnd"/>
      <w:r>
        <w:rPr>
          <w:rFonts w:ascii="Consolas" w:hAnsi="Consolas"/>
          <w:color w:val="000000"/>
        </w:rPr>
        <w:t xml:space="preserve"> </w:t>
      </w:r>
      <w:proofErr w:type="spellStart"/>
      <w:r>
        <w:rPr>
          <w:rFonts w:ascii="Consolas" w:hAnsi="Consolas"/>
          <w:color w:val="000000"/>
        </w:rPr>
        <w:t>the</w:t>
      </w:r>
      <w:proofErr w:type="spellEnd"/>
      <w:r>
        <w:rPr>
          <w:rFonts w:ascii="Consolas" w:hAnsi="Consolas"/>
          <w:color w:val="000000"/>
        </w:rPr>
        <w:t xml:space="preserve"> </w:t>
      </w:r>
      <w:proofErr w:type="spellStart"/>
      <w:r>
        <w:rPr>
          <w:rFonts w:ascii="Consolas" w:hAnsi="Consolas"/>
          <w:color w:val="000000"/>
        </w:rPr>
        <w:t>sun</w:t>
      </w:r>
      <w:proofErr w:type="spellEnd"/>
      <w:r>
        <w:rPr>
          <w:rFonts w:ascii="Consolas" w:hAnsi="Consolas"/>
          <w:color w:val="000000"/>
        </w:rPr>
        <w:t>!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p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body</w:t>
      </w:r>
      <w:proofErr w:type="spellEnd"/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0000CD"/>
        </w:rPr>
        <w:t>&gt;</w:t>
      </w:r>
    </w:p>
    <w:p w14:paraId="718B7EC8" w14:textId="77777777" w:rsidR="00612420" w:rsidRDefault="00612420" w:rsidP="0061242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inter.html</w:t>
      </w:r>
    </w:p>
    <w:p w14:paraId="0F8BAF0D" w14:textId="77777777" w:rsidR="00612420" w:rsidRDefault="00612420" w:rsidP="0061242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!DOCTYPE</w:t>
      </w:r>
      <w:r>
        <w:rPr>
          <w:rFonts w:ascii="Consolas" w:hAnsi="Consolas"/>
          <w:color w:val="FF0000"/>
        </w:rPr>
        <w:t> </w:t>
      </w:r>
      <w:proofErr w:type="spellStart"/>
      <w:r>
        <w:rPr>
          <w:rFonts w:ascii="Consolas" w:hAnsi="Consolas"/>
          <w:color w:val="FF0000"/>
        </w:rPr>
        <w:t>html</w:t>
      </w:r>
      <w:proofErr w:type="spellEnd"/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proofErr w:type="spellStart"/>
      <w:r>
        <w:rPr>
          <w:rFonts w:ascii="Consolas" w:hAnsi="Consolas"/>
          <w:color w:val="A52A2A"/>
        </w:rPr>
        <w:t>body</w:t>
      </w:r>
      <w:proofErr w:type="spellEnd"/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h1</w:t>
      </w:r>
      <w:r>
        <w:rPr>
          <w:rFonts w:ascii="Consolas" w:hAnsi="Consolas"/>
          <w:color w:val="0000CD"/>
        </w:rPr>
        <w:t>&gt;</w:t>
      </w:r>
      <w:proofErr w:type="spellStart"/>
      <w:r>
        <w:rPr>
          <w:rFonts w:ascii="Consolas" w:hAnsi="Consolas"/>
          <w:color w:val="000000"/>
        </w:rPr>
        <w:t>Winter</w:t>
      </w:r>
      <w:proofErr w:type="spellEnd"/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h1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lastRenderedPageBreak/>
        <w:t>&lt;</w:t>
      </w:r>
      <w:r>
        <w:rPr>
          <w:rFonts w:ascii="Consolas" w:hAnsi="Consolas"/>
          <w:color w:val="A52A2A"/>
        </w:rPr>
        <w:t>p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 xml:space="preserve">I </w:t>
      </w:r>
      <w:proofErr w:type="spellStart"/>
      <w:r>
        <w:rPr>
          <w:rFonts w:ascii="Consolas" w:hAnsi="Consolas"/>
          <w:color w:val="000000"/>
        </w:rPr>
        <w:t>love</w:t>
      </w:r>
      <w:proofErr w:type="spellEnd"/>
      <w:r>
        <w:rPr>
          <w:rFonts w:ascii="Consolas" w:hAnsi="Consolas"/>
          <w:color w:val="000000"/>
        </w:rPr>
        <w:t xml:space="preserve"> </w:t>
      </w:r>
      <w:proofErr w:type="spellStart"/>
      <w:r>
        <w:rPr>
          <w:rFonts w:ascii="Consolas" w:hAnsi="Consolas"/>
          <w:color w:val="000000"/>
        </w:rPr>
        <w:t>the</w:t>
      </w:r>
      <w:proofErr w:type="spellEnd"/>
      <w:r>
        <w:rPr>
          <w:rFonts w:ascii="Consolas" w:hAnsi="Consolas"/>
          <w:color w:val="000000"/>
        </w:rPr>
        <w:t xml:space="preserve"> </w:t>
      </w:r>
      <w:proofErr w:type="spellStart"/>
      <w:r>
        <w:rPr>
          <w:rFonts w:ascii="Consolas" w:hAnsi="Consolas"/>
          <w:color w:val="000000"/>
        </w:rPr>
        <w:t>snow</w:t>
      </w:r>
      <w:proofErr w:type="spellEnd"/>
      <w:r>
        <w:rPr>
          <w:rFonts w:ascii="Consolas" w:hAnsi="Consolas"/>
          <w:color w:val="000000"/>
        </w:rPr>
        <w:t>!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p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body</w:t>
      </w:r>
      <w:proofErr w:type="spellEnd"/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0000CD"/>
        </w:rPr>
        <w:t>&gt;</w:t>
      </w:r>
    </w:p>
    <w:p w14:paraId="7CC74AE1" w14:textId="77777777" w:rsidR="00612420" w:rsidRDefault="0000515F" w:rsidP="00612420">
      <w:pPr>
        <w:spacing w:before="300" w:after="300"/>
        <w:rPr>
          <w:rFonts w:ascii="Times New Roman" w:hAnsi="Times New Roman"/>
        </w:rPr>
      </w:pPr>
      <w:r>
        <w:pict w14:anchorId="71F63598">
          <v:rect id="_x0000_i1026" style="width:0;height:0" o:hralign="center" o:hrstd="t" o:hrnoshade="t" o:hr="t" fillcolor="black" stroked="f"/>
        </w:pict>
      </w:r>
    </w:p>
    <w:p w14:paraId="04908CAF" w14:textId="77777777" w:rsidR="00612420" w:rsidRDefault="0000515F" w:rsidP="00612420">
      <w:pPr>
        <w:spacing w:before="300" w:after="300"/>
      </w:pPr>
      <w:r>
        <w:pict w14:anchorId="0D72FFCF">
          <v:rect id="_x0000_i1027" style="width:0;height:0" o:hralign="center" o:hrstd="t" o:hrnoshade="t" o:hr="t" fillcolor="black" stroked="f"/>
        </w:pict>
      </w:r>
    </w:p>
    <w:p w14:paraId="3871BB44" w14:textId="77777777" w:rsidR="00612420" w:rsidRDefault="00612420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Create a Node.js file that opens the requested file and returns the content to the client. If anything goes wrong, throw a 404 error:</w:t>
      </w:r>
    </w:p>
    <w:p w14:paraId="7E29E130" w14:textId="77777777" w:rsidR="00612420" w:rsidRDefault="00612420" w:rsidP="0061242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demo_fileserver.js:</w:t>
      </w:r>
    </w:p>
    <w:p w14:paraId="27B0E533" w14:textId="77777777" w:rsidR="00612420" w:rsidRDefault="00612420" w:rsidP="0061242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http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http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url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ur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fs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fs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00"/>
        </w:rPr>
        <w:t>http.createServer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CD"/>
        </w:rPr>
        <w:t>function</w:t>
      </w:r>
      <w:proofErr w:type="spellEnd"/>
      <w:r>
        <w:rPr>
          <w:rFonts w:ascii="Consolas" w:hAnsi="Consolas"/>
          <w:color w:val="000000"/>
        </w:rPr>
        <w:t> (</w:t>
      </w:r>
      <w:proofErr w:type="spellStart"/>
      <w:r>
        <w:rPr>
          <w:rFonts w:ascii="Consolas" w:hAnsi="Consolas"/>
          <w:color w:val="000000"/>
        </w:rPr>
        <w:t>req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res</w:t>
      </w:r>
      <w:proofErr w:type="spellEnd"/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 xml:space="preserve"> q = </w:t>
      </w:r>
      <w:proofErr w:type="spellStart"/>
      <w:r>
        <w:rPr>
          <w:rFonts w:ascii="Consolas" w:hAnsi="Consolas"/>
          <w:color w:val="000000"/>
        </w:rPr>
        <w:t>url.parse</w:t>
      </w:r>
      <w:proofErr w:type="spellEnd"/>
      <w:r>
        <w:rPr>
          <w:rFonts w:ascii="Consolas" w:hAnsi="Consolas"/>
          <w:color w:val="000000"/>
        </w:rPr>
        <w:t>(req.url, </w:t>
      </w:r>
      <w:proofErr w:type="spellStart"/>
      <w:r>
        <w:rPr>
          <w:rFonts w:ascii="Consolas" w:hAnsi="Consolas"/>
          <w:color w:val="0000CD"/>
        </w:rPr>
        <w:t>true</w:t>
      </w:r>
      <w:proofErr w:type="spellEnd"/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filename</w:t>
      </w:r>
      <w:proofErr w:type="spellEnd"/>
      <w:r>
        <w:rPr>
          <w:rFonts w:ascii="Consolas" w:hAnsi="Consolas"/>
          <w:color w:val="000000"/>
        </w:rPr>
        <w:t xml:space="preserve"> = </w:t>
      </w:r>
      <w:r>
        <w:rPr>
          <w:rFonts w:ascii="Consolas" w:hAnsi="Consolas"/>
          <w:color w:val="A52A2A"/>
        </w:rPr>
        <w:t>"."</w:t>
      </w:r>
      <w:r>
        <w:rPr>
          <w:rFonts w:ascii="Consolas" w:hAnsi="Consolas"/>
          <w:color w:val="000000"/>
        </w:rPr>
        <w:t xml:space="preserve"> + </w:t>
      </w:r>
      <w:proofErr w:type="spellStart"/>
      <w:r>
        <w:rPr>
          <w:rFonts w:ascii="Consolas" w:hAnsi="Consolas"/>
          <w:color w:val="000000"/>
        </w:rPr>
        <w:t>q.pathname</w:t>
      </w:r>
      <w:proofErr w:type="spellEnd"/>
      <w:r>
        <w:rPr>
          <w:rFonts w:ascii="Consolas" w:hAnsi="Consolas"/>
          <w:color w:val="000000"/>
        </w:rPr>
        <w:t>;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fs.readFil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filename</w:t>
      </w:r>
      <w:proofErr w:type="spellEnd"/>
      <w:r>
        <w:rPr>
          <w:rFonts w:ascii="Consolas" w:hAnsi="Consolas"/>
          <w:color w:val="000000"/>
        </w:rPr>
        <w:t>, </w:t>
      </w:r>
      <w:proofErr w:type="spellStart"/>
      <w:r>
        <w:rPr>
          <w:rFonts w:ascii="Consolas" w:hAnsi="Consolas"/>
          <w:color w:val="0000CD"/>
        </w:rPr>
        <w:t>function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err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data</w:t>
      </w:r>
      <w:proofErr w:type="spellEnd"/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  <w:t>    </w:t>
      </w:r>
      <w:proofErr w:type="spellStart"/>
      <w:r>
        <w:rPr>
          <w:rFonts w:ascii="Consolas" w:hAnsi="Consolas"/>
          <w:color w:val="0000CD"/>
        </w:rPr>
        <w:t>if</w:t>
      </w:r>
      <w:proofErr w:type="spellEnd"/>
      <w:r>
        <w:rPr>
          <w:rFonts w:ascii="Consolas" w:hAnsi="Consolas"/>
          <w:color w:val="000000"/>
        </w:rPr>
        <w:t> (</w:t>
      </w:r>
      <w:proofErr w:type="spellStart"/>
      <w:r>
        <w:rPr>
          <w:rFonts w:ascii="Consolas" w:hAnsi="Consolas"/>
          <w:color w:val="000000"/>
        </w:rPr>
        <w:t>err</w:t>
      </w:r>
      <w:proofErr w:type="spellEnd"/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  <w:t xml:space="preserve">      </w:t>
      </w:r>
      <w:proofErr w:type="spellStart"/>
      <w:r>
        <w:rPr>
          <w:rFonts w:ascii="Consolas" w:hAnsi="Consolas"/>
          <w:color w:val="000000"/>
        </w:rPr>
        <w:t>res.writeHead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404</w:t>
      </w:r>
      <w:r>
        <w:rPr>
          <w:rFonts w:ascii="Consolas" w:hAnsi="Consolas"/>
          <w:color w:val="000000"/>
        </w:rPr>
        <w:t>, {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Content-Type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text</w:t>
      </w:r>
      <w:proofErr w:type="spellEnd"/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});</w:t>
      </w:r>
      <w:r>
        <w:rPr>
          <w:rFonts w:ascii="Consolas" w:hAnsi="Consolas"/>
          <w:color w:val="000000"/>
        </w:rPr>
        <w:br/>
        <w:t>      </w:t>
      </w:r>
      <w:proofErr w:type="spellStart"/>
      <w:r>
        <w:rPr>
          <w:rFonts w:ascii="Consolas" w:hAnsi="Consolas"/>
          <w:color w:val="0000CD"/>
        </w:rPr>
        <w:t>return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res.end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 xml:space="preserve">"404 </w:t>
      </w:r>
      <w:proofErr w:type="spellStart"/>
      <w:r>
        <w:rPr>
          <w:rFonts w:ascii="Consolas" w:hAnsi="Consolas"/>
          <w:color w:val="A52A2A"/>
        </w:rPr>
        <w:t>No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Found</w:t>
      </w:r>
      <w:proofErr w:type="spellEnd"/>
      <w:r>
        <w:rPr>
          <w:rFonts w:ascii="Consolas" w:hAnsi="Consolas"/>
          <w:color w:val="A52A2A"/>
        </w:rPr>
        <w:t>"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>    }  </w:t>
      </w:r>
      <w:r>
        <w:rPr>
          <w:rFonts w:ascii="Consolas" w:hAnsi="Consolas"/>
          <w:color w:val="000000"/>
        </w:rPr>
        <w:br/>
        <w:t xml:space="preserve">    </w:t>
      </w:r>
      <w:proofErr w:type="spellStart"/>
      <w:r>
        <w:rPr>
          <w:rFonts w:ascii="Consolas" w:hAnsi="Consolas"/>
          <w:color w:val="000000"/>
        </w:rPr>
        <w:t>res.writeHead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200</w:t>
      </w:r>
      <w:r>
        <w:rPr>
          <w:rFonts w:ascii="Consolas" w:hAnsi="Consolas"/>
          <w:color w:val="000000"/>
        </w:rPr>
        <w:t>, {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Content-Type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text</w:t>
      </w:r>
      <w:proofErr w:type="spellEnd"/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});</w:t>
      </w:r>
      <w:r>
        <w:rPr>
          <w:rFonts w:ascii="Consolas" w:hAnsi="Consolas"/>
          <w:color w:val="000000"/>
        </w:rPr>
        <w:br/>
        <w:t xml:space="preserve">  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data</w:t>
      </w:r>
      <w:proofErr w:type="spellEnd"/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>    </w:t>
      </w:r>
      <w:proofErr w:type="spellStart"/>
      <w:r>
        <w:rPr>
          <w:rFonts w:ascii="Consolas" w:hAnsi="Consolas"/>
          <w:color w:val="0000CD"/>
        </w:rPr>
        <w:t>return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res.end</w:t>
      </w:r>
      <w:proofErr w:type="spellEnd"/>
      <w:r>
        <w:rPr>
          <w:rFonts w:ascii="Consolas" w:hAnsi="Consolas"/>
          <w:color w:val="000000"/>
        </w:rPr>
        <w:t>();</w:t>
      </w:r>
      <w:r>
        <w:rPr>
          <w:rFonts w:ascii="Consolas" w:hAnsi="Consolas"/>
          <w:color w:val="000000"/>
        </w:rPr>
        <w:br/>
        <w:t>  });</w:t>
      </w:r>
      <w:r>
        <w:rPr>
          <w:rFonts w:ascii="Consolas" w:hAnsi="Consolas"/>
          <w:color w:val="000000"/>
        </w:rPr>
        <w:br/>
        <w:t>}).</w:t>
      </w:r>
      <w:proofErr w:type="spellStart"/>
      <w:r>
        <w:rPr>
          <w:rFonts w:ascii="Consolas" w:hAnsi="Consolas"/>
          <w:color w:val="000000"/>
        </w:rPr>
        <w:t>listen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8080</w:t>
      </w:r>
      <w:r>
        <w:rPr>
          <w:rFonts w:ascii="Consolas" w:hAnsi="Consolas"/>
          <w:color w:val="000000"/>
        </w:rPr>
        <w:t>);</w:t>
      </w:r>
    </w:p>
    <w:p w14:paraId="4855AB9F" w14:textId="77777777" w:rsidR="00612420" w:rsidRDefault="00612420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Remember to initiate the file:</w:t>
      </w:r>
    </w:p>
    <w:p w14:paraId="19A5C14A" w14:textId="77777777" w:rsidR="00612420" w:rsidRDefault="00612420" w:rsidP="0061242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itiate demo_fileserver.js:</w:t>
      </w:r>
    </w:p>
    <w:p w14:paraId="06F4F526" w14:textId="77777777" w:rsidR="00612420" w:rsidRDefault="00612420" w:rsidP="00612420">
      <w:pPr>
        <w:shd w:val="clear" w:color="auto" w:fill="F1F1F1"/>
        <w:rPr>
          <w:rFonts w:ascii="Consolas" w:hAnsi="Consolas"/>
          <w:color w:val="000000"/>
          <w:sz w:val="24"/>
          <w:szCs w:val="24"/>
        </w:rPr>
      </w:pPr>
      <w:r>
        <w:rPr>
          <w:rFonts w:ascii="Consolas" w:hAnsi="Consolas"/>
          <w:color w:val="000000"/>
        </w:rPr>
        <w:t>C:\Users\</w:t>
      </w:r>
      <w:r>
        <w:rPr>
          <w:rStyle w:val="a7"/>
          <w:rFonts w:ascii="Consolas" w:hAnsi="Consolas"/>
          <w:color w:val="000000"/>
        </w:rPr>
        <w:t xml:space="preserve">Your </w:t>
      </w:r>
      <w:proofErr w:type="spellStart"/>
      <w:r>
        <w:rPr>
          <w:rStyle w:val="a7"/>
          <w:rFonts w:ascii="Consolas" w:hAnsi="Consolas"/>
          <w:color w:val="000000"/>
        </w:rPr>
        <w:t>Name</w:t>
      </w:r>
      <w:proofErr w:type="spellEnd"/>
      <w:r>
        <w:rPr>
          <w:rFonts w:ascii="Consolas" w:hAnsi="Consolas"/>
          <w:color w:val="000000"/>
        </w:rPr>
        <w:t>&gt;</w:t>
      </w:r>
      <w:proofErr w:type="spellStart"/>
      <w:r>
        <w:rPr>
          <w:rFonts w:ascii="Consolas" w:hAnsi="Consolas"/>
          <w:color w:val="000000"/>
        </w:rPr>
        <w:t>node</w:t>
      </w:r>
      <w:proofErr w:type="spellEnd"/>
      <w:r>
        <w:rPr>
          <w:rFonts w:ascii="Consolas" w:hAnsi="Consolas"/>
          <w:color w:val="000000"/>
        </w:rPr>
        <w:t xml:space="preserve"> demo_fileserver.js</w:t>
      </w:r>
    </w:p>
    <w:p w14:paraId="7E6D6E4B" w14:textId="77777777" w:rsidR="00612420" w:rsidRDefault="00612420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f you have followed the same steps on your computer, you should see two different results when opening these two addresses:</w:t>
      </w:r>
    </w:p>
    <w:p w14:paraId="472D3BFD" w14:textId="77777777" w:rsidR="00612420" w:rsidRDefault="0000515F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hyperlink r:id="rId7" w:tgtFrame="_blank" w:history="1">
        <w:r w:rsidR="00612420">
          <w:rPr>
            <w:rStyle w:val="a4"/>
            <w:rFonts w:ascii="Verdana" w:hAnsi="Verdana"/>
            <w:sz w:val="23"/>
            <w:szCs w:val="23"/>
          </w:rPr>
          <w:t>http://localhost:8080/summer.html</w:t>
        </w:r>
      </w:hyperlink>
    </w:p>
    <w:p w14:paraId="2D6345C8" w14:textId="77777777" w:rsidR="00612420" w:rsidRDefault="00612420" w:rsidP="0061242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ill produce this result:</w:t>
      </w:r>
    </w:p>
    <w:p w14:paraId="5478E092" w14:textId="77777777" w:rsidR="00612420" w:rsidRDefault="00612420" w:rsidP="00612420">
      <w:pPr>
        <w:pStyle w:val="1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54"/>
          <w:szCs w:val="54"/>
        </w:rPr>
      </w:pPr>
      <w:r>
        <w:rPr>
          <w:rFonts w:ascii="Segoe UI" w:hAnsi="Segoe UI" w:cs="Segoe UI"/>
          <w:b w:val="0"/>
          <w:bCs w:val="0"/>
          <w:color w:val="000000"/>
          <w:sz w:val="54"/>
          <w:szCs w:val="54"/>
        </w:rPr>
        <w:t>Summer</w:t>
      </w:r>
    </w:p>
    <w:p w14:paraId="3C4C35DA" w14:textId="77777777" w:rsidR="00612420" w:rsidRDefault="00612420" w:rsidP="00612420">
      <w:pPr>
        <w:pStyle w:val="a6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I love the sun!</w:t>
      </w:r>
    </w:p>
    <w:p w14:paraId="52BACCDA" w14:textId="77777777" w:rsidR="00612420" w:rsidRDefault="0000515F" w:rsidP="0061242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hyperlink r:id="rId8" w:tgtFrame="_blank" w:history="1">
        <w:r w:rsidR="00612420">
          <w:rPr>
            <w:rStyle w:val="a4"/>
            <w:rFonts w:ascii="Verdana" w:hAnsi="Verdana"/>
            <w:sz w:val="23"/>
            <w:szCs w:val="23"/>
          </w:rPr>
          <w:t>http://localhost:8080/winter.html</w:t>
        </w:r>
      </w:hyperlink>
    </w:p>
    <w:p w14:paraId="6351AD2C" w14:textId="77777777" w:rsidR="00612420" w:rsidRDefault="00612420" w:rsidP="0061242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ill produce this result:</w:t>
      </w:r>
    </w:p>
    <w:p w14:paraId="4F6D52FD" w14:textId="77777777" w:rsidR="00612420" w:rsidRDefault="00612420" w:rsidP="00612420">
      <w:pPr>
        <w:pStyle w:val="1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54"/>
          <w:szCs w:val="54"/>
        </w:rPr>
      </w:pPr>
      <w:r>
        <w:rPr>
          <w:rFonts w:ascii="Segoe UI" w:hAnsi="Segoe UI" w:cs="Segoe UI"/>
          <w:b w:val="0"/>
          <w:bCs w:val="0"/>
          <w:color w:val="000000"/>
          <w:sz w:val="54"/>
          <w:szCs w:val="54"/>
        </w:rPr>
        <w:t>Winter</w:t>
      </w:r>
    </w:p>
    <w:p w14:paraId="3015A43B" w14:textId="77777777" w:rsidR="00612420" w:rsidRDefault="00612420" w:rsidP="00612420">
      <w:pPr>
        <w:pStyle w:val="a6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I love the snow!</w:t>
      </w:r>
    </w:p>
    <w:p w14:paraId="2E4BA50A" w14:textId="21ACA8B7" w:rsidR="00612420" w:rsidRPr="00612420" w:rsidRDefault="00046A70" w:rsidP="00571034">
      <w:pPr>
        <w:rPr>
          <w:lang w:val="en-US"/>
        </w:rPr>
      </w:pPr>
      <w:r>
        <w:rPr>
          <w:lang w:val="en-US"/>
        </w:rPr>
        <w:t>===================================================</w:t>
      </w:r>
    </w:p>
    <w:p w14:paraId="6B7CBFB4" w14:textId="77D1476C" w:rsidR="008C0C33" w:rsidRDefault="008C0C33" w:rsidP="00571034">
      <w:bookmarkStart w:id="1" w:name="_Hlk531870609"/>
    </w:p>
    <w:p w14:paraId="6021A742" w14:textId="77777777" w:rsidR="00046A70" w:rsidRDefault="00046A70" w:rsidP="00046A70">
      <w:pPr>
        <w:pStyle w:val="1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54"/>
          <w:szCs w:val="54"/>
        </w:rPr>
      </w:pPr>
      <w:r>
        <w:rPr>
          <w:rFonts w:ascii="Segoe UI" w:hAnsi="Segoe UI" w:cs="Segoe UI"/>
          <w:b w:val="0"/>
          <w:bCs w:val="0"/>
          <w:color w:val="000000"/>
          <w:sz w:val="54"/>
          <w:szCs w:val="54"/>
        </w:rPr>
        <w:t>Node.js </w:t>
      </w:r>
      <w:r>
        <w:rPr>
          <w:rStyle w:val="colorh1"/>
          <w:rFonts w:ascii="Segoe UI" w:hAnsi="Segoe UI" w:cs="Segoe UI"/>
          <w:b w:val="0"/>
          <w:bCs w:val="0"/>
          <w:color w:val="000000"/>
          <w:sz w:val="54"/>
          <w:szCs w:val="54"/>
        </w:rPr>
        <w:t>Upload Files</w:t>
      </w:r>
    </w:p>
    <w:p w14:paraId="061A85E4" w14:textId="77777777" w:rsidR="00046A70" w:rsidRDefault="0000515F" w:rsidP="00046A70">
      <w:pPr>
        <w:shd w:val="clear" w:color="auto" w:fill="FFFFFF"/>
        <w:rPr>
          <w:rFonts w:ascii="Verdana" w:hAnsi="Verdana" w:cs="Times New Roman"/>
          <w:color w:val="000000"/>
          <w:sz w:val="23"/>
          <w:szCs w:val="23"/>
        </w:rPr>
      </w:pPr>
      <w:hyperlink r:id="rId9" w:history="1">
        <w:r w:rsidR="00046A70">
          <w:rPr>
            <w:rStyle w:val="a4"/>
            <w:rFonts w:ascii="Segoe UI Symbol" w:hAnsi="Segoe UI Symbol" w:cs="Segoe UI Symbol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>❮</w:t>
        </w:r>
        <w:r w:rsidR="00046A70">
          <w:rPr>
            <w:rStyle w:val="a4"/>
            <w:rFonts w:ascii="Verdana" w:hAnsi="Verdana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 xml:space="preserve"> </w:t>
        </w:r>
        <w:proofErr w:type="spellStart"/>
        <w:r w:rsidR="00046A70">
          <w:rPr>
            <w:rStyle w:val="a4"/>
            <w:rFonts w:ascii="Verdana" w:hAnsi="Verdana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>Previous</w:t>
        </w:r>
      </w:hyperlink>
      <w:hyperlink r:id="rId10" w:history="1">
        <w:r w:rsidR="00046A70">
          <w:rPr>
            <w:rStyle w:val="a4"/>
            <w:rFonts w:ascii="Verdana" w:hAnsi="Verdana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>Next</w:t>
        </w:r>
        <w:proofErr w:type="spellEnd"/>
        <w:r w:rsidR="00046A70">
          <w:rPr>
            <w:rStyle w:val="a4"/>
            <w:rFonts w:ascii="Verdana" w:hAnsi="Verdana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 xml:space="preserve"> </w:t>
        </w:r>
        <w:r w:rsidR="00046A70">
          <w:rPr>
            <w:rStyle w:val="a4"/>
            <w:rFonts w:ascii="Segoe UI Symbol" w:hAnsi="Segoe UI Symbol" w:cs="Segoe UI Symbol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>❯</w:t>
        </w:r>
      </w:hyperlink>
    </w:p>
    <w:p w14:paraId="428F396B" w14:textId="77777777" w:rsidR="00046A70" w:rsidRDefault="0000515F" w:rsidP="00046A70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3721E714">
          <v:rect id="_x0000_i1028" style="width:0;height:0" o:hralign="center" o:hrstd="t" o:hrnoshade="t" o:hr="t" fillcolor="black" stroked="f"/>
        </w:pict>
      </w:r>
    </w:p>
    <w:p w14:paraId="0B9AA38D" w14:textId="77777777" w:rsidR="00046A70" w:rsidRDefault="00046A70" w:rsidP="00046A70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The Formidable Module</w:t>
      </w:r>
    </w:p>
    <w:p w14:paraId="46811E5B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re is a very good module for working with file uploads, called "Formidable".</w:t>
      </w:r>
    </w:p>
    <w:p w14:paraId="6276637F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Formidable module can be downloaded and installed using NPM:</w:t>
      </w:r>
    </w:p>
    <w:p w14:paraId="72D3E230" w14:textId="77777777" w:rsidR="00046A70" w:rsidRDefault="00046A70" w:rsidP="00046A70">
      <w:pPr>
        <w:shd w:val="clear" w:color="auto" w:fill="F1F1F1"/>
        <w:rPr>
          <w:rFonts w:ascii="Consolas" w:hAnsi="Consolas"/>
          <w:color w:val="000000"/>
          <w:sz w:val="24"/>
          <w:szCs w:val="24"/>
        </w:rPr>
      </w:pPr>
      <w:r>
        <w:rPr>
          <w:rFonts w:ascii="Consolas" w:hAnsi="Consolas"/>
          <w:color w:val="000000"/>
        </w:rPr>
        <w:lastRenderedPageBreak/>
        <w:t>C:\Users\</w:t>
      </w:r>
      <w:r>
        <w:rPr>
          <w:rStyle w:val="a7"/>
          <w:rFonts w:ascii="Consolas" w:hAnsi="Consolas"/>
          <w:color w:val="000000"/>
        </w:rPr>
        <w:t xml:space="preserve">Your </w:t>
      </w:r>
      <w:proofErr w:type="spellStart"/>
      <w:r>
        <w:rPr>
          <w:rStyle w:val="a7"/>
          <w:rFonts w:ascii="Consolas" w:hAnsi="Consolas"/>
          <w:color w:val="000000"/>
        </w:rPr>
        <w:t>Name</w:t>
      </w:r>
      <w:proofErr w:type="spellEnd"/>
      <w:r>
        <w:rPr>
          <w:rFonts w:ascii="Consolas" w:hAnsi="Consolas"/>
          <w:color w:val="000000"/>
        </w:rPr>
        <w:t>&gt;</w:t>
      </w:r>
      <w:proofErr w:type="spellStart"/>
      <w:r>
        <w:rPr>
          <w:rFonts w:ascii="Consolas" w:hAnsi="Consolas"/>
          <w:color w:val="000000"/>
        </w:rPr>
        <w:t>npm</w:t>
      </w:r>
      <w:proofErr w:type="spellEnd"/>
      <w:r>
        <w:rPr>
          <w:rFonts w:ascii="Consolas" w:hAnsi="Consolas"/>
          <w:color w:val="000000"/>
        </w:rPr>
        <w:t xml:space="preserve"> </w:t>
      </w:r>
      <w:proofErr w:type="spellStart"/>
      <w:r>
        <w:rPr>
          <w:rFonts w:ascii="Consolas" w:hAnsi="Consolas"/>
          <w:color w:val="000000"/>
        </w:rPr>
        <w:t>install</w:t>
      </w:r>
      <w:proofErr w:type="spellEnd"/>
      <w:r>
        <w:rPr>
          <w:rFonts w:ascii="Consolas" w:hAnsi="Consolas"/>
          <w:color w:val="000000"/>
        </w:rPr>
        <w:t xml:space="preserve"> </w:t>
      </w:r>
      <w:proofErr w:type="spellStart"/>
      <w:r>
        <w:rPr>
          <w:rFonts w:ascii="Consolas" w:hAnsi="Consolas"/>
          <w:color w:val="000000"/>
        </w:rPr>
        <w:t>formidable</w:t>
      </w:r>
      <w:proofErr w:type="spellEnd"/>
    </w:p>
    <w:p w14:paraId="45995096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fter you have downloaded the Formidable module, you can include the module in any application:</w:t>
      </w:r>
    </w:p>
    <w:p w14:paraId="25B55BCB" w14:textId="77777777" w:rsidR="00046A70" w:rsidRDefault="00046A70" w:rsidP="00046A7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formidable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formidable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</w:p>
    <w:p w14:paraId="398F314B" w14:textId="77777777" w:rsidR="00046A70" w:rsidRDefault="0000515F" w:rsidP="00046A70">
      <w:pPr>
        <w:spacing w:before="300" w:after="300"/>
        <w:rPr>
          <w:rFonts w:ascii="Times New Roman" w:hAnsi="Times New Roman"/>
        </w:rPr>
      </w:pPr>
      <w:r>
        <w:pict w14:anchorId="2AAAB20C">
          <v:rect id="_x0000_i1029" style="width:0;height:0" o:hralign="center" o:hrstd="t" o:hrnoshade="t" o:hr="t" fillcolor="black" stroked="f"/>
        </w:pict>
      </w:r>
    </w:p>
    <w:p w14:paraId="4562ED14" w14:textId="77777777" w:rsidR="00046A70" w:rsidRDefault="00046A70" w:rsidP="00046A70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Upload Files</w:t>
      </w:r>
    </w:p>
    <w:p w14:paraId="7F2DE224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Now you are ready to make a web page in Node.js that lets the user upload files to your computer:</w:t>
      </w:r>
    </w:p>
    <w:p w14:paraId="1E498307" w14:textId="77777777" w:rsidR="00046A70" w:rsidRDefault="00046A70" w:rsidP="00046A70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Step 1: Create an Upload Form</w:t>
      </w:r>
    </w:p>
    <w:p w14:paraId="05347871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Create a Node.js file that writes an HTML form, with an upload field:</w:t>
      </w:r>
    </w:p>
    <w:p w14:paraId="48FD32CF" w14:textId="77777777" w:rsidR="00046A70" w:rsidRDefault="00046A70" w:rsidP="00046A70">
      <w:pPr>
        <w:pStyle w:val="3"/>
        <w:shd w:val="clear" w:color="auto" w:fill="F1F1F1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6"/>
          <w:szCs w:val="36"/>
        </w:rPr>
      </w:pPr>
      <w:r>
        <w:rPr>
          <w:rFonts w:ascii="Segoe UI" w:hAnsi="Segoe UI" w:cs="Segoe UI"/>
          <w:b w:val="0"/>
          <w:bCs w:val="0"/>
          <w:color w:val="000000"/>
          <w:sz w:val="36"/>
          <w:szCs w:val="36"/>
        </w:rPr>
        <w:t>Example</w:t>
      </w:r>
    </w:p>
    <w:p w14:paraId="34930C09" w14:textId="77777777" w:rsidR="00046A70" w:rsidRDefault="00046A70" w:rsidP="00046A7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code will produce an HTML form:</w:t>
      </w:r>
    </w:p>
    <w:p w14:paraId="08419123" w14:textId="77777777" w:rsidR="00046A70" w:rsidRDefault="00046A70" w:rsidP="00046A7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http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http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00"/>
        </w:rPr>
        <w:t>http.createServer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CD"/>
        </w:rPr>
        <w:t>function</w:t>
      </w:r>
      <w:proofErr w:type="spellEnd"/>
      <w:r>
        <w:rPr>
          <w:rFonts w:ascii="Consolas" w:hAnsi="Consolas"/>
          <w:color w:val="000000"/>
        </w:rPr>
        <w:t> (</w:t>
      </w:r>
      <w:proofErr w:type="spellStart"/>
      <w:r>
        <w:rPr>
          <w:rFonts w:ascii="Consolas" w:hAnsi="Consolas"/>
          <w:color w:val="000000"/>
        </w:rPr>
        <w:t>req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res</w:t>
      </w:r>
      <w:proofErr w:type="spellEnd"/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res.writeHead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200</w:t>
      </w:r>
      <w:r>
        <w:rPr>
          <w:rFonts w:ascii="Consolas" w:hAnsi="Consolas"/>
          <w:color w:val="000000"/>
        </w:rPr>
        <w:t>, {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Content-Type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text</w:t>
      </w:r>
      <w:proofErr w:type="spellEnd"/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});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form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action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upload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method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post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enc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multipart</w:t>
      </w:r>
      <w:proofErr w:type="spellEnd"/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form-data</w:t>
      </w:r>
      <w:proofErr w:type="spellEnd"/>
      <w:r>
        <w:rPr>
          <w:rFonts w:ascii="Consolas" w:hAnsi="Consolas"/>
          <w:color w:val="A52A2A"/>
        </w:rPr>
        <w:t>"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inpu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nam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toupload</w:t>
      </w:r>
      <w:proofErr w:type="spellEnd"/>
      <w:r>
        <w:rPr>
          <w:rFonts w:ascii="Consolas" w:hAnsi="Consolas"/>
          <w:color w:val="A52A2A"/>
        </w:rPr>
        <w:t>"&gt;&lt;</w:t>
      </w:r>
      <w:proofErr w:type="spellStart"/>
      <w:r>
        <w:rPr>
          <w:rFonts w:ascii="Consolas" w:hAnsi="Consolas"/>
          <w:color w:val="A52A2A"/>
        </w:rPr>
        <w:t>br</w:t>
      </w:r>
      <w:proofErr w:type="spellEnd"/>
      <w:r>
        <w:rPr>
          <w:rFonts w:ascii="Consolas" w:hAnsi="Consolas"/>
          <w:color w:val="A52A2A"/>
        </w:rPr>
        <w:t>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inpu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submit</w:t>
      </w:r>
      <w:proofErr w:type="spellEnd"/>
      <w:r>
        <w:rPr>
          <w:rFonts w:ascii="Consolas" w:hAnsi="Consolas"/>
          <w:color w:val="A52A2A"/>
        </w:rPr>
        <w:t>"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/</w:t>
      </w:r>
      <w:proofErr w:type="spellStart"/>
      <w:r>
        <w:rPr>
          <w:rFonts w:ascii="Consolas" w:hAnsi="Consolas"/>
          <w:color w:val="A52A2A"/>
        </w:rPr>
        <w:t>form</w:t>
      </w:r>
      <w:proofErr w:type="spellEnd"/>
      <w:r>
        <w:rPr>
          <w:rFonts w:ascii="Consolas" w:hAnsi="Consolas"/>
          <w:color w:val="A52A2A"/>
        </w:rPr>
        <w:t>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CD"/>
        </w:rPr>
        <w:t>return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res.end</w:t>
      </w:r>
      <w:proofErr w:type="spellEnd"/>
      <w:r>
        <w:rPr>
          <w:rFonts w:ascii="Consolas" w:hAnsi="Consolas"/>
          <w:color w:val="000000"/>
        </w:rPr>
        <w:t>();</w:t>
      </w:r>
      <w:r>
        <w:rPr>
          <w:rFonts w:ascii="Consolas" w:hAnsi="Consolas"/>
          <w:color w:val="000000"/>
        </w:rPr>
        <w:br/>
        <w:t>}).</w:t>
      </w:r>
      <w:proofErr w:type="spellStart"/>
      <w:r>
        <w:rPr>
          <w:rFonts w:ascii="Consolas" w:hAnsi="Consolas"/>
          <w:color w:val="000000"/>
        </w:rPr>
        <w:t>listen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8080</w:t>
      </w:r>
      <w:r>
        <w:rPr>
          <w:rFonts w:ascii="Consolas" w:hAnsi="Consolas"/>
          <w:color w:val="000000"/>
        </w:rPr>
        <w:t>);</w:t>
      </w:r>
    </w:p>
    <w:p w14:paraId="5669935A" w14:textId="77777777" w:rsidR="00046A70" w:rsidRDefault="00046A70" w:rsidP="00046A70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Step 2: Parse the Uploaded File</w:t>
      </w:r>
    </w:p>
    <w:p w14:paraId="2B46C0E8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lastRenderedPageBreak/>
        <w:t>Include the Formidable module to be able to parse the uploaded file once it reaches the server.</w:t>
      </w:r>
    </w:p>
    <w:p w14:paraId="54635C9F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hen the file is uploaded and parsed, it gets placed on a temporary folder on your computer.</w:t>
      </w:r>
    </w:p>
    <w:p w14:paraId="02E51F86" w14:textId="77777777" w:rsidR="00046A70" w:rsidRDefault="00046A70" w:rsidP="00046A70">
      <w:pPr>
        <w:pStyle w:val="3"/>
        <w:shd w:val="clear" w:color="auto" w:fill="F1F1F1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6"/>
          <w:szCs w:val="36"/>
        </w:rPr>
      </w:pPr>
      <w:r>
        <w:rPr>
          <w:rFonts w:ascii="Segoe UI" w:hAnsi="Segoe UI" w:cs="Segoe UI"/>
          <w:b w:val="0"/>
          <w:bCs w:val="0"/>
          <w:color w:val="000000"/>
          <w:sz w:val="36"/>
          <w:szCs w:val="36"/>
        </w:rPr>
        <w:t>Example</w:t>
      </w:r>
    </w:p>
    <w:p w14:paraId="2AF71067" w14:textId="77777777" w:rsidR="00046A70" w:rsidRDefault="00046A70" w:rsidP="00046A7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file will be uploaded, and placed on a temporary folder:</w:t>
      </w:r>
    </w:p>
    <w:p w14:paraId="633D0627" w14:textId="77777777" w:rsidR="00046A70" w:rsidRDefault="00046A70" w:rsidP="00046A7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http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http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proofErr w:type="spellStart"/>
      <w:r>
        <w:rPr>
          <w:rStyle w:val="a8"/>
          <w:rFonts w:ascii="Consolas" w:hAnsi="Consolas"/>
          <w:color w:val="0000CD"/>
        </w:rPr>
        <w:t>var</w:t>
      </w:r>
      <w:proofErr w:type="spellEnd"/>
      <w:r>
        <w:rPr>
          <w:rStyle w:val="a8"/>
          <w:rFonts w:ascii="Consolas" w:hAnsi="Consolas"/>
          <w:color w:val="000000"/>
        </w:rPr>
        <w:t> </w:t>
      </w:r>
      <w:proofErr w:type="spellStart"/>
      <w:r>
        <w:rPr>
          <w:rStyle w:val="a8"/>
          <w:rFonts w:ascii="Consolas" w:hAnsi="Consolas"/>
          <w:color w:val="000000"/>
        </w:rPr>
        <w:t>formidable</w:t>
      </w:r>
      <w:proofErr w:type="spellEnd"/>
      <w:r>
        <w:rPr>
          <w:rStyle w:val="a8"/>
          <w:rFonts w:ascii="Consolas" w:hAnsi="Consolas"/>
          <w:color w:val="000000"/>
        </w:rPr>
        <w:t xml:space="preserve"> = </w:t>
      </w:r>
      <w:proofErr w:type="spellStart"/>
      <w:r>
        <w:rPr>
          <w:rStyle w:val="a8"/>
          <w:rFonts w:ascii="Consolas" w:hAnsi="Consolas"/>
          <w:color w:val="000000"/>
        </w:rPr>
        <w:t>require</w:t>
      </w:r>
      <w:proofErr w:type="spellEnd"/>
      <w:r>
        <w:rPr>
          <w:rStyle w:val="a8"/>
          <w:rFonts w:ascii="Consolas" w:hAnsi="Consolas"/>
          <w:color w:val="000000"/>
        </w:rPr>
        <w:t>(</w:t>
      </w:r>
      <w:r>
        <w:rPr>
          <w:rStyle w:val="a8"/>
          <w:rFonts w:ascii="Consolas" w:hAnsi="Consolas"/>
          <w:color w:val="A52A2A"/>
        </w:rPr>
        <w:t>'</w:t>
      </w:r>
      <w:proofErr w:type="spellStart"/>
      <w:r>
        <w:rPr>
          <w:rStyle w:val="a8"/>
          <w:rFonts w:ascii="Consolas" w:hAnsi="Consolas"/>
          <w:color w:val="A52A2A"/>
        </w:rPr>
        <w:t>formidable</w:t>
      </w:r>
      <w:proofErr w:type="spellEnd"/>
      <w:r>
        <w:rPr>
          <w:rStyle w:val="a8"/>
          <w:rFonts w:ascii="Consolas" w:hAnsi="Consolas"/>
          <w:color w:val="A52A2A"/>
        </w:rPr>
        <w:t>'</w:t>
      </w:r>
      <w:r>
        <w:rPr>
          <w:rStyle w:val="a8"/>
          <w:rFonts w:ascii="Consolas" w:hAnsi="Consolas"/>
          <w:color w:val="000000"/>
        </w:rPr>
        <w:t>);</w:t>
      </w:r>
      <w:r>
        <w:rPr>
          <w:rFonts w:ascii="Consolas" w:hAnsi="Consolas"/>
          <w:b/>
          <w:bCs/>
          <w:color w:val="000000"/>
        </w:rPr>
        <w:br/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00"/>
        </w:rPr>
        <w:t>http.createServer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CD"/>
        </w:rPr>
        <w:t>function</w:t>
      </w:r>
      <w:proofErr w:type="spellEnd"/>
      <w:r>
        <w:rPr>
          <w:rFonts w:ascii="Consolas" w:hAnsi="Consolas"/>
          <w:color w:val="000000"/>
        </w:rPr>
        <w:t> (</w:t>
      </w:r>
      <w:proofErr w:type="spellStart"/>
      <w:r>
        <w:rPr>
          <w:rFonts w:ascii="Consolas" w:hAnsi="Consolas"/>
          <w:color w:val="000000"/>
        </w:rPr>
        <w:t>req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res</w:t>
      </w:r>
      <w:proofErr w:type="spellEnd"/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</w:r>
      <w:r>
        <w:rPr>
          <w:rStyle w:val="a8"/>
          <w:rFonts w:ascii="Consolas" w:hAnsi="Consolas"/>
          <w:color w:val="000000"/>
        </w:rPr>
        <w:t>  </w:t>
      </w:r>
      <w:proofErr w:type="spellStart"/>
      <w:r>
        <w:rPr>
          <w:rStyle w:val="a8"/>
          <w:rFonts w:ascii="Consolas" w:hAnsi="Consolas"/>
          <w:color w:val="0000CD"/>
        </w:rPr>
        <w:t>if</w:t>
      </w:r>
      <w:proofErr w:type="spellEnd"/>
      <w:r>
        <w:rPr>
          <w:rStyle w:val="a8"/>
          <w:rFonts w:ascii="Consolas" w:hAnsi="Consolas"/>
          <w:color w:val="000000"/>
        </w:rPr>
        <w:t> (req.url == </w:t>
      </w:r>
      <w:r>
        <w:rPr>
          <w:rStyle w:val="a8"/>
          <w:rFonts w:ascii="Consolas" w:hAnsi="Consolas"/>
          <w:color w:val="A52A2A"/>
        </w:rPr>
        <w:t>'/</w:t>
      </w:r>
      <w:proofErr w:type="spellStart"/>
      <w:r>
        <w:rPr>
          <w:rStyle w:val="a8"/>
          <w:rFonts w:ascii="Consolas" w:hAnsi="Consolas"/>
          <w:color w:val="A52A2A"/>
        </w:rPr>
        <w:t>fileupload</w:t>
      </w:r>
      <w:proofErr w:type="spellEnd"/>
      <w:r>
        <w:rPr>
          <w:rStyle w:val="a8"/>
          <w:rFonts w:ascii="Consolas" w:hAnsi="Consolas"/>
          <w:color w:val="A52A2A"/>
        </w:rPr>
        <w:t>'</w:t>
      </w:r>
      <w:r>
        <w:rPr>
          <w:rStyle w:val="a8"/>
          <w:rFonts w:ascii="Consolas" w:hAnsi="Consolas"/>
          <w:color w:val="000000"/>
        </w:rPr>
        <w:t>) {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>    </w:t>
      </w:r>
      <w:proofErr w:type="spellStart"/>
      <w:r>
        <w:rPr>
          <w:rStyle w:val="a8"/>
          <w:rFonts w:ascii="Consolas" w:hAnsi="Consolas"/>
          <w:color w:val="0000CD"/>
        </w:rPr>
        <w:t>var</w:t>
      </w:r>
      <w:proofErr w:type="spellEnd"/>
      <w:r>
        <w:rPr>
          <w:rStyle w:val="a8"/>
          <w:rFonts w:ascii="Consolas" w:hAnsi="Consolas"/>
          <w:color w:val="000000"/>
        </w:rPr>
        <w:t> </w:t>
      </w:r>
      <w:proofErr w:type="spellStart"/>
      <w:r>
        <w:rPr>
          <w:rStyle w:val="a8"/>
          <w:rFonts w:ascii="Consolas" w:hAnsi="Consolas"/>
          <w:color w:val="000000"/>
        </w:rPr>
        <w:t>form</w:t>
      </w:r>
      <w:proofErr w:type="spellEnd"/>
      <w:r>
        <w:rPr>
          <w:rStyle w:val="a8"/>
          <w:rFonts w:ascii="Consolas" w:hAnsi="Consolas"/>
          <w:color w:val="000000"/>
        </w:rPr>
        <w:t xml:space="preserve"> = </w:t>
      </w:r>
      <w:proofErr w:type="spellStart"/>
      <w:r>
        <w:rPr>
          <w:rStyle w:val="a8"/>
          <w:rFonts w:ascii="Consolas" w:hAnsi="Consolas"/>
          <w:color w:val="0000CD"/>
        </w:rPr>
        <w:t>new</w:t>
      </w:r>
      <w:proofErr w:type="spellEnd"/>
      <w:r>
        <w:rPr>
          <w:rStyle w:val="a8"/>
          <w:rFonts w:ascii="Consolas" w:hAnsi="Consolas"/>
          <w:color w:val="000000"/>
        </w:rPr>
        <w:t> </w:t>
      </w:r>
      <w:proofErr w:type="spellStart"/>
      <w:r>
        <w:rPr>
          <w:rStyle w:val="a8"/>
          <w:rFonts w:ascii="Consolas" w:hAnsi="Consolas"/>
          <w:color w:val="000000"/>
        </w:rPr>
        <w:t>formidable.IncomingForm</w:t>
      </w:r>
      <w:proofErr w:type="spellEnd"/>
      <w:r>
        <w:rPr>
          <w:rStyle w:val="a8"/>
          <w:rFonts w:ascii="Consolas" w:hAnsi="Consolas"/>
          <w:color w:val="000000"/>
        </w:rPr>
        <w:t>();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 xml:space="preserve">    </w:t>
      </w:r>
      <w:proofErr w:type="spellStart"/>
      <w:r>
        <w:rPr>
          <w:rStyle w:val="a8"/>
          <w:rFonts w:ascii="Consolas" w:hAnsi="Consolas"/>
          <w:color w:val="000000"/>
        </w:rPr>
        <w:t>form.parse</w:t>
      </w:r>
      <w:proofErr w:type="spellEnd"/>
      <w:r>
        <w:rPr>
          <w:rStyle w:val="a8"/>
          <w:rFonts w:ascii="Consolas" w:hAnsi="Consolas"/>
          <w:color w:val="000000"/>
        </w:rPr>
        <w:t>(</w:t>
      </w:r>
      <w:proofErr w:type="spellStart"/>
      <w:r>
        <w:rPr>
          <w:rStyle w:val="a8"/>
          <w:rFonts w:ascii="Consolas" w:hAnsi="Consolas"/>
          <w:color w:val="000000"/>
        </w:rPr>
        <w:t>req</w:t>
      </w:r>
      <w:proofErr w:type="spellEnd"/>
      <w:r>
        <w:rPr>
          <w:rStyle w:val="a8"/>
          <w:rFonts w:ascii="Consolas" w:hAnsi="Consolas"/>
          <w:color w:val="000000"/>
        </w:rPr>
        <w:t>, </w:t>
      </w:r>
      <w:proofErr w:type="spellStart"/>
      <w:r>
        <w:rPr>
          <w:rStyle w:val="a8"/>
          <w:rFonts w:ascii="Consolas" w:hAnsi="Consolas"/>
          <w:color w:val="0000CD"/>
        </w:rPr>
        <w:t>function</w:t>
      </w:r>
      <w:proofErr w:type="spellEnd"/>
      <w:r>
        <w:rPr>
          <w:rStyle w:val="a8"/>
          <w:rFonts w:ascii="Consolas" w:hAnsi="Consolas"/>
          <w:color w:val="000000"/>
        </w:rPr>
        <w:t> (</w:t>
      </w:r>
      <w:proofErr w:type="spellStart"/>
      <w:r>
        <w:rPr>
          <w:rStyle w:val="a8"/>
          <w:rFonts w:ascii="Consolas" w:hAnsi="Consolas"/>
          <w:color w:val="000000"/>
        </w:rPr>
        <w:t>err</w:t>
      </w:r>
      <w:proofErr w:type="spellEnd"/>
      <w:r>
        <w:rPr>
          <w:rStyle w:val="a8"/>
          <w:rFonts w:ascii="Consolas" w:hAnsi="Consolas"/>
          <w:color w:val="000000"/>
        </w:rPr>
        <w:t xml:space="preserve">, </w:t>
      </w:r>
      <w:proofErr w:type="spellStart"/>
      <w:r>
        <w:rPr>
          <w:rStyle w:val="a8"/>
          <w:rFonts w:ascii="Consolas" w:hAnsi="Consolas"/>
          <w:color w:val="000000"/>
        </w:rPr>
        <w:t>fields</w:t>
      </w:r>
      <w:proofErr w:type="spellEnd"/>
      <w:r>
        <w:rPr>
          <w:rStyle w:val="a8"/>
          <w:rFonts w:ascii="Consolas" w:hAnsi="Consolas"/>
          <w:color w:val="000000"/>
        </w:rPr>
        <w:t xml:space="preserve">, </w:t>
      </w:r>
      <w:proofErr w:type="spellStart"/>
      <w:r>
        <w:rPr>
          <w:rStyle w:val="a8"/>
          <w:rFonts w:ascii="Consolas" w:hAnsi="Consolas"/>
          <w:color w:val="000000"/>
        </w:rPr>
        <w:t>files</w:t>
      </w:r>
      <w:proofErr w:type="spellEnd"/>
      <w:r>
        <w:rPr>
          <w:rStyle w:val="a8"/>
          <w:rFonts w:ascii="Consolas" w:hAnsi="Consolas"/>
          <w:color w:val="000000"/>
        </w:rPr>
        <w:t>) {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 xml:space="preserve">      </w:t>
      </w:r>
      <w:proofErr w:type="spellStart"/>
      <w:r>
        <w:rPr>
          <w:rStyle w:val="a8"/>
          <w:rFonts w:ascii="Consolas" w:hAnsi="Consolas"/>
          <w:color w:val="000000"/>
        </w:rPr>
        <w:t>res.write</w:t>
      </w:r>
      <w:proofErr w:type="spellEnd"/>
      <w:r>
        <w:rPr>
          <w:rStyle w:val="a8"/>
          <w:rFonts w:ascii="Consolas" w:hAnsi="Consolas"/>
          <w:color w:val="000000"/>
        </w:rPr>
        <w:t>(</w:t>
      </w:r>
      <w:r>
        <w:rPr>
          <w:rStyle w:val="a8"/>
          <w:rFonts w:ascii="Consolas" w:hAnsi="Consolas"/>
          <w:color w:val="A52A2A"/>
        </w:rPr>
        <w:t>'</w:t>
      </w:r>
      <w:proofErr w:type="spellStart"/>
      <w:r>
        <w:rPr>
          <w:rStyle w:val="a8"/>
          <w:rFonts w:ascii="Consolas" w:hAnsi="Consolas"/>
          <w:color w:val="A52A2A"/>
        </w:rPr>
        <w:t>File</w:t>
      </w:r>
      <w:proofErr w:type="spellEnd"/>
      <w:r>
        <w:rPr>
          <w:rStyle w:val="a8"/>
          <w:rFonts w:ascii="Consolas" w:hAnsi="Consolas"/>
          <w:color w:val="A52A2A"/>
        </w:rPr>
        <w:t xml:space="preserve"> </w:t>
      </w:r>
      <w:proofErr w:type="spellStart"/>
      <w:r>
        <w:rPr>
          <w:rStyle w:val="a8"/>
          <w:rFonts w:ascii="Consolas" w:hAnsi="Consolas"/>
          <w:color w:val="A52A2A"/>
        </w:rPr>
        <w:t>uploaded</w:t>
      </w:r>
      <w:proofErr w:type="spellEnd"/>
      <w:r>
        <w:rPr>
          <w:rStyle w:val="a8"/>
          <w:rFonts w:ascii="Consolas" w:hAnsi="Consolas"/>
          <w:color w:val="A52A2A"/>
        </w:rPr>
        <w:t>'</w:t>
      </w:r>
      <w:r>
        <w:rPr>
          <w:rStyle w:val="a8"/>
          <w:rFonts w:ascii="Consolas" w:hAnsi="Consolas"/>
          <w:color w:val="000000"/>
        </w:rPr>
        <w:t>);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 xml:space="preserve">      </w:t>
      </w:r>
      <w:proofErr w:type="spellStart"/>
      <w:r>
        <w:rPr>
          <w:rStyle w:val="a8"/>
          <w:rFonts w:ascii="Consolas" w:hAnsi="Consolas"/>
          <w:color w:val="000000"/>
        </w:rPr>
        <w:t>res.end</w:t>
      </w:r>
      <w:proofErr w:type="spellEnd"/>
      <w:r>
        <w:rPr>
          <w:rStyle w:val="a8"/>
          <w:rFonts w:ascii="Consolas" w:hAnsi="Consolas"/>
          <w:color w:val="000000"/>
        </w:rPr>
        <w:t>();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>    });</w:t>
      </w:r>
      <w:r>
        <w:rPr>
          <w:rFonts w:ascii="Consolas" w:hAnsi="Consolas"/>
          <w:b/>
          <w:bCs/>
          <w:color w:val="000000"/>
        </w:rPr>
        <w:br/>
      </w:r>
      <w:r>
        <w:rPr>
          <w:rFonts w:ascii="Consolas" w:hAnsi="Consolas"/>
          <w:color w:val="000000"/>
        </w:rPr>
        <w:t>  } </w:t>
      </w:r>
      <w:proofErr w:type="spellStart"/>
      <w:r>
        <w:rPr>
          <w:rFonts w:ascii="Consolas" w:hAnsi="Consolas"/>
          <w:color w:val="0000CD"/>
        </w:rPr>
        <w:t>else</w:t>
      </w:r>
      <w:proofErr w:type="spellEnd"/>
      <w:r>
        <w:rPr>
          <w:rFonts w:ascii="Consolas" w:hAnsi="Consolas"/>
          <w:color w:val="000000"/>
        </w:rPr>
        <w:t> {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Head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200</w:t>
      </w:r>
      <w:r>
        <w:rPr>
          <w:rFonts w:ascii="Consolas" w:hAnsi="Consolas"/>
          <w:color w:val="000000"/>
        </w:rPr>
        <w:t>, {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Content-Type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text</w:t>
      </w:r>
      <w:proofErr w:type="spellEnd"/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});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form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action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upload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method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post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enc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multipart</w:t>
      </w:r>
      <w:proofErr w:type="spellEnd"/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form-data</w:t>
      </w:r>
      <w:proofErr w:type="spellEnd"/>
      <w:r>
        <w:rPr>
          <w:rFonts w:ascii="Consolas" w:hAnsi="Consolas"/>
          <w:color w:val="A52A2A"/>
        </w:rPr>
        <w:t>"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inpu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nam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toupload</w:t>
      </w:r>
      <w:proofErr w:type="spellEnd"/>
      <w:r>
        <w:rPr>
          <w:rFonts w:ascii="Consolas" w:hAnsi="Consolas"/>
          <w:color w:val="A52A2A"/>
        </w:rPr>
        <w:t>"&gt;&lt;</w:t>
      </w:r>
      <w:proofErr w:type="spellStart"/>
      <w:r>
        <w:rPr>
          <w:rFonts w:ascii="Consolas" w:hAnsi="Consolas"/>
          <w:color w:val="A52A2A"/>
        </w:rPr>
        <w:t>br</w:t>
      </w:r>
      <w:proofErr w:type="spellEnd"/>
      <w:r>
        <w:rPr>
          <w:rFonts w:ascii="Consolas" w:hAnsi="Consolas"/>
          <w:color w:val="A52A2A"/>
        </w:rPr>
        <w:t>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inpu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submit</w:t>
      </w:r>
      <w:proofErr w:type="spellEnd"/>
      <w:r>
        <w:rPr>
          <w:rFonts w:ascii="Consolas" w:hAnsi="Consolas"/>
          <w:color w:val="A52A2A"/>
        </w:rPr>
        <w:t>"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/</w:t>
      </w:r>
      <w:proofErr w:type="spellStart"/>
      <w:r>
        <w:rPr>
          <w:rFonts w:ascii="Consolas" w:hAnsi="Consolas"/>
          <w:color w:val="A52A2A"/>
        </w:rPr>
        <w:t>form</w:t>
      </w:r>
      <w:proofErr w:type="spellEnd"/>
      <w:r>
        <w:rPr>
          <w:rFonts w:ascii="Consolas" w:hAnsi="Consolas"/>
          <w:color w:val="A52A2A"/>
        </w:rPr>
        <w:t>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>    </w:t>
      </w:r>
      <w:proofErr w:type="spellStart"/>
      <w:r>
        <w:rPr>
          <w:rFonts w:ascii="Consolas" w:hAnsi="Consolas"/>
          <w:color w:val="0000CD"/>
        </w:rPr>
        <w:t>return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res.end</w:t>
      </w:r>
      <w:proofErr w:type="spellEnd"/>
      <w:r>
        <w:rPr>
          <w:rFonts w:ascii="Consolas" w:hAnsi="Consolas"/>
          <w:color w:val="000000"/>
        </w:rPr>
        <w:t>();</w:t>
      </w:r>
      <w:r>
        <w:rPr>
          <w:rFonts w:ascii="Consolas" w:hAnsi="Consolas"/>
          <w:color w:val="000000"/>
        </w:rPr>
        <w:br/>
        <w:t>  }</w:t>
      </w:r>
      <w:r>
        <w:rPr>
          <w:rFonts w:ascii="Consolas" w:hAnsi="Consolas"/>
          <w:color w:val="000000"/>
        </w:rPr>
        <w:br/>
        <w:t>}).</w:t>
      </w:r>
      <w:proofErr w:type="spellStart"/>
      <w:r>
        <w:rPr>
          <w:rFonts w:ascii="Consolas" w:hAnsi="Consolas"/>
          <w:color w:val="000000"/>
        </w:rPr>
        <w:t>listen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8080</w:t>
      </w:r>
      <w:r>
        <w:rPr>
          <w:rFonts w:ascii="Consolas" w:hAnsi="Consolas"/>
          <w:color w:val="000000"/>
        </w:rPr>
        <w:t>);</w:t>
      </w:r>
    </w:p>
    <w:p w14:paraId="3721E2A1" w14:textId="77777777" w:rsidR="00046A70" w:rsidRDefault="0000515F" w:rsidP="00046A70">
      <w:pPr>
        <w:spacing w:before="300" w:after="300"/>
        <w:rPr>
          <w:rFonts w:ascii="Times New Roman" w:hAnsi="Times New Roman"/>
        </w:rPr>
      </w:pPr>
      <w:r>
        <w:pict w14:anchorId="717D50A5">
          <v:rect id="_x0000_i1030" style="width:0;height:0" o:hralign="center" o:hrstd="t" o:hrnoshade="t" o:hr="t" fillcolor="black" stroked="f"/>
        </w:pict>
      </w:r>
    </w:p>
    <w:p w14:paraId="2A0019E0" w14:textId="77777777" w:rsidR="00046A70" w:rsidRDefault="0000515F" w:rsidP="00046A70">
      <w:pPr>
        <w:spacing w:before="300" w:after="300"/>
      </w:pPr>
      <w:r>
        <w:pict w14:anchorId="6F8BC56C">
          <v:rect id="_x0000_i1031" style="width:0;height:0" o:hralign="center" o:hrstd="t" o:hrnoshade="t" o:hr="t" fillcolor="black" stroked="f"/>
        </w:pict>
      </w:r>
    </w:p>
    <w:p w14:paraId="60ED629E" w14:textId="77777777" w:rsidR="00046A70" w:rsidRDefault="00046A70" w:rsidP="00046A70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Step 3: Save the File</w:t>
      </w:r>
    </w:p>
    <w:p w14:paraId="0DED22BD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hen a file is successfully uploaded to the server, it is placed on a temporary folder.</w:t>
      </w:r>
    </w:p>
    <w:p w14:paraId="5D5A703E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lastRenderedPageBreak/>
        <w:t>The path to this directory can be found in the "files" object, passed as the third argument in the </w:t>
      </w:r>
      <w:r>
        <w:rPr>
          <w:rStyle w:val="HTML1"/>
          <w:rFonts w:ascii="Consolas" w:hAnsi="Consolas"/>
          <w:color w:val="DC143C"/>
          <w:sz w:val="25"/>
          <w:szCs w:val="25"/>
          <w:shd w:val="clear" w:color="auto" w:fill="F1F1F1"/>
        </w:rPr>
        <w:t>parse()</w:t>
      </w:r>
      <w:r>
        <w:rPr>
          <w:rFonts w:ascii="Verdana" w:hAnsi="Verdana"/>
          <w:color w:val="000000"/>
          <w:sz w:val="23"/>
          <w:szCs w:val="23"/>
        </w:rPr>
        <w:t> method's callback function.</w:t>
      </w:r>
    </w:p>
    <w:p w14:paraId="7190F494" w14:textId="77777777" w:rsidR="00046A70" w:rsidRDefault="00046A70" w:rsidP="00046A70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move the file to the folder of your choice, use the File System module, and rename the file:</w:t>
      </w:r>
    </w:p>
    <w:p w14:paraId="6103CDD8" w14:textId="77777777" w:rsidR="00046A70" w:rsidRDefault="00046A70" w:rsidP="00046A70">
      <w:pPr>
        <w:pStyle w:val="3"/>
        <w:shd w:val="clear" w:color="auto" w:fill="F1F1F1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6"/>
          <w:szCs w:val="36"/>
        </w:rPr>
      </w:pPr>
      <w:r>
        <w:rPr>
          <w:rFonts w:ascii="Segoe UI" w:hAnsi="Segoe UI" w:cs="Segoe UI"/>
          <w:b w:val="0"/>
          <w:bCs w:val="0"/>
          <w:color w:val="000000"/>
          <w:sz w:val="36"/>
          <w:szCs w:val="36"/>
        </w:rPr>
        <w:t>Example</w:t>
      </w:r>
    </w:p>
    <w:p w14:paraId="69FCCFE0" w14:textId="77777777" w:rsidR="00046A70" w:rsidRDefault="00046A70" w:rsidP="00046A70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clude the fs module, and move the file to the current folder:</w:t>
      </w:r>
    </w:p>
    <w:p w14:paraId="22BFC09C" w14:textId="77777777" w:rsidR="00046A70" w:rsidRDefault="00046A70" w:rsidP="00046A70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http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http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formidable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formidable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proofErr w:type="spellStart"/>
      <w:r>
        <w:rPr>
          <w:rStyle w:val="a8"/>
          <w:rFonts w:ascii="Consolas" w:hAnsi="Consolas"/>
          <w:color w:val="0000CD"/>
        </w:rPr>
        <w:t>var</w:t>
      </w:r>
      <w:proofErr w:type="spellEnd"/>
      <w:r>
        <w:rPr>
          <w:rStyle w:val="a8"/>
          <w:rFonts w:ascii="Consolas" w:hAnsi="Consolas"/>
          <w:color w:val="000000"/>
        </w:rPr>
        <w:t> </w:t>
      </w:r>
      <w:proofErr w:type="spellStart"/>
      <w:r>
        <w:rPr>
          <w:rStyle w:val="a8"/>
          <w:rFonts w:ascii="Consolas" w:hAnsi="Consolas"/>
          <w:color w:val="000000"/>
        </w:rPr>
        <w:t>fs</w:t>
      </w:r>
      <w:proofErr w:type="spellEnd"/>
      <w:r>
        <w:rPr>
          <w:rStyle w:val="a8"/>
          <w:rFonts w:ascii="Consolas" w:hAnsi="Consolas"/>
          <w:color w:val="000000"/>
        </w:rPr>
        <w:t xml:space="preserve"> = </w:t>
      </w:r>
      <w:proofErr w:type="spellStart"/>
      <w:r>
        <w:rPr>
          <w:rStyle w:val="a8"/>
          <w:rFonts w:ascii="Consolas" w:hAnsi="Consolas"/>
          <w:color w:val="000000"/>
        </w:rPr>
        <w:t>require</w:t>
      </w:r>
      <w:proofErr w:type="spellEnd"/>
      <w:r>
        <w:rPr>
          <w:rStyle w:val="a8"/>
          <w:rFonts w:ascii="Consolas" w:hAnsi="Consolas"/>
          <w:color w:val="000000"/>
        </w:rPr>
        <w:t>(</w:t>
      </w:r>
      <w:r>
        <w:rPr>
          <w:rStyle w:val="a8"/>
          <w:rFonts w:ascii="Consolas" w:hAnsi="Consolas"/>
          <w:color w:val="A52A2A"/>
        </w:rPr>
        <w:t>'</w:t>
      </w:r>
      <w:proofErr w:type="spellStart"/>
      <w:r>
        <w:rPr>
          <w:rStyle w:val="a8"/>
          <w:rFonts w:ascii="Consolas" w:hAnsi="Consolas"/>
          <w:color w:val="A52A2A"/>
        </w:rPr>
        <w:t>fs</w:t>
      </w:r>
      <w:proofErr w:type="spellEnd"/>
      <w:r>
        <w:rPr>
          <w:rStyle w:val="a8"/>
          <w:rFonts w:ascii="Consolas" w:hAnsi="Consolas"/>
          <w:color w:val="A52A2A"/>
        </w:rPr>
        <w:t>'</w:t>
      </w:r>
      <w:r>
        <w:rPr>
          <w:rStyle w:val="a8"/>
          <w:rFonts w:ascii="Consolas" w:hAnsi="Consolas"/>
          <w:color w:val="000000"/>
        </w:rPr>
        <w:t>);</w:t>
      </w:r>
      <w:r>
        <w:rPr>
          <w:rFonts w:ascii="Consolas" w:hAnsi="Consolas"/>
          <w:b/>
          <w:bCs/>
          <w:color w:val="000000"/>
        </w:rPr>
        <w:br/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00"/>
        </w:rPr>
        <w:t>http.createServer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CD"/>
        </w:rPr>
        <w:t>function</w:t>
      </w:r>
      <w:proofErr w:type="spellEnd"/>
      <w:r>
        <w:rPr>
          <w:rFonts w:ascii="Consolas" w:hAnsi="Consolas"/>
          <w:color w:val="000000"/>
        </w:rPr>
        <w:t> (</w:t>
      </w:r>
      <w:proofErr w:type="spellStart"/>
      <w:r>
        <w:rPr>
          <w:rFonts w:ascii="Consolas" w:hAnsi="Consolas"/>
          <w:color w:val="000000"/>
        </w:rPr>
        <w:t>req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res</w:t>
      </w:r>
      <w:proofErr w:type="spellEnd"/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CD"/>
        </w:rPr>
        <w:t>if</w:t>
      </w:r>
      <w:proofErr w:type="spellEnd"/>
      <w:r>
        <w:rPr>
          <w:rFonts w:ascii="Consolas" w:hAnsi="Consolas"/>
          <w:color w:val="000000"/>
        </w:rPr>
        <w:t> (req.url == </w:t>
      </w:r>
      <w:r>
        <w:rPr>
          <w:rFonts w:ascii="Consolas" w:hAnsi="Consolas"/>
          <w:color w:val="A52A2A"/>
        </w:rPr>
        <w:t>'/</w:t>
      </w:r>
      <w:proofErr w:type="spellStart"/>
      <w:r>
        <w:rPr>
          <w:rFonts w:ascii="Consolas" w:hAnsi="Consolas"/>
          <w:color w:val="A52A2A"/>
        </w:rPr>
        <w:t>fileupload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  <w:t>    </w:t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form</w:t>
      </w:r>
      <w:proofErr w:type="spellEnd"/>
      <w:r>
        <w:rPr>
          <w:rFonts w:ascii="Consolas" w:hAnsi="Consolas"/>
          <w:color w:val="000000"/>
        </w:rPr>
        <w:t xml:space="preserve"> = </w:t>
      </w:r>
      <w:proofErr w:type="spellStart"/>
      <w:r>
        <w:rPr>
          <w:rFonts w:ascii="Consolas" w:hAnsi="Consolas"/>
          <w:color w:val="0000CD"/>
        </w:rPr>
        <w:t>new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formidable.IncomingForm</w:t>
      </w:r>
      <w:proofErr w:type="spellEnd"/>
      <w:r>
        <w:rPr>
          <w:rFonts w:ascii="Consolas" w:hAnsi="Consolas"/>
          <w:color w:val="000000"/>
        </w:rPr>
        <w:t>();</w:t>
      </w:r>
      <w:r>
        <w:rPr>
          <w:rFonts w:ascii="Consolas" w:hAnsi="Consolas"/>
          <w:color w:val="000000"/>
        </w:rPr>
        <w:br/>
        <w:t xml:space="preserve">    </w:t>
      </w:r>
      <w:proofErr w:type="spellStart"/>
      <w:r>
        <w:rPr>
          <w:rFonts w:ascii="Consolas" w:hAnsi="Consolas"/>
          <w:color w:val="000000"/>
        </w:rPr>
        <w:t>form.pars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req</w:t>
      </w:r>
      <w:proofErr w:type="spellEnd"/>
      <w:r>
        <w:rPr>
          <w:rFonts w:ascii="Consolas" w:hAnsi="Consolas"/>
          <w:color w:val="000000"/>
        </w:rPr>
        <w:t>, </w:t>
      </w:r>
      <w:proofErr w:type="spellStart"/>
      <w:r>
        <w:rPr>
          <w:rFonts w:ascii="Consolas" w:hAnsi="Consolas"/>
          <w:color w:val="0000CD"/>
        </w:rPr>
        <w:t>function</w:t>
      </w:r>
      <w:proofErr w:type="spellEnd"/>
      <w:r>
        <w:rPr>
          <w:rFonts w:ascii="Consolas" w:hAnsi="Consolas"/>
          <w:color w:val="000000"/>
        </w:rPr>
        <w:t> (</w:t>
      </w:r>
      <w:proofErr w:type="spellStart"/>
      <w:r>
        <w:rPr>
          <w:rFonts w:ascii="Consolas" w:hAnsi="Consolas"/>
          <w:color w:val="000000"/>
        </w:rPr>
        <w:t>err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fields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files</w:t>
      </w:r>
      <w:proofErr w:type="spellEnd"/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</w:r>
      <w:r>
        <w:rPr>
          <w:rStyle w:val="a8"/>
          <w:rFonts w:ascii="Consolas" w:hAnsi="Consolas"/>
          <w:color w:val="000000"/>
        </w:rPr>
        <w:t>      </w:t>
      </w:r>
      <w:proofErr w:type="spellStart"/>
      <w:r>
        <w:rPr>
          <w:rStyle w:val="a8"/>
          <w:rFonts w:ascii="Consolas" w:hAnsi="Consolas"/>
          <w:color w:val="0000CD"/>
        </w:rPr>
        <w:t>var</w:t>
      </w:r>
      <w:proofErr w:type="spellEnd"/>
      <w:r>
        <w:rPr>
          <w:rStyle w:val="a8"/>
          <w:rFonts w:ascii="Consolas" w:hAnsi="Consolas"/>
          <w:color w:val="000000"/>
        </w:rPr>
        <w:t> </w:t>
      </w:r>
      <w:proofErr w:type="spellStart"/>
      <w:r>
        <w:rPr>
          <w:rStyle w:val="a8"/>
          <w:rFonts w:ascii="Consolas" w:hAnsi="Consolas"/>
          <w:color w:val="000000"/>
        </w:rPr>
        <w:t>oldpath</w:t>
      </w:r>
      <w:proofErr w:type="spellEnd"/>
      <w:r>
        <w:rPr>
          <w:rStyle w:val="a8"/>
          <w:rFonts w:ascii="Consolas" w:hAnsi="Consolas"/>
          <w:color w:val="000000"/>
        </w:rPr>
        <w:t xml:space="preserve"> = </w:t>
      </w:r>
      <w:proofErr w:type="spellStart"/>
      <w:r>
        <w:rPr>
          <w:rStyle w:val="a8"/>
          <w:rFonts w:ascii="Consolas" w:hAnsi="Consolas"/>
          <w:color w:val="000000"/>
        </w:rPr>
        <w:t>files.filetoupload.path</w:t>
      </w:r>
      <w:proofErr w:type="spellEnd"/>
      <w:r>
        <w:rPr>
          <w:rStyle w:val="a8"/>
          <w:rFonts w:ascii="Consolas" w:hAnsi="Consolas"/>
          <w:color w:val="000000"/>
        </w:rPr>
        <w:t>;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>      </w:t>
      </w:r>
      <w:proofErr w:type="spellStart"/>
      <w:r>
        <w:rPr>
          <w:rStyle w:val="a8"/>
          <w:rFonts w:ascii="Consolas" w:hAnsi="Consolas"/>
          <w:color w:val="0000CD"/>
        </w:rPr>
        <w:t>var</w:t>
      </w:r>
      <w:proofErr w:type="spellEnd"/>
      <w:r>
        <w:rPr>
          <w:rStyle w:val="a8"/>
          <w:rFonts w:ascii="Consolas" w:hAnsi="Consolas"/>
          <w:color w:val="000000"/>
        </w:rPr>
        <w:t> </w:t>
      </w:r>
      <w:proofErr w:type="spellStart"/>
      <w:r>
        <w:rPr>
          <w:rStyle w:val="a8"/>
          <w:rFonts w:ascii="Consolas" w:hAnsi="Consolas"/>
          <w:color w:val="000000"/>
        </w:rPr>
        <w:t>newpath</w:t>
      </w:r>
      <w:proofErr w:type="spellEnd"/>
      <w:r>
        <w:rPr>
          <w:rStyle w:val="a8"/>
          <w:rFonts w:ascii="Consolas" w:hAnsi="Consolas"/>
          <w:color w:val="000000"/>
        </w:rPr>
        <w:t xml:space="preserve"> = </w:t>
      </w:r>
      <w:r>
        <w:rPr>
          <w:rStyle w:val="a8"/>
          <w:rFonts w:ascii="Consolas" w:hAnsi="Consolas"/>
          <w:color w:val="A52A2A"/>
        </w:rPr>
        <w:t>'C:/</w:t>
      </w:r>
      <w:proofErr w:type="spellStart"/>
      <w:r>
        <w:rPr>
          <w:rStyle w:val="a8"/>
          <w:rFonts w:ascii="Consolas" w:hAnsi="Consolas"/>
          <w:color w:val="A52A2A"/>
        </w:rPr>
        <w:t>Users</w:t>
      </w:r>
      <w:proofErr w:type="spellEnd"/>
      <w:r>
        <w:rPr>
          <w:rStyle w:val="a8"/>
          <w:rFonts w:ascii="Consolas" w:hAnsi="Consolas"/>
          <w:color w:val="A52A2A"/>
        </w:rPr>
        <w:t>/</w:t>
      </w:r>
      <w:proofErr w:type="spellStart"/>
      <w:r>
        <w:rPr>
          <w:rStyle w:val="a7"/>
          <w:rFonts w:ascii="Consolas" w:hAnsi="Consolas"/>
          <w:b/>
          <w:bCs/>
          <w:color w:val="A52A2A"/>
        </w:rPr>
        <w:t>Your</w:t>
      </w:r>
      <w:proofErr w:type="spellEnd"/>
      <w:r>
        <w:rPr>
          <w:rStyle w:val="a7"/>
          <w:rFonts w:ascii="Consolas" w:hAnsi="Consolas"/>
          <w:b/>
          <w:bCs/>
          <w:color w:val="A52A2A"/>
        </w:rPr>
        <w:t xml:space="preserve"> </w:t>
      </w:r>
      <w:proofErr w:type="spellStart"/>
      <w:r>
        <w:rPr>
          <w:rStyle w:val="a7"/>
          <w:rFonts w:ascii="Consolas" w:hAnsi="Consolas"/>
          <w:b/>
          <w:bCs/>
          <w:color w:val="A52A2A"/>
        </w:rPr>
        <w:t>Name</w:t>
      </w:r>
      <w:proofErr w:type="spellEnd"/>
      <w:r>
        <w:rPr>
          <w:rStyle w:val="a8"/>
          <w:rFonts w:ascii="Consolas" w:hAnsi="Consolas"/>
          <w:color w:val="A52A2A"/>
        </w:rPr>
        <w:t>/'</w:t>
      </w:r>
      <w:r>
        <w:rPr>
          <w:rStyle w:val="a8"/>
          <w:rFonts w:ascii="Consolas" w:hAnsi="Consolas"/>
          <w:color w:val="000000"/>
        </w:rPr>
        <w:t> + files.filetoupload.name;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>      </w:t>
      </w:r>
      <w:proofErr w:type="spellStart"/>
      <w:r>
        <w:rPr>
          <w:rStyle w:val="a8"/>
          <w:rFonts w:ascii="Consolas" w:hAnsi="Consolas"/>
          <w:color w:val="000000"/>
        </w:rPr>
        <w:t>fs.rename</w:t>
      </w:r>
      <w:proofErr w:type="spellEnd"/>
      <w:r>
        <w:rPr>
          <w:rStyle w:val="a8"/>
          <w:rFonts w:ascii="Consolas" w:hAnsi="Consolas"/>
          <w:color w:val="000000"/>
        </w:rPr>
        <w:t>(</w:t>
      </w:r>
      <w:proofErr w:type="spellStart"/>
      <w:r>
        <w:rPr>
          <w:rStyle w:val="a8"/>
          <w:rFonts w:ascii="Consolas" w:hAnsi="Consolas"/>
          <w:color w:val="000000"/>
        </w:rPr>
        <w:t>oldpath</w:t>
      </w:r>
      <w:proofErr w:type="spellEnd"/>
      <w:r>
        <w:rPr>
          <w:rStyle w:val="a8"/>
          <w:rFonts w:ascii="Consolas" w:hAnsi="Consolas"/>
          <w:color w:val="000000"/>
        </w:rPr>
        <w:t xml:space="preserve">, </w:t>
      </w:r>
      <w:proofErr w:type="spellStart"/>
      <w:r>
        <w:rPr>
          <w:rStyle w:val="a8"/>
          <w:rFonts w:ascii="Consolas" w:hAnsi="Consolas"/>
          <w:color w:val="000000"/>
        </w:rPr>
        <w:t>newpath</w:t>
      </w:r>
      <w:proofErr w:type="spellEnd"/>
      <w:r>
        <w:rPr>
          <w:rStyle w:val="a8"/>
          <w:rFonts w:ascii="Consolas" w:hAnsi="Consolas"/>
          <w:color w:val="000000"/>
        </w:rPr>
        <w:t>, </w:t>
      </w:r>
      <w:proofErr w:type="spellStart"/>
      <w:r>
        <w:rPr>
          <w:rStyle w:val="a8"/>
          <w:rFonts w:ascii="Consolas" w:hAnsi="Consolas"/>
          <w:color w:val="0000CD"/>
        </w:rPr>
        <w:t>function</w:t>
      </w:r>
      <w:proofErr w:type="spellEnd"/>
      <w:r>
        <w:rPr>
          <w:rStyle w:val="a8"/>
          <w:rFonts w:ascii="Consolas" w:hAnsi="Consolas"/>
          <w:color w:val="000000"/>
        </w:rPr>
        <w:t> (</w:t>
      </w:r>
      <w:proofErr w:type="spellStart"/>
      <w:r>
        <w:rPr>
          <w:rStyle w:val="a8"/>
          <w:rFonts w:ascii="Consolas" w:hAnsi="Consolas"/>
          <w:color w:val="000000"/>
        </w:rPr>
        <w:t>err</w:t>
      </w:r>
      <w:proofErr w:type="spellEnd"/>
      <w:r>
        <w:rPr>
          <w:rStyle w:val="a8"/>
          <w:rFonts w:ascii="Consolas" w:hAnsi="Consolas"/>
          <w:color w:val="000000"/>
        </w:rPr>
        <w:t>) {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>        </w:t>
      </w:r>
      <w:proofErr w:type="spellStart"/>
      <w:r>
        <w:rPr>
          <w:rStyle w:val="a8"/>
          <w:rFonts w:ascii="Consolas" w:hAnsi="Consolas"/>
          <w:color w:val="0000CD"/>
        </w:rPr>
        <w:t>if</w:t>
      </w:r>
      <w:proofErr w:type="spellEnd"/>
      <w:r>
        <w:rPr>
          <w:rStyle w:val="a8"/>
          <w:rFonts w:ascii="Consolas" w:hAnsi="Consolas"/>
          <w:color w:val="000000"/>
        </w:rPr>
        <w:t> (</w:t>
      </w:r>
      <w:proofErr w:type="spellStart"/>
      <w:r>
        <w:rPr>
          <w:rStyle w:val="a8"/>
          <w:rFonts w:ascii="Consolas" w:hAnsi="Consolas"/>
          <w:color w:val="000000"/>
        </w:rPr>
        <w:t>err</w:t>
      </w:r>
      <w:proofErr w:type="spellEnd"/>
      <w:r>
        <w:rPr>
          <w:rStyle w:val="a8"/>
          <w:rFonts w:ascii="Consolas" w:hAnsi="Consolas"/>
          <w:color w:val="000000"/>
        </w:rPr>
        <w:t>) </w:t>
      </w:r>
      <w:proofErr w:type="spellStart"/>
      <w:r>
        <w:rPr>
          <w:rStyle w:val="a8"/>
          <w:rFonts w:ascii="Consolas" w:hAnsi="Consolas"/>
          <w:color w:val="0000CD"/>
        </w:rPr>
        <w:t>throw</w:t>
      </w:r>
      <w:proofErr w:type="spellEnd"/>
      <w:r>
        <w:rPr>
          <w:rStyle w:val="a8"/>
          <w:rFonts w:ascii="Consolas" w:hAnsi="Consolas"/>
          <w:color w:val="000000"/>
        </w:rPr>
        <w:t> </w:t>
      </w:r>
      <w:proofErr w:type="spellStart"/>
      <w:r>
        <w:rPr>
          <w:rStyle w:val="a8"/>
          <w:rFonts w:ascii="Consolas" w:hAnsi="Consolas"/>
          <w:color w:val="000000"/>
        </w:rPr>
        <w:t>err</w:t>
      </w:r>
      <w:proofErr w:type="spellEnd"/>
      <w:r>
        <w:rPr>
          <w:rStyle w:val="a8"/>
          <w:rFonts w:ascii="Consolas" w:hAnsi="Consolas"/>
          <w:color w:val="000000"/>
        </w:rPr>
        <w:t>;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 xml:space="preserve">        </w:t>
      </w:r>
      <w:proofErr w:type="spellStart"/>
      <w:r>
        <w:rPr>
          <w:rStyle w:val="a8"/>
          <w:rFonts w:ascii="Consolas" w:hAnsi="Consolas"/>
          <w:color w:val="000000"/>
        </w:rPr>
        <w:t>res.write</w:t>
      </w:r>
      <w:proofErr w:type="spellEnd"/>
      <w:r>
        <w:rPr>
          <w:rStyle w:val="a8"/>
          <w:rFonts w:ascii="Consolas" w:hAnsi="Consolas"/>
          <w:color w:val="000000"/>
        </w:rPr>
        <w:t>(</w:t>
      </w:r>
      <w:r>
        <w:rPr>
          <w:rStyle w:val="a8"/>
          <w:rFonts w:ascii="Consolas" w:hAnsi="Consolas"/>
          <w:color w:val="A52A2A"/>
        </w:rPr>
        <w:t>'</w:t>
      </w:r>
      <w:proofErr w:type="spellStart"/>
      <w:r>
        <w:rPr>
          <w:rStyle w:val="a8"/>
          <w:rFonts w:ascii="Consolas" w:hAnsi="Consolas"/>
          <w:color w:val="A52A2A"/>
        </w:rPr>
        <w:t>File</w:t>
      </w:r>
      <w:proofErr w:type="spellEnd"/>
      <w:r>
        <w:rPr>
          <w:rStyle w:val="a8"/>
          <w:rFonts w:ascii="Consolas" w:hAnsi="Consolas"/>
          <w:color w:val="A52A2A"/>
        </w:rPr>
        <w:t xml:space="preserve"> </w:t>
      </w:r>
      <w:proofErr w:type="spellStart"/>
      <w:r>
        <w:rPr>
          <w:rStyle w:val="a8"/>
          <w:rFonts w:ascii="Consolas" w:hAnsi="Consolas"/>
          <w:color w:val="A52A2A"/>
        </w:rPr>
        <w:t>uploaded</w:t>
      </w:r>
      <w:proofErr w:type="spellEnd"/>
      <w:r>
        <w:rPr>
          <w:rStyle w:val="a8"/>
          <w:rFonts w:ascii="Consolas" w:hAnsi="Consolas"/>
          <w:color w:val="A52A2A"/>
        </w:rPr>
        <w:t xml:space="preserve"> </w:t>
      </w:r>
      <w:proofErr w:type="spellStart"/>
      <w:r>
        <w:rPr>
          <w:rStyle w:val="a8"/>
          <w:rFonts w:ascii="Consolas" w:hAnsi="Consolas"/>
          <w:color w:val="A52A2A"/>
        </w:rPr>
        <w:t>and</w:t>
      </w:r>
      <w:proofErr w:type="spellEnd"/>
      <w:r>
        <w:rPr>
          <w:rStyle w:val="a8"/>
          <w:rFonts w:ascii="Consolas" w:hAnsi="Consolas"/>
          <w:color w:val="A52A2A"/>
        </w:rPr>
        <w:t xml:space="preserve"> </w:t>
      </w:r>
      <w:proofErr w:type="spellStart"/>
      <w:r>
        <w:rPr>
          <w:rStyle w:val="a8"/>
          <w:rFonts w:ascii="Consolas" w:hAnsi="Consolas"/>
          <w:color w:val="A52A2A"/>
        </w:rPr>
        <w:t>moved</w:t>
      </w:r>
      <w:proofErr w:type="spellEnd"/>
      <w:r>
        <w:rPr>
          <w:rStyle w:val="a8"/>
          <w:rFonts w:ascii="Consolas" w:hAnsi="Consolas"/>
          <w:color w:val="A52A2A"/>
        </w:rPr>
        <w:t>!'</w:t>
      </w:r>
      <w:r>
        <w:rPr>
          <w:rStyle w:val="a8"/>
          <w:rFonts w:ascii="Consolas" w:hAnsi="Consolas"/>
          <w:color w:val="000000"/>
        </w:rPr>
        <w:t>);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 xml:space="preserve">        </w:t>
      </w:r>
      <w:proofErr w:type="spellStart"/>
      <w:r>
        <w:rPr>
          <w:rStyle w:val="a8"/>
          <w:rFonts w:ascii="Consolas" w:hAnsi="Consolas"/>
          <w:color w:val="000000"/>
        </w:rPr>
        <w:t>res.end</w:t>
      </w:r>
      <w:proofErr w:type="spellEnd"/>
      <w:r>
        <w:rPr>
          <w:rStyle w:val="a8"/>
          <w:rFonts w:ascii="Consolas" w:hAnsi="Consolas"/>
          <w:color w:val="000000"/>
        </w:rPr>
        <w:t>();</w:t>
      </w:r>
      <w:r>
        <w:rPr>
          <w:rFonts w:ascii="Consolas" w:hAnsi="Consolas"/>
          <w:b/>
          <w:bCs/>
          <w:color w:val="000000"/>
        </w:rPr>
        <w:br/>
      </w:r>
      <w:r>
        <w:rPr>
          <w:rStyle w:val="a8"/>
          <w:rFonts w:ascii="Consolas" w:hAnsi="Consolas"/>
          <w:color w:val="000000"/>
        </w:rPr>
        <w:t>      });</w:t>
      </w:r>
      <w:r>
        <w:rPr>
          <w:rFonts w:ascii="Consolas" w:hAnsi="Consolas"/>
          <w:b/>
          <w:bCs/>
          <w:color w:val="000000"/>
        </w:rPr>
        <w:br/>
      </w:r>
      <w:r>
        <w:rPr>
          <w:rFonts w:ascii="Consolas" w:hAnsi="Consolas"/>
          <w:color w:val="000000"/>
        </w:rPr>
        <w:t> });</w:t>
      </w:r>
      <w:r>
        <w:rPr>
          <w:rFonts w:ascii="Consolas" w:hAnsi="Consolas"/>
          <w:color w:val="000000"/>
        </w:rPr>
        <w:br/>
        <w:t>  } </w:t>
      </w:r>
      <w:proofErr w:type="spellStart"/>
      <w:r>
        <w:rPr>
          <w:rFonts w:ascii="Consolas" w:hAnsi="Consolas"/>
          <w:color w:val="0000CD"/>
        </w:rPr>
        <w:t>else</w:t>
      </w:r>
      <w:proofErr w:type="spellEnd"/>
      <w:r>
        <w:rPr>
          <w:rFonts w:ascii="Consolas" w:hAnsi="Consolas"/>
          <w:color w:val="000000"/>
        </w:rPr>
        <w:t> {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Head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200</w:t>
      </w:r>
      <w:r>
        <w:rPr>
          <w:rFonts w:ascii="Consolas" w:hAnsi="Consolas"/>
          <w:color w:val="000000"/>
        </w:rPr>
        <w:t>, {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Content-Type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text</w:t>
      </w:r>
      <w:proofErr w:type="spellEnd"/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htm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});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form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action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upload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method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post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enc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multipart</w:t>
      </w:r>
      <w:proofErr w:type="spellEnd"/>
      <w:r>
        <w:rPr>
          <w:rFonts w:ascii="Consolas" w:hAnsi="Consolas"/>
          <w:color w:val="A52A2A"/>
        </w:rPr>
        <w:t>/</w:t>
      </w:r>
      <w:proofErr w:type="spellStart"/>
      <w:r>
        <w:rPr>
          <w:rFonts w:ascii="Consolas" w:hAnsi="Consolas"/>
          <w:color w:val="A52A2A"/>
        </w:rPr>
        <w:t>form-data</w:t>
      </w:r>
      <w:proofErr w:type="spellEnd"/>
      <w:r>
        <w:rPr>
          <w:rFonts w:ascii="Consolas" w:hAnsi="Consolas"/>
          <w:color w:val="A52A2A"/>
        </w:rPr>
        <w:t>"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inpu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</w:t>
      </w:r>
      <w:proofErr w:type="spellEnd"/>
      <w:r>
        <w:rPr>
          <w:rFonts w:ascii="Consolas" w:hAnsi="Consolas"/>
          <w:color w:val="A52A2A"/>
        </w:rPr>
        <w:t xml:space="preserve">" </w:t>
      </w:r>
      <w:proofErr w:type="spellStart"/>
      <w:r>
        <w:rPr>
          <w:rFonts w:ascii="Consolas" w:hAnsi="Consolas"/>
          <w:color w:val="A52A2A"/>
        </w:rPr>
        <w:t>nam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filetoupload</w:t>
      </w:r>
      <w:proofErr w:type="spellEnd"/>
      <w:r>
        <w:rPr>
          <w:rFonts w:ascii="Consolas" w:hAnsi="Consolas"/>
          <w:color w:val="A52A2A"/>
        </w:rPr>
        <w:t>"&gt;&lt;</w:t>
      </w:r>
      <w:proofErr w:type="spellStart"/>
      <w:r>
        <w:rPr>
          <w:rFonts w:ascii="Consolas" w:hAnsi="Consolas"/>
          <w:color w:val="A52A2A"/>
        </w:rPr>
        <w:t>br</w:t>
      </w:r>
      <w:proofErr w:type="spellEnd"/>
      <w:r>
        <w:rPr>
          <w:rFonts w:ascii="Consolas" w:hAnsi="Consolas"/>
          <w:color w:val="A52A2A"/>
        </w:rPr>
        <w:t>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</w:t>
      </w:r>
      <w:proofErr w:type="spellStart"/>
      <w:r>
        <w:rPr>
          <w:rFonts w:ascii="Consolas" w:hAnsi="Consolas"/>
          <w:color w:val="A52A2A"/>
        </w:rPr>
        <w:t>inpu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type</w:t>
      </w:r>
      <w:proofErr w:type="spellEnd"/>
      <w:r>
        <w:rPr>
          <w:rFonts w:ascii="Consolas" w:hAnsi="Consolas"/>
          <w:color w:val="A52A2A"/>
        </w:rPr>
        <w:t>="</w:t>
      </w:r>
      <w:proofErr w:type="spellStart"/>
      <w:r>
        <w:rPr>
          <w:rFonts w:ascii="Consolas" w:hAnsi="Consolas"/>
          <w:color w:val="A52A2A"/>
        </w:rPr>
        <w:t>submit</w:t>
      </w:r>
      <w:proofErr w:type="spellEnd"/>
      <w:r>
        <w:rPr>
          <w:rFonts w:ascii="Consolas" w:hAnsi="Consolas"/>
          <w:color w:val="A52A2A"/>
        </w:rPr>
        <w:t>"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 xml:space="preserve">    </w:t>
      </w:r>
      <w:proofErr w:type="spellStart"/>
      <w:r>
        <w:rPr>
          <w:rFonts w:ascii="Consolas" w:hAnsi="Consolas"/>
          <w:color w:val="000000"/>
        </w:rPr>
        <w:t>res.wri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&lt;/</w:t>
      </w:r>
      <w:proofErr w:type="spellStart"/>
      <w:r>
        <w:rPr>
          <w:rFonts w:ascii="Consolas" w:hAnsi="Consolas"/>
          <w:color w:val="A52A2A"/>
        </w:rPr>
        <w:t>form</w:t>
      </w:r>
      <w:proofErr w:type="spellEnd"/>
      <w:r>
        <w:rPr>
          <w:rFonts w:ascii="Consolas" w:hAnsi="Consolas"/>
          <w:color w:val="A52A2A"/>
        </w:rPr>
        <w:t>&gt;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>    </w:t>
      </w:r>
      <w:proofErr w:type="spellStart"/>
      <w:r>
        <w:rPr>
          <w:rFonts w:ascii="Consolas" w:hAnsi="Consolas"/>
          <w:color w:val="0000CD"/>
        </w:rPr>
        <w:t>return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res.end</w:t>
      </w:r>
      <w:proofErr w:type="spellEnd"/>
      <w:r>
        <w:rPr>
          <w:rFonts w:ascii="Consolas" w:hAnsi="Consolas"/>
          <w:color w:val="000000"/>
        </w:rPr>
        <w:t>();</w:t>
      </w:r>
      <w:r>
        <w:rPr>
          <w:rFonts w:ascii="Consolas" w:hAnsi="Consolas"/>
          <w:color w:val="000000"/>
        </w:rPr>
        <w:br/>
        <w:t>  }</w:t>
      </w:r>
      <w:r>
        <w:rPr>
          <w:rFonts w:ascii="Consolas" w:hAnsi="Consolas"/>
          <w:color w:val="000000"/>
        </w:rPr>
        <w:br/>
        <w:t>}).</w:t>
      </w:r>
      <w:proofErr w:type="spellStart"/>
      <w:r>
        <w:rPr>
          <w:rFonts w:ascii="Consolas" w:hAnsi="Consolas"/>
          <w:color w:val="000000"/>
        </w:rPr>
        <w:t>listen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FF0000"/>
        </w:rPr>
        <w:t>8080</w:t>
      </w:r>
      <w:r>
        <w:rPr>
          <w:rFonts w:ascii="Consolas" w:hAnsi="Consolas"/>
          <w:color w:val="000000"/>
        </w:rPr>
        <w:t>);</w:t>
      </w:r>
    </w:p>
    <w:bookmarkEnd w:id="1"/>
    <w:p w14:paraId="32ADFD5C" w14:textId="7DEF4EA8" w:rsidR="00046A70" w:rsidRPr="00AE042E" w:rsidRDefault="00AE042E" w:rsidP="00571034">
      <w:pPr>
        <w:rPr>
          <w:lang w:val="en-US"/>
        </w:rPr>
      </w:pPr>
      <w:r>
        <w:rPr>
          <w:lang w:val="en-US"/>
        </w:rPr>
        <w:t>=====================================================================================</w:t>
      </w:r>
    </w:p>
    <w:p w14:paraId="7C51F3F8" w14:textId="77777777" w:rsidR="00AE042E" w:rsidRDefault="00AE042E" w:rsidP="00AE042E">
      <w:pPr>
        <w:pStyle w:val="1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54"/>
          <w:szCs w:val="54"/>
        </w:rPr>
      </w:pPr>
      <w:r>
        <w:rPr>
          <w:rFonts w:ascii="Segoe UI" w:hAnsi="Segoe UI" w:cs="Segoe UI"/>
          <w:b w:val="0"/>
          <w:bCs w:val="0"/>
          <w:color w:val="000000"/>
          <w:sz w:val="54"/>
          <w:szCs w:val="54"/>
        </w:rPr>
        <w:lastRenderedPageBreak/>
        <w:t>Node.js </w:t>
      </w:r>
      <w:r>
        <w:rPr>
          <w:rStyle w:val="colorh1"/>
          <w:rFonts w:ascii="Segoe UI" w:hAnsi="Segoe UI" w:cs="Segoe UI"/>
          <w:b w:val="0"/>
          <w:bCs w:val="0"/>
          <w:color w:val="000000"/>
          <w:sz w:val="54"/>
          <w:szCs w:val="54"/>
        </w:rPr>
        <w:t>Send an Email</w:t>
      </w:r>
    </w:p>
    <w:p w14:paraId="6F096D79" w14:textId="77777777" w:rsidR="00AE042E" w:rsidRDefault="0000515F" w:rsidP="00AE042E">
      <w:pPr>
        <w:shd w:val="clear" w:color="auto" w:fill="FFFFFF"/>
        <w:rPr>
          <w:rFonts w:ascii="Verdana" w:hAnsi="Verdana" w:cs="Times New Roman"/>
          <w:color w:val="000000"/>
          <w:sz w:val="23"/>
          <w:szCs w:val="23"/>
        </w:rPr>
      </w:pPr>
      <w:hyperlink r:id="rId11" w:history="1">
        <w:r w:rsidR="00AE042E">
          <w:rPr>
            <w:rStyle w:val="a4"/>
            <w:rFonts w:ascii="Segoe UI Symbol" w:hAnsi="Segoe UI Symbol" w:cs="Segoe UI Symbol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>❮</w:t>
        </w:r>
        <w:r w:rsidR="00AE042E">
          <w:rPr>
            <w:rStyle w:val="a4"/>
            <w:rFonts w:ascii="Verdana" w:hAnsi="Verdana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 xml:space="preserve"> </w:t>
        </w:r>
        <w:proofErr w:type="spellStart"/>
        <w:r w:rsidR="00AE042E">
          <w:rPr>
            <w:rStyle w:val="a4"/>
            <w:rFonts w:ascii="Verdana" w:hAnsi="Verdana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>Previous</w:t>
        </w:r>
      </w:hyperlink>
      <w:hyperlink r:id="rId12" w:history="1">
        <w:r w:rsidR="00AE042E">
          <w:rPr>
            <w:rStyle w:val="a4"/>
            <w:rFonts w:ascii="Verdana" w:hAnsi="Verdana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>Next</w:t>
        </w:r>
        <w:proofErr w:type="spellEnd"/>
        <w:r w:rsidR="00AE042E">
          <w:rPr>
            <w:rStyle w:val="a4"/>
            <w:rFonts w:ascii="Verdana" w:hAnsi="Verdana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 xml:space="preserve"> </w:t>
        </w:r>
        <w:r w:rsidR="00AE042E">
          <w:rPr>
            <w:rStyle w:val="a4"/>
            <w:rFonts w:ascii="Segoe UI Symbol" w:hAnsi="Segoe UI Symbol" w:cs="Segoe UI Symbol"/>
            <w:color w:val="FFFFFF"/>
            <w:sz w:val="26"/>
            <w:szCs w:val="26"/>
            <w:bdr w:val="single" w:sz="6" w:space="6" w:color="4CAF50" w:frame="1"/>
            <w:shd w:val="clear" w:color="auto" w:fill="4CAF50"/>
          </w:rPr>
          <w:t>❯</w:t>
        </w:r>
      </w:hyperlink>
    </w:p>
    <w:p w14:paraId="57B9A8E0" w14:textId="77777777" w:rsidR="00AE042E" w:rsidRDefault="0000515F" w:rsidP="00AE042E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67A27F6E">
          <v:rect id="_x0000_i1032" style="width:0;height:0" o:hralign="center" o:hrstd="t" o:hrnoshade="t" o:hr="t" fillcolor="black" stroked="f"/>
        </w:pict>
      </w:r>
    </w:p>
    <w:p w14:paraId="08908533" w14:textId="77777777" w:rsidR="00AE042E" w:rsidRDefault="00AE042E" w:rsidP="00AE042E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The Nodemailer Module</w:t>
      </w:r>
    </w:p>
    <w:p w14:paraId="2B52B79E" w14:textId="77777777" w:rsidR="00AE042E" w:rsidRDefault="00AE042E" w:rsidP="00AE042E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Nodemailer module makes it easy to send emails from your computer.</w:t>
      </w:r>
    </w:p>
    <w:p w14:paraId="1F5AE3D2" w14:textId="77777777" w:rsidR="00AE042E" w:rsidRDefault="00AE042E" w:rsidP="00AE042E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Nodemailer module can be downloaded and installed using npm:</w:t>
      </w:r>
    </w:p>
    <w:p w14:paraId="7CE2A456" w14:textId="77777777" w:rsidR="00AE042E" w:rsidRDefault="00AE042E" w:rsidP="00AE042E">
      <w:pPr>
        <w:shd w:val="clear" w:color="auto" w:fill="F1F1F1"/>
        <w:rPr>
          <w:rFonts w:ascii="Consolas" w:hAnsi="Consolas"/>
          <w:color w:val="000000"/>
          <w:sz w:val="24"/>
          <w:szCs w:val="24"/>
        </w:rPr>
      </w:pPr>
      <w:r>
        <w:rPr>
          <w:rFonts w:ascii="Consolas" w:hAnsi="Consolas"/>
          <w:color w:val="000000"/>
        </w:rPr>
        <w:t>C:\Users\</w:t>
      </w:r>
      <w:r>
        <w:rPr>
          <w:rStyle w:val="a7"/>
          <w:rFonts w:ascii="Consolas" w:hAnsi="Consolas"/>
          <w:color w:val="000000"/>
        </w:rPr>
        <w:t xml:space="preserve">Your </w:t>
      </w:r>
      <w:proofErr w:type="spellStart"/>
      <w:r>
        <w:rPr>
          <w:rStyle w:val="a7"/>
          <w:rFonts w:ascii="Consolas" w:hAnsi="Consolas"/>
          <w:color w:val="000000"/>
        </w:rPr>
        <w:t>Name</w:t>
      </w:r>
      <w:proofErr w:type="spellEnd"/>
      <w:r>
        <w:rPr>
          <w:rFonts w:ascii="Consolas" w:hAnsi="Consolas"/>
          <w:color w:val="000000"/>
        </w:rPr>
        <w:t>&gt;</w:t>
      </w:r>
      <w:proofErr w:type="spellStart"/>
      <w:r>
        <w:rPr>
          <w:rFonts w:ascii="Consolas" w:hAnsi="Consolas"/>
          <w:color w:val="000000"/>
        </w:rPr>
        <w:t>npm</w:t>
      </w:r>
      <w:proofErr w:type="spellEnd"/>
      <w:r>
        <w:rPr>
          <w:rFonts w:ascii="Consolas" w:hAnsi="Consolas"/>
          <w:color w:val="000000"/>
        </w:rPr>
        <w:t xml:space="preserve"> </w:t>
      </w:r>
      <w:proofErr w:type="spellStart"/>
      <w:r>
        <w:rPr>
          <w:rFonts w:ascii="Consolas" w:hAnsi="Consolas"/>
          <w:color w:val="000000"/>
        </w:rPr>
        <w:t>install</w:t>
      </w:r>
      <w:proofErr w:type="spellEnd"/>
      <w:r>
        <w:rPr>
          <w:rFonts w:ascii="Consolas" w:hAnsi="Consolas"/>
          <w:color w:val="000000"/>
        </w:rPr>
        <w:t xml:space="preserve"> </w:t>
      </w:r>
      <w:proofErr w:type="spellStart"/>
      <w:r>
        <w:rPr>
          <w:rFonts w:ascii="Consolas" w:hAnsi="Consolas"/>
          <w:color w:val="000000"/>
        </w:rPr>
        <w:t>nodemailer</w:t>
      </w:r>
      <w:proofErr w:type="spellEnd"/>
    </w:p>
    <w:p w14:paraId="1DC76829" w14:textId="77777777" w:rsidR="00AE042E" w:rsidRDefault="00AE042E" w:rsidP="00AE042E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fter you have downloaded the Nodemailer module, you can include the module in any application:</w:t>
      </w:r>
    </w:p>
    <w:p w14:paraId="05F3BC8C" w14:textId="77777777" w:rsidR="00AE042E" w:rsidRDefault="00AE042E" w:rsidP="00AE042E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nodemailer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nodemailer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</w:p>
    <w:p w14:paraId="7294FD8E" w14:textId="77777777" w:rsidR="00AE042E" w:rsidRDefault="0000515F" w:rsidP="00AE042E">
      <w:pPr>
        <w:spacing w:before="300" w:after="300"/>
        <w:rPr>
          <w:rFonts w:ascii="Times New Roman" w:hAnsi="Times New Roman"/>
        </w:rPr>
      </w:pPr>
      <w:r>
        <w:pict w14:anchorId="5FFF85C3">
          <v:rect id="_x0000_i1033" style="width:0;height:0" o:hralign="center" o:hrstd="t" o:hrnoshade="t" o:hr="t" fillcolor="black" stroked="f"/>
        </w:pict>
      </w:r>
    </w:p>
    <w:p w14:paraId="58D0215A" w14:textId="77777777" w:rsidR="00AE042E" w:rsidRDefault="00AE042E" w:rsidP="00AE042E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Send an Email</w:t>
      </w:r>
    </w:p>
    <w:p w14:paraId="439C61C5" w14:textId="77777777" w:rsidR="00AE042E" w:rsidRDefault="00AE042E" w:rsidP="00AE042E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Now you are ready to send emails from your server.</w:t>
      </w:r>
    </w:p>
    <w:p w14:paraId="615FA7DE" w14:textId="77777777" w:rsidR="00AE042E" w:rsidRDefault="00AE042E" w:rsidP="00AE042E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Use the username and password from your selected email provider to send an email. This tutorial will show you how to use your Gmail account to send an email:</w:t>
      </w:r>
    </w:p>
    <w:p w14:paraId="2DB7DFAB" w14:textId="77777777" w:rsidR="00AE042E" w:rsidRDefault="00AE042E" w:rsidP="00AE042E">
      <w:pPr>
        <w:pStyle w:val="3"/>
        <w:shd w:val="clear" w:color="auto" w:fill="F1F1F1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6"/>
          <w:szCs w:val="36"/>
        </w:rPr>
      </w:pPr>
      <w:r>
        <w:rPr>
          <w:rFonts w:ascii="Segoe UI" w:hAnsi="Segoe UI" w:cs="Segoe UI"/>
          <w:b w:val="0"/>
          <w:bCs w:val="0"/>
          <w:color w:val="000000"/>
          <w:sz w:val="36"/>
          <w:szCs w:val="36"/>
        </w:rPr>
        <w:t>Example</w:t>
      </w:r>
    </w:p>
    <w:p w14:paraId="020C6BCE" w14:textId="77777777" w:rsidR="00AE042E" w:rsidRDefault="00AE042E" w:rsidP="00AE042E">
      <w:pPr>
        <w:shd w:val="clear" w:color="auto" w:fill="FFFFFF"/>
        <w:rPr>
          <w:rFonts w:ascii="Consolas" w:hAnsi="Consolas" w:cs="Times New Roman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nodemailer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requir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nodemailer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transporter</w:t>
      </w:r>
      <w:proofErr w:type="spellEnd"/>
      <w:r>
        <w:rPr>
          <w:rFonts w:ascii="Consolas" w:hAnsi="Consolas"/>
          <w:color w:val="000000"/>
        </w:rPr>
        <w:t xml:space="preserve"> = </w:t>
      </w:r>
      <w:proofErr w:type="spellStart"/>
      <w:r>
        <w:rPr>
          <w:rFonts w:ascii="Consolas" w:hAnsi="Consolas"/>
          <w:color w:val="000000"/>
        </w:rPr>
        <w:t>nodemailer.createTransport</w:t>
      </w:r>
      <w:proofErr w:type="spellEnd"/>
      <w:r>
        <w:rPr>
          <w:rFonts w:ascii="Consolas" w:hAnsi="Consolas"/>
          <w:color w:val="000000"/>
        </w:rPr>
        <w:t>({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lastRenderedPageBreak/>
        <w:t xml:space="preserve">  </w:t>
      </w:r>
      <w:proofErr w:type="spellStart"/>
      <w:r>
        <w:rPr>
          <w:rFonts w:ascii="Consolas" w:hAnsi="Consolas"/>
          <w:color w:val="000000"/>
        </w:rPr>
        <w:t>service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gmail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auth</w:t>
      </w:r>
      <w:proofErr w:type="spellEnd"/>
      <w:r>
        <w:rPr>
          <w:rFonts w:ascii="Consolas" w:hAnsi="Consolas"/>
          <w:color w:val="000000"/>
        </w:rPr>
        <w:t>: {</w:t>
      </w:r>
      <w:r>
        <w:rPr>
          <w:rFonts w:ascii="Consolas" w:hAnsi="Consolas"/>
          <w:color w:val="000000"/>
        </w:rPr>
        <w:br/>
        <w:t>    </w:t>
      </w:r>
      <w:proofErr w:type="spellStart"/>
      <w:r>
        <w:rPr>
          <w:rFonts w:ascii="Consolas" w:hAnsi="Consolas"/>
          <w:color w:val="000000"/>
        </w:rPr>
        <w:t>user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r>
        <w:rPr>
          <w:rStyle w:val="a7"/>
          <w:rFonts w:ascii="Consolas" w:hAnsi="Consolas"/>
          <w:color w:val="A52A2A"/>
        </w:rPr>
        <w:t>youremail@gmail.com</w:t>
      </w:r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  <w:t>    </w:t>
      </w:r>
      <w:proofErr w:type="spellStart"/>
      <w:r>
        <w:rPr>
          <w:rFonts w:ascii="Consolas" w:hAnsi="Consolas"/>
          <w:color w:val="000000"/>
        </w:rPr>
        <w:t>pass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Style w:val="a7"/>
          <w:rFonts w:ascii="Consolas" w:hAnsi="Consolas"/>
          <w:color w:val="A52A2A"/>
        </w:rPr>
        <w:t>yourpassword</w:t>
      </w:r>
      <w:proofErr w:type="spellEnd"/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br/>
        <w:t>  }</w:t>
      </w:r>
      <w:r>
        <w:rPr>
          <w:rFonts w:ascii="Consolas" w:hAnsi="Consolas"/>
          <w:color w:val="000000"/>
        </w:rPr>
        <w:br/>
        <w:t>})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mailOptions</w:t>
      </w:r>
      <w:proofErr w:type="spellEnd"/>
      <w:r>
        <w:rPr>
          <w:rFonts w:ascii="Consolas" w:hAnsi="Consolas"/>
          <w:color w:val="000000"/>
        </w:rPr>
        <w:t xml:space="preserve"> = {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00"/>
        </w:rPr>
        <w:t>from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r>
        <w:rPr>
          <w:rStyle w:val="a7"/>
          <w:rFonts w:ascii="Consolas" w:hAnsi="Consolas"/>
          <w:color w:val="A52A2A"/>
        </w:rPr>
        <w:t>youremail@gmail.com</w:t>
      </w:r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00"/>
        </w:rPr>
        <w:t>to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r>
        <w:rPr>
          <w:rStyle w:val="a7"/>
          <w:rFonts w:ascii="Consolas" w:hAnsi="Consolas"/>
          <w:color w:val="A52A2A"/>
        </w:rPr>
        <w:t>myfriend@yahoo.com</w:t>
      </w:r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subject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Sending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Email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using</w:t>
      </w:r>
      <w:proofErr w:type="spellEnd"/>
      <w:r>
        <w:rPr>
          <w:rFonts w:ascii="Consolas" w:hAnsi="Consolas"/>
          <w:color w:val="A52A2A"/>
        </w:rPr>
        <w:t xml:space="preserve"> Node.js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text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Tha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was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easy</w:t>
      </w:r>
      <w:proofErr w:type="spellEnd"/>
      <w:r>
        <w:rPr>
          <w:rFonts w:ascii="Consolas" w:hAnsi="Consolas"/>
          <w:color w:val="A52A2A"/>
        </w:rPr>
        <w:t>!'</w:t>
      </w:r>
      <w:r>
        <w:rPr>
          <w:rFonts w:ascii="Consolas" w:hAnsi="Consolas"/>
          <w:color w:val="000000"/>
        </w:rPr>
        <w:br/>
        <w:t>}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proofErr w:type="spellStart"/>
      <w:r>
        <w:rPr>
          <w:rFonts w:ascii="Consolas" w:hAnsi="Consolas"/>
          <w:color w:val="000000"/>
        </w:rPr>
        <w:t>transporter.sendMail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mailOptions</w:t>
      </w:r>
      <w:proofErr w:type="spellEnd"/>
      <w:r>
        <w:rPr>
          <w:rFonts w:ascii="Consolas" w:hAnsi="Consolas"/>
          <w:color w:val="000000"/>
        </w:rPr>
        <w:t>, </w:t>
      </w:r>
      <w:proofErr w:type="spellStart"/>
      <w:r>
        <w:rPr>
          <w:rFonts w:ascii="Consolas" w:hAnsi="Consolas"/>
          <w:color w:val="0000CD"/>
        </w:rPr>
        <w:t>function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error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info</w:t>
      </w:r>
      <w:proofErr w:type="spellEnd"/>
      <w:r>
        <w:rPr>
          <w:rFonts w:ascii="Consolas" w:hAnsi="Consolas"/>
          <w:color w:val="000000"/>
        </w:rPr>
        <w:t>){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CD"/>
        </w:rPr>
        <w:t>if</w:t>
      </w:r>
      <w:proofErr w:type="spellEnd"/>
      <w:r>
        <w:rPr>
          <w:rFonts w:ascii="Consolas" w:hAnsi="Consolas"/>
          <w:color w:val="000000"/>
        </w:rPr>
        <w:t> (</w:t>
      </w:r>
      <w:proofErr w:type="spellStart"/>
      <w:r>
        <w:rPr>
          <w:rFonts w:ascii="Consolas" w:hAnsi="Consolas"/>
          <w:color w:val="000000"/>
        </w:rPr>
        <w:t>error</w:t>
      </w:r>
      <w:proofErr w:type="spellEnd"/>
      <w:r>
        <w:rPr>
          <w:rFonts w:ascii="Consolas" w:hAnsi="Consolas"/>
          <w:color w:val="000000"/>
        </w:rPr>
        <w:t>) {</w:t>
      </w:r>
      <w:r>
        <w:rPr>
          <w:rFonts w:ascii="Consolas" w:hAnsi="Consolas"/>
          <w:color w:val="000000"/>
        </w:rPr>
        <w:br/>
        <w:t>    console.log(</w:t>
      </w:r>
      <w:proofErr w:type="spellStart"/>
      <w:r>
        <w:rPr>
          <w:rFonts w:ascii="Consolas" w:hAnsi="Consolas"/>
          <w:color w:val="000000"/>
        </w:rPr>
        <w:t>error</w:t>
      </w:r>
      <w:proofErr w:type="spellEnd"/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>  } </w:t>
      </w:r>
      <w:proofErr w:type="spellStart"/>
      <w:r>
        <w:rPr>
          <w:rFonts w:ascii="Consolas" w:hAnsi="Consolas"/>
          <w:color w:val="0000CD"/>
        </w:rPr>
        <w:t>else</w:t>
      </w:r>
      <w:proofErr w:type="spellEnd"/>
      <w:r>
        <w:rPr>
          <w:rFonts w:ascii="Consolas" w:hAnsi="Consolas"/>
          <w:color w:val="000000"/>
        </w:rPr>
        <w:t> {</w:t>
      </w:r>
      <w:r>
        <w:rPr>
          <w:rFonts w:ascii="Consolas" w:hAnsi="Consolas"/>
          <w:color w:val="000000"/>
        </w:rPr>
        <w:br/>
        <w:t>   </w:t>
      </w:r>
      <w:r>
        <w:rPr>
          <w:rFonts w:ascii="Consolas" w:hAnsi="Consolas"/>
          <w:color w:val="FF0000"/>
        </w:rPr>
        <w:t> </w:t>
      </w:r>
      <w:r>
        <w:rPr>
          <w:rFonts w:ascii="Consolas" w:hAnsi="Consolas"/>
          <w:color w:val="000000"/>
        </w:rPr>
        <w:t>console.log(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Email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sent</w:t>
      </w:r>
      <w:proofErr w:type="spellEnd"/>
      <w:r>
        <w:rPr>
          <w:rFonts w:ascii="Consolas" w:hAnsi="Consolas"/>
          <w:color w:val="A52A2A"/>
        </w:rPr>
        <w:t>: '</w:t>
      </w:r>
      <w:r>
        <w:rPr>
          <w:rFonts w:ascii="Consolas" w:hAnsi="Consolas"/>
          <w:color w:val="000000"/>
        </w:rPr>
        <w:t xml:space="preserve"> + </w:t>
      </w:r>
      <w:proofErr w:type="spellStart"/>
      <w:r>
        <w:rPr>
          <w:rFonts w:ascii="Consolas" w:hAnsi="Consolas"/>
          <w:color w:val="000000"/>
        </w:rPr>
        <w:t>info.response</w:t>
      </w:r>
      <w:proofErr w:type="spellEnd"/>
      <w:r>
        <w:rPr>
          <w:rFonts w:ascii="Consolas" w:hAnsi="Consolas"/>
          <w:color w:val="000000"/>
        </w:rPr>
        <w:t>);</w:t>
      </w:r>
      <w:r>
        <w:rPr>
          <w:rFonts w:ascii="Consolas" w:hAnsi="Consolas"/>
          <w:color w:val="000000"/>
        </w:rPr>
        <w:br/>
        <w:t>  }</w:t>
      </w:r>
      <w:r>
        <w:rPr>
          <w:rFonts w:ascii="Consolas" w:hAnsi="Consolas"/>
          <w:color w:val="000000"/>
        </w:rPr>
        <w:br/>
        <w:t>});</w:t>
      </w:r>
    </w:p>
    <w:p w14:paraId="319078A8" w14:textId="77777777" w:rsidR="00AE042E" w:rsidRDefault="00AE042E" w:rsidP="00AE042E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d that's it! Now your server is able to send emails.</w:t>
      </w:r>
    </w:p>
    <w:p w14:paraId="0E718F11" w14:textId="77777777" w:rsidR="00AE042E" w:rsidRDefault="0000515F" w:rsidP="00AE042E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68BB6BC5">
          <v:rect id="_x0000_i1034" style="width:0;height:0" o:hralign="center" o:hrstd="t" o:hrnoshade="t" o:hr="t" fillcolor="black" stroked="f"/>
        </w:pict>
      </w:r>
    </w:p>
    <w:p w14:paraId="358A34FA" w14:textId="77777777" w:rsidR="00AE042E" w:rsidRDefault="0000515F" w:rsidP="00AE042E">
      <w:pPr>
        <w:spacing w:before="300" w:after="300"/>
      </w:pPr>
      <w:r>
        <w:pict w14:anchorId="79224DEA">
          <v:rect id="_x0000_i1035" style="width:0;height:0" o:hralign="center" o:hrstd="t" o:hrnoshade="t" o:hr="t" fillcolor="black" stroked="f"/>
        </w:pict>
      </w:r>
    </w:p>
    <w:p w14:paraId="121F1E55" w14:textId="77777777" w:rsidR="00AE042E" w:rsidRDefault="00AE042E" w:rsidP="00AE042E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Multiple Receivers</w:t>
      </w:r>
    </w:p>
    <w:p w14:paraId="4EDB6F9B" w14:textId="77777777" w:rsidR="00AE042E" w:rsidRDefault="00AE042E" w:rsidP="00AE042E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send an email to more than one receiver, add them to the "to" property of the mailOptions object, separated by commas:</w:t>
      </w:r>
    </w:p>
    <w:p w14:paraId="53556726" w14:textId="77777777" w:rsidR="00AE042E" w:rsidRDefault="00AE042E" w:rsidP="00AE042E">
      <w:pPr>
        <w:pStyle w:val="3"/>
        <w:shd w:val="clear" w:color="auto" w:fill="F1F1F1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6"/>
          <w:szCs w:val="36"/>
        </w:rPr>
      </w:pPr>
      <w:r>
        <w:rPr>
          <w:rFonts w:ascii="Segoe UI" w:hAnsi="Segoe UI" w:cs="Segoe UI"/>
          <w:b w:val="0"/>
          <w:bCs w:val="0"/>
          <w:color w:val="000000"/>
          <w:sz w:val="36"/>
          <w:szCs w:val="36"/>
        </w:rPr>
        <w:t>Example</w:t>
      </w:r>
    </w:p>
    <w:p w14:paraId="0E62EE7B" w14:textId="77777777" w:rsidR="00AE042E" w:rsidRDefault="00AE042E" w:rsidP="00AE042E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end email to more than one address:</w:t>
      </w:r>
    </w:p>
    <w:p w14:paraId="046397B7" w14:textId="77777777" w:rsidR="00AE042E" w:rsidRDefault="00AE042E" w:rsidP="00AE042E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lastRenderedPageBreak/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mailOptions</w:t>
      </w:r>
      <w:proofErr w:type="spellEnd"/>
      <w:r>
        <w:rPr>
          <w:rFonts w:ascii="Consolas" w:hAnsi="Consolas"/>
          <w:color w:val="000000"/>
        </w:rPr>
        <w:t xml:space="preserve"> = {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00"/>
        </w:rPr>
        <w:t>from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r>
        <w:rPr>
          <w:rStyle w:val="a7"/>
          <w:rFonts w:ascii="Consolas" w:hAnsi="Consolas"/>
          <w:color w:val="A52A2A"/>
        </w:rPr>
        <w:t>youremail</w:t>
      </w:r>
      <w:r>
        <w:rPr>
          <w:rFonts w:ascii="Consolas" w:hAnsi="Consolas"/>
          <w:color w:val="A52A2A"/>
        </w:rPr>
        <w:t>@gmail.com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</w:r>
      <w:r>
        <w:rPr>
          <w:rStyle w:val="a8"/>
          <w:rFonts w:ascii="Consolas" w:hAnsi="Consolas"/>
          <w:color w:val="000000"/>
        </w:rPr>
        <w:t>  </w:t>
      </w:r>
      <w:proofErr w:type="spellStart"/>
      <w:r>
        <w:rPr>
          <w:rStyle w:val="a8"/>
          <w:rFonts w:ascii="Consolas" w:hAnsi="Consolas"/>
          <w:color w:val="000000"/>
        </w:rPr>
        <w:t>to</w:t>
      </w:r>
      <w:proofErr w:type="spellEnd"/>
      <w:r>
        <w:rPr>
          <w:rStyle w:val="a8"/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r>
        <w:rPr>
          <w:rStyle w:val="a8"/>
          <w:rFonts w:ascii="Consolas" w:hAnsi="Consolas"/>
          <w:i/>
          <w:iCs/>
          <w:color w:val="A52A2A"/>
        </w:rPr>
        <w:t>myfriend@yahoo.com</w:t>
      </w:r>
      <w:r>
        <w:rPr>
          <w:rStyle w:val="a8"/>
          <w:rFonts w:ascii="Consolas" w:hAnsi="Consolas"/>
          <w:color w:val="A52A2A"/>
        </w:rPr>
        <w:t>, </w:t>
      </w:r>
      <w:r>
        <w:rPr>
          <w:rStyle w:val="a8"/>
          <w:rFonts w:ascii="Consolas" w:hAnsi="Consolas"/>
          <w:i/>
          <w:iCs/>
          <w:color w:val="A52A2A"/>
        </w:rPr>
        <w:t>myotherfriend@yahoo.com</w:t>
      </w:r>
      <w:r>
        <w:rPr>
          <w:rStyle w:val="a8"/>
          <w:rFonts w:ascii="Consolas" w:hAnsi="Consolas"/>
          <w:color w:val="A52A2A"/>
        </w:rPr>
        <w:t>'</w:t>
      </w:r>
      <w:r>
        <w:rPr>
          <w:rStyle w:val="a8"/>
          <w:rFonts w:ascii="Consolas" w:hAnsi="Consolas"/>
          <w:color w:val="000000"/>
        </w:rPr>
        <w:t>,</w:t>
      </w:r>
      <w:r>
        <w:rPr>
          <w:rFonts w:ascii="Consolas" w:hAnsi="Consolas"/>
          <w:b/>
          <w:bCs/>
          <w:color w:val="000000"/>
        </w:rPr>
        <w:br/>
      </w:r>
      <w:r>
        <w:rPr>
          <w:rFonts w:ascii="Consolas" w:hAnsi="Consolas"/>
          <w:color w:val="000000"/>
        </w:rPr>
        <w:t xml:space="preserve">  </w:t>
      </w:r>
      <w:proofErr w:type="spellStart"/>
      <w:r>
        <w:rPr>
          <w:rFonts w:ascii="Consolas" w:hAnsi="Consolas"/>
          <w:color w:val="000000"/>
        </w:rPr>
        <w:t>subject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Sending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Email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using</w:t>
      </w:r>
      <w:proofErr w:type="spellEnd"/>
      <w:r>
        <w:rPr>
          <w:rFonts w:ascii="Consolas" w:hAnsi="Consolas"/>
          <w:color w:val="A52A2A"/>
        </w:rPr>
        <w:t xml:space="preserve"> Node.js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text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That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was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easy</w:t>
      </w:r>
      <w:proofErr w:type="spellEnd"/>
      <w:r>
        <w:rPr>
          <w:rFonts w:ascii="Consolas" w:hAnsi="Consolas"/>
          <w:color w:val="A52A2A"/>
        </w:rPr>
        <w:t>!'</w:t>
      </w:r>
      <w:r>
        <w:rPr>
          <w:rFonts w:ascii="Consolas" w:hAnsi="Consolas"/>
          <w:color w:val="000000"/>
        </w:rPr>
        <w:br/>
        <w:t>}</w:t>
      </w:r>
    </w:p>
    <w:p w14:paraId="7BBFEF57" w14:textId="77777777" w:rsidR="00AE042E" w:rsidRDefault="0000515F" w:rsidP="00AE042E">
      <w:pPr>
        <w:spacing w:before="300" w:after="300"/>
        <w:rPr>
          <w:rFonts w:ascii="Times New Roman" w:hAnsi="Times New Roman"/>
        </w:rPr>
      </w:pPr>
      <w:r>
        <w:pict w14:anchorId="3413F2AF">
          <v:rect id="_x0000_i1036" style="width:0;height:0" o:hralign="center" o:hrstd="t" o:hrnoshade="t" o:hr="t" fillcolor="black" stroked="f"/>
        </w:pict>
      </w:r>
    </w:p>
    <w:p w14:paraId="0D4DCEBA" w14:textId="77777777" w:rsidR="00AE042E" w:rsidRDefault="00AE042E" w:rsidP="00AE042E">
      <w:pPr>
        <w:pStyle w:val="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5"/>
          <w:szCs w:val="45"/>
        </w:rPr>
      </w:pPr>
      <w:r>
        <w:rPr>
          <w:rFonts w:ascii="Segoe UI" w:hAnsi="Segoe UI" w:cs="Segoe UI"/>
          <w:b w:val="0"/>
          <w:bCs w:val="0"/>
          <w:color w:val="000000"/>
          <w:sz w:val="45"/>
          <w:szCs w:val="45"/>
        </w:rPr>
        <w:t>Send HTML</w:t>
      </w:r>
    </w:p>
    <w:p w14:paraId="7D005B41" w14:textId="77777777" w:rsidR="00AE042E" w:rsidRDefault="00AE042E" w:rsidP="00AE042E">
      <w:pPr>
        <w:pStyle w:val="a6"/>
        <w:shd w:val="clear" w:color="auto" w:fill="FFFFFF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send HTML formatted text in your email, use the "html" property instead of the "text" property:</w:t>
      </w:r>
    </w:p>
    <w:p w14:paraId="11B9DAD5" w14:textId="77777777" w:rsidR="00AE042E" w:rsidRDefault="00AE042E" w:rsidP="00AE042E">
      <w:pPr>
        <w:pStyle w:val="3"/>
        <w:shd w:val="clear" w:color="auto" w:fill="F1F1F1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36"/>
          <w:szCs w:val="36"/>
        </w:rPr>
      </w:pPr>
      <w:r>
        <w:rPr>
          <w:rFonts w:ascii="Segoe UI" w:hAnsi="Segoe UI" w:cs="Segoe UI"/>
          <w:b w:val="0"/>
          <w:bCs w:val="0"/>
          <w:color w:val="000000"/>
          <w:sz w:val="36"/>
          <w:szCs w:val="36"/>
        </w:rPr>
        <w:t>Example</w:t>
      </w:r>
    </w:p>
    <w:p w14:paraId="220CC791" w14:textId="77777777" w:rsidR="00AE042E" w:rsidRDefault="00AE042E" w:rsidP="00AE042E">
      <w:pPr>
        <w:pStyle w:val="a6"/>
        <w:shd w:val="clear" w:color="auto" w:fill="F1F1F1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end email containing HTML:</w:t>
      </w:r>
    </w:p>
    <w:p w14:paraId="5F50C344" w14:textId="77777777" w:rsidR="00AE042E" w:rsidRDefault="00AE042E" w:rsidP="00AE042E">
      <w:pPr>
        <w:shd w:val="clear" w:color="auto" w:fill="FFFFFF"/>
        <w:rPr>
          <w:rFonts w:ascii="Consolas" w:hAnsi="Consolas"/>
          <w:color w:val="000000"/>
          <w:sz w:val="24"/>
          <w:szCs w:val="24"/>
        </w:rPr>
      </w:pPr>
      <w:proofErr w:type="spellStart"/>
      <w:r>
        <w:rPr>
          <w:rFonts w:ascii="Consolas" w:hAnsi="Consolas"/>
          <w:color w:val="0000CD"/>
        </w:rPr>
        <w:t>var</w:t>
      </w:r>
      <w:proofErr w:type="spellEnd"/>
      <w:r>
        <w:rPr>
          <w:rFonts w:ascii="Consolas" w:hAnsi="Consolas"/>
          <w:color w:val="000000"/>
        </w:rPr>
        <w:t> </w:t>
      </w:r>
      <w:proofErr w:type="spellStart"/>
      <w:r>
        <w:rPr>
          <w:rFonts w:ascii="Consolas" w:hAnsi="Consolas"/>
          <w:color w:val="000000"/>
        </w:rPr>
        <w:t>mailOptions</w:t>
      </w:r>
      <w:proofErr w:type="spellEnd"/>
      <w:r>
        <w:rPr>
          <w:rFonts w:ascii="Consolas" w:hAnsi="Consolas"/>
          <w:color w:val="000000"/>
        </w:rPr>
        <w:t xml:space="preserve"> = {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00"/>
        </w:rPr>
        <w:t>from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r>
        <w:rPr>
          <w:rStyle w:val="a7"/>
          <w:rFonts w:ascii="Consolas" w:hAnsi="Consolas"/>
          <w:color w:val="A52A2A"/>
        </w:rPr>
        <w:t>youremail</w:t>
      </w:r>
      <w:r>
        <w:rPr>
          <w:rFonts w:ascii="Consolas" w:hAnsi="Consolas"/>
          <w:color w:val="A52A2A"/>
        </w:rPr>
        <w:t>@gmail.com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  <w:t>  </w:t>
      </w:r>
      <w:proofErr w:type="spellStart"/>
      <w:r>
        <w:rPr>
          <w:rFonts w:ascii="Consolas" w:hAnsi="Consolas"/>
          <w:color w:val="000000"/>
        </w:rPr>
        <w:t>to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r>
        <w:rPr>
          <w:rStyle w:val="a7"/>
          <w:rFonts w:ascii="Consolas" w:hAnsi="Consolas"/>
          <w:color w:val="A52A2A"/>
        </w:rPr>
        <w:t>myfriend@yahoo.com</w:t>
      </w:r>
      <w:r>
        <w:rPr>
          <w:rFonts w:ascii="Consolas" w:hAnsi="Consolas"/>
          <w:color w:val="A52A2A"/>
        </w:rPr>
        <w:t>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  <w:t xml:space="preserve">  </w:t>
      </w:r>
      <w:proofErr w:type="spellStart"/>
      <w:r>
        <w:rPr>
          <w:rFonts w:ascii="Consolas" w:hAnsi="Consolas"/>
          <w:color w:val="000000"/>
        </w:rPr>
        <w:t>subject</w:t>
      </w:r>
      <w:proofErr w:type="spellEnd"/>
      <w:r>
        <w:rPr>
          <w:rFonts w:ascii="Consolas" w:hAnsi="Consolas"/>
          <w:color w:val="000000"/>
        </w:rPr>
        <w:t>: </w:t>
      </w:r>
      <w:r>
        <w:rPr>
          <w:rFonts w:ascii="Consolas" w:hAnsi="Consolas"/>
          <w:color w:val="A52A2A"/>
        </w:rPr>
        <w:t>'</w:t>
      </w:r>
      <w:proofErr w:type="spellStart"/>
      <w:r>
        <w:rPr>
          <w:rFonts w:ascii="Consolas" w:hAnsi="Consolas"/>
          <w:color w:val="A52A2A"/>
        </w:rPr>
        <w:t>Sending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Email</w:t>
      </w:r>
      <w:proofErr w:type="spellEnd"/>
      <w:r>
        <w:rPr>
          <w:rFonts w:ascii="Consolas" w:hAnsi="Consolas"/>
          <w:color w:val="A52A2A"/>
        </w:rPr>
        <w:t xml:space="preserve"> </w:t>
      </w:r>
      <w:proofErr w:type="spellStart"/>
      <w:r>
        <w:rPr>
          <w:rFonts w:ascii="Consolas" w:hAnsi="Consolas"/>
          <w:color w:val="A52A2A"/>
        </w:rPr>
        <w:t>using</w:t>
      </w:r>
      <w:proofErr w:type="spellEnd"/>
      <w:r>
        <w:rPr>
          <w:rFonts w:ascii="Consolas" w:hAnsi="Consolas"/>
          <w:color w:val="A52A2A"/>
        </w:rPr>
        <w:t xml:space="preserve"> Node.js'</w:t>
      </w:r>
      <w:r>
        <w:rPr>
          <w:rFonts w:ascii="Consolas" w:hAnsi="Consolas"/>
          <w:color w:val="000000"/>
        </w:rPr>
        <w:t>,</w:t>
      </w:r>
      <w:r>
        <w:rPr>
          <w:rFonts w:ascii="Consolas" w:hAnsi="Consolas"/>
          <w:color w:val="000000"/>
        </w:rPr>
        <w:br/>
      </w:r>
      <w:r>
        <w:rPr>
          <w:rStyle w:val="a8"/>
          <w:rFonts w:ascii="Consolas" w:hAnsi="Consolas"/>
          <w:color w:val="000000"/>
        </w:rPr>
        <w:t xml:space="preserve">  </w:t>
      </w:r>
      <w:proofErr w:type="spellStart"/>
      <w:r>
        <w:rPr>
          <w:rStyle w:val="a8"/>
          <w:rFonts w:ascii="Consolas" w:hAnsi="Consolas"/>
          <w:color w:val="000000"/>
        </w:rPr>
        <w:t>html</w:t>
      </w:r>
      <w:proofErr w:type="spellEnd"/>
      <w:r>
        <w:rPr>
          <w:rStyle w:val="a8"/>
          <w:rFonts w:ascii="Consolas" w:hAnsi="Consolas"/>
          <w:color w:val="000000"/>
        </w:rPr>
        <w:t>: </w:t>
      </w:r>
      <w:r>
        <w:rPr>
          <w:rStyle w:val="a8"/>
          <w:rFonts w:ascii="Consolas" w:hAnsi="Consolas"/>
          <w:color w:val="A52A2A"/>
        </w:rPr>
        <w:t>'&lt;h1&gt;</w:t>
      </w:r>
      <w:proofErr w:type="spellStart"/>
      <w:r>
        <w:rPr>
          <w:rStyle w:val="a8"/>
          <w:rFonts w:ascii="Consolas" w:hAnsi="Consolas"/>
          <w:color w:val="A52A2A"/>
        </w:rPr>
        <w:t>Welcome</w:t>
      </w:r>
      <w:proofErr w:type="spellEnd"/>
      <w:r>
        <w:rPr>
          <w:rStyle w:val="a8"/>
          <w:rFonts w:ascii="Consolas" w:hAnsi="Consolas"/>
          <w:color w:val="A52A2A"/>
        </w:rPr>
        <w:t>&lt;/h1&gt;&lt;p&gt;</w:t>
      </w:r>
      <w:proofErr w:type="spellStart"/>
      <w:r>
        <w:rPr>
          <w:rStyle w:val="a8"/>
          <w:rFonts w:ascii="Consolas" w:hAnsi="Consolas"/>
          <w:color w:val="A52A2A"/>
        </w:rPr>
        <w:t>That</w:t>
      </w:r>
      <w:proofErr w:type="spellEnd"/>
      <w:r>
        <w:rPr>
          <w:rStyle w:val="a8"/>
          <w:rFonts w:ascii="Consolas" w:hAnsi="Consolas"/>
          <w:color w:val="A52A2A"/>
        </w:rPr>
        <w:t xml:space="preserve"> </w:t>
      </w:r>
      <w:proofErr w:type="spellStart"/>
      <w:r>
        <w:rPr>
          <w:rStyle w:val="a8"/>
          <w:rFonts w:ascii="Consolas" w:hAnsi="Consolas"/>
          <w:color w:val="A52A2A"/>
        </w:rPr>
        <w:t>was</w:t>
      </w:r>
      <w:proofErr w:type="spellEnd"/>
      <w:r>
        <w:rPr>
          <w:rStyle w:val="a8"/>
          <w:rFonts w:ascii="Consolas" w:hAnsi="Consolas"/>
          <w:color w:val="A52A2A"/>
        </w:rPr>
        <w:t xml:space="preserve"> </w:t>
      </w:r>
      <w:proofErr w:type="spellStart"/>
      <w:r>
        <w:rPr>
          <w:rStyle w:val="a8"/>
          <w:rFonts w:ascii="Consolas" w:hAnsi="Consolas"/>
          <w:color w:val="A52A2A"/>
        </w:rPr>
        <w:t>easy</w:t>
      </w:r>
      <w:proofErr w:type="spellEnd"/>
      <w:r>
        <w:rPr>
          <w:rStyle w:val="a8"/>
          <w:rFonts w:ascii="Consolas" w:hAnsi="Consolas"/>
          <w:color w:val="A52A2A"/>
        </w:rPr>
        <w:t>!&lt;/p&gt;'</w:t>
      </w:r>
      <w:r>
        <w:rPr>
          <w:rFonts w:ascii="Consolas" w:hAnsi="Consolas"/>
          <w:b/>
          <w:bCs/>
          <w:color w:val="000000"/>
        </w:rPr>
        <w:br/>
      </w:r>
      <w:r>
        <w:rPr>
          <w:rFonts w:ascii="Consolas" w:hAnsi="Consolas"/>
          <w:color w:val="000000"/>
        </w:rPr>
        <w:t>}</w:t>
      </w:r>
    </w:p>
    <w:p w14:paraId="6668F49E" w14:textId="77777777" w:rsidR="008C0C33" w:rsidRDefault="008C0C33" w:rsidP="00571034"/>
    <w:p w14:paraId="204DF1F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BE6F3F4" w14:textId="77777777" w:rsidTr="00571034">
        <w:tc>
          <w:tcPr>
            <w:tcW w:w="4853" w:type="dxa"/>
          </w:tcPr>
          <w:p w14:paraId="69487D99" w14:textId="77777777" w:rsidR="00571034" w:rsidRDefault="00571034" w:rsidP="00571034"/>
        </w:tc>
        <w:tc>
          <w:tcPr>
            <w:tcW w:w="4853" w:type="dxa"/>
          </w:tcPr>
          <w:p w14:paraId="1D0753D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D2913BC" w14:textId="77777777" w:rsidR="00571034" w:rsidRDefault="00571034" w:rsidP="00571034">
            <w:r>
              <w:t>Приклад</w:t>
            </w:r>
          </w:p>
        </w:tc>
      </w:tr>
      <w:tr w:rsidR="00571034" w14:paraId="6897F5BD" w14:textId="77777777" w:rsidTr="00571034">
        <w:tc>
          <w:tcPr>
            <w:tcW w:w="4853" w:type="dxa"/>
          </w:tcPr>
          <w:p w14:paraId="1629BD9F" w14:textId="77777777" w:rsidR="00571034" w:rsidRDefault="00571034" w:rsidP="00571034"/>
        </w:tc>
        <w:tc>
          <w:tcPr>
            <w:tcW w:w="4853" w:type="dxa"/>
          </w:tcPr>
          <w:p w14:paraId="5A5C387A" w14:textId="77777777" w:rsidR="00571034" w:rsidRDefault="00571034" w:rsidP="00571034"/>
        </w:tc>
        <w:tc>
          <w:tcPr>
            <w:tcW w:w="4854" w:type="dxa"/>
          </w:tcPr>
          <w:p w14:paraId="1EEF979C" w14:textId="77777777" w:rsidR="00571034" w:rsidRDefault="00571034" w:rsidP="00571034"/>
        </w:tc>
      </w:tr>
      <w:tr w:rsidR="00571034" w14:paraId="74A0DF31" w14:textId="77777777" w:rsidTr="00571034">
        <w:tc>
          <w:tcPr>
            <w:tcW w:w="4853" w:type="dxa"/>
          </w:tcPr>
          <w:p w14:paraId="28BB4B19" w14:textId="77777777" w:rsidR="00571034" w:rsidRDefault="00571034" w:rsidP="00571034"/>
        </w:tc>
        <w:tc>
          <w:tcPr>
            <w:tcW w:w="4853" w:type="dxa"/>
          </w:tcPr>
          <w:p w14:paraId="343CC617" w14:textId="77777777" w:rsidR="00571034" w:rsidRDefault="00571034" w:rsidP="00571034"/>
        </w:tc>
        <w:tc>
          <w:tcPr>
            <w:tcW w:w="4854" w:type="dxa"/>
          </w:tcPr>
          <w:p w14:paraId="1A882930" w14:textId="77777777" w:rsidR="00571034" w:rsidRDefault="00571034" w:rsidP="00571034"/>
        </w:tc>
      </w:tr>
      <w:tr w:rsidR="00571034" w14:paraId="62120D50" w14:textId="77777777" w:rsidTr="00571034">
        <w:tc>
          <w:tcPr>
            <w:tcW w:w="4853" w:type="dxa"/>
          </w:tcPr>
          <w:p w14:paraId="5A9F42F3" w14:textId="77777777" w:rsidR="00571034" w:rsidRDefault="00571034" w:rsidP="00571034"/>
        </w:tc>
        <w:tc>
          <w:tcPr>
            <w:tcW w:w="4853" w:type="dxa"/>
          </w:tcPr>
          <w:p w14:paraId="2AD850B3" w14:textId="77777777" w:rsidR="00571034" w:rsidRDefault="00571034" w:rsidP="00571034"/>
        </w:tc>
        <w:tc>
          <w:tcPr>
            <w:tcW w:w="4854" w:type="dxa"/>
          </w:tcPr>
          <w:p w14:paraId="479CB67F" w14:textId="77777777" w:rsidR="00571034" w:rsidRDefault="00571034" w:rsidP="00571034"/>
        </w:tc>
      </w:tr>
      <w:tr w:rsidR="00571034" w14:paraId="77199F7A" w14:textId="77777777" w:rsidTr="00571034">
        <w:tc>
          <w:tcPr>
            <w:tcW w:w="4853" w:type="dxa"/>
          </w:tcPr>
          <w:p w14:paraId="69959478" w14:textId="77777777" w:rsidR="00571034" w:rsidRDefault="00571034" w:rsidP="00571034"/>
        </w:tc>
        <w:tc>
          <w:tcPr>
            <w:tcW w:w="4853" w:type="dxa"/>
          </w:tcPr>
          <w:p w14:paraId="2A6DBAB4" w14:textId="77777777" w:rsidR="00571034" w:rsidRDefault="00571034" w:rsidP="00571034"/>
        </w:tc>
        <w:tc>
          <w:tcPr>
            <w:tcW w:w="4854" w:type="dxa"/>
          </w:tcPr>
          <w:p w14:paraId="4EA04F93" w14:textId="77777777" w:rsidR="00571034" w:rsidRDefault="00571034" w:rsidP="00571034"/>
        </w:tc>
      </w:tr>
    </w:tbl>
    <w:p w14:paraId="2D080CCC" w14:textId="77777777" w:rsidR="00571034" w:rsidRDefault="00571034" w:rsidP="00571034"/>
    <w:p w14:paraId="28DFC32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0237979" w14:textId="77777777" w:rsidTr="00571034">
        <w:tc>
          <w:tcPr>
            <w:tcW w:w="4853" w:type="dxa"/>
          </w:tcPr>
          <w:p w14:paraId="2B4E8F3A" w14:textId="77777777" w:rsidR="00571034" w:rsidRDefault="00571034" w:rsidP="00571034"/>
        </w:tc>
        <w:tc>
          <w:tcPr>
            <w:tcW w:w="4853" w:type="dxa"/>
          </w:tcPr>
          <w:p w14:paraId="7FD978A9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4F6EE5E" w14:textId="77777777" w:rsidR="00571034" w:rsidRDefault="00571034" w:rsidP="00571034">
            <w:r>
              <w:t>Приклад</w:t>
            </w:r>
          </w:p>
        </w:tc>
      </w:tr>
      <w:tr w:rsidR="00571034" w14:paraId="4CBE1930" w14:textId="77777777" w:rsidTr="00571034">
        <w:tc>
          <w:tcPr>
            <w:tcW w:w="4853" w:type="dxa"/>
          </w:tcPr>
          <w:p w14:paraId="0BF7CAF6" w14:textId="77777777" w:rsidR="00571034" w:rsidRDefault="00571034" w:rsidP="00571034"/>
        </w:tc>
        <w:tc>
          <w:tcPr>
            <w:tcW w:w="4853" w:type="dxa"/>
          </w:tcPr>
          <w:p w14:paraId="3C31F517" w14:textId="77777777" w:rsidR="00571034" w:rsidRDefault="00571034" w:rsidP="00571034"/>
        </w:tc>
        <w:tc>
          <w:tcPr>
            <w:tcW w:w="4854" w:type="dxa"/>
          </w:tcPr>
          <w:p w14:paraId="63945642" w14:textId="77777777" w:rsidR="00571034" w:rsidRDefault="00571034" w:rsidP="00571034"/>
        </w:tc>
      </w:tr>
      <w:tr w:rsidR="00571034" w14:paraId="58A9C3F9" w14:textId="77777777" w:rsidTr="00571034">
        <w:tc>
          <w:tcPr>
            <w:tcW w:w="4853" w:type="dxa"/>
          </w:tcPr>
          <w:p w14:paraId="33D91FE7" w14:textId="77777777" w:rsidR="00571034" w:rsidRDefault="00571034" w:rsidP="00571034"/>
        </w:tc>
        <w:tc>
          <w:tcPr>
            <w:tcW w:w="4853" w:type="dxa"/>
          </w:tcPr>
          <w:p w14:paraId="2BA9B61D" w14:textId="77777777" w:rsidR="00571034" w:rsidRDefault="00571034" w:rsidP="00571034"/>
        </w:tc>
        <w:tc>
          <w:tcPr>
            <w:tcW w:w="4854" w:type="dxa"/>
          </w:tcPr>
          <w:p w14:paraId="28BC3E2B" w14:textId="77777777" w:rsidR="00571034" w:rsidRDefault="00571034" w:rsidP="00571034"/>
        </w:tc>
      </w:tr>
      <w:tr w:rsidR="00571034" w14:paraId="26E75B9E" w14:textId="77777777" w:rsidTr="00571034">
        <w:tc>
          <w:tcPr>
            <w:tcW w:w="4853" w:type="dxa"/>
          </w:tcPr>
          <w:p w14:paraId="03D004D2" w14:textId="77777777" w:rsidR="00571034" w:rsidRDefault="00571034" w:rsidP="00571034"/>
        </w:tc>
        <w:tc>
          <w:tcPr>
            <w:tcW w:w="4853" w:type="dxa"/>
          </w:tcPr>
          <w:p w14:paraId="5E55AC34" w14:textId="77777777" w:rsidR="00571034" w:rsidRDefault="00571034" w:rsidP="00571034"/>
        </w:tc>
        <w:tc>
          <w:tcPr>
            <w:tcW w:w="4854" w:type="dxa"/>
          </w:tcPr>
          <w:p w14:paraId="17BC1E69" w14:textId="77777777" w:rsidR="00571034" w:rsidRDefault="00571034" w:rsidP="00571034"/>
        </w:tc>
      </w:tr>
      <w:tr w:rsidR="00571034" w14:paraId="74477C06" w14:textId="77777777" w:rsidTr="00571034">
        <w:tc>
          <w:tcPr>
            <w:tcW w:w="4853" w:type="dxa"/>
          </w:tcPr>
          <w:p w14:paraId="14B27C17" w14:textId="77777777" w:rsidR="00571034" w:rsidRDefault="00571034" w:rsidP="00571034"/>
        </w:tc>
        <w:tc>
          <w:tcPr>
            <w:tcW w:w="4853" w:type="dxa"/>
          </w:tcPr>
          <w:p w14:paraId="1E4F40F8" w14:textId="77777777" w:rsidR="00571034" w:rsidRDefault="00571034" w:rsidP="00571034"/>
        </w:tc>
        <w:tc>
          <w:tcPr>
            <w:tcW w:w="4854" w:type="dxa"/>
          </w:tcPr>
          <w:p w14:paraId="617C2FED" w14:textId="77777777" w:rsidR="00571034" w:rsidRDefault="00571034" w:rsidP="00571034"/>
        </w:tc>
      </w:tr>
    </w:tbl>
    <w:p w14:paraId="756DE5B7" w14:textId="77777777" w:rsidR="00571034" w:rsidRDefault="00571034" w:rsidP="00571034"/>
    <w:p w14:paraId="1412A14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7CD257C" w14:textId="77777777" w:rsidTr="00571034">
        <w:tc>
          <w:tcPr>
            <w:tcW w:w="4853" w:type="dxa"/>
          </w:tcPr>
          <w:p w14:paraId="29C20E1D" w14:textId="77777777" w:rsidR="00571034" w:rsidRDefault="00571034" w:rsidP="00571034"/>
        </w:tc>
        <w:tc>
          <w:tcPr>
            <w:tcW w:w="4853" w:type="dxa"/>
          </w:tcPr>
          <w:p w14:paraId="14A448E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D8D7BA3" w14:textId="77777777" w:rsidR="00571034" w:rsidRDefault="00571034" w:rsidP="00571034">
            <w:r>
              <w:t>Приклад</w:t>
            </w:r>
          </w:p>
        </w:tc>
      </w:tr>
      <w:tr w:rsidR="00571034" w14:paraId="221D5AC7" w14:textId="77777777" w:rsidTr="00571034">
        <w:tc>
          <w:tcPr>
            <w:tcW w:w="4853" w:type="dxa"/>
          </w:tcPr>
          <w:p w14:paraId="5423D6E5" w14:textId="77777777" w:rsidR="00571034" w:rsidRDefault="00571034" w:rsidP="00571034"/>
        </w:tc>
        <w:tc>
          <w:tcPr>
            <w:tcW w:w="4853" w:type="dxa"/>
          </w:tcPr>
          <w:p w14:paraId="7DF7E8A7" w14:textId="77777777" w:rsidR="00571034" w:rsidRDefault="00571034" w:rsidP="00571034"/>
        </w:tc>
        <w:tc>
          <w:tcPr>
            <w:tcW w:w="4854" w:type="dxa"/>
          </w:tcPr>
          <w:p w14:paraId="2AA54A3A" w14:textId="77777777" w:rsidR="00571034" w:rsidRDefault="00571034" w:rsidP="00571034"/>
        </w:tc>
      </w:tr>
      <w:tr w:rsidR="00571034" w14:paraId="76C0609F" w14:textId="77777777" w:rsidTr="00571034">
        <w:tc>
          <w:tcPr>
            <w:tcW w:w="4853" w:type="dxa"/>
          </w:tcPr>
          <w:p w14:paraId="5B30579D" w14:textId="77777777" w:rsidR="00571034" w:rsidRDefault="00571034" w:rsidP="00571034"/>
        </w:tc>
        <w:tc>
          <w:tcPr>
            <w:tcW w:w="4853" w:type="dxa"/>
          </w:tcPr>
          <w:p w14:paraId="689DFB46" w14:textId="77777777" w:rsidR="00571034" w:rsidRDefault="00571034" w:rsidP="00571034"/>
        </w:tc>
        <w:tc>
          <w:tcPr>
            <w:tcW w:w="4854" w:type="dxa"/>
          </w:tcPr>
          <w:p w14:paraId="0FBD9316" w14:textId="77777777" w:rsidR="00571034" w:rsidRDefault="00571034" w:rsidP="00571034"/>
        </w:tc>
      </w:tr>
      <w:tr w:rsidR="00571034" w14:paraId="42A09FE3" w14:textId="77777777" w:rsidTr="00571034">
        <w:tc>
          <w:tcPr>
            <w:tcW w:w="4853" w:type="dxa"/>
          </w:tcPr>
          <w:p w14:paraId="4D47A55A" w14:textId="77777777" w:rsidR="00571034" w:rsidRDefault="00571034" w:rsidP="00571034"/>
        </w:tc>
        <w:tc>
          <w:tcPr>
            <w:tcW w:w="4853" w:type="dxa"/>
          </w:tcPr>
          <w:p w14:paraId="509F559F" w14:textId="77777777" w:rsidR="00571034" w:rsidRDefault="00571034" w:rsidP="00571034"/>
        </w:tc>
        <w:tc>
          <w:tcPr>
            <w:tcW w:w="4854" w:type="dxa"/>
          </w:tcPr>
          <w:p w14:paraId="0BA48C22" w14:textId="77777777" w:rsidR="00571034" w:rsidRDefault="00571034" w:rsidP="00571034"/>
        </w:tc>
      </w:tr>
      <w:tr w:rsidR="00571034" w14:paraId="2EEA71D0" w14:textId="77777777" w:rsidTr="00571034">
        <w:tc>
          <w:tcPr>
            <w:tcW w:w="4853" w:type="dxa"/>
          </w:tcPr>
          <w:p w14:paraId="27228F66" w14:textId="77777777" w:rsidR="00571034" w:rsidRDefault="00571034" w:rsidP="00571034"/>
        </w:tc>
        <w:tc>
          <w:tcPr>
            <w:tcW w:w="4853" w:type="dxa"/>
          </w:tcPr>
          <w:p w14:paraId="73E3FDEA" w14:textId="77777777" w:rsidR="00571034" w:rsidRDefault="00571034" w:rsidP="00571034"/>
        </w:tc>
        <w:tc>
          <w:tcPr>
            <w:tcW w:w="4854" w:type="dxa"/>
          </w:tcPr>
          <w:p w14:paraId="0C90ED40" w14:textId="77777777" w:rsidR="00571034" w:rsidRDefault="00571034" w:rsidP="00571034"/>
        </w:tc>
      </w:tr>
    </w:tbl>
    <w:p w14:paraId="731D0FED" w14:textId="77777777" w:rsidR="00571034" w:rsidRDefault="00571034" w:rsidP="00571034"/>
    <w:p w14:paraId="3CF8EF5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FE952A7" w14:textId="77777777" w:rsidTr="00571034">
        <w:tc>
          <w:tcPr>
            <w:tcW w:w="4853" w:type="dxa"/>
          </w:tcPr>
          <w:p w14:paraId="3503646E" w14:textId="77777777" w:rsidR="00571034" w:rsidRDefault="00571034" w:rsidP="00571034"/>
        </w:tc>
        <w:tc>
          <w:tcPr>
            <w:tcW w:w="4853" w:type="dxa"/>
          </w:tcPr>
          <w:p w14:paraId="5E3098C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9626C81" w14:textId="77777777" w:rsidR="00571034" w:rsidRDefault="00571034" w:rsidP="00571034">
            <w:r>
              <w:t>Приклад</w:t>
            </w:r>
          </w:p>
        </w:tc>
      </w:tr>
      <w:tr w:rsidR="00571034" w14:paraId="58A4CA34" w14:textId="77777777" w:rsidTr="00571034">
        <w:tc>
          <w:tcPr>
            <w:tcW w:w="4853" w:type="dxa"/>
          </w:tcPr>
          <w:p w14:paraId="55149693" w14:textId="77777777" w:rsidR="00571034" w:rsidRDefault="00571034" w:rsidP="00571034"/>
        </w:tc>
        <w:tc>
          <w:tcPr>
            <w:tcW w:w="4853" w:type="dxa"/>
          </w:tcPr>
          <w:p w14:paraId="11E1714D" w14:textId="77777777" w:rsidR="00571034" w:rsidRDefault="00571034" w:rsidP="00571034"/>
        </w:tc>
        <w:tc>
          <w:tcPr>
            <w:tcW w:w="4854" w:type="dxa"/>
          </w:tcPr>
          <w:p w14:paraId="10C46008" w14:textId="77777777" w:rsidR="00571034" w:rsidRDefault="00571034" w:rsidP="00571034"/>
        </w:tc>
      </w:tr>
      <w:tr w:rsidR="00571034" w14:paraId="49F69A99" w14:textId="77777777" w:rsidTr="00571034">
        <w:tc>
          <w:tcPr>
            <w:tcW w:w="4853" w:type="dxa"/>
          </w:tcPr>
          <w:p w14:paraId="44EE08AE" w14:textId="77777777" w:rsidR="00571034" w:rsidRDefault="00571034" w:rsidP="00571034"/>
        </w:tc>
        <w:tc>
          <w:tcPr>
            <w:tcW w:w="4853" w:type="dxa"/>
          </w:tcPr>
          <w:p w14:paraId="7ACFC23D" w14:textId="77777777" w:rsidR="00571034" w:rsidRDefault="00571034" w:rsidP="00571034"/>
        </w:tc>
        <w:tc>
          <w:tcPr>
            <w:tcW w:w="4854" w:type="dxa"/>
          </w:tcPr>
          <w:p w14:paraId="0F5BA5DC" w14:textId="77777777" w:rsidR="00571034" w:rsidRDefault="00571034" w:rsidP="00571034"/>
        </w:tc>
      </w:tr>
      <w:tr w:rsidR="00571034" w14:paraId="6C42D71D" w14:textId="77777777" w:rsidTr="00571034">
        <w:tc>
          <w:tcPr>
            <w:tcW w:w="4853" w:type="dxa"/>
          </w:tcPr>
          <w:p w14:paraId="1495C9D5" w14:textId="77777777" w:rsidR="00571034" w:rsidRDefault="00571034" w:rsidP="00571034"/>
        </w:tc>
        <w:tc>
          <w:tcPr>
            <w:tcW w:w="4853" w:type="dxa"/>
          </w:tcPr>
          <w:p w14:paraId="516CB995" w14:textId="77777777" w:rsidR="00571034" w:rsidRDefault="00571034" w:rsidP="00571034"/>
        </w:tc>
        <w:tc>
          <w:tcPr>
            <w:tcW w:w="4854" w:type="dxa"/>
          </w:tcPr>
          <w:p w14:paraId="531874BA" w14:textId="77777777" w:rsidR="00571034" w:rsidRDefault="00571034" w:rsidP="00571034"/>
        </w:tc>
      </w:tr>
      <w:tr w:rsidR="00571034" w14:paraId="53667935" w14:textId="77777777" w:rsidTr="00571034">
        <w:tc>
          <w:tcPr>
            <w:tcW w:w="4853" w:type="dxa"/>
          </w:tcPr>
          <w:p w14:paraId="5B4361AE" w14:textId="77777777" w:rsidR="00571034" w:rsidRDefault="00571034" w:rsidP="00571034"/>
        </w:tc>
        <w:tc>
          <w:tcPr>
            <w:tcW w:w="4853" w:type="dxa"/>
          </w:tcPr>
          <w:p w14:paraId="43072AA6" w14:textId="77777777" w:rsidR="00571034" w:rsidRDefault="00571034" w:rsidP="00571034"/>
        </w:tc>
        <w:tc>
          <w:tcPr>
            <w:tcW w:w="4854" w:type="dxa"/>
          </w:tcPr>
          <w:p w14:paraId="04FC055D" w14:textId="77777777" w:rsidR="00571034" w:rsidRDefault="00571034" w:rsidP="00571034"/>
        </w:tc>
      </w:tr>
    </w:tbl>
    <w:p w14:paraId="1D44B77B" w14:textId="77777777" w:rsidR="00571034" w:rsidRDefault="00571034" w:rsidP="00571034"/>
    <w:p w14:paraId="703F9943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20030C3" w14:textId="77777777" w:rsidTr="00571034">
        <w:tc>
          <w:tcPr>
            <w:tcW w:w="4853" w:type="dxa"/>
          </w:tcPr>
          <w:p w14:paraId="52E7864A" w14:textId="77777777" w:rsidR="00571034" w:rsidRDefault="00571034" w:rsidP="00571034"/>
        </w:tc>
        <w:tc>
          <w:tcPr>
            <w:tcW w:w="4853" w:type="dxa"/>
          </w:tcPr>
          <w:p w14:paraId="1717B4E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383CA9A" w14:textId="77777777" w:rsidR="00571034" w:rsidRDefault="00571034" w:rsidP="00571034">
            <w:r>
              <w:t>Приклад</w:t>
            </w:r>
          </w:p>
        </w:tc>
      </w:tr>
      <w:tr w:rsidR="00571034" w14:paraId="50330608" w14:textId="77777777" w:rsidTr="00571034">
        <w:tc>
          <w:tcPr>
            <w:tcW w:w="4853" w:type="dxa"/>
          </w:tcPr>
          <w:p w14:paraId="0C5B993C" w14:textId="77777777" w:rsidR="00571034" w:rsidRDefault="00571034" w:rsidP="00571034"/>
        </w:tc>
        <w:tc>
          <w:tcPr>
            <w:tcW w:w="4853" w:type="dxa"/>
          </w:tcPr>
          <w:p w14:paraId="311257F5" w14:textId="77777777" w:rsidR="00571034" w:rsidRDefault="00571034" w:rsidP="00571034"/>
        </w:tc>
        <w:tc>
          <w:tcPr>
            <w:tcW w:w="4854" w:type="dxa"/>
          </w:tcPr>
          <w:p w14:paraId="27C51E95" w14:textId="77777777" w:rsidR="00571034" w:rsidRDefault="00571034" w:rsidP="00571034"/>
        </w:tc>
      </w:tr>
      <w:tr w:rsidR="00571034" w14:paraId="1133E989" w14:textId="77777777" w:rsidTr="00571034">
        <w:tc>
          <w:tcPr>
            <w:tcW w:w="4853" w:type="dxa"/>
          </w:tcPr>
          <w:p w14:paraId="507B3AD2" w14:textId="77777777" w:rsidR="00571034" w:rsidRDefault="00571034" w:rsidP="00571034"/>
        </w:tc>
        <w:tc>
          <w:tcPr>
            <w:tcW w:w="4853" w:type="dxa"/>
          </w:tcPr>
          <w:p w14:paraId="228C62EE" w14:textId="77777777" w:rsidR="00571034" w:rsidRDefault="00571034" w:rsidP="00571034"/>
        </w:tc>
        <w:tc>
          <w:tcPr>
            <w:tcW w:w="4854" w:type="dxa"/>
          </w:tcPr>
          <w:p w14:paraId="7EBC19BA" w14:textId="77777777" w:rsidR="00571034" w:rsidRDefault="00571034" w:rsidP="00571034"/>
        </w:tc>
      </w:tr>
      <w:tr w:rsidR="00571034" w14:paraId="4008ED33" w14:textId="77777777" w:rsidTr="00571034">
        <w:tc>
          <w:tcPr>
            <w:tcW w:w="4853" w:type="dxa"/>
          </w:tcPr>
          <w:p w14:paraId="0F92F514" w14:textId="77777777" w:rsidR="00571034" w:rsidRDefault="00571034" w:rsidP="00571034"/>
        </w:tc>
        <w:tc>
          <w:tcPr>
            <w:tcW w:w="4853" w:type="dxa"/>
          </w:tcPr>
          <w:p w14:paraId="13D0BE9C" w14:textId="77777777" w:rsidR="00571034" w:rsidRDefault="00571034" w:rsidP="00571034"/>
        </w:tc>
        <w:tc>
          <w:tcPr>
            <w:tcW w:w="4854" w:type="dxa"/>
          </w:tcPr>
          <w:p w14:paraId="4A2D1EF1" w14:textId="77777777" w:rsidR="00571034" w:rsidRDefault="00571034" w:rsidP="00571034"/>
        </w:tc>
      </w:tr>
      <w:tr w:rsidR="00571034" w14:paraId="2DB5CC33" w14:textId="77777777" w:rsidTr="00571034">
        <w:tc>
          <w:tcPr>
            <w:tcW w:w="4853" w:type="dxa"/>
          </w:tcPr>
          <w:p w14:paraId="31809BB7" w14:textId="77777777" w:rsidR="00571034" w:rsidRDefault="00571034" w:rsidP="00571034"/>
        </w:tc>
        <w:tc>
          <w:tcPr>
            <w:tcW w:w="4853" w:type="dxa"/>
          </w:tcPr>
          <w:p w14:paraId="2DE27B52" w14:textId="77777777" w:rsidR="00571034" w:rsidRDefault="00571034" w:rsidP="00571034"/>
        </w:tc>
        <w:tc>
          <w:tcPr>
            <w:tcW w:w="4854" w:type="dxa"/>
          </w:tcPr>
          <w:p w14:paraId="64A1C956" w14:textId="77777777" w:rsidR="00571034" w:rsidRDefault="00571034" w:rsidP="00571034"/>
        </w:tc>
      </w:tr>
    </w:tbl>
    <w:p w14:paraId="32677FD8" w14:textId="77777777" w:rsidR="00571034" w:rsidRDefault="00571034" w:rsidP="00571034"/>
    <w:p w14:paraId="47A0479A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492420E4" w14:textId="77777777" w:rsidTr="00571034">
        <w:tc>
          <w:tcPr>
            <w:tcW w:w="4853" w:type="dxa"/>
          </w:tcPr>
          <w:p w14:paraId="6AE7B962" w14:textId="77777777" w:rsidR="00571034" w:rsidRDefault="00571034" w:rsidP="00571034"/>
        </w:tc>
        <w:tc>
          <w:tcPr>
            <w:tcW w:w="4853" w:type="dxa"/>
          </w:tcPr>
          <w:p w14:paraId="56BFC7A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65B56F8" w14:textId="77777777" w:rsidR="00571034" w:rsidRDefault="00571034" w:rsidP="00571034">
            <w:r>
              <w:t>Приклад</w:t>
            </w:r>
          </w:p>
        </w:tc>
      </w:tr>
      <w:tr w:rsidR="00571034" w14:paraId="1FC24A2B" w14:textId="77777777" w:rsidTr="00571034">
        <w:tc>
          <w:tcPr>
            <w:tcW w:w="4853" w:type="dxa"/>
          </w:tcPr>
          <w:p w14:paraId="0A0E9888" w14:textId="77777777" w:rsidR="00571034" w:rsidRDefault="00571034" w:rsidP="00571034"/>
        </w:tc>
        <w:tc>
          <w:tcPr>
            <w:tcW w:w="4853" w:type="dxa"/>
          </w:tcPr>
          <w:p w14:paraId="6CFE5ABE" w14:textId="77777777" w:rsidR="00571034" w:rsidRDefault="00571034" w:rsidP="00571034"/>
        </w:tc>
        <w:tc>
          <w:tcPr>
            <w:tcW w:w="4854" w:type="dxa"/>
          </w:tcPr>
          <w:p w14:paraId="74EC13D8" w14:textId="77777777" w:rsidR="00571034" w:rsidRDefault="00571034" w:rsidP="00571034"/>
        </w:tc>
      </w:tr>
      <w:tr w:rsidR="00571034" w14:paraId="747BEE33" w14:textId="77777777" w:rsidTr="00571034">
        <w:tc>
          <w:tcPr>
            <w:tcW w:w="4853" w:type="dxa"/>
          </w:tcPr>
          <w:p w14:paraId="7BA42178" w14:textId="77777777" w:rsidR="00571034" w:rsidRDefault="00571034" w:rsidP="00571034"/>
        </w:tc>
        <w:tc>
          <w:tcPr>
            <w:tcW w:w="4853" w:type="dxa"/>
          </w:tcPr>
          <w:p w14:paraId="62A4EE3B" w14:textId="77777777" w:rsidR="00571034" w:rsidRDefault="00571034" w:rsidP="00571034"/>
        </w:tc>
        <w:tc>
          <w:tcPr>
            <w:tcW w:w="4854" w:type="dxa"/>
          </w:tcPr>
          <w:p w14:paraId="6C542E2A" w14:textId="77777777" w:rsidR="00571034" w:rsidRDefault="00571034" w:rsidP="00571034"/>
        </w:tc>
      </w:tr>
      <w:tr w:rsidR="00571034" w14:paraId="654ECE7F" w14:textId="77777777" w:rsidTr="00571034">
        <w:tc>
          <w:tcPr>
            <w:tcW w:w="4853" w:type="dxa"/>
          </w:tcPr>
          <w:p w14:paraId="516E1EED" w14:textId="77777777" w:rsidR="00571034" w:rsidRDefault="00571034" w:rsidP="00571034"/>
        </w:tc>
        <w:tc>
          <w:tcPr>
            <w:tcW w:w="4853" w:type="dxa"/>
          </w:tcPr>
          <w:p w14:paraId="08A54271" w14:textId="77777777" w:rsidR="00571034" w:rsidRDefault="00571034" w:rsidP="00571034"/>
        </w:tc>
        <w:tc>
          <w:tcPr>
            <w:tcW w:w="4854" w:type="dxa"/>
          </w:tcPr>
          <w:p w14:paraId="46F2A272" w14:textId="77777777" w:rsidR="00571034" w:rsidRDefault="00571034" w:rsidP="00571034"/>
        </w:tc>
      </w:tr>
      <w:tr w:rsidR="00571034" w14:paraId="393AA798" w14:textId="77777777" w:rsidTr="00571034">
        <w:tc>
          <w:tcPr>
            <w:tcW w:w="4853" w:type="dxa"/>
          </w:tcPr>
          <w:p w14:paraId="1B54CB3C" w14:textId="77777777" w:rsidR="00571034" w:rsidRDefault="00571034" w:rsidP="00571034"/>
        </w:tc>
        <w:tc>
          <w:tcPr>
            <w:tcW w:w="4853" w:type="dxa"/>
          </w:tcPr>
          <w:p w14:paraId="1F058242" w14:textId="77777777" w:rsidR="00571034" w:rsidRDefault="00571034" w:rsidP="00571034"/>
        </w:tc>
        <w:tc>
          <w:tcPr>
            <w:tcW w:w="4854" w:type="dxa"/>
          </w:tcPr>
          <w:p w14:paraId="3162E011" w14:textId="77777777" w:rsidR="00571034" w:rsidRDefault="00571034" w:rsidP="00571034"/>
        </w:tc>
      </w:tr>
    </w:tbl>
    <w:p w14:paraId="1A3C4DA2" w14:textId="77777777" w:rsidR="00571034" w:rsidRDefault="00571034" w:rsidP="00571034"/>
    <w:p w14:paraId="167B0A6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09EDFED" w14:textId="77777777" w:rsidTr="00571034">
        <w:tc>
          <w:tcPr>
            <w:tcW w:w="4853" w:type="dxa"/>
          </w:tcPr>
          <w:p w14:paraId="094B075C" w14:textId="77777777" w:rsidR="00571034" w:rsidRDefault="00571034" w:rsidP="00571034"/>
        </w:tc>
        <w:tc>
          <w:tcPr>
            <w:tcW w:w="4853" w:type="dxa"/>
          </w:tcPr>
          <w:p w14:paraId="1E66042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ABA1AB1" w14:textId="77777777" w:rsidR="00571034" w:rsidRDefault="00571034" w:rsidP="00571034">
            <w:r>
              <w:t>Приклад</w:t>
            </w:r>
          </w:p>
        </w:tc>
      </w:tr>
      <w:tr w:rsidR="00571034" w14:paraId="62A525FB" w14:textId="77777777" w:rsidTr="00571034">
        <w:tc>
          <w:tcPr>
            <w:tcW w:w="4853" w:type="dxa"/>
          </w:tcPr>
          <w:p w14:paraId="4A0168F4" w14:textId="77777777" w:rsidR="00571034" w:rsidRDefault="00571034" w:rsidP="00571034"/>
        </w:tc>
        <w:tc>
          <w:tcPr>
            <w:tcW w:w="4853" w:type="dxa"/>
          </w:tcPr>
          <w:p w14:paraId="33243B06" w14:textId="77777777" w:rsidR="00571034" w:rsidRDefault="00571034" w:rsidP="00571034"/>
        </w:tc>
        <w:tc>
          <w:tcPr>
            <w:tcW w:w="4854" w:type="dxa"/>
          </w:tcPr>
          <w:p w14:paraId="0FF91B9E" w14:textId="77777777" w:rsidR="00571034" w:rsidRDefault="00571034" w:rsidP="00571034"/>
        </w:tc>
      </w:tr>
      <w:tr w:rsidR="00571034" w14:paraId="208757D0" w14:textId="77777777" w:rsidTr="00571034">
        <w:tc>
          <w:tcPr>
            <w:tcW w:w="4853" w:type="dxa"/>
          </w:tcPr>
          <w:p w14:paraId="74AF071D" w14:textId="77777777" w:rsidR="00571034" w:rsidRDefault="00571034" w:rsidP="00571034"/>
        </w:tc>
        <w:tc>
          <w:tcPr>
            <w:tcW w:w="4853" w:type="dxa"/>
          </w:tcPr>
          <w:p w14:paraId="79B0EA2E" w14:textId="77777777" w:rsidR="00571034" w:rsidRDefault="00571034" w:rsidP="00571034"/>
        </w:tc>
        <w:tc>
          <w:tcPr>
            <w:tcW w:w="4854" w:type="dxa"/>
          </w:tcPr>
          <w:p w14:paraId="1314D04A" w14:textId="77777777" w:rsidR="00571034" w:rsidRDefault="00571034" w:rsidP="00571034"/>
        </w:tc>
      </w:tr>
      <w:tr w:rsidR="00571034" w14:paraId="5C539443" w14:textId="77777777" w:rsidTr="00571034">
        <w:tc>
          <w:tcPr>
            <w:tcW w:w="4853" w:type="dxa"/>
          </w:tcPr>
          <w:p w14:paraId="0340917F" w14:textId="77777777" w:rsidR="00571034" w:rsidRDefault="00571034" w:rsidP="00571034"/>
        </w:tc>
        <w:tc>
          <w:tcPr>
            <w:tcW w:w="4853" w:type="dxa"/>
          </w:tcPr>
          <w:p w14:paraId="5F1A5AD3" w14:textId="77777777" w:rsidR="00571034" w:rsidRDefault="00571034" w:rsidP="00571034"/>
        </w:tc>
        <w:tc>
          <w:tcPr>
            <w:tcW w:w="4854" w:type="dxa"/>
          </w:tcPr>
          <w:p w14:paraId="111B3882" w14:textId="77777777" w:rsidR="00571034" w:rsidRDefault="00571034" w:rsidP="00571034"/>
        </w:tc>
      </w:tr>
      <w:tr w:rsidR="00571034" w14:paraId="5BEFF983" w14:textId="77777777" w:rsidTr="00571034">
        <w:tc>
          <w:tcPr>
            <w:tcW w:w="4853" w:type="dxa"/>
          </w:tcPr>
          <w:p w14:paraId="0D6BC1A8" w14:textId="77777777" w:rsidR="00571034" w:rsidRDefault="00571034" w:rsidP="00571034"/>
        </w:tc>
        <w:tc>
          <w:tcPr>
            <w:tcW w:w="4853" w:type="dxa"/>
          </w:tcPr>
          <w:p w14:paraId="79F11269" w14:textId="77777777" w:rsidR="00571034" w:rsidRDefault="00571034" w:rsidP="00571034"/>
        </w:tc>
        <w:tc>
          <w:tcPr>
            <w:tcW w:w="4854" w:type="dxa"/>
          </w:tcPr>
          <w:p w14:paraId="305C31D1" w14:textId="77777777" w:rsidR="00571034" w:rsidRDefault="00571034" w:rsidP="00571034"/>
        </w:tc>
      </w:tr>
    </w:tbl>
    <w:p w14:paraId="20440795" w14:textId="77777777" w:rsidR="00571034" w:rsidRDefault="00571034" w:rsidP="00571034"/>
    <w:p w14:paraId="6CE3B5AB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994C895" w14:textId="77777777" w:rsidTr="00571034">
        <w:tc>
          <w:tcPr>
            <w:tcW w:w="4853" w:type="dxa"/>
          </w:tcPr>
          <w:p w14:paraId="76BD5974" w14:textId="77777777" w:rsidR="00571034" w:rsidRDefault="00571034" w:rsidP="00571034"/>
        </w:tc>
        <w:tc>
          <w:tcPr>
            <w:tcW w:w="4853" w:type="dxa"/>
          </w:tcPr>
          <w:p w14:paraId="591DAC8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2718F56" w14:textId="77777777" w:rsidR="00571034" w:rsidRDefault="00571034" w:rsidP="00571034">
            <w:r>
              <w:t>Приклад</w:t>
            </w:r>
          </w:p>
        </w:tc>
      </w:tr>
      <w:tr w:rsidR="00571034" w14:paraId="72239C93" w14:textId="77777777" w:rsidTr="00571034">
        <w:tc>
          <w:tcPr>
            <w:tcW w:w="4853" w:type="dxa"/>
          </w:tcPr>
          <w:p w14:paraId="1BDFDD04" w14:textId="77777777" w:rsidR="00571034" w:rsidRDefault="00571034" w:rsidP="00571034"/>
        </w:tc>
        <w:tc>
          <w:tcPr>
            <w:tcW w:w="4853" w:type="dxa"/>
          </w:tcPr>
          <w:p w14:paraId="762E909B" w14:textId="77777777" w:rsidR="00571034" w:rsidRDefault="00571034" w:rsidP="00571034"/>
        </w:tc>
        <w:tc>
          <w:tcPr>
            <w:tcW w:w="4854" w:type="dxa"/>
          </w:tcPr>
          <w:p w14:paraId="736E8650" w14:textId="77777777" w:rsidR="00571034" w:rsidRDefault="00571034" w:rsidP="00571034"/>
        </w:tc>
      </w:tr>
      <w:tr w:rsidR="00571034" w14:paraId="72495321" w14:textId="77777777" w:rsidTr="00571034">
        <w:tc>
          <w:tcPr>
            <w:tcW w:w="4853" w:type="dxa"/>
          </w:tcPr>
          <w:p w14:paraId="5B3ABACC" w14:textId="77777777" w:rsidR="00571034" w:rsidRDefault="00571034" w:rsidP="00571034"/>
        </w:tc>
        <w:tc>
          <w:tcPr>
            <w:tcW w:w="4853" w:type="dxa"/>
          </w:tcPr>
          <w:p w14:paraId="771D06A3" w14:textId="77777777" w:rsidR="00571034" w:rsidRDefault="00571034" w:rsidP="00571034"/>
        </w:tc>
        <w:tc>
          <w:tcPr>
            <w:tcW w:w="4854" w:type="dxa"/>
          </w:tcPr>
          <w:p w14:paraId="2F9495F3" w14:textId="77777777" w:rsidR="00571034" w:rsidRDefault="00571034" w:rsidP="00571034"/>
        </w:tc>
      </w:tr>
      <w:tr w:rsidR="00571034" w14:paraId="1E71F06B" w14:textId="77777777" w:rsidTr="00571034">
        <w:tc>
          <w:tcPr>
            <w:tcW w:w="4853" w:type="dxa"/>
          </w:tcPr>
          <w:p w14:paraId="0207209D" w14:textId="77777777" w:rsidR="00571034" w:rsidRDefault="00571034" w:rsidP="00571034"/>
        </w:tc>
        <w:tc>
          <w:tcPr>
            <w:tcW w:w="4853" w:type="dxa"/>
          </w:tcPr>
          <w:p w14:paraId="667AD1D1" w14:textId="77777777" w:rsidR="00571034" w:rsidRDefault="00571034" w:rsidP="00571034"/>
        </w:tc>
        <w:tc>
          <w:tcPr>
            <w:tcW w:w="4854" w:type="dxa"/>
          </w:tcPr>
          <w:p w14:paraId="10D03445" w14:textId="77777777" w:rsidR="00571034" w:rsidRDefault="00571034" w:rsidP="00571034"/>
        </w:tc>
      </w:tr>
      <w:tr w:rsidR="00571034" w14:paraId="16E70368" w14:textId="77777777" w:rsidTr="00571034">
        <w:tc>
          <w:tcPr>
            <w:tcW w:w="4853" w:type="dxa"/>
          </w:tcPr>
          <w:p w14:paraId="1420F8F0" w14:textId="77777777" w:rsidR="00571034" w:rsidRDefault="00571034" w:rsidP="00571034"/>
        </w:tc>
        <w:tc>
          <w:tcPr>
            <w:tcW w:w="4853" w:type="dxa"/>
          </w:tcPr>
          <w:p w14:paraId="4FFACE47" w14:textId="77777777" w:rsidR="00571034" w:rsidRDefault="00571034" w:rsidP="00571034"/>
        </w:tc>
        <w:tc>
          <w:tcPr>
            <w:tcW w:w="4854" w:type="dxa"/>
          </w:tcPr>
          <w:p w14:paraId="63C85162" w14:textId="77777777" w:rsidR="00571034" w:rsidRDefault="00571034" w:rsidP="00571034"/>
        </w:tc>
      </w:tr>
    </w:tbl>
    <w:p w14:paraId="377A685A" w14:textId="77777777" w:rsidR="00571034" w:rsidRDefault="00571034" w:rsidP="00571034"/>
    <w:p w14:paraId="6E0207AE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409E2DE5" w14:textId="77777777" w:rsidTr="00571034">
        <w:tc>
          <w:tcPr>
            <w:tcW w:w="4853" w:type="dxa"/>
          </w:tcPr>
          <w:p w14:paraId="5EED86E2" w14:textId="77777777" w:rsidR="00571034" w:rsidRDefault="00571034" w:rsidP="00571034"/>
        </w:tc>
        <w:tc>
          <w:tcPr>
            <w:tcW w:w="4853" w:type="dxa"/>
          </w:tcPr>
          <w:p w14:paraId="595C82D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D152E4D" w14:textId="77777777" w:rsidR="00571034" w:rsidRDefault="00571034" w:rsidP="00571034">
            <w:r>
              <w:t>Приклад</w:t>
            </w:r>
          </w:p>
        </w:tc>
      </w:tr>
      <w:tr w:rsidR="00571034" w14:paraId="102B8868" w14:textId="77777777" w:rsidTr="00571034">
        <w:tc>
          <w:tcPr>
            <w:tcW w:w="4853" w:type="dxa"/>
          </w:tcPr>
          <w:p w14:paraId="0F536F94" w14:textId="77777777" w:rsidR="00571034" w:rsidRDefault="00571034" w:rsidP="00571034"/>
        </w:tc>
        <w:tc>
          <w:tcPr>
            <w:tcW w:w="4853" w:type="dxa"/>
          </w:tcPr>
          <w:p w14:paraId="0EEC3BE3" w14:textId="77777777" w:rsidR="00571034" w:rsidRDefault="00571034" w:rsidP="00571034"/>
        </w:tc>
        <w:tc>
          <w:tcPr>
            <w:tcW w:w="4854" w:type="dxa"/>
          </w:tcPr>
          <w:p w14:paraId="17C23302" w14:textId="77777777" w:rsidR="00571034" w:rsidRDefault="00571034" w:rsidP="00571034"/>
        </w:tc>
      </w:tr>
      <w:tr w:rsidR="00571034" w14:paraId="21D3F201" w14:textId="77777777" w:rsidTr="00571034">
        <w:tc>
          <w:tcPr>
            <w:tcW w:w="4853" w:type="dxa"/>
          </w:tcPr>
          <w:p w14:paraId="711CA57E" w14:textId="77777777" w:rsidR="00571034" w:rsidRDefault="00571034" w:rsidP="00571034"/>
        </w:tc>
        <w:tc>
          <w:tcPr>
            <w:tcW w:w="4853" w:type="dxa"/>
          </w:tcPr>
          <w:p w14:paraId="7305B6F3" w14:textId="77777777" w:rsidR="00571034" w:rsidRDefault="00571034" w:rsidP="00571034"/>
        </w:tc>
        <w:tc>
          <w:tcPr>
            <w:tcW w:w="4854" w:type="dxa"/>
          </w:tcPr>
          <w:p w14:paraId="3D4882EF" w14:textId="77777777" w:rsidR="00571034" w:rsidRDefault="00571034" w:rsidP="00571034"/>
        </w:tc>
      </w:tr>
      <w:tr w:rsidR="00571034" w14:paraId="75682351" w14:textId="77777777" w:rsidTr="00571034">
        <w:tc>
          <w:tcPr>
            <w:tcW w:w="4853" w:type="dxa"/>
          </w:tcPr>
          <w:p w14:paraId="5AF7C869" w14:textId="77777777" w:rsidR="00571034" w:rsidRDefault="00571034" w:rsidP="00571034"/>
        </w:tc>
        <w:tc>
          <w:tcPr>
            <w:tcW w:w="4853" w:type="dxa"/>
          </w:tcPr>
          <w:p w14:paraId="6ED038E3" w14:textId="77777777" w:rsidR="00571034" w:rsidRDefault="00571034" w:rsidP="00571034"/>
        </w:tc>
        <w:tc>
          <w:tcPr>
            <w:tcW w:w="4854" w:type="dxa"/>
          </w:tcPr>
          <w:p w14:paraId="45234703" w14:textId="77777777" w:rsidR="00571034" w:rsidRDefault="00571034" w:rsidP="00571034"/>
        </w:tc>
      </w:tr>
      <w:tr w:rsidR="00571034" w14:paraId="6CBD4DDE" w14:textId="77777777" w:rsidTr="00571034">
        <w:tc>
          <w:tcPr>
            <w:tcW w:w="4853" w:type="dxa"/>
          </w:tcPr>
          <w:p w14:paraId="371FC37A" w14:textId="77777777" w:rsidR="00571034" w:rsidRDefault="00571034" w:rsidP="00571034"/>
        </w:tc>
        <w:tc>
          <w:tcPr>
            <w:tcW w:w="4853" w:type="dxa"/>
          </w:tcPr>
          <w:p w14:paraId="589AEC45" w14:textId="77777777" w:rsidR="00571034" w:rsidRDefault="00571034" w:rsidP="00571034"/>
        </w:tc>
        <w:tc>
          <w:tcPr>
            <w:tcW w:w="4854" w:type="dxa"/>
          </w:tcPr>
          <w:p w14:paraId="4A6701CF" w14:textId="77777777" w:rsidR="00571034" w:rsidRDefault="00571034" w:rsidP="00571034"/>
        </w:tc>
      </w:tr>
    </w:tbl>
    <w:p w14:paraId="35613E87" w14:textId="77777777" w:rsidR="00571034" w:rsidRDefault="00571034" w:rsidP="00571034"/>
    <w:p w14:paraId="6EA884B3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E1F7DC3" w14:textId="77777777" w:rsidTr="00571034">
        <w:tc>
          <w:tcPr>
            <w:tcW w:w="4853" w:type="dxa"/>
          </w:tcPr>
          <w:p w14:paraId="51F7C80E" w14:textId="77777777" w:rsidR="00571034" w:rsidRDefault="00571034" w:rsidP="00571034"/>
        </w:tc>
        <w:tc>
          <w:tcPr>
            <w:tcW w:w="4853" w:type="dxa"/>
          </w:tcPr>
          <w:p w14:paraId="29C292D6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887D5BD" w14:textId="77777777" w:rsidR="00571034" w:rsidRDefault="00571034" w:rsidP="00571034">
            <w:r>
              <w:t>Приклад</w:t>
            </w:r>
          </w:p>
        </w:tc>
      </w:tr>
      <w:tr w:rsidR="00571034" w14:paraId="4A14A8B5" w14:textId="77777777" w:rsidTr="00571034">
        <w:tc>
          <w:tcPr>
            <w:tcW w:w="4853" w:type="dxa"/>
          </w:tcPr>
          <w:p w14:paraId="19289455" w14:textId="77777777" w:rsidR="00571034" w:rsidRDefault="00571034" w:rsidP="00571034"/>
        </w:tc>
        <w:tc>
          <w:tcPr>
            <w:tcW w:w="4853" w:type="dxa"/>
          </w:tcPr>
          <w:p w14:paraId="44CF4956" w14:textId="77777777" w:rsidR="00571034" w:rsidRDefault="00571034" w:rsidP="00571034"/>
        </w:tc>
        <w:tc>
          <w:tcPr>
            <w:tcW w:w="4854" w:type="dxa"/>
          </w:tcPr>
          <w:p w14:paraId="5F3D3485" w14:textId="77777777" w:rsidR="00571034" w:rsidRDefault="00571034" w:rsidP="00571034"/>
        </w:tc>
      </w:tr>
      <w:tr w:rsidR="00571034" w14:paraId="14924062" w14:textId="77777777" w:rsidTr="00571034">
        <w:tc>
          <w:tcPr>
            <w:tcW w:w="4853" w:type="dxa"/>
          </w:tcPr>
          <w:p w14:paraId="15991228" w14:textId="77777777" w:rsidR="00571034" w:rsidRDefault="00571034" w:rsidP="00571034"/>
        </w:tc>
        <w:tc>
          <w:tcPr>
            <w:tcW w:w="4853" w:type="dxa"/>
          </w:tcPr>
          <w:p w14:paraId="2C5A3950" w14:textId="77777777" w:rsidR="00571034" w:rsidRDefault="00571034" w:rsidP="00571034"/>
        </w:tc>
        <w:tc>
          <w:tcPr>
            <w:tcW w:w="4854" w:type="dxa"/>
          </w:tcPr>
          <w:p w14:paraId="1C556F0E" w14:textId="77777777" w:rsidR="00571034" w:rsidRDefault="00571034" w:rsidP="00571034"/>
        </w:tc>
      </w:tr>
      <w:tr w:rsidR="00571034" w14:paraId="47837EE1" w14:textId="77777777" w:rsidTr="00571034">
        <w:tc>
          <w:tcPr>
            <w:tcW w:w="4853" w:type="dxa"/>
          </w:tcPr>
          <w:p w14:paraId="49BCB057" w14:textId="77777777" w:rsidR="00571034" w:rsidRDefault="00571034" w:rsidP="00571034"/>
        </w:tc>
        <w:tc>
          <w:tcPr>
            <w:tcW w:w="4853" w:type="dxa"/>
          </w:tcPr>
          <w:p w14:paraId="66C5D10B" w14:textId="77777777" w:rsidR="00571034" w:rsidRDefault="00571034" w:rsidP="00571034"/>
        </w:tc>
        <w:tc>
          <w:tcPr>
            <w:tcW w:w="4854" w:type="dxa"/>
          </w:tcPr>
          <w:p w14:paraId="4DF19239" w14:textId="77777777" w:rsidR="00571034" w:rsidRDefault="00571034" w:rsidP="00571034"/>
        </w:tc>
      </w:tr>
      <w:tr w:rsidR="00571034" w14:paraId="40934970" w14:textId="77777777" w:rsidTr="00571034">
        <w:tc>
          <w:tcPr>
            <w:tcW w:w="4853" w:type="dxa"/>
          </w:tcPr>
          <w:p w14:paraId="1AA76657" w14:textId="77777777" w:rsidR="00571034" w:rsidRDefault="00571034" w:rsidP="00571034"/>
        </w:tc>
        <w:tc>
          <w:tcPr>
            <w:tcW w:w="4853" w:type="dxa"/>
          </w:tcPr>
          <w:p w14:paraId="230DE0F6" w14:textId="77777777" w:rsidR="00571034" w:rsidRDefault="00571034" w:rsidP="00571034"/>
        </w:tc>
        <w:tc>
          <w:tcPr>
            <w:tcW w:w="4854" w:type="dxa"/>
          </w:tcPr>
          <w:p w14:paraId="667C1089" w14:textId="77777777" w:rsidR="00571034" w:rsidRDefault="00571034" w:rsidP="00571034"/>
        </w:tc>
      </w:tr>
    </w:tbl>
    <w:p w14:paraId="6D751637" w14:textId="77777777" w:rsidR="00571034" w:rsidRDefault="00571034" w:rsidP="00571034"/>
    <w:p w14:paraId="3FE23597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FA0A1E1" w14:textId="77777777" w:rsidTr="00571034">
        <w:tc>
          <w:tcPr>
            <w:tcW w:w="4853" w:type="dxa"/>
          </w:tcPr>
          <w:p w14:paraId="642EB433" w14:textId="77777777" w:rsidR="00571034" w:rsidRDefault="00571034" w:rsidP="00571034"/>
        </w:tc>
        <w:tc>
          <w:tcPr>
            <w:tcW w:w="4853" w:type="dxa"/>
          </w:tcPr>
          <w:p w14:paraId="6EC3FA4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F64F890" w14:textId="77777777" w:rsidR="00571034" w:rsidRDefault="00571034" w:rsidP="00571034">
            <w:r>
              <w:t>Приклад</w:t>
            </w:r>
          </w:p>
        </w:tc>
      </w:tr>
      <w:tr w:rsidR="00571034" w14:paraId="107F1C46" w14:textId="77777777" w:rsidTr="00571034">
        <w:tc>
          <w:tcPr>
            <w:tcW w:w="4853" w:type="dxa"/>
          </w:tcPr>
          <w:p w14:paraId="206EE811" w14:textId="77777777" w:rsidR="00571034" w:rsidRDefault="00571034" w:rsidP="00571034"/>
        </w:tc>
        <w:tc>
          <w:tcPr>
            <w:tcW w:w="4853" w:type="dxa"/>
          </w:tcPr>
          <w:p w14:paraId="59C997E9" w14:textId="77777777" w:rsidR="00571034" w:rsidRDefault="00571034" w:rsidP="00571034"/>
        </w:tc>
        <w:tc>
          <w:tcPr>
            <w:tcW w:w="4854" w:type="dxa"/>
          </w:tcPr>
          <w:p w14:paraId="25D5A747" w14:textId="77777777" w:rsidR="00571034" w:rsidRDefault="00571034" w:rsidP="00571034"/>
        </w:tc>
      </w:tr>
      <w:tr w:rsidR="00571034" w14:paraId="1112D913" w14:textId="77777777" w:rsidTr="00571034">
        <w:tc>
          <w:tcPr>
            <w:tcW w:w="4853" w:type="dxa"/>
          </w:tcPr>
          <w:p w14:paraId="776C55DC" w14:textId="77777777" w:rsidR="00571034" w:rsidRDefault="00571034" w:rsidP="00571034"/>
        </w:tc>
        <w:tc>
          <w:tcPr>
            <w:tcW w:w="4853" w:type="dxa"/>
          </w:tcPr>
          <w:p w14:paraId="1226CE1D" w14:textId="77777777" w:rsidR="00571034" w:rsidRDefault="00571034" w:rsidP="00571034"/>
        </w:tc>
        <w:tc>
          <w:tcPr>
            <w:tcW w:w="4854" w:type="dxa"/>
          </w:tcPr>
          <w:p w14:paraId="75BDE54E" w14:textId="77777777" w:rsidR="00571034" w:rsidRDefault="00571034" w:rsidP="00571034"/>
        </w:tc>
      </w:tr>
      <w:tr w:rsidR="00571034" w14:paraId="29568626" w14:textId="77777777" w:rsidTr="00571034">
        <w:tc>
          <w:tcPr>
            <w:tcW w:w="4853" w:type="dxa"/>
          </w:tcPr>
          <w:p w14:paraId="1B1E6B92" w14:textId="77777777" w:rsidR="00571034" w:rsidRDefault="00571034" w:rsidP="00571034"/>
        </w:tc>
        <w:tc>
          <w:tcPr>
            <w:tcW w:w="4853" w:type="dxa"/>
          </w:tcPr>
          <w:p w14:paraId="79118652" w14:textId="77777777" w:rsidR="00571034" w:rsidRDefault="00571034" w:rsidP="00571034"/>
        </w:tc>
        <w:tc>
          <w:tcPr>
            <w:tcW w:w="4854" w:type="dxa"/>
          </w:tcPr>
          <w:p w14:paraId="305AE02A" w14:textId="77777777" w:rsidR="00571034" w:rsidRDefault="00571034" w:rsidP="00571034"/>
        </w:tc>
      </w:tr>
      <w:tr w:rsidR="00571034" w14:paraId="13F2AE39" w14:textId="77777777" w:rsidTr="00571034">
        <w:tc>
          <w:tcPr>
            <w:tcW w:w="4853" w:type="dxa"/>
          </w:tcPr>
          <w:p w14:paraId="77651FF1" w14:textId="77777777" w:rsidR="00571034" w:rsidRDefault="00571034" w:rsidP="00571034"/>
        </w:tc>
        <w:tc>
          <w:tcPr>
            <w:tcW w:w="4853" w:type="dxa"/>
          </w:tcPr>
          <w:p w14:paraId="7D874CF8" w14:textId="77777777" w:rsidR="00571034" w:rsidRDefault="00571034" w:rsidP="00571034"/>
        </w:tc>
        <w:tc>
          <w:tcPr>
            <w:tcW w:w="4854" w:type="dxa"/>
          </w:tcPr>
          <w:p w14:paraId="4AA0C000" w14:textId="77777777" w:rsidR="00571034" w:rsidRDefault="00571034" w:rsidP="00571034"/>
        </w:tc>
      </w:tr>
    </w:tbl>
    <w:p w14:paraId="60127B99" w14:textId="77777777" w:rsidR="00571034" w:rsidRDefault="00571034" w:rsidP="00571034"/>
    <w:p w14:paraId="401C93F1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4241E841" w14:textId="77777777" w:rsidTr="00571034">
        <w:tc>
          <w:tcPr>
            <w:tcW w:w="4853" w:type="dxa"/>
          </w:tcPr>
          <w:p w14:paraId="23646BF4" w14:textId="77777777" w:rsidR="00571034" w:rsidRDefault="00571034" w:rsidP="00571034"/>
        </w:tc>
        <w:tc>
          <w:tcPr>
            <w:tcW w:w="4853" w:type="dxa"/>
          </w:tcPr>
          <w:p w14:paraId="5E8E3C9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1B75B9A" w14:textId="77777777" w:rsidR="00571034" w:rsidRDefault="00571034" w:rsidP="00571034">
            <w:r>
              <w:t>Приклад</w:t>
            </w:r>
          </w:p>
        </w:tc>
      </w:tr>
      <w:tr w:rsidR="00571034" w14:paraId="0264EA91" w14:textId="77777777" w:rsidTr="00571034">
        <w:tc>
          <w:tcPr>
            <w:tcW w:w="4853" w:type="dxa"/>
          </w:tcPr>
          <w:p w14:paraId="7577E020" w14:textId="77777777" w:rsidR="00571034" w:rsidRDefault="00571034" w:rsidP="00571034"/>
        </w:tc>
        <w:tc>
          <w:tcPr>
            <w:tcW w:w="4853" w:type="dxa"/>
          </w:tcPr>
          <w:p w14:paraId="12DE15A7" w14:textId="77777777" w:rsidR="00571034" w:rsidRDefault="00571034" w:rsidP="00571034"/>
        </w:tc>
        <w:tc>
          <w:tcPr>
            <w:tcW w:w="4854" w:type="dxa"/>
          </w:tcPr>
          <w:p w14:paraId="6CF15C0A" w14:textId="77777777" w:rsidR="00571034" w:rsidRDefault="00571034" w:rsidP="00571034"/>
        </w:tc>
      </w:tr>
      <w:tr w:rsidR="00571034" w14:paraId="3EBB9DB6" w14:textId="77777777" w:rsidTr="00571034">
        <w:tc>
          <w:tcPr>
            <w:tcW w:w="4853" w:type="dxa"/>
          </w:tcPr>
          <w:p w14:paraId="748764C2" w14:textId="77777777" w:rsidR="00571034" w:rsidRDefault="00571034" w:rsidP="00571034"/>
        </w:tc>
        <w:tc>
          <w:tcPr>
            <w:tcW w:w="4853" w:type="dxa"/>
          </w:tcPr>
          <w:p w14:paraId="09316D81" w14:textId="77777777" w:rsidR="00571034" w:rsidRDefault="00571034" w:rsidP="00571034"/>
        </w:tc>
        <w:tc>
          <w:tcPr>
            <w:tcW w:w="4854" w:type="dxa"/>
          </w:tcPr>
          <w:p w14:paraId="48429E31" w14:textId="77777777" w:rsidR="00571034" w:rsidRDefault="00571034" w:rsidP="00571034"/>
        </w:tc>
      </w:tr>
      <w:tr w:rsidR="00571034" w14:paraId="10E23C7B" w14:textId="77777777" w:rsidTr="00571034">
        <w:tc>
          <w:tcPr>
            <w:tcW w:w="4853" w:type="dxa"/>
          </w:tcPr>
          <w:p w14:paraId="3E9E15C6" w14:textId="77777777" w:rsidR="00571034" w:rsidRDefault="00571034" w:rsidP="00571034"/>
        </w:tc>
        <w:tc>
          <w:tcPr>
            <w:tcW w:w="4853" w:type="dxa"/>
          </w:tcPr>
          <w:p w14:paraId="51B631C8" w14:textId="77777777" w:rsidR="00571034" w:rsidRDefault="00571034" w:rsidP="00571034"/>
        </w:tc>
        <w:tc>
          <w:tcPr>
            <w:tcW w:w="4854" w:type="dxa"/>
          </w:tcPr>
          <w:p w14:paraId="55A0B23A" w14:textId="77777777" w:rsidR="00571034" w:rsidRDefault="00571034" w:rsidP="00571034"/>
        </w:tc>
      </w:tr>
      <w:tr w:rsidR="00571034" w14:paraId="73603830" w14:textId="77777777" w:rsidTr="00571034">
        <w:tc>
          <w:tcPr>
            <w:tcW w:w="4853" w:type="dxa"/>
          </w:tcPr>
          <w:p w14:paraId="5236F341" w14:textId="77777777" w:rsidR="00571034" w:rsidRDefault="00571034" w:rsidP="00571034"/>
        </w:tc>
        <w:tc>
          <w:tcPr>
            <w:tcW w:w="4853" w:type="dxa"/>
          </w:tcPr>
          <w:p w14:paraId="211EE3C6" w14:textId="77777777" w:rsidR="00571034" w:rsidRDefault="00571034" w:rsidP="00571034"/>
        </w:tc>
        <w:tc>
          <w:tcPr>
            <w:tcW w:w="4854" w:type="dxa"/>
          </w:tcPr>
          <w:p w14:paraId="3914F0A2" w14:textId="77777777" w:rsidR="00571034" w:rsidRDefault="00571034" w:rsidP="00571034"/>
        </w:tc>
      </w:tr>
    </w:tbl>
    <w:p w14:paraId="4D587243" w14:textId="77777777" w:rsidR="00571034" w:rsidRDefault="00571034" w:rsidP="00571034"/>
    <w:p w14:paraId="552452A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8E1FE43" w14:textId="77777777" w:rsidTr="00571034">
        <w:tc>
          <w:tcPr>
            <w:tcW w:w="4853" w:type="dxa"/>
          </w:tcPr>
          <w:p w14:paraId="6D84849F" w14:textId="77777777" w:rsidR="00571034" w:rsidRDefault="00571034" w:rsidP="00571034"/>
        </w:tc>
        <w:tc>
          <w:tcPr>
            <w:tcW w:w="4853" w:type="dxa"/>
          </w:tcPr>
          <w:p w14:paraId="0FE0B66F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AC37EBD" w14:textId="77777777" w:rsidR="00571034" w:rsidRDefault="00571034" w:rsidP="00571034">
            <w:r>
              <w:t>Приклад</w:t>
            </w:r>
          </w:p>
        </w:tc>
      </w:tr>
      <w:tr w:rsidR="00571034" w14:paraId="48474805" w14:textId="77777777" w:rsidTr="00571034">
        <w:tc>
          <w:tcPr>
            <w:tcW w:w="4853" w:type="dxa"/>
          </w:tcPr>
          <w:p w14:paraId="10E435DF" w14:textId="77777777" w:rsidR="00571034" w:rsidRDefault="00571034" w:rsidP="00571034"/>
        </w:tc>
        <w:tc>
          <w:tcPr>
            <w:tcW w:w="4853" w:type="dxa"/>
          </w:tcPr>
          <w:p w14:paraId="1DF36449" w14:textId="77777777" w:rsidR="00571034" w:rsidRDefault="00571034" w:rsidP="00571034"/>
        </w:tc>
        <w:tc>
          <w:tcPr>
            <w:tcW w:w="4854" w:type="dxa"/>
          </w:tcPr>
          <w:p w14:paraId="1D5B07CF" w14:textId="77777777" w:rsidR="00571034" w:rsidRDefault="00571034" w:rsidP="00571034"/>
        </w:tc>
      </w:tr>
      <w:tr w:rsidR="00571034" w14:paraId="5350D535" w14:textId="77777777" w:rsidTr="00571034">
        <w:tc>
          <w:tcPr>
            <w:tcW w:w="4853" w:type="dxa"/>
          </w:tcPr>
          <w:p w14:paraId="71A2CE04" w14:textId="77777777" w:rsidR="00571034" w:rsidRDefault="00571034" w:rsidP="00571034"/>
        </w:tc>
        <w:tc>
          <w:tcPr>
            <w:tcW w:w="4853" w:type="dxa"/>
          </w:tcPr>
          <w:p w14:paraId="0DC6665E" w14:textId="77777777" w:rsidR="00571034" w:rsidRDefault="00571034" w:rsidP="00571034"/>
        </w:tc>
        <w:tc>
          <w:tcPr>
            <w:tcW w:w="4854" w:type="dxa"/>
          </w:tcPr>
          <w:p w14:paraId="0F51E1D1" w14:textId="77777777" w:rsidR="00571034" w:rsidRDefault="00571034" w:rsidP="00571034"/>
        </w:tc>
      </w:tr>
      <w:tr w:rsidR="00571034" w14:paraId="4B8D9F68" w14:textId="77777777" w:rsidTr="00571034">
        <w:tc>
          <w:tcPr>
            <w:tcW w:w="4853" w:type="dxa"/>
          </w:tcPr>
          <w:p w14:paraId="5F103AA1" w14:textId="77777777" w:rsidR="00571034" w:rsidRDefault="00571034" w:rsidP="00571034"/>
        </w:tc>
        <w:tc>
          <w:tcPr>
            <w:tcW w:w="4853" w:type="dxa"/>
          </w:tcPr>
          <w:p w14:paraId="0CA60D4E" w14:textId="77777777" w:rsidR="00571034" w:rsidRDefault="00571034" w:rsidP="00571034"/>
        </w:tc>
        <w:tc>
          <w:tcPr>
            <w:tcW w:w="4854" w:type="dxa"/>
          </w:tcPr>
          <w:p w14:paraId="59592281" w14:textId="77777777" w:rsidR="00571034" w:rsidRDefault="00571034" w:rsidP="00571034"/>
        </w:tc>
      </w:tr>
      <w:tr w:rsidR="00571034" w14:paraId="69C03E74" w14:textId="77777777" w:rsidTr="00571034">
        <w:tc>
          <w:tcPr>
            <w:tcW w:w="4853" w:type="dxa"/>
          </w:tcPr>
          <w:p w14:paraId="13292BE1" w14:textId="77777777" w:rsidR="00571034" w:rsidRDefault="00571034" w:rsidP="00571034"/>
        </w:tc>
        <w:tc>
          <w:tcPr>
            <w:tcW w:w="4853" w:type="dxa"/>
          </w:tcPr>
          <w:p w14:paraId="2D851B13" w14:textId="77777777" w:rsidR="00571034" w:rsidRDefault="00571034" w:rsidP="00571034"/>
        </w:tc>
        <w:tc>
          <w:tcPr>
            <w:tcW w:w="4854" w:type="dxa"/>
          </w:tcPr>
          <w:p w14:paraId="666C748D" w14:textId="77777777" w:rsidR="00571034" w:rsidRDefault="00571034" w:rsidP="00571034"/>
        </w:tc>
      </w:tr>
    </w:tbl>
    <w:p w14:paraId="0F28E44D" w14:textId="77777777" w:rsidR="00571034" w:rsidRDefault="00571034" w:rsidP="00571034"/>
    <w:p w14:paraId="2ECB10A0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F199186" w14:textId="77777777" w:rsidTr="00571034">
        <w:tc>
          <w:tcPr>
            <w:tcW w:w="4853" w:type="dxa"/>
          </w:tcPr>
          <w:p w14:paraId="3F499BDF" w14:textId="77777777" w:rsidR="00571034" w:rsidRDefault="00571034" w:rsidP="00571034"/>
        </w:tc>
        <w:tc>
          <w:tcPr>
            <w:tcW w:w="4853" w:type="dxa"/>
          </w:tcPr>
          <w:p w14:paraId="05ED9A60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747F89F" w14:textId="77777777" w:rsidR="00571034" w:rsidRDefault="00571034" w:rsidP="00571034">
            <w:r>
              <w:t>Приклад</w:t>
            </w:r>
          </w:p>
        </w:tc>
      </w:tr>
      <w:tr w:rsidR="00571034" w14:paraId="12BD4FDE" w14:textId="77777777" w:rsidTr="00571034">
        <w:tc>
          <w:tcPr>
            <w:tcW w:w="4853" w:type="dxa"/>
          </w:tcPr>
          <w:p w14:paraId="42F0B080" w14:textId="77777777" w:rsidR="00571034" w:rsidRDefault="00571034" w:rsidP="00571034"/>
        </w:tc>
        <w:tc>
          <w:tcPr>
            <w:tcW w:w="4853" w:type="dxa"/>
          </w:tcPr>
          <w:p w14:paraId="26AFEADB" w14:textId="77777777" w:rsidR="00571034" w:rsidRDefault="00571034" w:rsidP="00571034"/>
        </w:tc>
        <w:tc>
          <w:tcPr>
            <w:tcW w:w="4854" w:type="dxa"/>
          </w:tcPr>
          <w:p w14:paraId="45D18A8E" w14:textId="77777777" w:rsidR="00571034" w:rsidRDefault="00571034" w:rsidP="00571034"/>
        </w:tc>
      </w:tr>
      <w:tr w:rsidR="00571034" w14:paraId="3B64DCF1" w14:textId="77777777" w:rsidTr="00571034">
        <w:tc>
          <w:tcPr>
            <w:tcW w:w="4853" w:type="dxa"/>
          </w:tcPr>
          <w:p w14:paraId="03ADA8CE" w14:textId="77777777" w:rsidR="00571034" w:rsidRDefault="00571034" w:rsidP="00571034"/>
        </w:tc>
        <w:tc>
          <w:tcPr>
            <w:tcW w:w="4853" w:type="dxa"/>
          </w:tcPr>
          <w:p w14:paraId="3831A04F" w14:textId="77777777" w:rsidR="00571034" w:rsidRDefault="00571034" w:rsidP="00571034"/>
        </w:tc>
        <w:tc>
          <w:tcPr>
            <w:tcW w:w="4854" w:type="dxa"/>
          </w:tcPr>
          <w:p w14:paraId="62DFB663" w14:textId="77777777" w:rsidR="00571034" w:rsidRDefault="00571034" w:rsidP="00571034"/>
        </w:tc>
      </w:tr>
      <w:tr w:rsidR="00571034" w14:paraId="58182690" w14:textId="77777777" w:rsidTr="00571034">
        <w:tc>
          <w:tcPr>
            <w:tcW w:w="4853" w:type="dxa"/>
          </w:tcPr>
          <w:p w14:paraId="277CCF63" w14:textId="77777777" w:rsidR="00571034" w:rsidRDefault="00571034" w:rsidP="00571034"/>
        </w:tc>
        <w:tc>
          <w:tcPr>
            <w:tcW w:w="4853" w:type="dxa"/>
          </w:tcPr>
          <w:p w14:paraId="7A2CC787" w14:textId="77777777" w:rsidR="00571034" w:rsidRDefault="00571034" w:rsidP="00571034"/>
        </w:tc>
        <w:tc>
          <w:tcPr>
            <w:tcW w:w="4854" w:type="dxa"/>
          </w:tcPr>
          <w:p w14:paraId="22EF7996" w14:textId="77777777" w:rsidR="00571034" w:rsidRDefault="00571034" w:rsidP="00571034"/>
        </w:tc>
      </w:tr>
      <w:tr w:rsidR="00571034" w14:paraId="1B4304E2" w14:textId="77777777" w:rsidTr="00571034">
        <w:tc>
          <w:tcPr>
            <w:tcW w:w="4853" w:type="dxa"/>
          </w:tcPr>
          <w:p w14:paraId="318C4F8F" w14:textId="77777777" w:rsidR="00571034" w:rsidRDefault="00571034" w:rsidP="00571034"/>
        </w:tc>
        <w:tc>
          <w:tcPr>
            <w:tcW w:w="4853" w:type="dxa"/>
          </w:tcPr>
          <w:p w14:paraId="6ED4F458" w14:textId="77777777" w:rsidR="00571034" w:rsidRDefault="00571034" w:rsidP="00571034"/>
        </w:tc>
        <w:tc>
          <w:tcPr>
            <w:tcW w:w="4854" w:type="dxa"/>
          </w:tcPr>
          <w:p w14:paraId="7AAEB42C" w14:textId="77777777" w:rsidR="00571034" w:rsidRDefault="00571034" w:rsidP="00571034"/>
        </w:tc>
      </w:tr>
    </w:tbl>
    <w:p w14:paraId="751F002E" w14:textId="77777777" w:rsidR="00571034" w:rsidRDefault="00571034" w:rsidP="00571034"/>
    <w:p w14:paraId="4156D9C0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B9A9E3D" w14:textId="77777777" w:rsidTr="00571034">
        <w:tc>
          <w:tcPr>
            <w:tcW w:w="4853" w:type="dxa"/>
          </w:tcPr>
          <w:p w14:paraId="3BEC6A1A" w14:textId="77777777" w:rsidR="00571034" w:rsidRDefault="00571034" w:rsidP="00571034"/>
        </w:tc>
        <w:tc>
          <w:tcPr>
            <w:tcW w:w="4853" w:type="dxa"/>
          </w:tcPr>
          <w:p w14:paraId="77AF28A1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5B6A9BE" w14:textId="77777777" w:rsidR="00571034" w:rsidRDefault="00571034" w:rsidP="00571034">
            <w:r>
              <w:t>Приклад</w:t>
            </w:r>
          </w:p>
        </w:tc>
      </w:tr>
      <w:tr w:rsidR="00571034" w14:paraId="30DE9CEE" w14:textId="77777777" w:rsidTr="00571034">
        <w:tc>
          <w:tcPr>
            <w:tcW w:w="4853" w:type="dxa"/>
          </w:tcPr>
          <w:p w14:paraId="15B55730" w14:textId="77777777" w:rsidR="00571034" w:rsidRDefault="00571034" w:rsidP="00571034"/>
        </w:tc>
        <w:tc>
          <w:tcPr>
            <w:tcW w:w="4853" w:type="dxa"/>
          </w:tcPr>
          <w:p w14:paraId="68DE9BC9" w14:textId="77777777" w:rsidR="00571034" w:rsidRDefault="00571034" w:rsidP="00571034"/>
        </w:tc>
        <w:tc>
          <w:tcPr>
            <w:tcW w:w="4854" w:type="dxa"/>
          </w:tcPr>
          <w:p w14:paraId="3F0B5592" w14:textId="77777777" w:rsidR="00571034" w:rsidRDefault="00571034" w:rsidP="00571034"/>
        </w:tc>
      </w:tr>
      <w:tr w:rsidR="00571034" w14:paraId="7834DF8D" w14:textId="77777777" w:rsidTr="00571034">
        <w:tc>
          <w:tcPr>
            <w:tcW w:w="4853" w:type="dxa"/>
          </w:tcPr>
          <w:p w14:paraId="67371699" w14:textId="77777777" w:rsidR="00571034" w:rsidRDefault="00571034" w:rsidP="00571034"/>
        </w:tc>
        <w:tc>
          <w:tcPr>
            <w:tcW w:w="4853" w:type="dxa"/>
          </w:tcPr>
          <w:p w14:paraId="476AD801" w14:textId="77777777" w:rsidR="00571034" w:rsidRDefault="00571034" w:rsidP="00571034"/>
        </w:tc>
        <w:tc>
          <w:tcPr>
            <w:tcW w:w="4854" w:type="dxa"/>
          </w:tcPr>
          <w:p w14:paraId="68ED71D5" w14:textId="77777777" w:rsidR="00571034" w:rsidRDefault="00571034" w:rsidP="00571034"/>
        </w:tc>
      </w:tr>
      <w:tr w:rsidR="00571034" w14:paraId="42DE3619" w14:textId="77777777" w:rsidTr="00571034">
        <w:tc>
          <w:tcPr>
            <w:tcW w:w="4853" w:type="dxa"/>
          </w:tcPr>
          <w:p w14:paraId="1F7128FF" w14:textId="77777777" w:rsidR="00571034" w:rsidRDefault="00571034" w:rsidP="00571034"/>
        </w:tc>
        <w:tc>
          <w:tcPr>
            <w:tcW w:w="4853" w:type="dxa"/>
          </w:tcPr>
          <w:p w14:paraId="533E9361" w14:textId="77777777" w:rsidR="00571034" w:rsidRDefault="00571034" w:rsidP="00571034"/>
        </w:tc>
        <w:tc>
          <w:tcPr>
            <w:tcW w:w="4854" w:type="dxa"/>
          </w:tcPr>
          <w:p w14:paraId="22A8DACA" w14:textId="77777777" w:rsidR="00571034" w:rsidRDefault="00571034" w:rsidP="00571034"/>
        </w:tc>
      </w:tr>
      <w:tr w:rsidR="00571034" w14:paraId="66B201A8" w14:textId="77777777" w:rsidTr="00571034">
        <w:tc>
          <w:tcPr>
            <w:tcW w:w="4853" w:type="dxa"/>
          </w:tcPr>
          <w:p w14:paraId="61CE3831" w14:textId="77777777" w:rsidR="00571034" w:rsidRDefault="00571034" w:rsidP="00571034"/>
        </w:tc>
        <w:tc>
          <w:tcPr>
            <w:tcW w:w="4853" w:type="dxa"/>
          </w:tcPr>
          <w:p w14:paraId="3F4EAB35" w14:textId="77777777" w:rsidR="00571034" w:rsidRDefault="00571034" w:rsidP="00571034"/>
        </w:tc>
        <w:tc>
          <w:tcPr>
            <w:tcW w:w="4854" w:type="dxa"/>
          </w:tcPr>
          <w:p w14:paraId="480AF050" w14:textId="77777777" w:rsidR="00571034" w:rsidRDefault="00571034" w:rsidP="00571034"/>
        </w:tc>
      </w:tr>
    </w:tbl>
    <w:p w14:paraId="55F666A4" w14:textId="77777777" w:rsidR="00571034" w:rsidRDefault="00571034" w:rsidP="00571034"/>
    <w:p w14:paraId="68CC8EE5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B27D9FE" w14:textId="77777777" w:rsidTr="00571034">
        <w:tc>
          <w:tcPr>
            <w:tcW w:w="4853" w:type="dxa"/>
          </w:tcPr>
          <w:p w14:paraId="0A92E7EC" w14:textId="77777777" w:rsidR="00571034" w:rsidRDefault="00571034" w:rsidP="00571034"/>
        </w:tc>
        <w:tc>
          <w:tcPr>
            <w:tcW w:w="4853" w:type="dxa"/>
          </w:tcPr>
          <w:p w14:paraId="40D7FE75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949B169" w14:textId="77777777" w:rsidR="00571034" w:rsidRDefault="00571034" w:rsidP="00571034">
            <w:r>
              <w:t>Приклад</w:t>
            </w:r>
          </w:p>
        </w:tc>
      </w:tr>
      <w:tr w:rsidR="00571034" w14:paraId="7A530E26" w14:textId="77777777" w:rsidTr="00571034">
        <w:tc>
          <w:tcPr>
            <w:tcW w:w="4853" w:type="dxa"/>
          </w:tcPr>
          <w:p w14:paraId="22E2BEBD" w14:textId="77777777" w:rsidR="00571034" w:rsidRDefault="00571034" w:rsidP="00571034"/>
        </w:tc>
        <w:tc>
          <w:tcPr>
            <w:tcW w:w="4853" w:type="dxa"/>
          </w:tcPr>
          <w:p w14:paraId="6FBC2DDA" w14:textId="77777777" w:rsidR="00571034" w:rsidRDefault="00571034" w:rsidP="00571034"/>
        </w:tc>
        <w:tc>
          <w:tcPr>
            <w:tcW w:w="4854" w:type="dxa"/>
          </w:tcPr>
          <w:p w14:paraId="2137F231" w14:textId="77777777" w:rsidR="00571034" w:rsidRDefault="00571034" w:rsidP="00571034"/>
        </w:tc>
      </w:tr>
      <w:tr w:rsidR="00571034" w14:paraId="484240F3" w14:textId="77777777" w:rsidTr="00571034">
        <w:tc>
          <w:tcPr>
            <w:tcW w:w="4853" w:type="dxa"/>
          </w:tcPr>
          <w:p w14:paraId="5F52CB87" w14:textId="77777777" w:rsidR="00571034" w:rsidRDefault="00571034" w:rsidP="00571034"/>
        </w:tc>
        <w:tc>
          <w:tcPr>
            <w:tcW w:w="4853" w:type="dxa"/>
          </w:tcPr>
          <w:p w14:paraId="0656E079" w14:textId="77777777" w:rsidR="00571034" w:rsidRDefault="00571034" w:rsidP="00571034"/>
        </w:tc>
        <w:tc>
          <w:tcPr>
            <w:tcW w:w="4854" w:type="dxa"/>
          </w:tcPr>
          <w:p w14:paraId="4DEE410C" w14:textId="77777777" w:rsidR="00571034" w:rsidRDefault="00571034" w:rsidP="00571034"/>
        </w:tc>
      </w:tr>
      <w:tr w:rsidR="00571034" w14:paraId="487D7344" w14:textId="77777777" w:rsidTr="00571034">
        <w:tc>
          <w:tcPr>
            <w:tcW w:w="4853" w:type="dxa"/>
          </w:tcPr>
          <w:p w14:paraId="30C29115" w14:textId="77777777" w:rsidR="00571034" w:rsidRDefault="00571034" w:rsidP="00571034"/>
        </w:tc>
        <w:tc>
          <w:tcPr>
            <w:tcW w:w="4853" w:type="dxa"/>
          </w:tcPr>
          <w:p w14:paraId="33448E33" w14:textId="77777777" w:rsidR="00571034" w:rsidRDefault="00571034" w:rsidP="00571034"/>
        </w:tc>
        <w:tc>
          <w:tcPr>
            <w:tcW w:w="4854" w:type="dxa"/>
          </w:tcPr>
          <w:p w14:paraId="680FFD83" w14:textId="77777777" w:rsidR="00571034" w:rsidRDefault="00571034" w:rsidP="00571034"/>
        </w:tc>
      </w:tr>
      <w:tr w:rsidR="00571034" w14:paraId="77422190" w14:textId="77777777" w:rsidTr="00571034">
        <w:tc>
          <w:tcPr>
            <w:tcW w:w="4853" w:type="dxa"/>
          </w:tcPr>
          <w:p w14:paraId="0FBBC808" w14:textId="77777777" w:rsidR="00571034" w:rsidRDefault="00571034" w:rsidP="00571034"/>
        </w:tc>
        <w:tc>
          <w:tcPr>
            <w:tcW w:w="4853" w:type="dxa"/>
          </w:tcPr>
          <w:p w14:paraId="31F58398" w14:textId="77777777" w:rsidR="00571034" w:rsidRDefault="00571034" w:rsidP="00571034"/>
        </w:tc>
        <w:tc>
          <w:tcPr>
            <w:tcW w:w="4854" w:type="dxa"/>
          </w:tcPr>
          <w:p w14:paraId="32C629E6" w14:textId="77777777" w:rsidR="00571034" w:rsidRDefault="00571034" w:rsidP="00571034"/>
        </w:tc>
      </w:tr>
    </w:tbl>
    <w:p w14:paraId="3F0E7651" w14:textId="77777777" w:rsidR="00571034" w:rsidRDefault="00571034" w:rsidP="00571034"/>
    <w:p w14:paraId="28DDD592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36CBD2C" w14:textId="77777777" w:rsidTr="00571034">
        <w:tc>
          <w:tcPr>
            <w:tcW w:w="4853" w:type="dxa"/>
          </w:tcPr>
          <w:p w14:paraId="61571B34" w14:textId="77777777" w:rsidR="00571034" w:rsidRDefault="00571034" w:rsidP="00571034"/>
        </w:tc>
        <w:tc>
          <w:tcPr>
            <w:tcW w:w="4853" w:type="dxa"/>
          </w:tcPr>
          <w:p w14:paraId="65BB7992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433D484" w14:textId="77777777" w:rsidR="00571034" w:rsidRDefault="00571034" w:rsidP="00571034">
            <w:r>
              <w:t>Приклад</w:t>
            </w:r>
          </w:p>
        </w:tc>
      </w:tr>
      <w:tr w:rsidR="00571034" w14:paraId="0DA5B181" w14:textId="77777777" w:rsidTr="00571034">
        <w:tc>
          <w:tcPr>
            <w:tcW w:w="4853" w:type="dxa"/>
          </w:tcPr>
          <w:p w14:paraId="6DA20611" w14:textId="77777777" w:rsidR="00571034" w:rsidRDefault="00571034" w:rsidP="00571034"/>
        </w:tc>
        <w:tc>
          <w:tcPr>
            <w:tcW w:w="4853" w:type="dxa"/>
          </w:tcPr>
          <w:p w14:paraId="7BCFA625" w14:textId="77777777" w:rsidR="00571034" w:rsidRDefault="00571034" w:rsidP="00571034"/>
        </w:tc>
        <w:tc>
          <w:tcPr>
            <w:tcW w:w="4854" w:type="dxa"/>
          </w:tcPr>
          <w:p w14:paraId="6825CFE7" w14:textId="77777777" w:rsidR="00571034" w:rsidRDefault="00571034" w:rsidP="00571034"/>
        </w:tc>
      </w:tr>
      <w:tr w:rsidR="00571034" w14:paraId="2A147C4B" w14:textId="77777777" w:rsidTr="00571034">
        <w:tc>
          <w:tcPr>
            <w:tcW w:w="4853" w:type="dxa"/>
          </w:tcPr>
          <w:p w14:paraId="28975A83" w14:textId="77777777" w:rsidR="00571034" w:rsidRDefault="00571034" w:rsidP="00571034"/>
        </w:tc>
        <w:tc>
          <w:tcPr>
            <w:tcW w:w="4853" w:type="dxa"/>
          </w:tcPr>
          <w:p w14:paraId="5178135A" w14:textId="77777777" w:rsidR="00571034" w:rsidRDefault="00571034" w:rsidP="00571034"/>
        </w:tc>
        <w:tc>
          <w:tcPr>
            <w:tcW w:w="4854" w:type="dxa"/>
          </w:tcPr>
          <w:p w14:paraId="068B53A4" w14:textId="77777777" w:rsidR="00571034" w:rsidRDefault="00571034" w:rsidP="00571034"/>
        </w:tc>
      </w:tr>
      <w:tr w:rsidR="00571034" w14:paraId="376C821C" w14:textId="77777777" w:rsidTr="00571034">
        <w:tc>
          <w:tcPr>
            <w:tcW w:w="4853" w:type="dxa"/>
          </w:tcPr>
          <w:p w14:paraId="6EF1082F" w14:textId="77777777" w:rsidR="00571034" w:rsidRDefault="00571034" w:rsidP="00571034"/>
        </w:tc>
        <w:tc>
          <w:tcPr>
            <w:tcW w:w="4853" w:type="dxa"/>
          </w:tcPr>
          <w:p w14:paraId="2FD3E318" w14:textId="77777777" w:rsidR="00571034" w:rsidRDefault="00571034" w:rsidP="00571034"/>
        </w:tc>
        <w:tc>
          <w:tcPr>
            <w:tcW w:w="4854" w:type="dxa"/>
          </w:tcPr>
          <w:p w14:paraId="6EBBD879" w14:textId="77777777" w:rsidR="00571034" w:rsidRDefault="00571034" w:rsidP="00571034"/>
        </w:tc>
      </w:tr>
      <w:tr w:rsidR="00571034" w14:paraId="7A8F3C20" w14:textId="77777777" w:rsidTr="00571034">
        <w:tc>
          <w:tcPr>
            <w:tcW w:w="4853" w:type="dxa"/>
          </w:tcPr>
          <w:p w14:paraId="58C8323B" w14:textId="77777777" w:rsidR="00571034" w:rsidRDefault="00571034" w:rsidP="00571034"/>
        </w:tc>
        <w:tc>
          <w:tcPr>
            <w:tcW w:w="4853" w:type="dxa"/>
          </w:tcPr>
          <w:p w14:paraId="133BD4E8" w14:textId="77777777" w:rsidR="00571034" w:rsidRDefault="00571034" w:rsidP="00571034"/>
        </w:tc>
        <w:tc>
          <w:tcPr>
            <w:tcW w:w="4854" w:type="dxa"/>
          </w:tcPr>
          <w:p w14:paraId="79638917" w14:textId="77777777" w:rsidR="00571034" w:rsidRDefault="00571034" w:rsidP="00571034"/>
        </w:tc>
      </w:tr>
    </w:tbl>
    <w:p w14:paraId="640292BB" w14:textId="77777777" w:rsidR="00571034" w:rsidRDefault="00571034" w:rsidP="00571034"/>
    <w:p w14:paraId="51C3FA8E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CD14601" w14:textId="77777777" w:rsidTr="00571034">
        <w:tc>
          <w:tcPr>
            <w:tcW w:w="4853" w:type="dxa"/>
          </w:tcPr>
          <w:p w14:paraId="667005A1" w14:textId="77777777" w:rsidR="00571034" w:rsidRDefault="00571034" w:rsidP="00571034"/>
        </w:tc>
        <w:tc>
          <w:tcPr>
            <w:tcW w:w="4853" w:type="dxa"/>
          </w:tcPr>
          <w:p w14:paraId="7294EED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69BA9E3" w14:textId="77777777" w:rsidR="00571034" w:rsidRDefault="00571034" w:rsidP="00571034">
            <w:r>
              <w:t>Приклад</w:t>
            </w:r>
          </w:p>
        </w:tc>
      </w:tr>
      <w:tr w:rsidR="00571034" w14:paraId="38A1CC88" w14:textId="77777777" w:rsidTr="00571034">
        <w:tc>
          <w:tcPr>
            <w:tcW w:w="4853" w:type="dxa"/>
          </w:tcPr>
          <w:p w14:paraId="73775459" w14:textId="77777777" w:rsidR="00571034" w:rsidRDefault="00571034" w:rsidP="00571034"/>
        </w:tc>
        <w:tc>
          <w:tcPr>
            <w:tcW w:w="4853" w:type="dxa"/>
          </w:tcPr>
          <w:p w14:paraId="43EBDF2E" w14:textId="77777777" w:rsidR="00571034" w:rsidRDefault="00571034" w:rsidP="00571034"/>
        </w:tc>
        <w:tc>
          <w:tcPr>
            <w:tcW w:w="4854" w:type="dxa"/>
          </w:tcPr>
          <w:p w14:paraId="4ADDC37F" w14:textId="77777777" w:rsidR="00571034" w:rsidRDefault="00571034" w:rsidP="00571034"/>
        </w:tc>
      </w:tr>
      <w:tr w:rsidR="00571034" w14:paraId="3C047C1C" w14:textId="77777777" w:rsidTr="00571034">
        <w:tc>
          <w:tcPr>
            <w:tcW w:w="4853" w:type="dxa"/>
          </w:tcPr>
          <w:p w14:paraId="32305EBD" w14:textId="77777777" w:rsidR="00571034" w:rsidRDefault="00571034" w:rsidP="00571034"/>
        </w:tc>
        <w:tc>
          <w:tcPr>
            <w:tcW w:w="4853" w:type="dxa"/>
          </w:tcPr>
          <w:p w14:paraId="04AF50A1" w14:textId="77777777" w:rsidR="00571034" w:rsidRDefault="00571034" w:rsidP="00571034"/>
        </w:tc>
        <w:tc>
          <w:tcPr>
            <w:tcW w:w="4854" w:type="dxa"/>
          </w:tcPr>
          <w:p w14:paraId="54B4ED67" w14:textId="77777777" w:rsidR="00571034" w:rsidRDefault="00571034" w:rsidP="00571034"/>
        </w:tc>
      </w:tr>
      <w:tr w:rsidR="00571034" w14:paraId="6B7352E2" w14:textId="77777777" w:rsidTr="00571034">
        <w:tc>
          <w:tcPr>
            <w:tcW w:w="4853" w:type="dxa"/>
          </w:tcPr>
          <w:p w14:paraId="131A0309" w14:textId="77777777" w:rsidR="00571034" w:rsidRDefault="00571034" w:rsidP="00571034"/>
        </w:tc>
        <w:tc>
          <w:tcPr>
            <w:tcW w:w="4853" w:type="dxa"/>
          </w:tcPr>
          <w:p w14:paraId="67F320F9" w14:textId="77777777" w:rsidR="00571034" w:rsidRDefault="00571034" w:rsidP="00571034"/>
        </w:tc>
        <w:tc>
          <w:tcPr>
            <w:tcW w:w="4854" w:type="dxa"/>
          </w:tcPr>
          <w:p w14:paraId="7544CCD7" w14:textId="77777777" w:rsidR="00571034" w:rsidRDefault="00571034" w:rsidP="00571034"/>
        </w:tc>
      </w:tr>
      <w:tr w:rsidR="00571034" w14:paraId="4A1E5A13" w14:textId="77777777" w:rsidTr="00571034">
        <w:tc>
          <w:tcPr>
            <w:tcW w:w="4853" w:type="dxa"/>
          </w:tcPr>
          <w:p w14:paraId="423F8ED4" w14:textId="77777777" w:rsidR="00571034" w:rsidRDefault="00571034" w:rsidP="00571034"/>
        </w:tc>
        <w:tc>
          <w:tcPr>
            <w:tcW w:w="4853" w:type="dxa"/>
          </w:tcPr>
          <w:p w14:paraId="1B57360E" w14:textId="77777777" w:rsidR="00571034" w:rsidRDefault="00571034" w:rsidP="00571034"/>
        </w:tc>
        <w:tc>
          <w:tcPr>
            <w:tcW w:w="4854" w:type="dxa"/>
          </w:tcPr>
          <w:p w14:paraId="7BC18528" w14:textId="77777777" w:rsidR="00571034" w:rsidRDefault="00571034" w:rsidP="00571034"/>
        </w:tc>
      </w:tr>
    </w:tbl>
    <w:p w14:paraId="09725F33" w14:textId="77777777" w:rsidR="00571034" w:rsidRDefault="00571034" w:rsidP="00571034"/>
    <w:p w14:paraId="03BAE845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7D369D3" w14:textId="77777777" w:rsidTr="00571034">
        <w:tc>
          <w:tcPr>
            <w:tcW w:w="4853" w:type="dxa"/>
          </w:tcPr>
          <w:p w14:paraId="346D5025" w14:textId="77777777" w:rsidR="00571034" w:rsidRDefault="00571034" w:rsidP="00571034"/>
        </w:tc>
        <w:tc>
          <w:tcPr>
            <w:tcW w:w="4853" w:type="dxa"/>
          </w:tcPr>
          <w:p w14:paraId="60A8744E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982BE83" w14:textId="77777777" w:rsidR="00571034" w:rsidRDefault="00571034" w:rsidP="00571034">
            <w:r>
              <w:t>Приклад</w:t>
            </w:r>
          </w:p>
        </w:tc>
      </w:tr>
      <w:tr w:rsidR="00571034" w14:paraId="09EB3A46" w14:textId="77777777" w:rsidTr="00571034">
        <w:tc>
          <w:tcPr>
            <w:tcW w:w="4853" w:type="dxa"/>
          </w:tcPr>
          <w:p w14:paraId="348FB35F" w14:textId="77777777" w:rsidR="00571034" w:rsidRDefault="00571034" w:rsidP="00571034"/>
        </w:tc>
        <w:tc>
          <w:tcPr>
            <w:tcW w:w="4853" w:type="dxa"/>
          </w:tcPr>
          <w:p w14:paraId="07E116B0" w14:textId="77777777" w:rsidR="00571034" w:rsidRDefault="00571034" w:rsidP="00571034"/>
        </w:tc>
        <w:tc>
          <w:tcPr>
            <w:tcW w:w="4854" w:type="dxa"/>
          </w:tcPr>
          <w:p w14:paraId="613002E0" w14:textId="77777777" w:rsidR="00571034" w:rsidRDefault="00571034" w:rsidP="00571034"/>
        </w:tc>
      </w:tr>
      <w:tr w:rsidR="00571034" w14:paraId="0633384B" w14:textId="77777777" w:rsidTr="00571034">
        <w:tc>
          <w:tcPr>
            <w:tcW w:w="4853" w:type="dxa"/>
          </w:tcPr>
          <w:p w14:paraId="20273C50" w14:textId="77777777" w:rsidR="00571034" w:rsidRDefault="00571034" w:rsidP="00571034"/>
        </w:tc>
        <w:tc>
          <w:tcPr>
            <w:tcW w:w="4853" w:type="dxa"/>
          </w:tcPr>
          <w:p w14:paraId="1C419B56" w14:textId="77777777" w:rsidR="00571034" w:rsidRDefault="00571034" w:rsidP="00571034"/>
        </w:tc>
        <w:tc>
          <w:tcPr>
            <w:tcW w:w="4854" w:type="dxa"/>
          </w:tcPr>
          <w:p w14:paraId="1BF0F6A7" w14:textId="77777777" w:rsidR="00571034" w:rsidRDefault="00571034" w:rsidP="00571034"/>
        </w:tc>
      </w:tr>
      <w:tr w:rsidR="00571034" w14:paraId="69709105" w14:textId="77777777" w:rsidTr="00571034">
        <w:tc>
          <w:tcPr>
            <w:tcW w:w="4853" w:type="dxa"/>
          </w:tcPr>
          <w:p w14:paraId="76033DA1" w14:textId="77777777" w:rsidR="00571034" w:rsidRDefault="00571034" w:rsidP="00571034"/>
        </w:tc>
        <w:tc>
          <w:tcPr>
            <w:tcW w:w="4853" w:type="dxa"/>
          </w:tcPr>
          <w:p w14:paraId="75604604" w14:textId="77777777" w:rsidR="00571034" w:rsidRDefault="00571034" w:rsidP="00571034"/>
        </w:tc>
        <w:tc>
          <w:tcPr>
            <w:tcW w:w="4854" w:type="dxa"/>
          </w:tcPr>
          <w:p w14:paraId="096B0377" w14:textId="77777777" w:rsidR="00571034" w:rsidRDefault="00571034" w:rsidP="00571034"/>
        </w:tc>
      </w:tr>
      <w:tr w:rsidR="00571034" w14:paraId="3B83A025" w14:textId="77777777" w:rsidTr="00571034">
        <w:tc>
          <w:tcPr>
            <w:tcW w:w="4853" w:type="dxa"/>
          </w:tcPr>
          <w:p w14:paraId="1E784DC7" w14:textId="77777777" w:rsidR="00571034" w:rsidRDefault="00571034" w:rsidP="00571034"/>
        </w:tc>
        <w:tc>
          <w:tcPr>
            <w:tcW w:w="4853" w:type="dxa"/>
          </w:tcPr>
          <w:p w14:paraId="084C806C" w14:textId="77777777" w:rsidR="00571034" w:rsidRDefault="00571034" w:rsidP="00571034"/>
        </w:tc>
        <w:tc>
          <w:tcPr>
            <w:tcW w:w="4854" w:type="dxa"/>
          </w:tcPr>
          <w:p w14:paraId="79E75A64" w14:textId="77777777" w:rsidR="00571034" w:rsidRDefault="00571034" w:rsidP="00571034"/>
        </w:tc>
      </w:tr>
    </w:tbl>
    <w:p w14:paraId="43A381FC" w14:textId="77777777" w:rsidR="00571034" w:rsidRDefault="00571034" w:rsidP="00571034"/>
    <w:p w14:paraId="72BE7284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D4222AA" w14:textId="77777777" w:rsidTr="00571034">
        <w:tc>
          <w:tcPr>
            <w:tcW w:w="4853" w:type="dxa"/>
          </w:tcPr>
          <w:p w14:paraId="0F3C2738" w14:textId="77777777" w:rsidR="00571034" w:rsidRDefault="00571034" w:rsidP="00571034"/>
        </w:tc>
        <w:tc>
          <w:tcPr>
            <w:tcW w:w="4853" w:type="dxa"/>
          </w:tcPr>
          <w:p w14:paraId="11B94D2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CD1F21E" w14:textId="77777777" w:rsidR="00571034" w:rsidRDefault="00571034" w:rsidP="00571034">
            <w:r>
              <w:t>Приклад</w:t>
            </w:r>
          </w:p>
        </w:tc>
      </w:tr>
      <w:tr w:rsidR="00571034" w14:paraId="320B97DA" w14:textId="77777777" w:rsidTr="00571034">
        <w:tc>
          <w:tcPr>
            <w:tcW w:w="4853" w:type="dxa"/>
          </w:tcPr>
          <w:p w14:paraId="1D38D5B0" w14:textId="77777777" w:rsidR="00571034" w:rsidRDefault="00571034" w:rsidP="00571034"/>
        </w:tc>
        <w:tc>
          <w:tcPr>
            <w:tcW w:w="4853" w:type="dxa"/>
          </w:tcPr>
          <w:p w14:paraId="286A7337" w14:textId="77777777" w:rsidR="00571034" w:rsidRDefault="00571034" w:rsidP="00571034"/>
        </w:tc>
        <w:tc>
          <w:tcPr>
            <w:tcW w:w="4854" w:type="dxa"/>
          </w:tcPr>
          <w:p w14:paraId="16D2DA40" w14:textId="77777777" w:rsidR="00571034" w:rsidRDefault="00571034" w:rsidP="00571034"/>
        </w:tc>
      </w:tr>
      <w:tr w:rsidR="00571034" w14:paraId="5E949B21" w14:textId="77777777" w:rsidTr="00571034">
        <w:tc>
          <w:tcPr>
            <w:tcW w:w="4853" w:type="dxa"/>
          </w:tcPr>
          <w:p w14:paraId="01CD4E6E" w14:textId="77777777" w:rsidR="00571034" w:rsidRDefault="00571034" w:rsidP="00571034"/>
        </w:tc>
        <w:tc>
          <w:tcPr>
            <w:tcW w:w="4853" w:type="dxa"/>
          </w:tcPr>
          <w:p w14:paraId="3C468955" w14:textId="77777777" w:rsidR="00571034" w:rsidRDefault="00571034" w:rsidP="00571034"/>
        </w:tc>
        <w:tc>
          <w:tcPr>
            <w:tcW w:w="4854" w:type="dxa"/>
          </w:tcPr>
          <w:p w14:paraId="790F64A2" w14:textId="77777777" w:rsidR="00571034" w:rsidRDefault="00571034" w:rsidP="00571034"/>
        </w:tc>
      </w:tr>
      <w:tr w:rsidR="00571034" w14:paraId="616A5E7F" w14:textId="77777777" w:rsidTr="00571034">
        <w:tc>
          <w:tcPr>
            <w:tcW w:w="4853" w:type="dxa"/>
          </w:tcPr>
          <w:p w14:paraId="061019A2" w14:textId="77777777" w:rsidR="00571034" w:rsidRDefault="00571034" w:rsidP="00571034"/>
        </w:tc>
        <w:tc>
          <w:tcPr>
            <w:tcW w:w="4853" w:type="dxa"/>
          </w:tcPr>
          <w:p w14:paraId="32B40AC2" w14:textId="77777777" w:rsidR="00571034" w:rsidRDefault="00571034" w:rsidP="00571034"/>
        </w:tc>
        <w:tc>
          <w:tcPr>
            <w:tcW w:w="4854" w:type="dxa"/>
          </w:tcPr>
          <w:p w14:paraId="400D8314" w14:textId="77777777" w:rsidR="00571034" w:rsidRDefault="00571034" w:rsidP="00571034"/>
        </w:tc>
      </w:tr>
      <w:tr w:rsidR="00571034" w14:paraId="7E8EFE06" w14:textId="77777777" w:rsidTr="00571034">
        <w:tc>
          <w:tcPr>
            <w:tcW w:w="4853" w:type="dxa"/>
          </w:tcPr>
          <w:p w14:paraId="48B80BDF" w14:textId="77777777" w:rsidR="00571034" w:rsidRDefault="00571034" w:rsidP="00571034"/>
        </w:tc>
        <w:tc>
          <w:tcPr>
            <w:tcW w:w="4853" w:type="dxa"/>
          </w:tcPr>
          <w:p w14:paraId="57AC4CC4" w14:textId="77777777" w:rsidR="00571034" w:rsidRDefault="00571034" w:rsidP="00571034"/>
        </w:tc>
        <w:tc>
          <w:tcPr>
            <w:tcW w:w="4854" w:type="dxa"/>
          </w:tcPr>
          <w:p w14:paraId="0809E47B" w14:textId="77777777" w:rsidR="00571034" w:rsidRDefault="00571034" w:rsidP="00571034"/>
        </w:tc>
      </w:tr>
    </w:tbl>
    <w:p w14:paraId="4EB426FD" w14:textId="77777777" w:rsidR="00571034" w:rsidRDefault="00571034" w:rsidP="00571034"/>
    <w:p w14:paraId="704886A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DC7DD9F" w14:textId="77777777" w:rsidTr="00571034">
        <w:tc>
          <w:tcPr>
            <w:tcW w:w="4853" w:type="dxa"/>
          </w:tcPr>
          <w:p w14:paraId="2962D790" w14:textId="77777777" w:rsidR="00571034" w:rsidRDefault="00571034" w:rsidP="00571034"/>
        </w:tc>
        <w:tc>
          <w:tcPr>
            <w:tcW w:w="4853" w:type="dxa"/>
          </w:tcPr>
          <w:p w14:paraId="4FF484F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29D7614" w14:textId="77777777" w:rsidR="00571034" w:rsidRDefault="00571034" w:rsidP="00571034">
            <w:r>
              <w:t>Приклад</w:t>
            </w:r>
          </w:p>
        </w:tc>
      </w:tr>
      <w:tr w:rsidR="00571034" w14:paraId="1629649C" w14:textId="77777777" w:rsidTr="00571034">
        <w:tc>
          <w:tcPr>
            <w:tcW w:w="4853" w:type="dxa"/>
          </w:tcPr>
          <w:p w14:paraId="178DD616" w14:textId="77777777" w:rsidR="00571034" w:rsidRDefault="00571034" w:rsidP="00571034"/>
        </w:tc>
        <w:tc>
          <w:tcPr>
            <w:tcW w:w="4853" w:type="dxa"/>
          </w:tcPr>
          <w:p w14:paraId="375ABBBF" w14:textId="77777777" w:rsidR="00571034" w:rsidRDefault="00571034" w:rsidP="00571034"/>
        </w:tc>
        <w:tc>
          <w:tcPr>
            <w:tcW w:w="4854" w:type="dxa"/>
          </w:tcPr>
          <w:p w14:paraId="2EE1593E" w14:textId="77777777" w:rsidR="00571034" w:rsidRDefault="00571034" w:rsidP="00571034"/>
        </w:tc>
      </w:tr>
      <w:tr w:rsidR="00571034" w14:paraId="4E1BC569" w14:textId="77777777" w:rsidTr="00571034">
        <w:tc>
          <w:tcPr>
            <w:tcW w:w="4853" w:type="dxa"/>
          </w:tcPr>
          <w:p w14:paraId="4D057A48" w14:textId="77777777" w:rsidR="00571034" w:rsidRDefault="00571034" w:rsidP="00571034"/>
        </w:tc>
        <w:tc>
          <w:tcPr>
            <w:tcW w:w="4853" w:type="dxa"/>
          </w:tcPr>
          <w:p w14:paraId="6630EC2D" w14:textId="77777777" w:rsidR="00571034" w:rsidRDefault="00571034" w:rsidP="00571034"/>
        </w:tc>
        <w:tc>
          <w:tcPr>
            <w:tcW w:w="4854" w:type="dxa"/>
          </w:tcPr>
          <w:p w14:paraId="7DE17A3F" w14:textId="77777777" w:rsidR="00571034" w:rsidRDefault="00571034" w:rsidP="00571034"/>
        </w:tc>
      </w:tr>
      <w:tr w:rsidR="00571034" w14:paraId="7AEF8A51" w14:textId="77777777" w:rsidTr="00571034">
        <w:tc>
          <w:tcPr>
            <w:tcW w:w="4853" w:type="dxa"/>
          </w:tcPr>
          <w:p w14:paraId="1A71372C" w14:textId="77777777" w:rsidR="00571034" w:rsidRDefault="00571034" w:rsidP="00571034"/>
        </w:tc>
        <w:tc>
          <w:tcPr>
            <w:tcW w:w="4853" w:type="dxa"/>
          </w:tcPr>
          <w:p w14:paraId="045E474A" w14:textId="77777777" w:rsidR="00571034" w:rsidRDefault="00571034" w:rsidP="00571034"/>
        </w:tc>
        <w:tc>
          <w:tcPr>
            <w:tcW w:w="4854" w:type="dxa"/>
          </w:tcPr>
          <w:p w14:paraId="2FE18D1E" w14:textId="77777777" w:rsidR="00571034" w:rsidRDefault="00571034" w:rsidP="00571034"/>
        </w:tc>
      </w:tr>
      <w:tr w:rsidR="00571034" w14:paraId="0DC0755D" w14:textId="77777777" w:rsidTr="00571034">
        <w:tc>
          <w:tcPr>
            <w:tcW w:w="4853" w:type="dxa"/>
          </w:tcPr>
          <w:p w14:paraId="529A3E22" w14:textId="77777777" w:rsidR="00571034" w:rsidRDefault="00571034" w:rsidP="00571034"/>
        </w:tc>
        <w:tc>
          <w:tcPr>
            <w:tcW w:w="4853" w:type="dxa"/>
          </w:tcPr>
          <w:p w14:paraId="024E902C" w14:textId="77777777" w:rsidR="00571034" w:rsidRDefault="00571034" w:rsidP="00571034"/>
        </w:tc>
        <w:tc>
          <w:tcPr>
            <w:tcW w:w="4854" w:type="dxa"/>
          </w:tcPr>
          <w:p w14:paraId="1AFD9817" w14:textId="77777777" w:rsidR="00571034" w:rsidRDefault="00571034" w:rsidP="00571034"/>
        </w:tc>
      </w:tr>
    </w:tbl>
    <w:p w14:paraId="2B633472" w14:textId="77777777" w:rsidR="00571034" w:rsidRDefault="00571034" w:rsidP="00571034"/>
    <w:p w14:paraId="17DFD414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5983A71" w14:textId="77777777" w:rsidTr="00571034">
        <w:tc>
          <w:tcPr>
            <w:tcW w:w="4853" w:type="dxa"/>
          </w:tcPr>
          <w:p w14:paraId="00D7D4DE" w14:textId="77777777" w:rsidR="00571034" w:rsidRDefault="00571034" w:rsidP="00571034"/>
        </w:tc>
        <w:tc>
          <w:tcPr>
            <w:tcW w:w="4853" w:type="dxa"/>
          </w:tcPr>
          <w:p w14:paraId="730DF4B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9719619" w14:textId="77777777" w:rsidR="00571034" w:rsidRDefault="00571034" w:rsidP="00571034">
            <w:r>
              <w:t>Приклад</w:t>
            </w:r>
          </w:p>
        </w:tc>
      </w:tr>
      <w:tr w:rsidR="00571034" w14:paraId="2F530E8D" w14:textId="77777777" w:rsidTr="00571034">
        <w:tc>
          <w:tcPr>
            <w:tcW w:w="4853" w:type="dxa"/>
          </w:tcPr>
          <w:p w14:paraId="0C06B02F" w14:textId="77777777" w:rsidR="00571034" w:rsidRDefault="00571034" w:rsidP="00571034"/>
        </w:tc>
        <w:tc>
          <w:tcPr>
            <w:tcW w:w="4853" w:type="dxa"/>
          </w:tcPr>
          <w:p w14:paraId="77A1B836" w14:textId="77777777" w:rsidR="00571034" w:rsidRDefault="00571034" w:rsidP="00571034"/>
        </w:tc>
        <w:tc>
          <w:tcPr>
            <w:tcW w:w="4854" w:type="dxa"/>
          </w:tcPr>
          <w:p w14:paraId="1224F837" w14:textId="77777777" w:rsidR="00571034" w:rsidRDefault="00571034" w:rsidP="00571034"/>
        </w:tc>
      </w:tr>
      <w:tr w:rsidR="00571034" w14:paraId="4FC64F4F" w14:textId="77777777" w:rsidTr="00571034">
        <w:tc>
          <w:tcPr>
            <w:tcW w:w="4853" w:type="dxa"/>
          </w:tcPr>
          <w:p w14:paraId="20621662" w14:textId="77777777" w:rsidR="00571034" w:rsidRDefault="00571034" w:rsidP="00571034"/>
        </w:tc>
        <w:tc>
          <w:tcPr>
            <w:tcW w:w="4853" w:type="dxa"/>
          </w:tcPr>
          <w:p w14:paraId="6E017B4D" w14:textId="77777777" w:rsidR="00571034" w:rsidRDefault="00571034" w:rsidP="00571034"/>
        </w:tc>
        <w:tc>
          <w:tcPr>
            <w:tcW w:w="4854" w:type="dxa"/>
          </w:tcPr>
          <w:p w14:paraId="49E420AC" w14:textId="77777777" w:rsidR="00571034" w:rsidRDefault="00571034" w:rsidP="00571034"/>
        </w:tc>
      </w:tr>
      <w:tr w:rsidR="00571034" w14:paraId="2E987943" w14:textId="77777777" w:rsidTr="00571034">
        <w:tc>
          <w:tcPr>
            <w:tcW w:w="4853" w:type="dxa"/>
          </w:tcPr>
          <w:p w14:paraId="05DD67F6" w14:textId="77777777" w:rsidR="00571034" w:rsidRDefault="00571034" w:rsidP="00571034"/>
        </w:tc>
        <w:tc>
          <w:tcPr>
            <w:tcW w:w="4853" w:type="dxa"/>
          </w:tcPr>
          <w:p w14:paraId="19EA0F2D" w14:textId="77777777" w:rsidR="00571034" w:rsidRDefault="00571034" w:rsidP="00571034"/>
        </w:tc>
        <w:tc>
          <w:tcPr>
            <w:tcW w:w="4854" w:type="dxa"/>
          </w:tcPr>
          <w:p w14:paraId="4354FDC6" w14:textId="77777777" w:rsidR="00571034" w:rsidRDefault="00571034" w:rsidP="00571034"/>
        </w:tc>
      </w:tr>
      <w:tr w:rsidR="00571034" w14:paraId="526DC830" w14:textId="77777777" w:rsidTr="00571034">
        <w:tc>
          <w:tcPr>
            <w:tcW w:w="4853" w:type="dxa"/>
          </w:tcPr>
          <w:p w14:paraId="2A70BB22" w14:textId="77777777" w:rsidR="00571034" w:rsidRDefault="00571034" w:rsidP="00571034"/>
        </w:tc>
        <w:tc>
          <w:tcPr>
            <w:tcW w:w="4853" w:type="dxa"/>
          </w:tcPr>
          <w:p w14:paraId="41C7DF3E" w14:textId="77777777" w:rsidR="00571034" w:rsidRDefault="00571034" w:rsidP="00571034"/>
        </w:tc>
        <w:tc>
          <w:tcPr>
            <w:tcW w:w="4854" w:type="dxa"/>
          </w:tcPr>
          <w:p w14:paraId="2BCC29D6" w14:textId="77777777" w:rsidR="00571034" w:rsidRDefault="00571034" w:rsidP="00571034"/>
        </w:tc>
      </w:tr>
    </w:tbl>
    <w:p w14:paraId="58A5C449" w14:textId="77777777" w:rsidR="00571034" w:rsidRDefault="00571034" w:rsidP="00571034"/>
    <w:p w14:paraId="6A67FF1B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25A6580" w14:textId="77777777" w:rsidTr="00571034">
        <w:tc>
          <w:tcPr>
            <w:tcW w:w="4853" w:type="dxa"/>
          </w:tcPr>
          <w:p w14:paraId="32B29FCD" w14:textId="77777777" w:rsidR="00571034" w:rsidRDefault="00571034" w:rsidP="00571034"/>
        </w:tc>
        <w:tc>
          <w:tcPr>
            <w:tcW w:w="4853" w:type="dxa"/>
          </w:tcPr>
          <w:p w14:paraId="09A95205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FBC356D" w14:textId="77777777" w:rsidR="00571034" w:rsidRDefault="00571034" w:rsidP="00571034">
            <w:r>
              <w:t>Приклад</w:t>
            </w:r>
          </w:p>
        </w:tc>
      </w:tr>
      <w:tr w:rsidR="00571034" w14:paraId="1DAC5644" w14:textId="77777777" w:rsidTr="00571034">
        <w:tc>
          <w:tcPr>
            <w:tcW w:w="4853" w:type="dxa"/>
          </w:tcPr>
          <w:p w14:paraId="50F49D3D" w14:textId="77777777" w:rsidR="00571034" w:rsidRDefault="00571034" w:rsidP="00571034"/>
        </w:tc>
        <w:tc>
          <w:tcPr>
            <w:tcW w:w="4853" w:type="dxa"/>
          </w:tcPr>
          <w:p w14:paraId="534120C6" w14:textId="77777777" w:rsidR="00571034" w:rsidRDefault="00571034" w:rsidP="00571034"/>
        </w:tc>
        <w:tc>
          <w:tcPr>
            <w:tcW w:w="4854" w:type="dxa"/>
          </w:tcPr>
          <w:p w14:paraId="04933030" w14:textId="77777777" w:rsidR="00571034" w:rsidRDefault="00571034" w:rsidP="00571034"/>
        </w:tc>
      </w:tr>
      <w:tr w:rsidR="00571034" w14:paraId="29C1CC40" w14:textId="77777777" w:rsidTr="00571034">
        <w:tc>
          <w:tcPr>
            <w:tcW w:w="4853" w:type="dxa"/>
          </w:tcPr>
          <w:p w14:paraId="77762459" w14:textId="77777777" w:rsidR="00571034" w:rsidRDefault="00571034" w:rsidP="00571034"/>
        </w:tc>
        <w:tc>
          <w:tcPr>
            <w:tcW w:w="4853" w:type="dxa"/>
          </w:tcPr>
          <w:p w14:paraId="0A5D6CA3" w14:textId="77777777" w:rsidR="00571034" w:rsidRDefault="00571034" w:rsidP="00571034"/>
        </w:tc>
        <w:tc>
          <w:tcPr>
            <w:tcW w:w="4854" w:type="dxa"/>
          </w:tcPr>
          <w:p w14:paraId="3D1D57E5" w14:textId="77777777" w:rsidR="00571034" w:rsidRDefault="00571034" w:rsidP="00571034"/>
        </w:tc>
      </w:tr>
      <w:tr w:rsidR="00571034" w14:paraId="595A06DB" w14:textId="77777777" w:rsidTr="00571034">
        <w:tc>
          <w:tcPr>
            <w:tcW w:w="4853" w:type="dxa"/>
          </w:tcPr>
          <w:p w14:paraId="0AC587D9" w14:textId="77777777" w:rsidR="00571034" w:rsidRDefault="00571034" w:rsidP="00571034"/>
        </w:tc>
        <w:tc>
          <w:tcPr>
            <w:tcW w:w="4853" w:type="dxa"/>
          </w:tcPr>
          <w:p w14:paraId="56F94614" w14:textId="77777777" w:rsidR="00571034" w:rsidRDefault="00571034" w:rsidP="00571034"/>
        </w:tc>
        <w:tc>
          <w:tcPr>
            <w:tcW w:w="4854" w:type="dxa"/>
          </w:tcPr>
          <w:p w14:paraId="34025A96" w14:textId="77777777" w:rsidR="00571034" w:rsidRDefault="00571034" w:rsidP="00571034"/>
        </w:tc>
      </w:tr>
      <w:tr w:rsidR="00571034" w14:paraId="66E590AC" w14:textId="77777777" w:rsidTr="00571034">
        <w:tc>
          <w:tcPr>
            <w:tcW w:w="4853" w:type="dxa"/>
          </w:tcPr>
          <w:p w14:paraId="6DC5DBA5" w14:textId="77777777" w:rsidR="00571034" w:rsidRDefault="00571034" w:rsidP="00571034"/>
        </w:tc>
        <w:tc>
          <w:tcPr>
            <w:tcW w:w="4853" w:type="dxa"/>
          </w:tcPr>
          <w:p w14:paraId="5A882BD8" w14:textId="77777777" w:rsidR="00571034" w:rsidRDefault="00571034" w:rsidP="00571034"/>
        </w:tc>
        <w:tc>
          <w:tcPr>
            <w:tcW w:w="4854" w:type="dxa"/>
          </w:tcPr>
          <w:p w14:paraId="3506F4AE" w14:textId="77777777" w:rsidR="00571034" w:rsidRDefault="00571034" w:rsidP="00571034"/>
        </w:tc>
      </w:tr>
    </w:tbl>
    <w:p w14:paraId="0FEC120B" w14:textId="77777777" w:rsidR="00571034" w:rsidRDefault="00571034" w:rsidP="00571034"/>
    <w:p w14:paraId="6E7CF7A0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CB86BA1" w14:textId="77777777" w:rsidTr="00571034">
        <w:tc>
          <w:tcPr>
            <w:tcW w:w="4853" w:type="dxa"/>
          </w:tcPr>
          <w:p w14:paraId="4B34A7D7" w14:textId="77777777" w:rsidR="00571034" w:rsidRDefault="00571034" w:rsidP="00571034"/>
        </w:tc>
        <w:tc>
          <w:tcPr>
            <w:tcW w:w="4853" w:type="dxa"/>
          </w:tcPr>
          <w:p w14:paraId="3E17C08B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0425B61" w14:textId="77777777" w:rsidR="00571034" w:rsidRDefault="00571034" w:rsidP="00571034">
            <w:r>
              <w:t>Приклад</w:t>
            </w:r>
          </w:p>
        </w:tc>
      </w:tr>
      <w:tr w:rsidR="00571034" w14:paraId="1B47234B" w14:textId="77777777" w:rsidTr="00571034">
        <w:tc>
          <w:tcPr>
            <w:tcW w:w="4853" w:type="dxa"/>
          </w:tcPr>
          <w:p w14:paraId="4A06060F" w14:textId="77777777" w:rsidR="00571034" w:rsidRDefault="00571034" w:rsidP="00571034"/>
        </w:tc>
        <w:tc>
          <w:tcPr>
            <w:tcW w:w="4853" w:type="dxa"/>
          </w:tcPr>
          <w:p w14:paraId="64234FFA" w14:textId="77777777" w:rsidR="00571034" w:rsidRDefault="00571034" w:rsidP="00571034"/>
        </w:tc>
        <w:tc>
          <w:tcPr>
            <w:tcW w:w="4854" w:type="dxa"/>
          </w:tcPr>
          <w:p w14:paraId="39C0248E" w14:textId="77777777" w:rsidR="00571034" w:rsidRDefault="00571034" w:rsidP="00571034"/>
        </w:tc>
      </w:tr>
      <w:tr w:rsidR="00571034" w14:paraId="640A3063" w14:textId="77777777" w:rsidTr="00571034">
        <w:tc>
          <w:tcPr>
            <w:tcW w:w="4853" w:type="dxa"/>
          </w:tcPr>
          <w:p w14:paraId="1321C792" w14:textId="77777777" w:rsidR="00571034" w:rsidRDefault="00571034" w:rsidP="00571034"/>
        </w:tc>
        <w:tc>
          <w:tcPr>
            <w:tcW w:w="4853" w:type="dxa"/>
          </w:tcPr>
          <w:p w14:paraId="11F1DEEB" w14:textId="77777777" w:rsidR="00571034" w:rsidRDefault="00571034" w:rsidP="00571034"/>
        </w:tc>
        <w:tc>
          <w:tcPr>
            <w:tcW w:w="4854" w:type="dxa"/>
          </w:tcPr>
          <w:p w14:paraId="07019DAA" w14:textId="77777777" w:rsidR="00571034" w:rsidRDefault="00571034" w:rsidP="00571034"/>
        </w:tc>
      </w:tr>
      <w:tr w:rsidR="00571034" w14:paraId="68FDFAD8" w14:textId="77777777" w:rsidTr="00571034">
        <w:tc>
          <w:tcPr>
            <w:tcW w:w="4853" w:type="dxa"/>
          </w:tcPr>
          <w:p w14:paraId="75EF378E" w14:textId="77777777" w:rsidR="00571034" w:rsidRDefault="00571034" w:rsidP="00571034"/>
        </w:tc>
        <w:tc>
          <w:tcPr>
            <w:tcW w:w="4853" w:type="dxa"/>
          </w:tcPr>
          <w:p w14:paraId="75332A82" w14:textId="77777777" w:rsidR="00571034" w:rsidRDefault="00571034" w:rsidP="00571034"/>
        </w:tc>
        <w:tc>
          <w:tcPr>
            <w:tcW w:w="4854" w:type="dxa"/>
          </w:tcPr>
          <w:p w14:paraId="46F2BB08" w14:textId="77777777" w:rsidR="00571034" w:rsidRDefault="00571034" w:rsidP="00571034"/>
        </w:tc>
      </w:tr>
      <w:tr w:rsidR="00571034" w14:paraId="77D17612" w14:textId="77777777" w:rsidTr="00571034">
        <w:tc>
          <w:tcPr>
            <w:tcW w:w="4853" w:type="dxa"/>
          </w:tcPr>
          <w:p w14:paraId="728D219C" w14:textId="77777777" w:rsidR="00571034" w:rsidRDefault="00571034" w:rsidP="00571034"/>
        </w:tc>
        <w:tc>
          <w:tcPr>
            <w:tcW w:w="4853" w:type="dxa"/>
          </w:tcPr>
          <w:p w14:paraId="2B4F4227" w14:textId="77777777" w:rsidR="00571034" w:rsidRDefault="00571034" w:rsidP="00571034"/>
        </w:tc>
        <w:tc>
          <w:tcPr>
            <w:tcW w:w="4854" w:type="dxa"/>
          </w:tcPr>
          <w:p w14:paraId="1AA99BFA" w14:textId="77777777" w:rsidR="00571034" w:rsidRDefault="00571034" w:rsidP="00571034"/>
        </w:tc>
      </w:tr>
    </w:tbl>
    <w:p w14:paraId="39AB8FD8" w14:textId="77777777" w:rsidR="00571034" w:rsidRDefault="00571034" w:rsidP="00571034"/>
    <w:p w14:paraId="05BA1C53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0763166" w14:textId="77777777" w:rsidTr="00571034">
        <w:tc>
          <w:tcPr>
            <w:tcW w:w="4853" w:type="dxa"/>
          </w:tcPr>
          <w:p w14:paraId="4FDD613C" w14:textId="77777777" w:rsidR="00571034" w:rsidRDefault="00571034" w:rsidP="00571034"/>
        </w:tc>
        <w:tc>
          <w:tcPr>
            <w:tcW w:w="4853" w:type="dxa"/>
          </w:tcPr>
          <w:p w14:paraId="7AE826C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7242397" w14:textId="77777777" w:rsidR="00571034" w:rsidRDefault="00571034" w:rsidP="00571034">
            <w:r>
              <w:t>Приклад</w:t>
            </w:r>
          </w:p>
        </w:tc>
      </w:tr>
      <w:tr w:rsidR="00571034" w14:paraId="3545EDC2" w14:textId="77777777" w:rsidTr="00571034">
        <w:tc>
          <w:tcPr>
            <w:tcW w:w="4853" w:type="dxa"/>
          </w:tcPr>
          <w:p w14:paraId="5151CBDA" w14:textId="77777777" w:rsidR="00571034" w:rsidRDefault="00571034" w:rsidP="00571034"/>
        </w:tc>
        <w:tc>
          <w:tcPr>
            <w:tcW w:w="4853" w:type="dxa"/>
          </w:tcPr>
          <w:p w14:paraId="4A065412" w14:textId="77777777" w:rsidR="00571034" w:rsidRDefault="00571034" w:rsidP="00571034"/>
        </w:tc>
        <w:tc>
          <w:tcPr>
            <w:tcW w:w="4854" w:type="dxa"/>
          </w:tcPr>
          <w:p w14:paraId="6FD40EBA" w14:textId="77777777" w:rsidR="00571034" w:rsidRDefault="00571034" w:rsidP="00571034"/>
        </w:tc>
      </w:tr>
      <w:tr w:rsidR="00571034" w14:paraId="2ADA9AF1" w14:textId="77777777" w:rsidTr="00571034">
        <w:tc>
          <w:tcPr>
            <w:tcW w:w="4853" w:type="dxa"/>
          </w:tcPr>
          <w:p w14:paraId="56BEEC70" w14:textId="77777777" w:rsidR="00571034" w:rsidRDefault="00571034" w:rsidP="00571034"/>
        </w:tc>
        <w:tc>
          <w:tcPr>
            <w:tcW w:w="4853" w:type="dxa"/>
          </w:tcPr>
          <w:p w14:paraId="75817108" w14:textId="77777777" w:rsidR="00571034" w:rsidRDefault="00571034" w:rsidP="00571034"/>
        </w:tc>
        <w:tc>
          <w:tcPr>
            <w:tcW w:w="4854" w:type="dxa"/>
          </w:tcPr>
          <w:p w14:paraId="01DA32C7" w14:textId="77777777" w:rsidR="00571034" w:rsidRDefault="00571034" w:rsidP="00571034"/>
        </w:tc>
      </w:tr>
      <w:tr w:rsidR="00571034" w14:paraId="787D2D61" w14:textId="77777777" w:rsidTr="00571034">
        <w:tc>
          <w:tcPr>
            <w:tcW w:w="4853" w:type="dxa"/>
          </w:tcPr>
          <w:p w14:paraId="1F76CE32" w14:textId="77777777" w:rsidR="00571034" w:rsidRDefault="00571034" w:rsidP="00571034"/>
        </w:tc>
        <w:tc>
          <w:tcPr>
            <w:tcW w:w="4853" w:type="dxa"/>
          </w:tcPr>
          <w:p w14:paraId="2BD118F3" w14:textId="77777777" w:rsidR="00571034" w:rsidRDefault="00571034" w:rsidP="00571034"/>
        </w:tc>
        <w:tc>
          <w:tcPr>
            <w:tcW w:w="4854" w:type="dxa"/>
          </w:tcPr>
          <w:p w14:paraId="0FB6F261" w14:textId="77777777" w:rsidR="00571034" w:rsidRDefault="00571034" w:rsidP="00571034"/>
        </w:tc>
      </w:tr>
      <w:tr w:rsidR="00571034" w14:paraId="6FA8B4B3" w14:textId="77777777" w:rsidTr="00571034">
        <w:tc>
          <w:tcPr>
            <w:tcW w:w="4853" w:type="dxa"/>
          </w:tcPr>
          <w:p w14:paraId="7542E0A4" w14:textId="77777777" w:rsidR="00571034" w:rsidRDefault="00571034" w:rsidP="00571034"/>
        </w:tc>
        <w:tc>
          <w:tcPr>
            <w:tcW w:w="4853" w:type="dxa"/>
          </w:tcPr>
          <w:p w14:paraId="21B0DDE7" w14:textId="77777777" w:rsidR="00571034" w:rsidRDefault="00571034" w:rsidP="00571034"/>
        </w:tc>
        <w:tc>
          <w:tcPr>
            <w:tcW w:w="4854" w:type="dxa"/>
          </w:tcPr>
          <w:p w14:paraId="193DB72B" w14:textId="77777777" w:rsidR="00571034" w:rsidRDefault="00571034" w:rsidP="00571034"/>
        </w:tc>
      </w:tr>
    </w:tbl>
    <w:p w14:paraId="36292D31" w14:textId="77777777" w:rsidR="00571034" w:rsidRDefault="00571034" w:rsidP="00571034"/>
    <w:p w14:paraId="64B77582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C4A1C66" w14:textId="77777777" w:rsidTr="00571034">
        <w:tc>
          <w:tcPr>
            <w:tcW w:w="4853" w:type="dxa"/>
          </w:tcPr>
          <w:p w14:paraId="6D23EBB8" w14:textId="77777777" w:rsidR="00571034" w:rsidRDefault="00571034" w:rsidP="00571034"/>
        </w:tc>
        <w:tc>
          <w:tcPr>
            <w:tcW w:w="4853" w:type="dxa"/>
          </w:tcPr>
          <w:p w14:paraId="1616D67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52EB7B4" w14:textId="77777777" w:rsidR="00571034" w:rsidRDefault="00571034" w:rsidP="00571034">
            <w:r>
              <w:t>Приклад</w:t>
            </w:r>
          </w:p>
        </w:tc>
      </w:tr>
      <w:tr w:rsidR="00571034" w14:paraId="11D1BF40" w14:textId="77777777" w:rsidTr="00571034">
        <w:tc>
          <w:tcPr>
            <w:tcW w:w="4853" w:type="dxa"/>
          </w:tcPr>
          <w:p w14:paraId="7230751B" w14:textId="77777777" w:rsidR="00571034" w:rsidRDefault="00571034" w:rsidP="00571034"/>
        </w:tc>
        <w:tc>
          <w:tcPr>
            <w:tcW w:w="4853" w:type="dxa"/>
          </w:tcPr>
          <w:p w14:paraId="480976FB" w14:textId="77777777" w:rsidR="00571034" w:rsidRDefault="00571034" w:rsidP="00571034"/>
        </w:tc>
        <w:tc>
          <w:tcPr>
            <w:tcW w:w="4854" w:type="dxa"/>
          </w:tcPr>
          <w:p w14:paraId="2E2663DC" w14:textId="77777777" w:rsidR="00571034" w:rsidRDefault="00571034" w:rsidP="00571034"/>
        </w:tc>
      </w:tr>
      <w:tr w:rsidR="00571034" w14:paraId="0C74D30A" w14:textId="77777777" w:rsidTr="00571034">
        <w:tc>
          <w:tcPr>
            <w:tcW w:w="4853" w:type="dxa"/>
          </w:tcPr>
          <w:p w14:paraId="36A2A2F0" w14:textId="77777777" w:rsidR="00571034" w:rsidRDefault="00571034" w:rsidP="00571034"/>
        </w:tc>
        <w:tc>
          <w:tcPr>
            <w:tcW w:w="4853" w:type="dxa"/>
          </w:tcPr>
          <w:p w14:paraId="18519CDE" w14:textId="77777777" w:rsidR="00571034" w:rsidRDefault="00571034" w:rsidP="00571034"/>
        </w:tc>
        <w:tc>
          <w:tcPr>
            <w:tcW w:w="4854" w:type="dxa"/>
          </w:tcPr>
          <w:p w14:paraId="0DFBB5A9" w14:textId="77777777" w:rsidR="00571034" w:rsidRDefault="00571034" w:rsidP="00571034"/>
        </w:tc>
      </w:tr>
      <w:tr w:rsidR="00571034" w14:paraId="77194E8D" w14:textId="77777777" w:rsidTr="00571034">
        <w:tc>
          <w:tcPr>
            <w:tcW w:w="4853" w:type="dxa"/>
          </w:tcPr>
          <w:p w14:paraId="78D0D469" w14:textId="77777777" w:rsidR="00571034" w:rsidRDefault="00571034" w:rsidP="00571034"/>
        </w:tc>
        <w:tc>
          <w:tcPr>
            <w:tcW w:w="4853" w:type="dxa"/>
          </w:tcPr>
          <w:p w14:paraId="7E71BFAB" w14:textId="77777777" w:rsidR="00571034" w:rsidRDefault="00571034" w:rsidP="00571034"/>
        </w:tc>
        <w:tc>
          <w:tcPr>
            <w:tcW w:w="4854" w:type="dxa"/>
          </w:tcPr>
          <w:p w14:paraId="6CD30951" w14:textId="77777777" w:rsidR="00571034" w:rsidRDefault="00571034" w:rsidP="00571034"/>
        </w:tc>
      </w:tr>
      <w:tr w:rsidR="00571034" w14:paraId="00B976D4" w14:textId="77777777" w:rsidTr="00571034">
        <w:tc>
          <w:tcPr>
            <w:tcW w:w="4853" w:type="dxa"/>
          </w:tcPr>
          <w:p w14:paraId="20E7673E" w14:textId="77777777" w:rsidR="00571034" w:rsidRDefault="00571034" w:rsidP="00571034"/>
        </w:tc>
        <w:tc>
          <w:tcPr>
            <w:tcW w:w="4853" w:type="dxa"/>
          </w:tcPr>
          <w:p w14:paraId="68707E47" w14:textId="77777777" w:rsidR="00571034" w:rsidRDefault="00571034" w:rsidP="00571034"/>
        </w:tc>
        <w:tc>
          <w:tcPr>
            <w:tcW w:w="4854" w:type="dxa"/>
          </w:tcPr>
          <w:p w14:paraId="3EA951F2" w14:textId="77777777" w:rsidR="00571034" w:rsidRDefault="00571034" w:rsidP="00571034"/>
        </w:tc>
      </w:tr>
    </w:tbl>
    <w:p w14:paraId="6610422F" w14:textId="77777777" w:rsidR="00571034" w:rsidRDefault="00571034" w:rsidP="00571034"/>
    <w:p w14:paraId="18C7F47F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5FFAB07" w14:textId="77777777" w:rsidTr="00571034">
        <w:tc>
          <w:tcPr>
            <w:tcW w:w="4853" w:type="dxa"/>
          </w:tcPr>
          <w:p w14:paraId="49FB6EE6" w14:textId="77777777" w:rsidR="00571034" w:rsidRDefault="00571034" w:rsidP="00571034"/>
        </w:tc>
        <w:tc>
          <w:tcPr>
            <w:tcW w:w="4853" w:type="dxa"/>
          </w:tcPr>
          <w:p w14:paraId="4DDA4153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908E9D7" w14:textId="77777777" w:rsidR="00571034" w:rsidRDefault="00571034" w:rsidP="00571034">
            <w:r>
              <w:t>Приклад</w:t>
            </w:r>
          </w:p>
        </w:tc>
      </w:tr>
      <w:tr w:rsidR="00571034" w14:paraId="30578E5D" w14:textId="77777777" w:rsidTr="00571034">
        <w:tc>
          <w:tcPr>
            <w:tcW w:w="4853" w:type="dxa"/>
          </w:tcPr>
          <w:p w14:paraId="6C512825" w14:textId="77777777" w:rsidR="00571034" w:rsidRDefault="00571034" w:rsidP="00571034"/>
        </w:tc>
        <w:tc>
          <w:tcPr>
            <w:tcW w:w="4853" w:type="dxa"/>
          </w:tcPr>
          <w:p w14:paraId="007E1658" w14:textId="77777777" w:rsidR="00571034" w:rsidRDefault="00571034" w:rsidP="00571034"/>
        </w:tc>
        <w:tc>
          <w:tcPr>
            <w:tcW w:w="4854" w:type="dxa"/>
          </w:tcPr>
          <w:p w14:paraId="002BEE09" w14:textId="77777777" w:rsidR="00571034" w:rsidRDefault="00571034" w:rsidP="00571034"/>
        </w:tc>
      </w:tr>
      <w:tr w:rsidR="00571034" w14:paraId="018B5376" w14:textId="77777777" w:rsidTr="00571034">
        <w:tc>
          <w:tcPr>
            <w:tcW w:w="4853" w:type="dxa"/>
          </w:tcPr>
          <w:p w14:paraId="29FD4284" w14:textId="77777777" w:rsidR="00571034" w:rsidRDefault="00571034" w:rsidP="00571034"/>
        </w:tc>
        <w:tc>
          <w:tcPr>
            <w:tcW w:w="4853" w:type="dxa"/>
          </w:tcPr>
          <w:p w14:paraId="73ED7CEB" w14:textId="77777777" w:rsidR="00571034" w:rsidRDefault="00571034" w:rsidP="00571034"/>
        </w:tc>
        <w:tc>
          <w:tcPr>
            <w:tcW w:w="4854" w:type="dxa"/>
          </w:tcPr>
          <w:p w14:paraId="78DE41B2" w14:textId="77777777" w:rsidR="00571034" w:rsidRDefault="00571034" w:rsidP="00571034"/>
        </w:tc>
      </w:tr>
      <w:tr w:rsidR="00571034" w14:paraId="3DF3BABD" w14:textId="77777777" w:rsidTr="00571034">
        <w:tc>
          <w:tcPr>
            <w:tcW w:w="4853" w:type="dxa"/>
          </w:tcPr>
          <w:p w14:paraId="590D8AD7" w14:textId="77777777" w:rsidR="00571034" w:rsidRDefault="00571034" w:rsidP="00571034"/>
        </w:tc>
        <w:tc>
          <w:tcPr>
            <w:tcW w:w="4853" w:type="dxa"/>
          </w:tcPr>
          <w:p w14:paraId="7794440D" w14:textId="77777777" w:rsidR="00571034" w:rsidRDefault="00571034" w:rsidP="00571034"/>
        </w:tc>
        <w:tc>
          <w:tcPr>
            <w:tcW w:w="4854" w:type="dxa"/>
          </w:tcPr>
          <w:p w14:paraId="0E03AC40" w14:textId="77777777" w:rsidR="00571034" w:rsidRDefault="00571034" w:rsidP="00571034"/>
        </w:tc>
      </w:tr>
      <w:tr w:rsidR="00571034" w14:paraId="4907C783" w14:textId="77777777" w:rsidTr="00571034">
        <w:tc>
          <w:tcPr>
            <w:tcW w:w="4853" w:type="dxa"/>
          </w:tcPr>
          <w:p w14:paraId="4A4FB3EF" w14:textId="77777777" w:rsidR="00571034" w:rsidRDefault="00571034" w:rsidP="00571034"/>
        </w:tc>
        <w:tc>
          <w:tcPr>
            <w:tcW w:w="4853" w:type="dxa"/>
          </w:tcPr>
          <w:p w14:paraId="6EB6B867" w14:textId="77777777" w:rsidR="00571034" w:rsidRDefault="00571034" w:rsidP="00571034"/>
        </w:tc>
        <w:tc>
          <w:tcPr>
            <w:tcW w:w="4854" w:type="dxa"/>
          </w:tcPr>
          <w:p w14:paraId="72CD4CCA" w14:textId="77777777" w:rsidR="00571034" w:rsidRDefault="00571034" w:rsidP="00571034"/>
        </w:tc>
      </w:tr>
    </w:tbl>
    <w:p w14:paraId="4A7DB63E" w14:textId="77777777" w:rsidR="00571034" w:rsidRDefault="00571034" w:rsidP="00571034"/>
    <w:p w14:paraId="53C55791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800FD1F" w14:textId="77777777" w:rsidTr="00571034">
        <w:tc>
          <w:tcPr>
            <w:tcW w:w="4853" w:type="dxa"/>
          </w:tcPr>
          <w:p w14:paraId="54BD36DB" w14:textId="77777777" w:rsidR="00571034" w:rsidRDefault="00571034" w:rsidP="00571034"/>
        </w:tc>
        <w:tc>
          <w:tcPr>
            <w:tcW w:w="4853" w:type="dxa"/>
          </w:tcPr>
          <w:p w14:paraId="79EE5FF3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8E3D8CD" w14:textId="77777777" w:rsidR="00571034" w:rsidRDefault="00571034" w:rsidP="00571034">
            <w:r>
              <w:t>Приклад</w:t>
            </w:r>
          </w:p>
        </w:tc>
      </w:tr>
      <w:tr w:rsidR="00571034" w14:paraId="57BFD911" w14:textId="77777777" w:rsidTr="00571034">
        <w:tc>
          <w:tcPr>
            <w:tcW w:w="4853" w:type="dxa"/>
          </w:tcPr>
          <w:p w14:paraId="08FB8780" w14:textId="77777777" w:rsidR="00571034" w:rsidRDefault="00571034" w:rsidP="00571034"/>
        </w:tc>
        <w:tc>
          <w:tcPr>
            <w:tcW w:w="4853" w:type="dxa"/>
          </w:tcPr>
          <w:p w14:paraId="3489E8EE" w14:textId="77777777" w:rsidR="00571034" w:rsidRDefault="00571034" w:rsidP="00571034"/>
        </w:tc>
        <w:tc>
          <w:tcPr>
            <w:tcW w:w="4854" w:type="dxa"/>
          </w:tcPr>
          <w:p w14:paraId="29B9CB7A" w14:textId="77777777" w:rsidR="00571034" w:rsidRDefault="00571034" w:rsidP="00571034"/>
        </w:tc>
      </w:tr>
      <w:tr w:rsidR="00571034" w14:paraId="3D5AA431" w14:textId="77777777" w:rsidTr="00571034">
        <w:tc>
          <w:tcPr>
            <w:tcW w:w="4853" w:type="dxa"/>
          </w:tcPr>
          <w:p w14:paraId="75F74188" w14:textId="77777777" w:rsidR="00571034" w:rsidRDefault="00571034" w:rsidP="00571034"/>
        </w:tc>
        <w:tc>
          <w:tcPr>
            <w:tcW w:w="4853" w:type="dxa"/>
          </w:tcPr>
          <w:p w14:paraId="2999EEE0" w14:textId="77777777" w:rsidR="00571034" w:rsidRDefault="00571034" w:rsidP="00571034"/>
        </w:tc>
        <w:tc>
          <w:tcPr>
            <w:tcW w:w="4854" w:type="dxa"/>
          </w:tcPr>
          <w:p w14:paraId="116DD395" w14:textId="77777777" w:rsidR="00571034" w:rsidRDefault="00571034" w:rsidP="00571034"/>
        </w:tc>
      </w:tr>
      <w:tr w:rsidR="00571034" w14:paraId="432847F3" w14:textId="77777777" w:rsidTr="00571034">
        <w:tc>
          <w:tcPr>
            <w:tcW w:w="4853" w:type="dxa"/>
          </w:tcPr>
          <w:p w14:paraId="5959B3F5" w14:textId="77777777" w:rsidR="00571034" w:rsidRDefault="00571034" w:rsidP="00571034"/>
        </w:tc>
        <w:tc>
          <w:tcPr>
            <w:tcW w:w="4853" w:type="dxa"/>
          </w:tcPr>
          <w:p w14:paraId="615994C5" w14:textId="77777777" w:rsidR="00571034" w:rsidRDefault="00571034" w:rsidP="00571034"/>
        </w:tc>
        <w:tc>
          <w:tcPr>
            <w:tcW w:w="4854" w:type="dxa"/>
          </w:tcPr>
          <w:p w14:paraId="44AD3071" w14:textId="77777777" w:rsidR="00571034" w:rsidRDefault="00571034" w:rsidP="00571034"/>
        </w:tc>
      </w:tr>
      <w:tr w:rsidR="00571034" w14:paraId="45DD55BF" w14:textId="77777777" w:rsidTr="00571034">
        <w:tc>
          <w:tcPr>
            <w:tcW w:w="4853" w:type="dxa"/>
          </w:tcPr>
          <w:p w14:paraId="7B5D1A81" w14:textId="77777777" w:rsidR="00571034" w:rsidRDefault="00571034" w:rsidP="00571034"/>
        </w:tc>
        <w:tc>
          <w:tcPr>
            <w:tcW w:w="4853" w:type="dxa"/>
          </w:tcPr>
          <w:p w14:paraId="3DCEAFEA" w14:textId="77777777" w:rsidR="00571034" w:rsidRDefault="00571034" w:rsidP="00571034"/>
        </w:tc>
        <w:tc>
          <w:tcPr>
            <w:tcW w:w="4854" w:type="dxa"/>
          </w:tcPr>
          <w:p w14:paraId="3D3F70F6" w14:textId="77777777" w:rsidR="00571034" w:rsidRDefault="00571034" w:rsidP="00571034"/>
        </w:tc>
      </w:tr>
    </w:tbl>
    <w:p w14:paraId="572F6C0F" w14:textId="77777777" w:rsidR="00571034" w:rsidRDefault="00571034" w:rsidP="00571034"/>
    <w:p w14:paraId="515155F6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6F3486F" w14:textId="77777777" w:rsidTr="00571034">
        <w:tc>
          <w:tcPr>
            <w:tcW w:w="4853" w:type="dxa"/>
          </w:tcPr>
          <w:p w14:paraId="385BA864" w14:textId="77777777" w:rsidR="00571034" w:rsidRDefault="00571034" w:rsidP="00571034"/>
        </w:tc>
        <w:tc>
          <w:tcPr>
            <w:tcW w:w="4853" w:type="dxa"/>
          </w:tcPr>
          <w:p w14:paraId="2F57DEFE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91287DF" w14:textId="77777777" w:rsidR="00571034" w:rsidRDefault="00571034" w:rsidP="00571034">
            <w:r>
              <w:t>Приклад</w:t>
            </w:r>
          </w:p>
        </w:tc>
      </w:tr>
      <w:tr w:rsidR="00571034" w14:paraId="2A25EC25" w14:textId="77777777" w:rsidTr="00571034">
        <w:tc>
          <w:tcPr>
            <w:tcW w:w="4853" w:type="dxa"/>
          </w:tcPr>
          <w:p w14:paraId="2E2E9CAC" w14:textId="77777777" w:rsidR="00571034" w:rsidRDefault="00571034" w:rsidP="00571034"/>
        </w:tc>
        <w:tc>
          <w:tcPr>
            <w:tcW w:w="4853" w:type="dxa"/>
          </w:tcPr>
          <w:p w14:paraId="4D3D3DDD" w14:textId="77777777" w:rsidR="00571034" w:rsidRDefault="00571034" w:rsidP="00571034"/>
        </w:tc>
        <w:tc>
          <w:tcPr>
            <w:tcW w:w="4854" w:type="dxa"/>
          </w:tcPr>
          <w:p w14:paraId="417B16C9" w14:textId="77777777" w:rsidR="00571034" w:rsidRDefault="00571034" w:rsidP="00571034"/>
        </w:tc>
      </w:tr>
      <w:tr w:rsidR="00571034" w14:paraId="054D0E8B" w14:textId="77777777" w:rsidTr="00571034">
        <w:tc>
          <w:tcPr>
            <w:tcW w:w="4853" w:type="dxa"/>
          </w:tcPr>
          <w:p w14:paraId="0BE11A17" w14:textId="77777777" w:rsidR="00571034" w:rsidRDefault="00571034" w:rsidP="00571034"/>
        </w:tc>
        <w:tc>
          <w:tcPr>
            <w:tcW w:w="4853" w:type="dxa"/>
          </w:tcPr>
          <w:p w14:paraId="55B2A53E" w14:textId="77777777" w:rsidR="00571034" w:rsidRDefault="00571034" w:rsidP="00571034"/>
        </w:tc>
        <w:tc>
          <w:tcPr>
            <w:tcW w:w="4854" w:type="dxa"/>
          </w:tcPr>
          <w:p w14:paraId="417A20E7" w14:textId="77777777" w:rsidR="00571034" w:rsidRDefault="00571034" w:rsidP="00571034"/>
        </w:tc>
      </w:tr>
      <w:tr w:rsidR="00571034" w14:paraId="52D20782" w14:textId="77777777" w:rsidTr="00571034">
        <w:tc>
          <w:tcPr>
            <w:tcW w:w="4853" w:type="dxa"/>
          </w:tcPr>
          <w:p w14:paraId="7833AF0D" w14:textId="77777777" w:rsidR="00571034" w:rsidRDefault="00571034" w:rsidP="00571034"/>
        </w:tc>
        <w:tc>
          <w:tcPr>
            <w:tcW w:w="4853" w:type="dxa"/>
          </w:tcPr>
          <w:p w14:paraId="71CF8DA4" w14:textId="77777777" w:rsidR="00571034" w:rsidRDefault="00571034" w:rsidP="00571034"/>
        </w:tc>
        <w:tc>
          <w:tcPr>
            <w:tcW w:w="4854" w:type="dxa"/>
          </w:tcPr>
          <w:p w14:paraId="4279B999" w14:textId="77777777" w:rsidR="00571034" w:rsidRDefault="00571034" w:rsidP="00571034"/>
        </w:tc>
      </w:tr>
      <w:tr w:rsidR="00571034" w14:paraId="72CF597A" w14:textId="77777777" w:rsidTr="00571034">
        <w:tc>
          <w:tcPr>
            <w:tcW w:w="4853" w:type="dxa"/>
          </w:tcPr>
          <w:p w14:paraId="5E76F9C4" w14:textId="77777777" w:rsidR="00571034" w:rsidRDefault="00571034" w:rsidP="00571034"/>
        </w:tc>
        <w:tc>
          <w:tcPr>
            <w:tcW w:w="4853" w:type="dxa"/>
          </w:tcPr>
          <w:p w14:paraId="1558B17E" w14:textId="77777777" w:rsidR="00571034" w:rsidRDefault="00571034" w:rsidP="00571034"/>
        </w:tc>
        <w:tc>
          <w:tcPr>
            <w:tcW w:w="4854" w:type="dxa"/>
          </w:tcPr>
          <w:p w14:paraId="069DE7B9" w14:textId="77777777" w:rsidR="00571034" w:rsidRDefault="00571034" w:rsidP="00571034"/>
        </w:tc>
      </w:tr>
    </w:tbl>
    <w:p w14:paraId="17A8A325" w14:textId="77777777" w:rsidR="00571034" w:rsidRDefault="00571034" w:rsidP="00571034"/>
    <w:p w14:paraId="3B8785CD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26F7AC7" w14:textId="77777777" w:rsidTr="00571034">
        <w:tc>
          <w:tcPr>
            <w:tcW w:w="4853" w:type="dxa"/>
          </w:tcPr>
          <w:p w14:paraId="5924EEA0" w14:textId="77777777" w:rsidR="00571034" w:rsidRDefault="00571034" w:rsidP="00571034"/>
        </w:tc>
        <w:tc>
          <w:tcPr>
            <w:tcW w:w="4853" w:type="dxa"/>
          </w:tcPr>
          <w:p w14:paraId="78E3523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3D58C2D" w14:textId="77777777" w:rsidR="00571034" w:rsidRDefault="00571034" w:rsidP="00571034">
            <w:r>
              <w:t>Приклад</w:t>
            </w:r>
          </w:p>
        </w:tc>
      </w:tr>
      <w:tr w:rsidR="00571034" w14:paraId="26E85624" w14:textId="77777777" w:rsidTr="00571034">
        <w:tc>
          <w:tcPr>
            <w:tcW w:w="4853" w:type="dxa"/>
          </w:tcPr>
          <w:p w14:paraId="39C61BBB" w14:textId="77777777" w:rsidR="00571034" w:rsidRDefault="00571034" w:rsidP="00571034"/>
        </w:tc>
        <w:tc>
          <w:tcPr>
            <w:tcW w:w="4853" w:type="dxa"/>
          </w:tcPr>
          <w:p w14:paraId="00229D18" w14:textId="77777777" w:rsidR="00571034" w:rsidRDefault="00571034" w:rsidP="00571034"/>
        </w:tc>
        <w:tc>
          <w:tcPr>
            <w:tcW w:w="4854" w:type="dxa"/>
          </w:tcPr>
          <w:p w14:paraId="4AF1521F" w14:textId="77777777" w:rsidR="00571034" w:rsidRDefault="00571034" w:rsidP="00571034"/>
        </w:tc>
      </w:tr>
      <w:tr w:rsidR="00571034" w14:paraId="742FFC0F" w14:textId="77777777" w:rsidTr="00571034">
        <w:tc>
          <w:tcPr>
            <w:tcW w:w="4853" w:type="dxa"/>
          </w:tcPr>
          <w:p w14:paraId="3A3D7400" w14:textId="77777777" w:rsidR="00571034" w:rsidRDefault="00571034" w:rsidP="00571034"/>
        </w:tc>
        <w:tc>
          <w:tcPr>
            <w:tcW w:w="4853" w:type="dxa"/>
          </w:tcPr>
          <w:p w14:paraId="6298046E" w14:textId="77777777" w:rsidR="00571034" w:rsidRDefault="00571034" w:rsidP="00571034"/>
        </w:tc>
        <w:tc>
          <w:tcPr>
            <w:tcW w:w="4854" w:type="dxa"/>
          </w:tcPr>
          <w:p w14:paraId="7CEEE765" w14:textId="77777777" w:rsidR="00571034" w:rsidRDefault="00571034" w:rsidP="00571034"/>
        </w:tc>
      </w:tr>
      <w:tr w:rsidR="00571034" w14:paraId="405429CC" w14:textId="77777777" w:rsidTr="00571034">
        <w:tc>
          <w:tcPr>
            <w:tcW w:w="4853" w:type="dxa"/>
          </w:tcPr>
          <w:p w14:paraId="6FE5BAB7" w14:textId="77777777" w:rsidR="00571034" w:rsidRDefault="00571034" w:rsidP="00571034"/>
        </w:tc>
        <w:tc>
          <w:tcPr>
            <w:tcW w:w="4853" w:type="dxa"/>
          </w:tcPr>
          <w:p w14:paraId="5B38F4A4" w14:textId="77777777" w:rsidR="00571034" w:rsidRDefault="00571034" w:rsidP="00571034"/>
        </w:tc>
        <w:tc>
          <w:tcPr>
            <w:tcW w:w="4854" w:type="dxa"/>
          </w:tcPr>
          <w:p w14:paraId="330E22A7" w14:textId="77777777" w:rsidR="00571034" w:rsidRDefault="00571034" w:rsidP="00571034"/>
        </w:tc>
      </w:tr>
      <w:tr w:rsidR="00571034" w14:paraId="03CC854A" w14:textId="77777777" w:rsidTr="00571034">
        <w:tc>
          <w:tcPr>
            <w:tcW w:w="4853" w:type="dxa"/>
          </w:tcPr>
          <w:p w14:paraId="77D45BBC" w14:textId="77777777" w:rsidR="00571034" w:rsidRDefault="00571034" w:rsidP="00571034"/>
        </w:tc>
        <w:tc>
          <w:tcPr>
            <w:tcW w:w="4853" w:type="dxa"/>
          </w:tcPr>
          <w:p w14:paraId="28D03954" w14:textId="77777777" w:rsidR="00571034" w:rsidRDefault="00571034" w:rsidP="00571034"/>
        </w:tc>
        <w:tc>
          <w:tcPr>
            <w:tcW w:w="4854" w:type="dxa"/>
          </w:tcPr>
          <w:p w14:paraId="57341312" w14:textId="77777777" w:rsidR="00571034" w:rsidRDefault="00571034" w:rsidP="00571034"/>
        </w:tc>
      </w:tr>
    </w:tbl>
    <w:p w14:paraId="58222300" w14:textId="77777777" w:rsidR="00571034" w:rsidRDefault="00571034" w:rsidP="00571034"/>
    <w:p w14:paraId="30A59CE7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4E4D81A2" w14:textId="77777777" w:rsidTr="00571034">
        <w:tc>
          <w:tcPr>
            <w:tcW w:w="4853" w:type="dxa"/>
          </w:tcPr>
          <w:p w14:paraId="5C8124F4" w14:textId="77777777" w:rsidR="00571034" w:rsidRDefault="00571034" w:rsidP="00571034"/>
        </w:tc>
        <w:tc>
          <w:tcPr>
            <w:tcW w:w="4853" w:type="dxa"/>
          </w:tcPr>
          <w:p w14:paraId="6173991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AC47872" w14:textId="77777777" w:rsidR="00571034" w:rsidRDefault="00571034" w:rsidP="00571034">
            <w:r>
              <w:t>Приклад</w:t>
            </w:r>
          </w:p>
        </w:tc>
      </w:tr>
      <w:tr w:rsidR="00571034" w14:paraId="6E8BC929" w14:textId="77777777" w:rsidTr="00571034">
        <w:tc>
          <w:tcPr>
            <w:tcW w:w="4853" w:type="dxa"/>
          </w:tcPr>
          <w:p w14:paraId="0E7303FD" w14:textId="77777777" w:rsidR="00571034" w:rsidRDefault="00571034" w:rsidP="00571034"/>
        </w:tc>
        <w:tc>
          <w:tcPr>
            <w:tcW w:w="4853" w:type="dxa"/>
          </w:tcPr>
          <w:p w14:paraId="6D6CB61B" w14:textId="77777777" w:rsidR="00571034" w:rsidRDefault="00571034" w:rsidP="00571034"/>
        </w:tc>
        <w:tc>
          <w:tcPr>
            <w:tcW w:w="4854" w:type="dxa"/>
          </w:tcPr>
          <w:p w14:paraId="7E9328A9" w14:textId="77777777" w:rsidR="00571034" w:rsidRDefault="00571034" w:rsidP="00571034"/>
        </w:tc>
      </w:tr>
      <w:tr w:rsidR="00571034" w14:paraId="5080EAEE" w14:textId="77777777" w:rsidTr="00571034">
        <w:tc>
          <w:tcPr>
            <w:tcW w:w="4853" w:type="dxa"/>
          </w:tcPr>
          <w:p w14:paraId="03B12E26" w14:textId="77777777" w:rsidR="00571034" w:rsidRDefault="00571034" w:rsidP="00571034"/>
        </w:tc>
        <w:tc>
          <w:tcPr>
            <w:tcW w:w="4853" w:type="dxa"/>
          </w:tcPr>
          <w:p w14:paraId="3F440BD8" w14:textId="77777777" w:rsidR="00571034" w:rsidRDefault="00571034" w:rsidP="00571034"/>
        </w:tc>
        <w:tc>
          <w:tcPr>
            <w:tcW w:w="4854" w:type="dxa"/>
          </w:tcPr>
          <w:p w14:paraId="30874578" w14:textId="77777777" w:rsidR="00571034" w:rsidRDefault="00571034" w:rsidP="00571034"/>
        </w:tc>
      </w:tr>
      <w:tr w:rsidR="00571034" w14:paraId="315C7255" w14:textId="77777777" w:rsidTr="00571034">
        <w:tc>
          <w:tcPr>
            <w:tcW w:w="4853" w:type="dxa"/>
          </w:tcPr>
          <w:p w14:paraId="7CC17A3C" w14:textId="77777777" w:rsidR="00571034" w:rsidRDefault="00571034" w:rsidP="00571034"/>
        </w:tc>
        <w:tc>
          <w:tcPr>
            <w:tcW w:w="4853" w:type="dxa"/>
          </w:tcPr>
          <w:p w14:paraId="257B3E78" w14:textId="77777777" w:rsidR="00571034" w:rsidRDefault="00571034" w:rsidP="00571034"/>
        </w:tc>
        <w:tc>
          <w:tcPr>
            <w:tcW w:w="4854" w:type="dxa"/>
          </w:tcPr>
          <w:p w14:paraId="04184003" w14:textId="77777777" w:rsidR="00571034" w:rsidRDefault="00571034" w:rsidP="00571034"/>
        </w:tc>
      </w:tr>
      <w:tr w:rsidR="00571034" w14:paraId="5D4C7702" w14:textId="77777777" w:rsidTr="00571034">
        <w:tc>
          <w:tcPr>
            <w:tcW w:w="4853" w:type="dxa"/>
          </w:tcPr>
          <w:p w14:paraId="429AE60B" w14:textId="77777777" w:rsidR="00571034" w:rsidRDefault="00571034" w:rsidP="00571034"/>
        </w:tc>
        <w:tc>
          <w:tcPr>
            <w:tcW w:w="4853" w:type="dxa"/>
          </w:tcPr>
          <w:p w14:paraId="4B78128E" w14:textId="77777777" w:rsidR="00571034" w:rsidRDefault="00571034" w:rsidP="00571034"/>
        </w:tc>
        <w:tc>
          <w:tcPr>
            <w:tcW w:w="4854" w:type="dxa"/>
          </w:tcPr>
          <w:p w14:paraId="586CB444" w14:textId="77777777" w:rsidR="00571034" w:rsidRDefault="00571034" w:rsidP="00571034"/>
        </w:tc>
      </w:tr>
    </w:tbl>
    <w:p w14:paraId="597E6D8E" w14:textId="77777777" w:rsidR="00571034" w:rsidRDefault="00571034" w:rsidP="00571034"/>
    <w:p w14:paraId="623DB4A7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87A9545" w14:textId="77777777" w:rsidTr="00571034">
        <w:tc>
          <w:tcPr>
            <w:tcW w:w="4853" w:type="dxa"/>
          </w:tcPr>
          <w:p w14:paraId="7448633A" w14:textId="77777777" w:rsidR="00571034" w:rsidRDefault="00571034" w:rsidP="00571034"/>
        </w:tc>
        <w:tc>
          <w:tcPr>
            <w:tcW w:w="4853" w:type="dxa"/>
          </w:tcPr>
          <w:p w14:paraId="18138BE1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0E9E81E" w14:textId="77777777" w:rsidR="00571034" w:rsidRDefault="00571034" w:rsidP="00571034">
            <w:r>
              <w:t>Приклад</w:t>
            </w:r>
          </w:p>
        </w:tc>
      </w:tr>
      <w:tr w:rsidR="00571034" w14:paraId="7B1CDC8A" w14:textId="77777777" w:rsidTr="00571034">
        <w:tc>
          <w:tcPr>
            <w:tcW w:w="4853" w:type="dxa"/>
          </w:tcPr>
          <w:p w14:paraId="41BD781E" w14:textId="77777777" w:rsidR="00571034" w:rsidRDefault="00571034" w:rsidP="00571034"/>
        </w:tc>
        <w:tc>
          <w:tcPr>
            <w:tcW w:w="4853" w:type="dxa"/>
          </w:tcPr>
          <w:p w14:paraId="1CB60100" w14:textId="77777777" w:rsidR="00571034" w:rsidRDefault="00571034" w:rsidP="00571034"/>
        </w:tc>
        <w:tc>
          <w:tcPr>
            <w:tcW w:w="4854" w:type="dxa"/>
          </w:tcPr>
          <w:p w14:paraId="0D511846" w14:textId="77777777" w:rsidR="00571034" w:rsidRDefault="00571034" w:rsidP="00571034"/>
        </w:tc>
      </w:tr>
      <w:tr w:rsidR="00571034" w14:paraId="3E3F661C" w14:textId="77777777" w:rsidTr="00571034">
        <w:tc>
          <w:tcPr>
            <w:tcW w:w="4853" w:type="dxa"/>
          </w:tcPr>
          <w:p w14:paraId="1D45934B" w14:textId="77777777" w:rsidR="00571034" w:rsidRDefault="00571034" w:rsidP="00571034"/>
        </w:tc>
        <w:tc>
          <w:tcPr>
            <w:tcW w:w="4853" w:type="dxa"/>
          </w:tcPr>
          <w:p w14:paraId="11307326" w14:textId="77777777" w:rsidR="00571034" w:rsidRDefault="00571034" w:rsidP="00571034"/>
        </w:tc>
        <w:tc>
          <w:tcPr>
            <w:tcW w:w="4854" w:type="dxa"/>
          </w:tcPr>
          <w:p w14:paraId="0ABE368D" w14:textId="77777777" w:rsidR="00571034" w:rsidRDefault="00571034" w:rsidP="00571034"/>
        </w:tc>
      </w:tr>
      <w:tr w:rsidR="00571034" w14:paraId="1799A1D9" w14:textId="77777777" w:rsidTr="00571034">
        <w:tc>
          <w:tcPr>
            <w:tcW w:w="4853" w:type="dxa"/>
          </w:tcPr>
          <w:p w14:paraId="213D246E" w14:textId="77777777" w:rsidR="00571034" w:rsidRDefault="00571034" w:rsidP="00571034"/>
        </w:tc>
        <w:tc>
          <w:tcPr>
            <w:tcW w:w="4853" w:type="dxa"/>
          </w:tcPr>
          <w:p w14:paraId="41AB44C9" w14:textId="77777777" w:rsidR="00571034" w:rsidRDefault="00571034" w:rsidP="00571034"/>
        </w:tc>
        <w:tc>
          <w:tcPr>
            <w:tcW w:w="4854" w:type="dxa"/>
          </w:tcPr>
          <w:p w14:paraId="627AAF08" w14:textId="77777777" w:rsidR="00571034" w:rsidRDefault="00571034" w:rsidP="00571034"/>
        </w:tc>
      </w:tr>
      <w:tr w:rsidR="00571034" w14:paraId="2D0000D6" w14:textId="77777777" w:rsidTr="00571034">
        <w:tc>
          <w:tcPr>
            <w:tcW w:w="4853" w:type="dxa"/>
          </w:tcPr>
          <w:p w14:paraId="7BE2B06F" w14:textId="77777777" w:rsidR="00571034" w:rsidRDefault="00571034" w:rsidP="00571034"/>
        </w:tc>
        <w:tc>
          <w:tcPr>
            <w:tcW w:w="4853" w:type="dxa"/>
          </w:tcPr>
          <w:p w14:paraId="429791C7" w14:textId="77777777" w:rsidR="00571034" w:rsidRDefault="00571034" w:rsidP="00571034"/>
        </w:tc>
        <w:tc>
          <w:tcPr>
            <w:tcW w:w="4854" w:type="dxa"/>
          </w:tcPr>
          <w:p w14:paraId="4BC05815" w14:textId="77777777" w:rsidR="00571034" w:rsidRDefault="00571034" w:rsidP="00571034"/>
        </w:tc>
      </w:tr>
    </w:tbl>
    <w:p w14:paraId="742CD819" w14:textId="77777777" w:rsidR="00571034" w:rsidRDefault="00571034" w:rsidP="00571034"/>
    <w:p w14:paraId="776B266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493C9092" w14:textId="77777777" w:rsidTr="00571034">
        <w:tc>
          <w:tcPr>
            <w:tcW w:w="4853" w:type="dxa"/>
          </w:tcPr>
          <w:p w14:paraId="64ADFA70" w14:textId="77777777" w:rsidR="00571034" w:rsidRDefault="00571034" w:rsidP="00571034"/>
        </w:tc>
        <w:tc>
          <w:tcPr>
            <w:tcW w:w="4853" w:type="dxa"/>
          </w:tcPr>
          <w:p w14:paraId="016D889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21E8E0E" w14:textId="77777777" w:rsidR="00571034" w:rsidRDefault="00571034" w:rsidP="00571034">
            <w:r>
              <w:t>Приклад</w:t>
            </w:r>
          </w:p>
        </w:tc>
      </w:tr>
      <w:tr w:rsidR="00571034" w14:paraId="2EA931D9" w14:textId="77777777" w:rsidTr="00571034">
        <w:tc>
          <w:tcPr>
            <w:tcW w:w="4853" w:type="dxa"/>
          </w:tcPr>
          <w:p w14:paraId="3382FC0B" w14:textId="77777777" w:rsidR="00571034" w:rsidRDefault="00571034" w:rsidP="00571034"/>
        </w:tc>
        <w:tc>
          <w:tcPr>
            <w:tcW w:w="4853" w:type="dxa"/>
          </w:tcPr>
          <w:p w14:paraId="430C0504" w14:textId="77777777" w:rsidR="00571034" w:rsidRDefault="00571034" w:rsidP="00571034"/>
        </w:tc>
        <w:tc>
          <w:tcPr>
            <w:tcW w:w="4854" w:type="dxa"/>
          </w:tcPr>
          <w:p w14:paraId="3F294E2F" w14:textId="77777777" w:rsidR="00571034" w:rsidRDefault="00571034" w:rsidP="00571034"/>
        </w:tc>
      </w:tr>
      <w:tr w:rsidR="00571034" w14:paraId="6F6BC216" w14:textId="77777777" w:rsidTr="00571034">
        <w:tc>
          <w:tcPr>
            <w:tcW w:w="4853" w:type="dxa"/>
          </w:tcPr>
          <w:p w14:paraId="2BEA2454" w14:textId="77777777" w:rsidR="00571034" w:rsidRDefault="00571034" w:rsidP="00571034"/>
        </w:tc>
        <w:tc>
          <w:tcPr>
            <w:tcW w:w="4853" w:type="dxa"/>
          </w:tcPr>
          <w:p w14:paraId="508083D4" w14:textId="77777777" w:rsidR="00571034" w:rsidRDefault="00571034" w:rsidP="00571034"/>
        </w:tc>
        <w:tc>
          <w:tcPr>
            <w:tcW w:w="4854" w:type="dxa"/>
          </w:tcPr>
          <w:p w14:paraId="6D4E49A2" w14:textId="77777777" w:rsidR="00571034" w:rsidRDefault="00571034" w:rsidP="00571034"/>
        </w:tc>
      </w:tr>
      <w:tr w:rsidR="00571034" w14:paraId="527EAE59" w14:textId="77777777" w:rsidTr="00571034">
        <w:tc>
          <w:tcPr>
            <w:tcW w:w="4853" w:type="dxa"/>
          </w:tcPr>
          <w:p w14:paraId="1401B81C" w14:textId="77777777" w:rsidR="00571034" w:rsidRDefault="00571034" w:rsidP="00571034"/>
        </w:tc>
        <w:tc>
          <w:tcPr>
            <w:tcW w:w="4853" w:type="dxa"/>
          </w:tcPr>
          <w:p w14:paraId="2100D63A" w14:textId="77777777" w:rsidR="00571034" w:rsidRDefault="00571034" w:rsidP="00571034"/>
        </w:tc>
        <w:tc>
          <w:tcPr>
            <w:tcW w:w="4854" w:type="dxa"/>
          </w:tcPr>
          <w:p w14:paraId="3827308F" w14:textId="77777777" w:rsidR="00571034" w:rsidRDefault="00571034" w:rsidP="00571034"/>
        </w:tc>
      </w:tr>
      <w:tr w:rsidR="00571034" w14:paraId="00D0A046" w14:textId="77777777" w:rsidTr="00571034">
        <w:tc>
          <w:tcPr>
            <w:tcW w:w="4853" w:type="dxa"/>
          </w:tcPr>
          <w:p w14:paraId="60F36259" w14:textId="77777777" w:rsidR="00571034" w:rsidRDefault="00571034" w:rsidP="00571034"/>
        </w:tc>
        <w:tc>
          <w:tcPr>
            <w:tcW w:w="4853" w:type="dxa"/>
          </w:tcPr>
          <w:p w14:paraId="7410DE40" w14:textId="77777777" w:rsidR="00571034" w:rsidRDefault="00571034" w:rsidP="00571034"/>
        </w:tc>
        <w:tc>
          <w:tcPr>
            <w:tcW w:w="4854" w:type="dxa"/>
          </w:tcPr>
          <w:p w14:paraId="462B28FF" w14:textId="77777777" w:rsidR="00571034" w:rsidRDefault="00571034" w:rsidP="00571034"/>
        </w:tc>
      </w:tr>
    </w:tbl>
    <w:p w14:paraId="5EA1448A" w14:textId="77777777" w:rsidR="00571034" w:rsidRDefault="00571034" w:rsidP="00571034"/>
    <w:p w14:paraId="6BCF5B4A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2C77524" w14:textId="77777777" w:rsidTr="00571034">
        <w:tc>
          <w:tcPr>
            <w:tcW w:w="4853" w:type="dxa"/>
          </w:tcPr>
          <w:p w14:paraId="0CEE268A" w14:textId="77777777" w:rsidR="00571034" w:rsidRDefault="00571034" w:rsidP="00571034"/>
        </w:tc>
        <w:tc>
          <w:tcPr>
            <w:tcW w:w="4853" w:type="dxa"/>
          </w:tcPr>
          <w:p w14:paraId="27492AF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D020D5D" w14:textId="77777777" w:rsidR="00571034" w:rsidRDefault="00571034" w:rsidP="00571034">
            <w:r>
              <w:t>Приклад</w:t>
            </w:r>
          </w:p>
        </w:tc>
      </w:tr>
      <w:tr w:rsidR="00571034" w14:paraId="35ACE4E8" w14:textId="77777777" w:rsidTr="00571034">
        <w:tc>
          <w:tcPr>
            <w:tcW w:w="4853" w:type="dxa"/>
          </w:tcPr>
          <w:p w14:paraId="08E59D14" w14:textId="77777777" w:rsidR="00571034" w:rsidRDefault="00571034" w:rsidP="00571034"/>
        </w:tc>
        <w:tc>
          <w:tcPr>
            <w:tcW w:w="4853" w:type="dxa"/>
          </w:tcPr>
          <w:p w14:paraId="6BC7C82D" w14:textId="77777777" w:rsidR="00571034" w:rsidRDefault="00571034" w:rsidP="00571034"/>
        </w:tc>
        <w:tc>
          <w:tcPr>
            <w:tcW w:w="4854" w:type="dxa"/>
          </w:tcPr>
          <w:p w14:paraId="6A57643A" w14:textId="77777777" w:rsidR="00571034" w:rsidRDefault="00571034" w:rsidP="00571034"/>
        </w:tc>
      </w:tr>
      <w:tr w:rsidR="00571034" w14:paraId="3C095771" w14:textId="77777777" w:rsidTr="00571034">
        <w:tc>
          <w:tcPr>
            <w:tcW w:w="4853" w:type="dxa"/>
          </w:tcPr>
          <w:p w14:paraId="44D657F8" w14:textId="77777777" w:rsidR="00571034" w:rsidRDefault="00571034" w:rsidP="00571034"/>
        </w:tc>
        <w:tc>
          <w:tcPr>
            <w:tcW w:w="4853" w:type="dxa"/>
          </w:tcPr>
          <w:p w14:paraId="6DF9AE11" w14:textId="77777777" w:rsidR="00571034" w:rsidRDefault="00571034" w:rsidP="00571034"/>
        </w:tc>
        <w:tc>
          <w:tcPr>
            <w:tcW w:w="4854" w:type="dxa"/>
          </w:tcPr>
          <w:p w14:paraId="1E97AE60" w14:textId="77777777" w:rsidR="00571034" w:rsidRDefault="00571034" w:rsidP="00571034"/>
        </w:tc>
      </w:tr>
      <w:tr w:rsidR="00571034" w14:paraId="5EE05CC9" w14:textId="77777777" w:rsidTr="00571034">
        <w:tc>
          <w:tcPr>
            <w:tcW w:w="4853" w:type="dxa"/>
          </w:tcPr>
          <w:p w14:paraId="4D6C573A" w14:textId="77777777" w:rsidR="00571034" w:rsidRDefault="00571034" w:rsidP="00571034"/>
        </w:tc>
        <w:tc>
          <w:tcPr>
            <w:tcW w:w="4853" w:type="dxa"/>
          </w:tcPr>
          <w:p w14:paraId="505B295B" w14:textId="77777777" w:rsidR="00571034" w:rsidRDefault="00571034" w:rsidP="00571034"/>
        </w:tc>
        <w:tc>
          <w:tcPr>
            <w:tcW w:w="4854" w:type="dxa"/>
          </w:tcPr>
          <w:p w14:paraId="544E675E" w14:textId="77777777" w:rsidR="00571034" w:rsidRDefault="00571034" w:rsidP="00571034"/>
        </w:tc>
      </w:tr>
      <w:tr w:rsidR="00571034" w14:paraId="0F4E931C" w14:textId="77777777" w:rsidTr="00571034">
        <w:tc>
          <w:tcPr>
            <w:tcW w:w="4853" w:type="dxa"/>
          </w:tcPr>
          <w:p w14:paraId="60546A7A" w14:textId="77777777" w:rsidR="00571034" w:rsidRDefault="00571034" w:rsidP="00571034"/>
        </w:tc>
        <w:tc>
          <w:tcPr>
            <w:tcW w:w="4853" w:type="dxa"/>
          </w:tcPr>
          <w:p w14:paraId="2185B3E5" w14:textId="77777777" w:rsidR="00571034" w:rsidRDefault="00571034" w:rsidP="00571034"/>
        </w:tc>
        <w:tc>
          <w:tcPr>
            <w:tcW w:w="4854" w:type="dxa"/>
          </w:tcPr>
          <w:p w14:paraId="21532F69" w14:textId="77777777" w:rsidR="00571034" w:rsidRDefault="00571034" w:rsidP="00571034"/>
        </w:tc>
      </w:tr>
    </w:tbl>
    <w:p w14:paraId="546E42FB" w14:textId="77777777" w:rsidR="00571034" w:rsidRDefault="00571034" w:rsidP="00571034"/>
    <w:p w14:paraId="250C7EA9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4B11FBB3" w14:textId="77777777" w:rsidTr="00571034">
        <w:tc>
          <w:tcPr>
            <w:tcW w:w="4853" w:type="dxa"/>
          </w:tcPr>
          <w:p w14:paraId="6B63ED50" w14:textId="77777777" w:rsidR="00571034" w:rsidRDefault="00571034" w:rsidP="00571034"/>
        </w:tc>
        <w:tc>
          <w:tcPr>
            <w:tcW w:w="4853" w:type="dxa"/>
          </w:tcPr>
          <w:p w14:paraId="739400AF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FEB25B3" w14:textId="77777777" w:rsidR="00571034" w:rsidRDefault="00571034" w:rsidP="00571034">
            <w:r>
              <w:t>Приклад</w:t>
            </w:r>
          </w:p>
        </w:tc>
      </w:tr>
      <w:tr w:rsidR="00571034" w14:paraId="606362AD" w14:textId="77777777" w:rsidTr="00571034">
        <w:tc>
          <w:tcPr>
            <w:tcW w:w="4853" w:type="dxa"/>
          </w:tcPr>
          <w:p w14:paraId="0BF1DA4C" w14:textId="77777777" w:rsidR="00571034" w:rsidRDefault="00571034" w:rsidP="00571034"/>
        </w:tc>
        <w:tc>
          <w:tcPr>
            <w:tcW w:w="4853" w:type="dxa"/>
          </w:tcPr>
          <w:p w14:paraId="58504809" w14:textId="77777777" w:rsidR="00571034" w:rsidRDefault="00571034" w:rsidP="00571034"/>
        </w:tc>
        <w:tc>
          <w:tcPr>
            <w:tcW w:w="4854" w:type="dxa"/>
          </w:tcPr>
          <w:p w14:paraId="1AE8647A" w14:textId="77777777" w:rsidR="00571034" w:rsidRDefault="00571034" w:rsidP="00571034"/>
        </w:tc>
      </w:tr>
      <w:tr w:rsidR="00571034" w14:paraId="4C57893B" w14:textId="77777777" w:rsidTr="00571034">
        <w:tc>
          <w:tcPr>
            <w:tcW w:w="4853" w:type="dxa"/>
          </w:tcPr>
          <w:p w14:paraId="5FCD7631" w14:textId="77777777" w:rsidR="00571034" w:rsidRDefault="00571034" w:rsidP="00571034"/>
        </w:tc>
        <w:tc>
          <w:tcPr>
            <w:tcW w:w="4853" w:type="dxa"/>
          </w:tcPr>
          <w:p w14:paraId="683C0C7E" w14:textId="77777777" w:rsidR="00571034" w:rsidRDefault="00571034" w:rsidP="00571034"/>
        </w:tc>
        <w:tc>
          <w:tcPr>
            <w:tcW w:w="4854" w:type="dxa"/>
          </w:tcPr>
          <w:p w14:paraId="62B81DAE" w14:textId="77777777" w:rsidR="00571034" w:rsidRDefault="00571034" w:rsidP="00571034"/>
        </w:tc>
      </w:tr>
      <w:tr w:rsidR="00571034" w14:paraId="453248C6" w14:textId="77777777" w:rsidTr="00571034">
        <w:tc>
          <w:tcPr>
            <w:tcW w:w="4853" w:type="dxa"/>
          </w:tcPr>
          <w:p w14:paraId="55388149" w14:textId="77777777" w:rsidR="00571034" w:rsidRDefault="00571034" w:rsidP="00571034"/>
        </w:tc>
        <w:tc>
          <w:tcPr>
            <w:tcW w:w="4853" w:type="dxa"/>
          </w:tcPr>
          <w:p w14:paraId="73C4BA16" w14:textId="77777777" w:rsidR="00571034" w:rsidRDefault="00571034" w:rsidP="00571034"/>
        </w:tc>
        <w:tc>
          <w:tcPr>
            <w:tcW w:w="4854" w:type="dxa"/>
          </w:tcPr>
          <w:p w14:paraId="5D23E5C3" w14:textId="77777777" w:rsidR="00571034" w:rsidRDefault="00571034" w:rsidP="00571034"/>
        </w:tc>
      </w:tr>
      <w:tr w:rsidR="00571034" w14:paraId="3711C6D8" w14:textId="77777777" w:rsidTr="00571034">
        <w:tc>
          <w:tcPr>
            <w:tcW w:w="4853" w:type="dxa"/>
          </w:tcPr>
          <w:p w14:paraId="351EB317" w14:textId="77777777" w:rsidR="00571034" w:rsidRDefault="00571034" w:rsidP="00571034"/>
        </w:tc>
        <w:tc>
          <w:tcPr>
            <w:tcW w:w="4853" w:type="dxa"/>
          </w:tcPr>
          <w:p w14:paraId="75C9470E" w14:textId="77777777" w:rsidR="00571034" w:rsidRDefault="00571034" w:rsidP="00571034"/>
        </w:tc>
        <w:tc>
          <w:tcPr>
            <w:tcW w:w="4854" w:type="dxa"/>
          </w:tcPr>
          <w:p w14:paraId="45B7CBC9" w14:textId="77777777" w:rsidR="00571034" w:rsidRDefault="00571034" w:rsidP="00571034"/>
        </w:tc>
      </w:tr>
    </w:tbl>
    <w:p w14:paraId="40062ABB" w14:textId="77777777" w:rsidR="00571034" w:rsidRDefault="00571034" w:rsidP="00571034"/>
    <w:p w14:paraId="47A20EBE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F72DBC5" w14:textId="77777777" w:rsidTr="00571034">
        <w:tc>
          <w:tcPr>
            <w:tcW w:w="4853" w:type="dxa"/>
          </w:tcPr>
          <w:p w14:paraId="2F1C5B74" w14:textId="77777777" w:rsidR="00571034" w:rsidRDefault="00571034" w:rsidP="00571034"/>
        </w:tc>
        <w:tc>
          <w:tcPr>
            <w:tcW w:w="4853" w:type="dxa"/>
          </w:tcPr>
          <w:p w14:paraId="6DED2F1B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F3500F7" w14:textId="77777777" w:rsidR="00571034" w:rsidRDefault="00571034" w:rsidP="00571034">
            <w:r>
              <w:t>Приклад</w:t>
            </w:r>
          </w:p>
        </w:tc>
      </w:tr>
      <w:tr w:rsidR="00571034" w14:paraId="3CF993F8" w14:textId="77777777" w:rsidTr="00571034">
        <w:tc>
          <w:tcPr>
            <w:tcW w:w="4853" w:type="dxa"/>
          </w:tcPr>
          <w:p w14:paraId="2465FED1" w14:textId="77777777" w:rsidR="00571034" w:rsidRDefault="00571034" w:rsidP="00571034"/>
        </w:tc>
        <w:tc>
          <w:tcPr>
            <w:tcW w:w="4853" w:type="dxa"/>
          </w:tcPr>
          <w:p w14:paraId="77ED6147" w14:textId="77777777" w:rsidR="00571034" w:rsidRDefault="00571034" w:rsidP="00571034"/>
        </w:tc>
        <w:tc>
          <w:tcPr>
            <w:tcW w:w="4854" w:type="dxa"/>
          </w:tcPr>
          <w:p w14:paraId="68B9DA53" w14:textId="77777777" w:rsidR="00571034" w:rsidRDefault="00571034" w:rsidP="00571034"/>
        </w:tc>
      </w:tr>
      <w:tr w:rsidR="00571034" w14:paraId="60B2F124" w14:textId="77777777" w:rsidTr="00571034">
        <w:tc>
          <w:tcPr>
            <w:tcW w:w="4853" w:type="dxa"/>
          </w:tcPr>
          <w:p w14:paraId="4DAE678F" w14:textId="77777777" w:rsidR="00571034" w:rsidRDefault="00571034" w:rsidP="00571034"/>
        </w:tc>
        <w:tc>
          <w:tcPr>
            <w:tcW w:w="4853" w:type="dxa"/>
          </w:tcPr>
          <w:p w14:paraId="36C7CA51" w14:textId="77777777" w:rsidR="00571034" w:rsidRDefault="00571034" w:rsidP="00571034"/>
        </w:tc>
        <w:tc>
          <w:tcPr>
            <w:tcW w:w="4854" w:type="dxa"/>
          </w:tcPr>
          <w:p w14:paraId="29A95873" w14:textId="77777777" w:rsidR="00571034" w:rsidRDefault="00571034" w:rsidP="00571034"/>
        </w:tc>
      </w:tr>
      <w:tr w:rsidR="00571034" w14:paraId="18FD4E7A" w14:textId="77777777" w:rsidTr="00571034">
        <w:tc>
          <w:tcPr>
            <w:tcW w:w="4853" w:type="dxa"/>
          </w:tcPr>
          <w:p w14:paraId="4BD9E937" w14:textId="77777777" w:rsidR="00571034" w:rsidRDefault="00571034" w:rsidP="00571034"/>
        </w:tc>
        <w:tc>
          <w:tcPr>
            <w:tcW w:w="4853" w:type="dxa"/>
          </w:tcPr>
          <w:p w14:paraId="01D4B57B" w14:textId="77777777" w:rsidR="00571034" w:rsidRDefault="00571034" w:rsidP="00571034"/>
        </w:tc>
        <w:tc>
          <w:tcPr>
            <w:tcW w:w="4854" w:type="dxa"/>
          </w:tcPr>
          <w:p w14:paraId="5842E2A2" w14:textId="77777777" w:rsidR="00571034" w:rsidRDefault="00571034" w:rsidP="00571034"/>
        </w:tc>
      </w:tr>
      <w:tr w:rsidR="00571034" w14:paraId="7AB0B7DD" w14:textId="77777777" w:rsidTr="00571034">
        <w:tc>
          <w:tcPr>
            <w:tcW w:w="4853" w:type="dxa"/>
          </w:tcPr>
          <w:p w14:paraId="48B85ED5" w14:textId="77777777" w:rsidR="00571034" w:rsidRDefault="00571034" w:rsidP="00571034"/>
        </w:tc>
        <w:tc>
          <w:tcPr>
            <w:tcW w:w="4853" w:type="dxa"/>
          </w:tcPr>
          <w:p w14:paraId="641AFA47" w14:textId="77777777" w:rsidR="00571034" w:rsidRDefault="00571034" w:rsidP="00571034"/>
        </w:tc>
        <w:tc>
          <w:tcPr>
            <w:tcW w:w="4854" w:type="dxa"/>
          </w:tcPr>
          <w:p w14:paraId="7A005B05" w14:textId="77777777" w:rsidR="00571034" w:rsidRDefault="00571034" w:rsidP="00571034"/>
        </w:tc>
      </w:tr>
    </w:tbl>
    <w:p w14:paraId="688A8C99" w14:textId="77777777" w:rsidR="00571034" w:rsidRDefault="00571034" w:rsidP="00571034"/>
    <w:p w14:paraId="2640B867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045BD30" w14:textId="77777777" w:rsidTr="00571034">
        <w:tc>
          <w:tcPr>
            <w:tcW w:w="4853" w:type="dxa"/>
          </w:tcPr>
          <w:p w14:paraId="1BEF13B3" w14:textId="77777777" w:rsidR="00571034" w:rsidRDefault="00571034" w:rsidP="00571034"/>
        </w:tc>
        <w:tc>
          <w:tcPr>
            <w:tcW w:w="4853" w:type="dxa"/>
          </w:tcPr>
          <w:p w14:paraId="3DD36A0F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298857B" w14:textId="77777777" w:rsidR="00571034" w:rsidRDefault="00571034" w:rsidP="00571034">
            <w:r>
              <w:t>Приклад</w:t>
            </w:r>
          </w:p>
        </w:tc>
      </w:tr>
      <w:tr w:rsidR="00571034" w14:paraId="140E12B0" w14:textId="77777777" w:rsidTr="00571034">
        <w:tc>
          <w:tcPr>
            <w:tcW w:w="4853" w:type="dxa"/>
          </w:tcPr>
          <w:p w14:paraId="6E77BDDD" w14:textId="77777777" w:rsidR="00571034" w:rsidRDefault="00571034" w:rsidP="00571034"/>
        </w:tc>
        <w:tc>
          <w:tcPr>
            <w:tcW w:w="4853" w:type="dxa"/>
          </w:tcPr>
          <w:p w14:paraId="02BBC8EA" w14:textId="77777777" w:rsidR="00571034" w:rsidRDefault="00571034" w:rsidP="00571034"/>
        </w:tc>
        <w:tc>
          <w:tcPr>
            <w:tcW w:w="4854" w:type="dxa"/>
          </w:tcPr>
          <w:p w14:paraId="791775C6" w14:textId="77777777" w:rsidR="00571034" w:rsidRDefault="00571034" w:rsidP="00571034"/>
        </w:tc>
      </w:tr>
      <w:tr w:rsidR="00571034" w14:paraId="6D575AA6" w14:textId="77777777" w:rsidTr="00571034">
        <w:tc>
          <w:tcPr>
            <w:tcW w:w="4853" w:type="dxa"/>
          </w:tcPr>
          <w:p w14:paraId="7AEFA7C0" w14:textId="77777777" w:rsidR="00571034" w:rsidRDefault="00571034" w:rsidP="00571034"/>
        </w:tc>
        <w:tc>
          <w:tcPr>
            <w:tcW w:w="4853" w:type="dxa"/>
          </w:tcPr>
          <w:p w14:paraId="57036B55" w14:textId="77777777" w:rsidR="00571034" w:rsidRDefault="00571034" w:rsidP="00571034"/>
        </w:tc>
        <w:tc>
          <w:tcPr>
            <w:tcW w:w="4854" w:type="dxa"/>
          </w:tcPr>
          <w:p w14:paraId="39397C03" w14:textId="77777777" w:rsidR="00571034" w:rsidRDefault="00571034" w:rsidP="00571034"/>
        </w:tc>
      </w:tr>
      <w:tr w:rsidR="00571034" w14:paraId="74E56E61" w14:textId="77777777" w:rsidTr="00571034">
        <w:tc>
          <w:tcPr>
            <w:tcW w:w="4853" w:type="dxa"/>
          </w:tcPr>
          <w:p w14:paraId="4B3D9128" w14:textId="77777777" w:rsidR="00571034" w:rsidRDefault="00571034" w:rsidP="00571034"/>
        </w:tc>
        <w:tc>
          <w:tcPr>
            <w:tcW w:w="4853" w:type="dxa"/>
          </w:tcPr>
          <w:p w14:paraId="13F6994E" w14:textId="77777777" w:rsidR="00571034" w:rsidRDefault="00571034" w:rsidP="00571034"/>
        </w:tc>
        <w:tc>
          <w:tcPr>
            <w:tcW w:w="4854" w:type="dxa"/>
          </w:tcPr>
          <w:p w14:paraId="7663FCC8" w14:textId="77777777" w:rsidR="00571034" w:rsidRDefault="00571034" w:rsidP="00571034"/>
        </w:tc>
      </w:tr>
      <w:tr w:rsidR="00571034" w14:paraId="3EC0A1B4" w14:textId="77777777" w:rsidTr="00571034">
        <w:tc>
          <w:tcPr>
            <w:tcW w:w="4853" w:type="dxa"/>
          </w:tcPr>
          <w:p w14:paraId="20C86478" w14:textId="77777777" w:rsidR="00571034" w:rsidRDefault="00571034" w:rsidP="00571034"/>
        </w:tc>
        <w:tc>
          <w:tcPr>
            <w:tcW w:w="4853" w:type="dxa"/>
          </w:tcPr>
          <w:p w14:paraId="42C3125B" w14:textId="77777777" w:rsidR="00571034" w:rsidRDefault="00571034" w:rsidP="00571034"/>
        </w:tc>
        <w:tc>
          <w:tcPr>
            <w:tcW w:w="4854" w:type="dxa"/>
          </w:tcPr>
          <w:p w14:paraId="50A400D4" w14:textId="77777777" w:rsidR="00571034" w:rsidRDefault="00571034" w:rsidP="00571034"/>
        </w:tc>
      </w:tr>
    </w:tbl>
    <w:p w14:paraId="7F084450" w14:textId="77777777" w:rsidR="00571034" w:rsidRDefault="00571034" w:rsidP="00571034"/>
    <w:p w14:paraId="7B31ADAA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022BB99" w14:textId="77777777" w:rsidTr="00571034">
        <w:tc>
          <w:tcPr>
            <w:tcW w:w="4853" w:type="dxa"/>
          </w:tcPr>
          <w:p w14:paraId="3BE055A8" w14:textId="77777777" w:rsidR="00571034" w:rsidRDefault="00571034" w:rsidP="00571034"/>
        </w:tc>
        <w:tc>
          <w:tcPr>
            <w:tcW w:w="4853" w:type="dxa"/>
          </w:tcPr>
          <w:p w14:paraId="2842F476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BA911F5" w14:textId="77777777" w:rsidR="00571034" w:rsidRDefault="00571034" w:rsidP="00571034">
            <w:r>
              <w:t>Приклад</w:t>
            </w:r>
          </w:p>
        </w:tc>
      </w:tr>
      <w:tr w:rsidR="00571034" w14:paraId="6739F6F8" w14:textId="77777777" w:rsidTr="00571034">
        <w:tc>
          <w:tcPr>
            <w:tcW w:w="4853" w:type="dxa"/>
          </w:tcPr>
          <w:p w14:paraId="1F839D06" w14:textId="77777777" w:rsidR="00571034" w:rsidRDefault="00571034" w:rsidP="00571034"/>
        </w:tc>
        <w:tc>
          <w:tcPr>
            <w:tcW w:w="4853" w:type="dxa"/>
          </w:tcPr>
          <w:p w14:paraId="172BAAC0" w14:textId="77777777" w:rsidR="00571034" w:rsidRDefault="00571034" w:rsidP="00571034"/>
        </w:tc>
        <w:tc>
          <w:tcPr>
            <w:tcW w:w="4854" w:type="dxa"/>
          </w:tcPr>
          <w:p w14:paraId="01424ABD" w14:textId="77777777" w:rsidR="00571034" w:rsidRDefault="00571034" w:rsidP="00571034"/>
        </w:tc>
      </w:tr>
      <w:tr w:rsidR="00571034" w14:paraId="195CC49B" w14:textId="77777777" w:rsidTr="00571034">
        <w:tc>
          <w:tcPr>
            <w:tcW w:w="4853" w:type="dxa"/>
          </w:tcPr>
          <w:p w14:paraId="35C47EC8" w14:textId="77777777" w:rsidR="00571034" w:rsidRDefault="00571034" w:rsidP="00571034"/>
        </w:tc>
        <w:tc>
          <w:tcPr>
            <w:tcW w:w="4853" w:type="dxa"/>
          </w:tcPr>
          <w:p w14:paraId="4E40992B" w14:textId="77777777" w:rsidR="00571034" w:rsidRDefault="00571034" w:rsidP="00571034"/>
        </w:tc>
        <w:tc>
          <w:tcPr>
            <w:tcW w:w="4854" w:type="dxa"/>
          </w:tcPr>
          <w:p w14:paraId="1F40F0A6" w14:textId="77777777" w:rsidR="00571034" w:rsidRDefault="00571034" w:rsidP="00571034"/>
        </w:tc>
      </w:tr>
      <w:tr w:rsidR="00571034" w14:paraId="0DBEDE1E" w14:textId="77777777" w:rsidTr="00571034">
        <w:tc>
          <w:tcPr>
            <w:tcW w:w="4853" w:type="dxa"/>
          </w:tcPr>
          <w:p w14:paraId="16EF3FE9" w14:textId="77777777" w:rsidR="00571034" w:rsidRDefault="00571034" w:rsidP="00571034"/>
        </w:tc>
        <w:tc>
          <w:tcPr>
            <w:tcW w:w="4853" w:type="dxa"/>
          </w:tcPr>
          <w:p w14:paraId="737379B3" w14:textId="77777777" w:rsidR="00571034" w:rsidRDefault="00571034" w:rsidP="00571034"/>
        </w:tc>
        <w:tc>
          <w:tcPr>
            <w:tcW w:w="4854" w:type="dxa"/>
          </w:tcPr>
          <w:p w14:paraId="3010C0BD" w14:textId="77777777" w:rsidR="00571034" w:rsidRDefault="00571034" w:rsidP="00571034"/>
        </w:tc>
      </w:tr>
      <w:tr w:rsidR="00571034" w14:paraId="01BC3C3A" w14:textId="77777777" w:rsidTr="00571034">
        <w:tc>
          <w:tcPr>
            <w:tcW w:w="4853" w:type="dxa"/>
          </w:tcPr>
          <w:p w14:paraId="6E5BD500" w14:textId="77777777" w:rsidR="00571034" w:rsidRDefault="00571034" w:rsidP="00571034"/>
        </w:tc>
        <w:tc>
          <w:tcPr>
            <w:tcW w:w="4853" w:type="dxa"/>
          </w:tcPr>
          <w:p w14:paraId="5407525E" w14:textId="77777777" w:rsidR="00571034" w:rsidRDefault="00571034" w:rsidP="00571034"/>
        </w:tc>
        <w:tc>
          <w:tcPr>
            <w:tcW w:w="4854" w:type="dxa"/>
          </w:tcPr>
          <w:p w14:paraId="37EFB33F" w14:textId="77777777" w:rsidR="00571034" w:rsidRDefault="00571034" w:rsidP="00571034"/>
        </w:tc>
      </w:tr>
    </w:tbl>
    <w:p w14:paraId="2D5F235C" w14:textId="77777777" w:rsidR="00571034" w:rsidRDefault="00571034" w:rsidP="00571034"/>
    <w:p w14:paraId="35DC534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F80E554" w14:textId="77777777" w:rsidTr="00571034">
        <w:tc>
          <w:tcPr>
            <w:tcW w:w="4853" w:type="dxa"/>
          </w:tcPr>
          <w:p w14:paraId="6074510A" w14:textId="77777777" w:rsidR="00571034" w:rsidRDefault="00571034" w:rsidP="00571034"/>
        </w:tc>
        <w:tc>
          <w:tcPr>
            <w:tcW w:w="4853" w:type="dxa"/>
          </w:tcPr>
          <w:p w14:paraId="6955E2F1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EF0307D" w14:textId="77777777" w:rsidR="00571034" w:rsidRDefault="00571034" w:rsidP="00571034">
            <w:r>
              <w:t>Приклад</w:t>
            </w:r>
          </w:p>
        </w:tc>
      </w:tr>
      <w:tr w:rsidR="00571034" w14:paraId="621FF4C1" w14:textId="77777777" w:rsidTr="00571034">
        <w:tc>
          <w:tcPr>
            <w:tcW w:w="4853" w:type="dxa"/>
          </w:tcPr>
          <w:p w14:paraId="0EEAB105" w14:textId="77777777" w:rsidR="00571034" w:rsidRDefault="00571034" w:rsidP="00571034"/>
        </w:tc>
        <w:tc>
          <w:tcPr>
            <w:tcW w:w="4853" w:type="dxa"/>
          </w:tcPr>
          <w:p w14:paraId="5C95B6B3" w14:textId="77777777" w:rsidR="00571034" w:rsidRDefault="00571034" w:rsidP="00571034"/>
        </w:tc>
        <w:tc>
          <w:tcPr>
            <w:tcW w:w="4854" w:type="dxa"/>
          </w:tcPr>
          <w:p w14:paraId="768EDF78" w14:textId="77777777" w:rsidR="00571034" w:rsidRDefault="00571034" w:rsidP="00571034"/>
        </w:tc>
      </w:tr>
      <w:tr w:rsidR="00571034" w14:paraId="0692FC02" w14:textId="77777777" w:rsidTr="00571034">
        <w:tc>
          <w:tcPr>
            <w:tcW w:w="4853" w:type="dxa"/>
          </w:tcPr>
          <w:p w14:paraId="7EFD7B2F" w14:textId="77777777" w:rsidR="00571034" w:rsidRDefault="00571034" w:rsidP="00571034"/>
        </w:tc>
        <w:tc>
          <w:tcPr>
            <w:tcW w:w="4853" w:type="dxa"/>
          </w:tcPr>
          <w:p w14:paraId="5D6BA991" w14:textId="77777777" w:rsidR="00571034" w:rsidRDefault="00571034" w:rsidP="00571034"/>
        </w:tc>
        <w:tc>
          <w:tcPr>
            <w:tcW w:w="4854" w:type="dxa"/>
          </w:tcPr>
          <w:p w14:paraId="0655044F" w14:textId="77777777" w:rsidR="00571034" w:rsidRDefault="00571034" w:rsidP="00571034"/>
        </w:tc>
      </w:tr>
      <w:tr w:rsidR="00571034" w14:paraId="768186BB" w14:textId="77777777" w:rsidTr="00571034">
        <w:tc>
          <w:tcPr>
            <w:tcW w:w="4853" w:type="dxa"/>
          </w:tcPr>
          <w:p w14:paraId="4FDA79C5" w14:textId="77777777" w:rsidR="00571034" w:rsidRDefault="00571034" w:rsidP="00571034"/>
        </w:tc>
        <w:tc>
          <w:tcPr>
            <w:tcW w:w="4853" w:type="dxa"/>
          </w:tcPr>
          <w:p w14:paraId="0B7E5861" w14:textId="77777777" w:rsidR="00571034" w:rsidRDefault="00571034" w:rsidP="00571034"/>
        </w:tc>
        <w:tc>
          <w:tcPr>
            <w:tcW w:w="4854" w:type="dxa"/>
          </w:tcPr>
          <w:p w14:paraId="0911449A" w14:textId="77777777" w:rsidR="00571034" w:rsidRDefault="00571034" w:rsidP="00571034"/>
        </w:tc>
      </w:tr>
      <w:tr w:rsidR="00571034" w14:paraId="1357F87B" w14:textId="77777777" w:rsidTr="00571034">
        <w:tc>
          <w:tcPr>
            <w:tcW w:w="4853" w:type="dxa"/>
          </w:tcPr>
          <w:p w14:paraId="621ABC60" w14:textId="77777777" w:rsidR="00571034" w:rsidRDefault="00571034" w:rsidP="00571034"/>
        </w:tc>
        <w:tc>
          <w:tcPr>
            <w:tcW w:w="4853" w:type="dxa"/>
          </w:tcPr>
          <w:p w14:paraId="36B9A63D" w14:textId="77777777" w:rsidR="00571034" w:rsidRDefault="00571034" w:rsidP="00571034"/>
        </w:tc>
        <w:tc>
          <w:tcPr>
            <w:tcW w:w="4854" w:type="dxa"/>
          </w:tcPr>
          <w:p w14:paraId="0B2B3334" w14:textId="77777777" w:rsidR="00571034" w:rsidRDefault="00571034" w:rsidP="00571034"/>
        </w:tc>
      </w:tr>
    </w:tbl>
    <w:p w14:paraId="30E44F11" w14:textId="77777777" w:rsidR="00571034" w:rsidRDefault="00571034" w:rsidP="00571034"/>
    <w:p w14:paraId="41BA047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3ACD3DD" w14:textId="77777777" w:rsidTr="00571034">
        <w:tc>
          <w:tcPr>
            <w:tcW w:w="4853" w:type="dxa"/>
          </w:tcPr>
          <w:p w14:paraId="184AE390" w14:textId="77777777" w:rsidR="00571034" w:rsidRDefault="00571034" w:rsidP="00571034"/>
        </w:tc>
        <w:tc>
          <w:tcPr>
            <w:tcW w:w="4853" w:type="dxa"/>
          </w:tcPr>
          <w:p w14:paraId="0C08CEF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8F9011F" w14:textId="77777777" w:rsidR="00571034" w:rsidRDefault="00571034" w:rsidP="00571034">
            <w:r>
              <w:t>Приклад</w:t>
            </w:r>
          </w:p>
        </w:tc>
      </w:tr>
      <w:tr w:rsidR="00571034" w14:paraId="6425EB55" w14:textId="77777777" w:rsidTr="00571034">
        <w:tc>
          <w:tcPr>
            <w:tcW w:w="4853" w:type="dxa"/>
          </w:tcPr>
          <w:p w14:paraId="68487157" w14:textId="77777777" w:rsidR="00571034" w:rsidRDefault="00571034" w:rsidP="00571034"/>
        </w:tc>
        <w:tc>
          <w:tcPr>
            <w:tcW w:w="4853" w:type="dxa"/>
          </w:tcPr>
          <w:p w14:paraId="3E310F51" w14:textId="77777777" w:rsidR="00571034" w:rsidRDefault="00571034" w:rsidP="00571034"/>
        </w:tc>
        <w:tc>
          <w:tcPr>
            <w:tcW w:w="4854" w:type="dxa"/>
          </w:tcPr>
          <w:p w14:paraId="7B2561CD" w14:textId="77777777" w:rsidR="00571034" w:rsidRDefault="00571034" w:rsidP="00571034"/>
        </w:tc>
      </w:tr>
      <w:tr w:rsidR="00571034" w14:paraId="5DE2B337" w14:textId="77777777" w:rsidTr="00571034">
        <w:tc>
          <w:tcPr>
            <w:tcW w:w="4853" w:type="dxa"/>
          </w:tcPr>
          <w:p w14:paraId="1DC21172" w14:textId="77777777" w:rsidR="00571034" w:rsidRDefault="00571034" w:rsidP="00571034"/>
        </w:tc>
        <w:tc>
          <w:tcPr>
            <w:tcW w:w="4853" w:type="dxa"/>
          </w:tcPr>
          <w:p w14:paraId="3923F5AA" w14:textId="77777777" w:rsidR="00571034" w:rsidRDefault="00571034" w:rsidP="00571034"/>
        </w:tc>
        <w:tc>
          <w:tcPr>
            <w:tcW w:w="4854" w:type="dxa"/>
          </w:tcPr>
          <w:p w14:paraId="33945DE4" w14:textId="77777777" w:rsidR="00571034" w:rsidRDefault="00571034" w:rsidP="00571034"/>
        </w:tc>
      </w:tr>
      <w:tr w:rsidR="00571034" w14:paraId="76550B0B" w14:textId="77777777" w:rsidTr="00571034">
        <w:tc>
          <w:tcPr>
            <w:tcW w:w="4853" w:type="dxa"/>
          </w:tcPr>
          <w:p w14:paraId="5D023872" w14:textId="77777777" w:rsidR="00571034" w:rsidRDefault="00571034" w:rsidP="00571034"/>
        </w:tc>
        <w:tc>
          <w:tcPr>
            <w:tcW w:w="4853" w:type="dxa"/>
          </w:tcPr>
          <w:p w14:paraId="393C43BB" w14:textId="77777777" w:rsidR="00571034" w:rsidRDefault="00571034" w:rsidP="00571034"/>
        </w:tc>
        <w:tc>
          <w:tcPr>
            <w:tcW w:w="4854" w:type="dxa"/>
          </w:tcPr>
          <w:p w14:paraId="57FF405D" w14:textId="77777777" w:rsidR="00571034" w:rsidRDefault="00571034" w:rsidP="00571034"/>
        </w:tc>
      </w:tr>
      <w:tr w:rsidR="00571034" w14:paraId="62D6F039" w14:textId="77777777" w:rsidTr="00571034">
        <w:tc>
          <w:tcPr>
            <w:tcW w:w="4853" w:type="dxa"/>
          </w:tcPr>
          <w:p w14:paraId="3795AE57" w14:textId="77777777" w:rsidR="00571034" w:rsidRDefault="00571034" w:rsidP="00571034"/>
        </w:tc>
        <w:tc>
          <w:tcPr>
            <w:tcW w:w="4853" w:type="dxa"/>
          </w:tcPr>
          <w:p w14:paraId="044E1780" w14:textId="77777777" w:rsidR="00571034" w:rsidRDefault="00571034" w:rsidP="00571034"/>
        </w:tc>
        <w:tc>
          <w:tcPr>
            <w:tcW w:w="4854" w:type="dxa"/>
          </w:tcPr>
          <w:p w14:paraId="42E83F73" w14:textId="77777777" w:rsidR="00571034" w:rsidRDefault="00571034" w:rsidP="00571034"/>
        </w:tc>
      </w:tr>
    </w:tbl>
    <w:p w14:paraId="6ACAA58D" w14:textId="77777777" w:rsidR="00571034" w:rsidRDefault="00571034" w:rsidP="00571034"/>
    <w:p w14:paraId="7B3E132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7665879" w14:textId="77777777" w:rsidTr="00571034">
        <w:tc>
          <w:tcPr>
            <w:tcW w:w="4853" w:type="dxa"/>
          </w:tcPr>
          <w:p w14:paraId="1772700E" w14:textId="77777777" w:rsidR="00571034" w:rsidRDefault="00571034" w:rsidP="00571034"/>
        </w:tc>
        <w:tc>
          <w:tcPr>
            <w:tcW w:w="4853" w:type="dxa"/>
          </w:tcPr>
          <w:p w14:paraId="1C418050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7E42B85" w14:textId="77777777" w:rsidR="00571034" w:rsidRDefault="00571034" w:rsidP="00571034">
            <w:r>
              <w:t>Приклад</w:t>
            </w:r>
          </w:p>
        </w:tc>
      </w:tr>
      <w:tr w:rsidR="00571034" w14:paraId="244ABA08" w14:textId="77777777" w:rsidTr="00571034">
        <w:tc>
          <w:tcPr>
            <w:tcW w:w="4853" w:type="dxa"/>
          </w:tcPr>
          <w:p w14:paraId="1C5CD48E" w14:textId="77777777" w:rsidR="00571034" w:rsidRDefault="00571034" w:rsidP="00571034"/>
        </w:tc>
        <w:tc>
          <w:tcPr>
            <w:tcW w:w="4853" w:type="dxa"/>
          </w:tcPr>
          <w:p w14:paraId="305300B6" w14:textId="77777777" w:rsidR="00571034" w:rsidRDefault="00571034" w:rsidP="00571034"/>
        </w:tc>
        <w:tc>
          <w:tcPr>
            <w:tcW w:w="4854" w:type="dxa"/>
          </w:tcPr>
          <w:p w14:paraId="7B4F17A3" w14:textId="77777777" w:rsidR="00571034" w:rsidRDefault="00571034" w:rsidP="00571034"/>
        </w:tc>
      </w:tr>
      <w:tr w:rsidR="00571034" w14:paraId="2D8FC47C" w14:textId="77777777" w:rsidTr="00571034">
        <w:tc>
          <w:tcPr>
            <w:tcW w:w="4853" w:type="dxa"/>
          </w:tcPr>
          <w:p w14:paraId="61CF9B72" w14:textId="77777777" w:rsidR="00571034" w:rsidRDefault="00571034" w:rsidP="00571034"/>
        </w:tc>
        <w:tc>
          <w:tcPr>
            <w:tcW w:w="4853" w:type="dxa"/>
          </w:tcPr>
          <w:p w14:paraId="748B5CBF" w14:textId="77777777" w:rsidR="00571034" w:rsidRDefault="00571034" w:rsidP="00571034"/>
        </w:tc>
        <w:tc>
          <w:tcPr>
            <w:tcW w:w="4854" w:type="dxa"/>
          </w:tcPr>
          <w:p w14:paraId="217200A7" w14:textId="77777777" w:rsidR="00571034" w:rsidRDefault="00571034" w:rsidP="00571034"/>
        </w:tc>
      </w:tr>
      <w:tr w:rsidR="00571034" w14:paraId="086722B3" w14:textId="77777777" w:rsidTr="00571034">
        <w:tc>
          <w:tcPr>
            <w:tcW w:w="4853" w:type="dxa"/>
          </w:tcPr>
          <w:p w14:paraId="7F719D43" w14:textId="77777777" w:rsidR="00571034" w:rsidRDefault="00571034" w:rsidP="00571034"/>
        </w:tc>
        <w:tc>
          <w:tcPr>
            <w:tcW w:w="4853" w:type="dxa"/>
          </w:tcPr>
          <w:p w14:paraId="44AB19D6" w14:textId="77777777" w:rsidR="00571034" w:rsidRDefault="00571034" w:rsidP="00571034"/>
        </w:tc>
        <w:tc>
          <w:tcPr>
            <w:tcW w:w="4854" w:type="dxa"/>
          </w:tcPr>
          <w:p w14:paraId="730B0260" w14:textId="77777777" w:rsidR="00571034" w:rsidRDefault="00571034" w:rsidP="00571034"/>
        </w:tc>
      </w:tr>
      <w:tr w:rsidR="00571034" w14:paraId="7D7390EB" w14:textId="77777777" w:rsidTr="00571034">
        <w:tc>
          <w:tcPr>
            <w:tcW w:w="4853" w:type="dxa"/>
          </w:tcPr>
          <w:p w14:paraId="77AAF063" w14:textId="77777777" w:rsidR="00571034" w:rsidRDefault="00571034" w:rsidP="00571034"/>
        </w:tc>
        <w:tc>
          <w:tcPr>
            <w:tcW w:w="4853" w:type="dxa"/>
          </w:tcPr>
          <w:p w14:paraId="73D4EB1D" w14:textId="77777777" w:rsidR="00571034" w:rsidRDefault="00571034" w:rsidP="00571034"/>
        </w:tc>
        <w:tc>
          <w:tcPr>
            <w:tcW w:w="4854" w:type="dxa"/>
          </w:tcPr>
          <w:p w14:paraId="4A4CC021" w14:textId="77777777" w:rsidR="00571034" w:rsidRDefault="00571034" w:rsidP="00571034"/>
        </w:tc>
      </w:tr>
    </w:tbl>
    <w:p w14:paraId="558B8CE4" w14:textId="77777777" w:rsidR="00571034" w:rsidRDefault="00571034" w:rsidP="00571034"/>
    <w:p w14:paraId="65A8FB0A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1A0A931" w14:textId="77777777" w:rsidTr="00571034">
        <w:tc>
          <w:tcPr>
            <w:tcW w:w="4853" w:type="dxa"/>
          </w:tcPr>
          <w:p w14:paraId="1EB3A446" w14:textId="77777777" w:rsidR="00571034" w:rsidRDefault="00571034" w:rsidP="00571034"/>
        </w:tc>
        <w:tc>
          <w:tcPr>
            <w:tcW w:w="4853" w:type="dxa"/>
          </w:tcPr>
          <w:p w14:paraId="6CB1CBA6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BDE7E4F" w14:textId="77777777" w:rsidR="00571034" w:rsidRDefault="00571034" w:rsidP="00571034">
            <w:r>
              <w:t>Приклад</w:t>
            </w:r>
          </w:p>
        </w:tc>
      </w:tr>
      <w:tr w:rsidR="00571034" w14:paraId="2E4BA102" w14:textId="77777777" w:rsidTr="00571034">
        <w:tc>
          <w:tcPr>
            <w:tcW w:w="4853" w:type="dxa"/>
          </w:tcPr>
          <w:p w14:paraId="2B878675" w14:textId="77777777" w:rsidR="00571034" w:rsidRDefault="00571034" w:rsidP="00571034"/>
        </w:tc>
        <w:tc>
          <w:tcPr>
            <w:tcW w:w="4853" w:type="dxa"/>
          </w:tcPr>
          <w:p w14:paraId="093DFF30" w14:textId="77777777" w:rsidR="00571034" w:rsidRDefault="00571034" w:rsidP="00571034"/>
        </w:tc>
        <w:tc>
          <w:tcPr>
            <w:tcW w:w="4854" w:type="dxa"/>
          </w:tcPr>
          <w:p w14:paraId="2A738F42" w14:textId="77777777" w:rsidR="00571034" w:rsidRDefault="00571034" w:rsidP="00571034"/>
        </w:tc>
      </w:tr>
      <w:tr w:rsidR="00571034" w14:paraId="04523D79" w14:textId="77777777" w:rsidTr="00571034">
        <w:tc>
          <w:tcPr>
            <w:tcW w:w="4853" w:type="dxa"/>
          </w:tcPr>
          <w:p w14:paraId="266C8EE3" w14:textId="77777777" w:rsidR="00571034" w:rsidRDefault="00571034" w:rsidP="00571034"/>
        </w:tc>
        <w:tc>
          <w:tcPr>
            <w:tcW w:w="4853" w:type="dxa"/>
          </w:tcPr>
          <w:p w14:paraId="2DB2670B" w14:textId="77777777" w:rsidR="00571034" w:rsidRDefault="00571034" w:rsidP="00571034"/>
        </w:tc>
        <w:tc>
          <w:tcPr>
            <w:tcW w:w="4854" w:type="dxa"/>
          </w:tcPr>
          <w:p w14:paraId="3027DCE6" w14:textId="77777777" w:rsidR="00571034" w:rsidRDefault="00571034" w:rsidP="00571034"/>
        </w:tc>
      </w:tr>
      <w:tr w:rsidR="00571034" w14:paraId="1BECE887" w14:textId="77777777" w:rsidTr="00571034">
        <w:tc>
          <w:tcPr>
            <w:tcW w:w="4853" w:type="dxa"/>
          </w:tcPr>
          <w:p w14:paraId="620CFD3B" w14:textId="77777777" w:rsidR="00571034" w:rsidRDefault="00571034" w:rsidP="00571034"/>
        </w:tc>
        <w:tc>
          <w:tcPr>
            <w:tcW w:w="4853" w:type="dxa"/>
          </w:tcPr>
          <w:p w14:paraId="275BBC11" w14:textId="77777777" w:rsidR="00571034" w:rsidRDefault="00571034" w:rsidP="00571034"/>
        </w:tc>
        <w:tc>
          <w:tcPr>
            <w:tcW w:w="4854" w:type="dxa"/>
          </w:tcPr>
          <w:p w14:paraId="054AA6C8" w14:textId="77777777" w:rsidR="00571034" w:rsidRDefault="00571034" w:rsidP="00571034"/>
        </w:tc>
      </w:tr>
      <w:tr w:rsidR="00571034" w14:paraId="350A7EBE" w14:textId="77777777" w:rsidTr="00571034">
        <w:tc>
          <w:tcPr>
            <w:tcW w:w="4853" w:type="dxa"/>
          </w:tcPr>
          <w:p w14:paraId="6AA13A6A" w14:textId="77777777" w:rsidR="00571034" w:rsidRDefault="00571034" w:rsidP="00571034"/>
        </w:tc>
        <w:tc>
          <w:tcPr>
            <w:tcW w:w="4853" w:type="dxa"/>
          </w:tcPr>
          <w:p w14:paraId="464AD743" w14:textId="77777777" w:rsidR="00571034" w:rsidRDefault="00571034" w:rsidP="00571034"/>
        </w:tc>
        <w:tc>
          <w:tcPr>
            <w:tcW w:w="4854" w:type="dxa"/>
          </w:tcPr>
          <w:p w14:paraId="40310E9D" w14:textId="77777777" w:rsidR="00571034" w:rsidRDefault="00571034" w:rsidP="00571034"/>
        </w:tc>
      </w:tr>
    </w:tbl>
    <w:p w14:paraId="6EAD1377" w14:textId="77777777" w:rsidR="00571034" w:rsidRDefault="00571034" w:rsidP="00571034"/>
    <w:p w14:paraId="00D0B146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0A1E0F6" w14:textId="77777777" w:rsidTr="00571034">
        <w:tc>
          <w:tcPr>
            <w:tcW w:w="4853" w:type="dxa"/>
          </w:tcPr>
          <w:p w14:paraId="612D736A" w14:textId="77777777" w:rsidR="00571034" w:rsidRDefault="00571034" w:rsidP="00571034"/>
        </w:tc>
        <w:tc>
          <w:tcPr>
            <w:tcW w:w="4853" w:type="dxa"/>
          </w:tcPr>
          <w:p w14:paraId="27B19110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216D2CD" w14:textId="77777777" w:rsidR="00571034" w:rsidRDefault="00571034" w:rsidP="00571034">
            <w:r>
              <w:t>Приклад</w:t>
            </w:r>
          </w:p>
        </w:tc>
      </w:tr>
      <w:tr w:rsidR="00571034" w14:paraId="311464C3" w14:textId="77777777" w:rsidTr="00571034">
        <w:tc>
          <w:tcPr>
            <w:tcW w:w="4853" w:type="dxa"/>
          </w:tcPr>
          <w:p w14:paraId="7D3FF2B6" w14:textId="77777777" w:rsidR="00571034" w:rsidRDefault="00571034" w:rsidP="00571034"/>
        </w:tc>
        <w:tc>
          <w:tcPr>
            <w:tcW w:w="4853" w:type="dxa"/>
          </w:tcPr>
          <w:p w14:paraId="194F3CE9" w14:textId="77777777" w:rsidR="00571034" w:rsidRDefault="00571034" w:rsidP="00571034"/>
        </w:tc>
        <w:tc>
          <w:tcPr>
            <w:tcW w:w="4854" w:type="dxa"/>
          </w:tcPr>
          <w:p w14:paraId="0FE075D0" w14:textId="77777777" w:rsidR="00571034" w:rsidRDefault="00571034" w:rsidP="00571034"/>
        </w:tc>
      </w:tr>
      <w:tr w:rsidR="00571034" w14:paraId="7C6FBD1B" w14:textId="77777777" w:rsidTr="00571034">
        <w:tc>
          <w:tcPr>
            <w:tcW w:w="4853" w:type="dxa"/>
          </w:tcPr>
          <w:p w14:paraId="766A4927" w14:textId="77777777" w:rsidR="00571034" w:rsidRDefault="00571034" w:rsidP="00571034"/>
        </w:tc>
        <w:tc>
          <w:tcPr>
            <w:tcW w:w="4853" w:type="dxa"/>
          </w:tcPr>
          <w:p w14:paraId="668565D6" w14:textId="77777777" w:rsidR="00571034" w:rsidRDefault="00571034" w:rsidP="00571034"/>
        </w:tc>
        <w:tc>
          <w:tcPr>
            <w:tcW w:w="4854" w:type="dxa"/>
          </w:tcPr>
          <w:p w14:paraId="26A0A892" w14:textId="77777777" w:rsidR="00571034" w:rsidRDefault="00571034" w:rsidP="00571034"/>
        </w:tc>
      </w:tr>
      <w:tr w:rsidR="00571034" w14:paraId="038091DF" w14:textId="77777777" w:rsidTr="00571034">
        <w:tc>
          <w:tcPr>
            <w:tcW w:w="4853" w:type="dxa"/>
          </w:tcPr>
          <w:p w14:paraId="65B6AD5E" w14:textId="77777777" w:rsidR="00571034" w:rsidRDefault="00571034" w:rsidP="00571034"/>
        </w:tc>
        <w:tc>
          <w:tcPr>
            <w:tcW w:w="4853" w:type="dxa"/>
          </w:tcPr>
          <w:p w14:paraId="2C25D308" w14:textId="77777777" w:rsidR="00571034" w:rsidRDefault="00571034" w:rsidP="00571034"/>
        </w:tc>
        <w:tc>
          <w:tcPr>
            <w:tcW w:w="4854" w:type="dxa"/>
          </w:tcPr>
          <w:p w14:paraId="421D9241" w14:textId="77777777" w:rsidR="00571034" w:rsidRDefault="00571034" w:rsidP="00571034"/>
        </w:tc>
      </w:tr>
      <w:tr w:rsidR="00571034" w14:paraId="2321AD86" w14:textId="77777777" w:rsidTr="00571034">
        <w:tc>
          <w:tcPr>
            <w:tcW w:w="4853" w:type="dxa"/>
          </w:tcPr>
          <w:p w14:paraId="7668CBB6" w14:textId="77777777" w:rsidR="00571034" w:rsidRDefault="00571034" w:rsidP="00571034"/>
        </w:tc>
        <w:tc>
          <w:tcPr>
            <w:tcW w:w="4853" w:type="dxa"/>
          </w:tcPr>
          <w:p w14:paraId="2D5BEBB2" w14:textId="77777777" w:rsidR="00571034" w:rsidRDefault="00571034" w:rsidP="00571034"/>
        </w:tc>
        <w:tc>
          <w:tcPr>
            <w:tcW w:w="4854" w:type="dxa"/>
          </w:tcPr>
          <w:p w14:paraId="3A6DD8C4" w14:textId="77777777" w:rsidR="00571034" w:rsidRDefault="00571034" w:rsidP="00571034"/>
        </w:tc>
      </w:tr>
    </w:tbl>
    <w:p w14:paraId="5E0AAABF" w14:textId="77777777" w:rsidR="00571034" w:rsidRDefault="00571034" w:rsidP="00571034"/>
    <w:p w14:paraId="5A453CA6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FDDFB10" w14:textId="77777777" w:rsidTr="00571034">
        <w:tc>
          <w:tcPr>
            <w:tcW w:w="4853" w:type="dxa"/>
          </w:tcPr>
          <w:p w14:paraId="2D348F49" w14:textId="77777777" w:rsidR="00571034" w:rsidRDefault="00571034" w:rsidP="00571034"/>
        </w:tc>
        <w:tc>
          <w:tcPr>
            <w:tcW w:w="4853" w:type="dxa"/>
          </w:tcPr>
          <w:p w14:paraId="5469BB56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744A795" w14:textId="77777777" w:rsidR="00571034" w:rsidRDefault="00571034" w:rsidP="00571034">
            <w:r>
              <w:t>Приклад</w:t>
            </w:r>
          </w:p>
        </w:tc>
      </w:tr>
      <w:tr w:rsidR="00571034" w14:paraId="1035A278" w14:textId="77777777" w:rsidTr="00571034">
        <w:tc>
          <w:tcPr>
            <w:tcW w:w="4853" w:type="dxa"/>
          </w:tcPr>
          <w:p w14:paraId="21F55913" w14:textId="77777777" w:rsidR="00571034" w:rsidRDefault="00571034" w:rsidP="00571034"/>
        </w:tc>
        <w:tc>
          <w:tcPr>
            <w:tcW w:w="4853" w:type="dxa"/>
          </w:tcPr>
          <w:p w14:paraId="5C66F396" w14:textId="77777777" w:rsidR="00571034" w:rsidRDefault="00571034" w:rsidP="00571034"/>
        </w:tc>
        <w:tc>
          <w:tcPr>
            <w:tcW w:w="4854" w:type="dxa"/>
          </w:tcPr>
          <w:p w14:paraId="749B987B" w14:textId="77777777" w:rsidR="00571034" w:rsidRDefault="00571034" w:rsidP="00571034"/>
        </w:tc>
      </w:tr>
      <w:tr w:rsidR="00571034" w14:paraId="011AFFFF" w14:textId="77777777" w:rsidTr="00571034">
        <w:tc>
          <w:tcPr>
            <w:tcW w:w="4853" w:type="dxa"/>
          </w:tcPr>
          <w:p w14:paraId="74A68BC4" w14:textId="77777777" w:rsidR="00571034" w:rsidRDefault="00571034" w:rsidP="00571034"/>
        </w:tc>
        <w:tc>
          <w:tcPr>
            <w:tcW w:w="4853" w:type="dxa"/>
          </w:tcPr>
          <w:p w14:paraId="344CC48E" w14:textId="77777777" w:rsidR="00571034" w:rsidRDefault="00571034" w:rsidP="00571034"/>
        </w:tc>
        <w:tc>
          <w:tcPr>
            <w:tcW w:w="4854" w:type="dxa"/>
          </w:tcPr>
          <w:p w14:paraId="001D5A39" w14:textId="77777777" w:rsidR="00571034" w:rsidRDefault="00571034" w:rsidP="00571034"/>
        </w:tc>
      </w:tr>
      <w:tr w:rsidR="00571034" w14:paraId="7BC2163C" w14:textId="77777777" w:rsidTr="00571034">
        <w:tc>
          <w:tcPr>
            <w:tcW w:w="4853" w:type="dxa"/>
          </w:tcPr>
          <w:p w14:paraId="03DB9177" w14:textId="77777777" w:rsidR="00571034" w:rsidRDefault="00571034" w:rsidP="00571034"/>
        </w:tc>
        <w:tc>
          <w:tcPr>
            <w:tcW w:w="4853" w:type="dxa"/>
          </w:tcPr>
          <w:p w14:paraId="19682A15" w14:textId="77777777" w:rsidR="00571034" w:rsidRDefault="00571034" w:rsidP="00571034"/>
        </w:tc>
        <w:tc>
          <w:tcPr>
            <w:tcW w:w="4854" w:type="dxa"/>
          </w:tcPr>
          <w:p w14:paraId="4C2327FE" w14:textId="77777777" w:rsidR="00571034" w:rsidRDefault="00571034" w:rsidP="00571034"/>
        </w:tc>
      </w:tr>
      <w:tr w:rsidR="00571034" w14:paraId="7C193ECC" w14:textId="77777777" w:rsidTr="00571034">
        <w:tc>
          <w:tcPr>
            <w:tcW w:w="4853" w:type="dxa"/>
          </w:tcPr>
          <w:p w14:paraId="5FDBE944" w14:textId="77777777" w:rsidR="00571034" w:rsidRDefault="00571034" w:rsidP="00571034"/>
        </w:tc>
        <w:tc>
          <w:tcPr>
            <w:tcW w:w="4853" w:type="dxa"/>
          </w:tcPr>
          <w:p w14:paraId="1290BE15" w14:textId="77777777" w:rsidR="00571034" w:rsidRDefault="00571034" w:rsidP="00571034"/>
        </w:tc>
        <w:tc>
          <w:tcPr>
            <w:tcW w:w="4854" w:type="dxa"/>
          </w:tcPr>
          <w:p w14:paraId="55D8E014" w14:textId="77777777" w:rsidR="00571034" w:rsidRDefault="00571034" w:rsidP="00571034"/>
        </w:tc>
      </w:tr>
    </w:tbl>
    <w:p w14:paraId="6F8B08A6" w14:textId="77777777" w:rsidR="00571034" w:rsidRDefault="00571034" w:rsidP="00571034"/>
    <w:p w14:paraId="43D7C1EA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26D9691" w14:textId="77777777" w:rsidTr="00571034">
        <w:tc>
          <w:tcPr>
            <w:tcW w:w="4853" w:type="dxa"/>
          </w:tcPr>
          <w:p w14:paraId="4737005B" w14:textId="77777777" w:rsidR="00571034" w:rsidRDefault="00571034" w:rsidP="00571034"/>
        </w:tc>
        <w:tc>
          <w:tcPr>
            <w:tcW w:w="4853" w:type="dxa"/>
          </w:tcPr>
          <w:p w14:paraId="24156E70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53A8E2F" w14:textId="77777777" w:rsidR="00571034" w:rsidRDefault="00571034" w:rsidP="00571034">
            <w:r>
              <w:t>Приклад</w:t>
            </w:r>
          </w:p>
        </w:tc>
      </w:tr>
      <w:tr w:rsidR="00571034" w14:paraId="08403CE6" w14:textId="77777777" w:rsidTr="00571034">
        <w:tc>
          <w:tcPr>
            <w:tcW w:w="4853" w:type="dxa"/>
          </w:tcPr>
          <w:p w14:paraId="1135E4F6" w14:textId="77777777" w:rsidR="00571034" w:rsidRDefault="00571034" w:rsidP="00571034"/>
        </w:tc>
        <w:tc>
          <w:tcPr>
            <w:tcW w:w="4853" w:type="dxa"/>
          </w:tcPr>
          <w:p w14:paraId="5B9D7241" w14:textId="77777777" w:rsidR="00571034" w:rsidRDefault="00571034" w:rsidP="00571034"/>
        </w:tc>
        <w:tc>
          <w:tcPr>
            <w:tcW w:w="4854" w:type="dxa"/>
          </w:tcPr>
          <w:p w14:paraId="42350CFE" w14:textId="77777777" w:rsidR="00571034" w:rsidRDefault="00571034" w:rsidP="00571034"/>
        </w:tc>
      </w:tr>
      <w:tr w:rsidR="00571034" w14:paraId="13DBBCFD" w14:textId="77777777" w:rsidTr="00571034">
        <w:tc>
          <w:tcPr>
            <w:tcW w:w="4853" w:type="dxa"/>
          </w:tcPr>
          <w:p w14:paraId="236D081E" w14:textId="77777777" w:rsidR="00571034" w:rsidRDefault="00571034" w:rsidP="00571034"/>
        </w:tc>
        <w:tc>
          <w:tcPr>
            <w:tcW w:w="4853" w:type="dxa"/>
          </w:tcPr>
          <w:p w14:paraId="28DD2218" w14:textId="77777777" w:rsidR="00571034" w:rsidRDefault="00571034" w:rsidP="00571034"/>
        </w:tc>
        <w:tc>
          <w:tcPr>
            <w:tcW w:w="4854" w:type="dxa"/>
          </w:tcPr>
          <w:p w14:paraId="4671B93A" w14:textId="77777777" w:rsidR="00571034" w:rsidRDefault="00571034" w:rsidP="00571034"/>
        </w:tc>
      </w:tr>
      <w:tr w:rsidR="00571034" w14:paraId="0817AB46" w14:textId="77777777" w:rsidTr="00571034">
        <w:tc>
          <w:tcPr>
            <w:tcW w:w="4853" w:type="dxa"/>
          </w:tcPr>
          <w:p w14:paraId="6FEE045C" w14:textId="77777777" w:rsidR="00571034" w:rsidRDefault="00571034" w:rsidP="00571034"/>
        </w:tc>
        <w:tc>
          <w:tcPr>
            <w:tcW w:w="4853" w:type="dxa"/>
          </w:tcPr>
          <w:p w14:paraId="192A1E15" w14:textId="77777777" w:rsidR="00571034" w:rsidRDefault="00571034" w:rsidP="00571034"/>
        </w:tc>
        <w:tc>
          <w:tcPr>
            <w:tcW w:w="4854" w:type="dxa"/>
          </w:tcPr>
          <w:p w14:paraId="7FD0CB64" w14:textId="77777777" w:rsidR="00571034" w:rsidRDefault="00571034" w:rsidP="00571034"/>
        </w:tc>
      </w:tr>
      <w:tr w:rsidR="00571034" w14:paraId="256A3211" w14:textId="77777777" w:rsidTr="00571034">
        <w:tc>
          <w:tcPr>
            <w:tcW w:w="4853" w:type="dxa"/>
          </w:tcPr>
          <w:p w14:paraId="0F125E4C" w14:textId="77777777" w:rsidR="00571034" w:rsidRDefault="00571034" w:rsidP="00571034"/>
        </w:tc>
        <w:tc>
          <w:tcPr>
            <w:tcW w:w="4853" w:type="dxa"/>
          </w:tcPr>
          <w:p w14:paraId="4EB8301F" w14:textId="77777777" w:rsidR="00571034" w:rsidRDefault="00571034" w:rsidP="00571034"/>
        </w:tc>
        <w:tc>
          <w:tcPr>
            <w:tcW w:w="4854" w:type="dxa"/>
          </w:tcPr>
          <w:p w14:paraId="0B1AFD0A" w14:textId="77777777" w:rsidR="00571034" w:rsidRDefault="00571034" w:rsidP="00571034"/>
        </w:tc>
      </w:tr>
    </w:tbl>
    <w:p w14:paraId="760F69F3" w14:textId="77777777" w:rsidR="00571034" w:rsidRDefault="00571034" w:rsidP="00571034"/>
    <w:p w14:paraId="48607CD3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9EB14A4" w14:textId="77777777" w:rsidTr="00571034">
        <w:tc>
          <w:tcPr>
            <w:tcW w:w="4853" w:type="dxa"/>
          </w:tcPr>
          <w:p w14:paraId="38A173B5" w14:textId="77777777" w:rsidR="00571034" w:rsidRDefault="00571034" w:rsidP="00571034"/>
        </w:tc>
        <w:tc>
          <w:tcPr>
            <w:tcW w:w="4853" w:type="dxa"/>
          </w:tcPr>
          <w:p w14:paraId="24E0C46B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DDBF24B" w14:textId="77777777" w:rsidR="00571034" w:rsidRDefault="00571034" w:rsidP="00571034">
            <w:r>
              <w:t>Приклад</w:t>
            </w:r>
          </w:p>
        </w:tc>
      </w:tr>
      <w:tr w:rsidR="00571034" w14:paraId="165B9EF8" w14:textId="77777777" w:rsidTr="00571034">
        <w:tc>
          <w:tcPr>
            <w:tcW w:w="4853" w:type="dxa"/>
          </w:tcPr>
          <w:p w14:paraId="2A83B8E9" w14:textId="77777777" w:rsidR="00571034" w:rsidRDefault="00571034" w:rsidP="00571034"/>
        </w:tc>
        <w:tc>
          <w:tcPr>
            <w:tcW w:w="4853" w:type="dxa"/>
          </w:tcPr>
          <w:p w14:paraId="1A599A9D" w14:textId="77777777" w:rsidR="00571034" w:rsidRDefault="00571034" w:rsidP="00571034"/>
        </w:tc>
        <w:tc>
          <w:tcPr>
            <w:tcW w:w="4854" w:type="dxa"/>
          </w:tcPr>
          <w:p w14:paraId="7A8D35F3" w14:textId="77777777" w:rsidR="00571034" w:rsidRDefault="00571034" w:rsidP="00571034"/>
        </w:tc>
      </w:tr>
      <w:tr w:rsidR="00571034" w14:paraId="251D4C92" w14:textId="77777777" w:rsidTr="00571034">
        <w:tc>
          <w:tcPr>
            <w:tcW w:w="4853" w:type="dxa"/>
          </w:tcPr>
          <w:p w14:paraId="53EE54F4" w14:textId="77777777" w:rsidR="00571034" w:rsidRDefault="00571034" w:rsidP="00571034"/>
        </w:tc>
        <w:tc>
          <w:tcPr>
            <w:tcW w:w="4853" w:type="dxa"/>
          </w:tcPr>
          <w:p w14:paraId="793DEBB4" w14:textId="77777777" w:rsidR="00571034" w:rsidRDefault="00571034" w:rsidP="00571034"/>
        </w:tc>
        <w:tc>
          <w:tcPr>
            <w:tcW w:w="4854" w:type="dxa"/>
          </w:tcPr>
          <w:p w14:paraId="57885B24" w14:textId="77777777" w:rsidR="00571034" w:rsidRDefault="00571034" w:rsidP="00571034"/>
        </w:tc>
      </w:tr>
      <w:tr w:rsidR="00571034" w14:paraId="7B2E33C7" w14:textId="77777777" w:rsidTr="00571034">
        <w:tc>
          <w:tcPr>
            <w:tcW w:w="4853" w:type="dxa"/>
          </w:tcPr>
          <w:p w14:paraId="700F445E" w14:textId="77777777" w:rsidR="00571034" w:rsidRDefault="00571034" w:rsidP="00571034"/>
        </w:tc>
        <w:tc>
          <w:tcPr>
            <w:tcW w:w="4853" w:type="dxa"/>
          </w:tcPr>
          <w:p w14:paraId="14BEC75B" w14:textId="77777777" w:rsidR="00571034" w:rsidRDefault="00571034" w:rsidP="00571034"/>
        </w:tc>
        <w:tc>
          <w:tcPr>
            <w:tcW w:w="4854" w:type="dxa"/>
          </w:tcPr>
          <w:p w14:paraId="75F2B59D" w14:textId="77777777" w:rsidR="00571034" w:rsidRDefault="00571034" w:rsidP="00571034"/>
        </w:tc>
      </w:tr>
      <w:tr w:rsidR="00571034" w14:paraId="11A73210" w14:textId="77777777" w:rsidTr="00571034">
        <w:tc>
          <w:tcPr>
            <w:tcW w:w="4853" w:type="dxa"/>
          </w:tcPr>
          <w:p w14:paraId="3685614A" w14:textId="77777777" w:rsidR="00571034" w:rsidRDefault="00571034" w:rsidP="00571034"/>
        </w:tc>
        <w:tc>
          <w:tcPr>
            <w:tcW w:w="4853" w:type="dxa"/>
          </w:tcPr>
          <w:p w14:paraId="35F2216F" w14:textId="77777777" w:rsidR="00571034" w:rsidRDefault="00571034" w:rsidP="00571034"/>
        </w:tc>
        <w:tc>
          <w:tcPr>
            <w:tcW w:w="4854" w:type="dxa"/>
          </w:tcPr>
          <w:p w14:paraId="24F97917" w14:textId="77777777" w:rsidR="00571034" w:rsidRDefault="00571034" w:rsidP="00571034"/>
        </w:tc>
      </w:tr>
    </w:tbl>
    <w:p w14:paraId="563846F5" w14:textId="77777777" w:rsidR="00571034" w:rsidRDefault="00571034" w:rsidP="00571034"/>
    <w:p w14:paraId="4807193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2BB66ED" w14:textId="77777777" w:rsidTr="00571034">
        <w:tc>
          <w:tcPr>
            <w:tcW w:w="4853" w:type="dxa"/>
          </w:tcPr>
          <w:p w14:paraId="535F489E" w14:textId="77777777" w:rsidR="00571034" w:rsidRDefault="00571034" w:rsidP="00571034"/>
        </w:tc>
        <w:tc>
          <w:tcPr>
            <w:tcW w:w="4853" w:type="dxa"/>
          </w:tcPr>
          <w:p w14:paraId="0971B5FC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A5F3D31" w14:textId="77777777" w:rsidR="00571034" w:rsidRDefault="00571034" w:rsidP="00571034">
            <w:r>
              <w:t>Приклад</w:t>
            </w:r>
          </w:p>
        </w:tc>
      </w:tr>
      <w:tr w:rsidR="00571034" w14:paraId="624B431A" w14:textId="77777777" w:rsidTr="00571034">
        <w:tc>
          <w:tcPr>
            <w:tcW w:w="4853" w:type="dxa"/>
          </w:tcPr>
          <w:p w14:paraId="4A68820A" w14:textId="77777777" w:rsidR="00571034" w:rsidRDefault="00571034" w:rsidP="00571034"/>
        </w:tc>
        <w:tc>
          <w:tcPr>
            <w:tcW w:w="4853" w:type="dxa"/>
          </w:tcPr>
          <w:p w14:paraId="2651A1B6" w14:textId="77777777" w:rsidR="00571034" w:rsidRDefault="00571034" w:rsidP="00571034"/>
        </w:tc>
        <w:tc>
          <w:tcPr>
            <w:tcW w:w="4854" w:type="dxa"/>
          </w:tcPr>
          <w:p w14:paraId="24B5820F" w14:textId="77777777" w:rsidR="00571034" w:rsidRDefault="00571034" w:rsidP="00571034"/>
        </w:tc>
      </w:tr>
      <w:tr w:rsidR="00571034" w14:paraId="14E33C48" w14:textId="77777777" w:rsidTr="00571034">
        <w:tc>
          <w:tcPr>
            <w:tcW w:w="4853" w:type="dxa"/>
          </w:tcPr>
          <w:p w14:paraId="7C5A2B7C" w14:textId="77777777" w:rsidR="00571034" w:rsidRDefault="00571034" w:rsidP="00571034"/>
        </w:tc>
        <w:tc>
          <w:tcPr>
            <w:tcW w:w="4853" w:type="dxa"/>
          </w:tcPr>
          <w:p w14:paraId="2A433B98" w14:textId="77777777" w:rsidR="00571034" w:rsidRDefault="00571034" w:rsidP="00571034"/>
        </w:tc>
        <w:tc>
          <w:tcPr>
            <w:tcW w:w="4854" w:type="dxa"/>
          </w:tcPr>
          <w:p w14:paraId="70520052" w14:textId="77777777" w:rsidR="00571034" w:rsidRDefault="00571034" w:rsidP="00571034"/>
        </w:tc>
      </w:tr>
      <w:tr w:rsidR="00571034" w14:paraId="7274B447" w14:textId="77777777" w:rsidTr="00571034">
        <w:tc>
          <w:tcPr>
            <w:tcW w:w="4853" w:type="dxa"/>
          </w:tcPr>
          <w:p w14:paraId="6C8C5E9C" w14:textId="77777777" w:rsidR="00571034" w:rsidRDefault="00571034" w:rsidP="00571034"/>
        </w:tc>
        <w:tc>
          <w:tcPr>
            <w:tcW w:w="4853" w:type="dxa"/>
          </w:tcPr>
          <w:p w14:paraId="6016794F" w14:textId="77777777" w:rsidR="00571034" w:rsidRDefault="00571034" w:rsidP="00571034"/>
        </w:tc>
        <w:tc>
          <w:tcPr>
            <w:tcW w:w="4854" w:type="dxa"/>
          </w:tcPr>
          <w:p w14:paraId="5938C89A" w14:textId="77777777" w:rsidR="00571034" w:rsidRDefault="00571034" w:rsidP="00571034"/>
        </w:tc>
      </w:tr>
      <w:tr w:rsidR="00571034" w14:paraId="67635EDE" w14:textId="77777777" w:rsidTr="00571034">
        <w:tc>
          <w:tcPr>
            <w:tcW w:w="4853" w:type="dxa"/>
          </w:tcPr>
          <w:p w14:paraId="0234FD0F" w14:textId="77777777" w:rsidR="00571034" w:rsidRDefault="00571034" w:rsidP="00571034"/>
        </w:tc>
        <w:tc>
          <w:tcPr>
            <w:tcW w:w="4853" w:type="dxa"/>
          </w:tcPr>
          <w:p w14:paraId="45DCE644" w14:textId="77777777" w:rsidR="00571034" w:rsidRDefault="00571034" w:rsidP="00571034"/>
        </w:tc>
        <w:tc>
          <w:tcPr>
            <w:tcW w:w="4854" w:type="dxa"/>
          </w:tcPr>
          <w:p w14:paraId="467A92ED" w14:textId="77777777" w:rsidR="00571034" w:rsidRDefault="00571034" w:rsidP="00571034"/>
        </w:tc>
      </w:tr>
    </w:tbl>
    <w:p w14:paraId="6A3B6381" w14:textId="77777777" w:rsidR="00571034" w:rsidRDefault="00571034" w:rsidP="00571034"/>
    <w:p w14:paraId="03654B8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BDC5BFF" w14:textId="77777777" w:rsidTr="00571034">
        <w:tc>
          <w:tcPr>
            <w:tcW w:w="4853" w:type="dxa"/>
          </w:tcPr>
          <w:p w14:paraId="600FDAC0" w14:textId="77777777" w:rsidR="00571034" w:rsidRDefault="00571034" w:rsidP="00571034"/>
        </w:tc>
        <w:tc>
          <w:tcPr>
            <w:tcW w:w="4853" w:type="dxa"/>
          </w:tcPr>
          <w:p w14:paraId="5B47EDFC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181CE83" w14:textId="77777777" w:rsidR="00571034" w:rsidRDefault="00571034" w:rsidP="00571034">
            <w:r>
              <w:t>Приклад</w:t>
            </w:r>
          </w:p>
        </w:tc>
      </w:tr>
      <w:tr w:rsidR="00571034" w14:paraId="5F526A46" w14:textId="77777777" w:rsidTr="00571034">
        <w:tc>
          <w:tcPr>
            <w:tcW w:w="4853" w:type="dxa"/>
          </w:tcPr>
          <w:p w14:paraId="6FC20865" w14:textId="77777777" w:rsidR="00571034" w:rsidRDefault="00571034" w:rsidP="00571034"/>
        </w:tc>
        <w:tc>
          <w:tcPr>
            <w:tcW w:w="4853" w:type="dxa"/>
          </w:tcPr>
          <w:p w14:paraId="01C904D4" w14:textId="77777777" w:rsidR="00571034" w:rsidRDefault="00571034" w:rsidP="00571034"/>
        </w:tc>
        <w:tc>
          <w:tcPr>
            <w:tcW w:w="4854" w:type="dxa"/>
          </w:tcPr>
          <w:p w14:paraId="17CAEF7E" w14:textId="77777777" w:rsidR="00571034" w:rsidRDefault="00571034" w:rsidP="00571034"/>
        </w:tc>
      </w:tr>
      <w:tr w:rsidR="00571034" w14:paraId="6A0AF007" w14:textId="77777777" w:rsidTr="00571034">
        <w:tc>
          <w:tcPr>
            <w:tcW w:w="4853" w:type="dxa"/>
          </w:tcPr>
          <w:p w14:paraId="77C3E46E" w14:textId="77777777" w:rsidR="00571034" w:rsidRDefault="00571034" w:rsidP="00571034"/>
        </w:tc>
        <w:tc>
          <w:tcPr>
            <w:tcW w:w="4853" w:type="dxa"/>
          </w:tcPr>
          <w:p w14:paraId="311F4A78" w14:textId="77777777" w:rsidR="00571034" w:rsidRDefault="00571034" w:rsidP="00571034"/>
        </w:tc>
        <w:tc>
          <w:tcPr>
            <w:tcW w:w="4854" w:type="dxa"/>
          </w:tcPr>
          <w:p w14:paraId="1878B6D6" w14:textId="77777777" w:rsidR="00571034" w:rsidRDefault="00571034" w:rsidP="00571034"/>
        </w:tc>
      </w:tr>
      <w:tr w:rsidR="00571034" w14:paraId="45133384" w14:textId="77777777" w:rsidTr="00571034">
        <w:tc>
          <w:tcPr>
            <w:tcW w:w="4853" w:type="dxa"/>
          </w:tcPr>
          <w:p w14:paraId="40A736E7" w14:textId="77777777" w:rsidR="00571034" w:rsidRDefault="00571034" w:rsidP="00571034"/>
        </w:tc>
        <w:tc>
          <w:tcPr>
            <w:tcW w:w="4853" w:type="dxa"/>
          </w:tcPr>
          <w:p w14:paraId="69F20725" w14:textId="77777777" w:rsidR="00571034" w:rsidRDefault="00571034" w:rsidP="00571034"/>
        </w:tc>
        <w:tc>
          <w:tcPr>
            <w:tcW w:w="4854" w:type="dxa"/>
          </w:tcPr>
          <w:p w14:paraId="0508FE5F" w14:textId="77777777" w:rsidR="00571034" w:rsidRDefault="00571034" w:rsidP="00571034"/>
        </w:tc>
      </w:tr>
      <w:tr w:rsidR="00571034" w14:paraId="5B206A12" w14:textId="77777777" w:rsidTr="00571034">
        <w:tc>
          <w:tcPr>
            <w:tcW w:w="4853" w:type="dxa"/>
          </w:tcPr>
          <w:p w14:paraId="0CAC20DA" w14:textId="77777777" w:rsidR="00571034" w:rsidRDefault="00571034" w:rsidP="00571034"/>
        </w:tc>
        <w:tc>
          <w:tcPr>
            <w:tcW w:w="4853" w:type="dxa"/>
          </w:tcPr>
          <w:p w14:paraId="42751320" w14:textId="77777777" w:rsidR="00571034" w:rsidRDefault="00571034" w:rsidP="00571034"/>
        </w:tc>
        <w:tc>
          <w:tcPr>
            <w:tcW w:w="4854" w:type="dxa"/>
          </w:tcPr>
          <w:p w14:paraId="206B9ADA" w14:textId="77777777" w:rsidR="00571034" w:rsidRDefault="00571034" w:rsidP="00571034"/>
        </w:tc>
      </w:tr>
    </w:tbl>
    <w:p w14:paraId="05921C52" w14:textId="77777777" w:rsidR="00571034" w:rsidRDefault="00571034" w:rsidP="00571034"/>
    <w:p w14:paraId="515518DB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495D1D67" w14:textId="77777777" w:rsidTr="00571034">
        <w:tc>
          <w:tcPr>
            <w:tcW w:w="4853" w:type="dxa"/>
          </w:tcPr>
          <w:p w14:paraId="48A763B2" w14:textId="77777777" w:rsidR="00571034" w:rsidRDefault="00571034" w:rsidP="00571034"/>
        </w:tc>
        <w:tc>
          <w:tcPr>
            <w:tcW w:w="4853" w:type="dxa"/>
          </w:tcPr>
          <w:p w14:paraId="58A89135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5D78D85" w14:textId="77777777" w:rsidR="00571034" w:rsidRDefault="00571034" w:rsidP="00571034">
            <w:r>
              <w:t>Приклад</w:t>
            </w:r>
          </w:p>
        </w:tc>
      </w:tr>
      <w:tr w:rsidR="00571034" w14:paraId="2C968278" w14:textId="77777777" w:rsidTr="00571034">
        <w:tc>
          <w:tcPr>
            <w:tcW w:w="4853" w:type="dxa"/>
          </w:tcPr>
          <w:p w14:paraId="143DDC73" w14:textId="77777777" w:rsidR="00571034" w:rsidRDefault="00571034" w:rsidP="00571034"/>
        </w:tc>
        <w:tc>
          <w:tcPr>
            <w:tcW w:w="4853" w:type="dxa"/>
          </w:tcPr>
          <w:p w14:paraId="243EEE10" w14:textId="77777777" w:rsidR="00571034" w:rsidRDefault="00571034" w:rsidP="00571034"/>
        </w:tc>
        <w:tc>
          <w:tcPr>
            <w:tcW w:w="4854" w:type="dxa"/>
          </w:tcPr>
          <w:p w14:paraId="1D3F9DD4" w14:textId="77777777" w:rsidR="00571034" w:rsidRDefault="00571034" w:rsidP="00571034"/>
        </w:tc>
      </w:tr>
      <w:tr w:rsidR="00571034" w14:paraId="2A38A85D" w14:textId="77777777" w:rsidTr="00571034">
        <w:tc>
          <w:tcPr>
            <w:tcW w:w="4853" w:type="dxa"/>
          </w:tcPr>
          <w:p w14:paraId="2517EEC4" w14:textId="77777777" w:rsidR="00571034" w:rsidRDefault="00571034" w:rsidP="00571034"/>
        </w:tc>
        <w:tc>
          <w:tcPr>
            <w:tcW w:w="4853" w:type="dxa"/>
          </w:tcPr>
          <w:p w14:paraId="222F9F62" w14:textId="77777777" w:rsidR="00571034" w:rsidRDefault="00571034" w:rsidP="00571034"/>
        </w:tc>
        <w:tc>
          <w:tcPr>
            <w:tcW w:w="4854" w:type="dxa"/>
          </w:tcPr>
          <w:p w14:paraId="180245B3" w14:textId="77777777" w:rsidR="00571034" w:rsidRDefault="00571034" w:rsidP="00571034"/>
        </w:tc>
      </w:tr>
      <w:tr w:rsidR="00571034" w14:paraId="797A3009" w14:textId="77777777" w:rsidTr="00571034">
        <w:tc>
          <w:tcPr>
            <w:tcW w:w="4853" w:type="dxa"/>
          </w:tcPr>
          <w:p w14:paraId="5A9FC46F" w14:textId="77777777" w:rsidR="00571034" w:rsidRDefault="00571034" w:rsidP="00571034"/>
        </w:tc>
        <w:tc>
          <w:tcPr>
            <w:tcW w:w="4853" w:type="dxa"/>
          </w:tcPr>
          <w:p w14:paraId="3E3FCF8F" w14:textId="77777777" w:rsidR="00571034" w:rsidRDefault="00571034" w:rsidP="00571034"/>
        </w:tc>
        <w:tc>
          <w:tcPr>
            <w:tcW w:w="4854" w:type="dxa"/>
          </w:tcPr>
          <w:p w14:paraId="310A76BE" w14:textId="77777777" w:rsidR="00571034" w:rsidRDefault="00571034" w:rsidP="00571034"/>
        </w:tc>
      </w:tr>
      <w:tr w:rsidR="00571034" w14:paraId="5E3C471B" w14:textId="77777777" w:rsidTr="00571034">
        <w:tc>
          <w:tcPr>
            <w:tcW w:w="4853" w:type="dxa"/>
          </w:tcPr>
          <w:p w14:paraId="5F91C161" w14:textId="77777777" w:rsidR="00571034" w:rsidRDefault="00571034" w:rsidP="00571034"/>
        </w:tc>
        <w:tc>
          <w:tcPr>
            <w:tcW w:w="4853" w:type="dxa"/>
          </w:tcPr>
          <w:p w14:paraId="75B486AB" w14:textId="77777777" w:rsidR="00571034" w:rsidRDefault="00571034" w:rsidP="00571034"/>
        </w:tc>
        <w:tc>
          <w:tcPr>
            <w:tcW w:w="4854" w:type="dxa"/>
          </w:tcPr>
          <w:p w14:paraId="299F458F" w14:textId="77777777" w:rsidR="00571034" w:rsidRDefault="00571034" w:rsidP="00571034"/>
        </w:tc>
      </w:tr>
    </w:tbl>
    <w:p w14:paraId="4980AD93" w14:textId="77777777" w:rsidR="00571034" w:rsidRDefault="00571034" w:rsidP="00571034"/>
    <w:p w14:paraId="688FC747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9AF8F65" w14:textId="77777777" w:rsidTr="00571034">
        <w:tc>
          <w:tcPr>
            <w:tcW w:w="4853" w:type="dxa"/>
          </w:tcPr>
          <w:p w14:paraId="6EDCD7B1" w14:textId="77777777" w:rsidR="00571034" w:rsidRDefault="00571034" w:rsidP="00571034"/>
        </w:tc>
        <w:tc>
          <w:tcPr>
            <w:tcW w:w="4853" w:type="dxa"/>
          </w:tcPr>
          <w:p w14:paraId="294B868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174D22B" w14:textId="77777777" w:rsidR="00571034" w:rsidRDefault="00571034" w:rsidP="00571034">
            <w:r>
              <w:t>Приклад</w:t>
            </w:r>
          </w:p>
        </w:tc>
      </w:tr>
      <w:tr w:rsidR="00571034" w14:paraId="0EABA939" w14:textId="77777777" w:rsidTr="00571034">
        <w:tc>
          <w:tcPr>
            <w:tcW w:w="4853" w:type="dxa"/>
          </w:tcPr>
          <w:p w14:paraId="2F1CCC04" w14:textId="77777777" w:rsidR="00571034" w:rsidRDefault="00571034" w:rsidP="00571034"/>
        </w:tc>
        <w:tc>
          <w:tcPr>
            <w:tcW w:w="4853" w:type="dxa"/>
          </w:tcPr>
          <w:p w14:paraId="7ECB8360" w14:textId="77777777" w:rsidR="00571034" w:rsidRDefault="00571034" w:rsidP="00571034"/>
        </w:tc>
        <w:tc>
          <w:tcPr>
            <w:tcW w:w="4854" w:type="dxa"/>
          </w:tcPr>
          <w:p w14:paraId="607BF67B" w14:textId="77777777" w:rsidR="00571034" w:rsidRDefault="00571034" w:rsidP="00571034"/>
        </w:tc>
      </w:tr>
      <w:tr w:rsidR="00571034" w14:paraId="3CD57561" w14:textId="77777777" w:rsidTr="00571034">
        <w:tc>
          <w:tcPr>
            <w:tcW w:w="4853" w:type="dxa"/>
          </w:tcPr>
          <w:p w14:paraId="6A87AFB2" w14:textId="77777777" w:rsidR="00571034" w:rsidRDefault="00571034" w:rsidP="00571034"/>
        </w:tc>
        <w:tc>
          <w:tcPr>
            <w:tcW w:w="4853" w:type="dxa"/>
          </w:tcPr>
          <w:p w14:paraId="726C1E25" w14:textId="77777777" w:rsidR="00571034" w:rsidRDefault="00571034" w:rsidP="00571034"/>
        </w:tc>
        <w:tc>
          <w:tcPr>
            <w:tcW w:w="4854" w:type="dxa"/>
          </w:tcPr>
          <w:p w14:paraId="38CD7385" w14:textId="77777777" w:rsidR="00571034" w:rsidRDefault="00571034" w:rsidP="00571034"/>
        </w:tc>
      </w:tr>
      <w:tr w:rsidR="00571034" w14:paraId="0825DF6C" w14:textId="77777777" w:rsidTr="00571034">
        <w:tc>
          <w:tcPr>
            <w:tcW w:w="4853" w:type="dxa"/>
          </w:tcPr>
          <w:p w14:paraId="6404EFB0" w14:textId="77777777" w:rsidR="00571034" w:rsidRDefault="00571034" w:rsidP="00571034"/>
        </w:tc>
        <w:tc>
          <w:tcPr>
            <w:tcW w:w="4853" w:type="dxa"/>
          </w:tcPr>
          <w:p w14:paraId="2C6C30E5" w14:textId="77777777" w:rsidR="00571034" w:rsidRDefault="00571034" w:rsidP="00571034"/>
        </w:tc>
        <w:tc>
          <w:tcPr>
            <w:tcW w:w="4854" w:type="dxa"/>
          </w:tcPr>
          <w:p w14:paraId="4D9C81A1" w14:textId="77777777" w:rsidR="00571034" w:rsidRDefault="00571034" w:rsidP="00571034"/>
        </w:tc>
      </w:tr>
      <w:tr w:rsidR="00571034" w14:paraId="4136C221" w14:textId="77777777" w:rsidTr="00571034">
        <w:tc>
          <w:tcPr>
            <w:tcW w:w="4853" w:type="dxa"/>
          </w:tcPr>
          <w:p w14:paraId="2FF8F539" w14:textId="77777777" w:rsidR="00571034" w:rsidRDefault="00571034" w:rsidP="00571034"/>
        </w:tc>
        <w:tc>
          <w:tcPr>
            <w:tcW w:w="4853" w:type="dxa"/>
          </w:tcPr>
          <w:p w14:paraId="7CE44E04" w14:textId="77777777" w:rsidR="00571034" w:rsidRDefault="00571034" w:rsidP="00571034"/>
        </w:tc>
        <w:tc>
          <w:tcPr>
            <w:tcW w:w="4854" w:type="dxa"/>
          </w:tcPr>
          <w:p w14:paraId="5D91E623" w14:textId="77777777" w:rsidR="00571034" w:rsidRDefault="00571034" w:rsidP="00571034"/>
        </w:tc>
      </w:tr>
    </w:tbl>
    <w:p w14:paraId="6CC237AA" w14:textId="77777777" w:rsidR="00571034" w:rsidRDefault="00571034" w:rsidP="00571034"/>
    <w:p w14:paraId="71DE6021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0AC7EEC" w14:textId="77777777" w:rsidTr="00571034">
        <w:tc>
          <w:tcPr>
            <w:tcW w:w="4853" w:type="dxa"/>
          </w:tcPr>
          <w:p w14:paraId="7B1AB710" w14:textId="77777777" w:rsidR="00571034" w:rsidRDefault="00571034" w:rsidP="00571034"/>
        </w:tc>
        <w:tc>
          <w:tcPr>
            <w:tcW w:w="4853" w:type="dxa"/>
          </w:tcPr>
          <w:p w14:paraId="4AEDE25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311E5E0" w14:textId="77777777" w:rsidR="00571034" w:rsidRDefault="00571034" w:rsidP="00571034">
            <w:r>
              <w:t>Приклад</w:t>
            </w:r>
          </w:p>
        </w:tc>
      </w:tr>
      <w:tr w:rsidR="00571034" w14:paraId="4C8BB37B" w14:textId="77777777" w:rsidTr="00571034">
        <w:tc>
          <w:tcPr>
            <w:tcW w:w="4853" w:type="dxa"/>
          </w:tcPr>
          <w:p w14:paraId="748DCE37" w14:textId="77777777" w:rsidR="00571034" w:rsidRDefault="00571034" w:rsidP="00571034"/>
        </w:tc>
        <w:tc>
          <w:tcPr>
            <w:tcW w:w="4853" w:type="dxa"/>
          </w:tcPr>
          <w:p w14:paraId="7F2D13CE" w14:textId="77777777" w:rsidR="00571034" w:rsidRDefault="00571034" w:rsidP="00571034"/>
        </w:tc>
        <w:tc>
          <w:tcPr>
            <w:tcW w:w="4854" w:type="dxa"/>
          </w:tcPr>
          <w:p w14:paraId="7F5DCCEE" w14:textId="77777777" w:rsidR="00571034" w:rsidRDefault="00571034" w:rsidP="00571034"/>
        </w:tc>
      </w:tr>
      <w:tr w:rsidR="00571034" w14:paraId="5814D73A" w14:textId="77777777" w:rsidTr="00571034">
        <w:tc>
          <w:tcPr>
            <w:tcW w:w="4853" w:type="dxa"/>
          </w:tcPr>
          <w:p w14:paraId="26715A9D" w14:textId="77777777" w:rsidR="00571034" w:rsidRDefault="00571034" w:rsidP="00571034"/>
        </w:tc>
        <w:tc>
          <w:tcPr>
            <w:tcW w:w="4853" w:type="dxa"/>
          </w:tcPr>
          <w:p w14:paraId="65AE0636" w14:textId="77777777" w:rsidR="00571034" w:rsidRDefault="00571034" w:rsidP="00571034"/>
        </w:tc>
        <w:tc>
          <w:tcPr>
            <w:tcW w:w="4854" w:type="dxa"/>
          </w:tcPr>
          <w:p w14:paraId="603122E7" w14:textId="77777777" w:rsidR="00571034" w:rsidRDefault="00571034" w:rsidP="00571034"/>
        </w:tc>
      </w:tr>
      <w:tr w:rsidR="00571034" w14:paraId="16D60605" w14:textId="77777777" w:rsidTr="00571034">
        <w:tc>
          <w:tcPr>
            <w:tcW w:w="4853" w:type="dxa"/>
          </w:tcPr>
          <w:p w14:paraId="3291A7B5" w14:textId="77777777" w:rsidR="00571034" w:rsidRDefault="00571034" w:rsidP="00571034"/>
        </w:tc>
        <w:tc>
          <w:tcPr>
            <w:tcW w:w="4853" w:type="dxa"/>
          </w:tcPr>
          <w:p w14:paraId="18DBAA37" w14:textId="77777777" w:rsidR="00571034" w:rsidRDefault="00571034" w:rsidP="00571034"/>
        </w:tc>
        <w:tc>
          <w:tcPr>
            <w:tcW w:w="4854" w:type="dxa"/>
          </w:tcPr>
          <w:p w14:paraId="3E1DC331" w14:textId="77777777" w:rsidR="00571034" w:rsidRDefault="00571034" w:rsidP="00571034"/>
        </w:tc>
      </w:tr>
      <w:tr w:rsidR="00571034" w14:paraId="410DE6AD" w14:textId="77777777" w:rsidTr="00571034">
        <w:tc>
          <w:tcPr>
            <w:tcW w:w="4853" w:type="dxa"/>
          </w:tcPr>
          <w:p w14:paraId="2BB1B1C7" w14:textId="77777777" w:rsidR="00571034" w:rsidRDefault="00571034" w:rsidP="00571034"/>
        </w:tc>
        <w:tc>
          <w:tcPr>
            <w:tcW w:w="4853" w:type="dxa"/>
          </w:tcPr>
          <w:p w14:paraId="5AFDEF77" w14:textId="77777777" w:rsidR="00571034" w:rsidRDefault="00571034" w:rsidP="00571034"/>
        </w:tc>
        <w:tc>
          <w:tcPr>
            <w:tcW w:w="4854" w:type="dxa"/>
          </w:tcPr>
          <w:p w14:paraId="5AD88FB5" w14:textId="77777777" w:rsidR="00571034" w:rsidRDefault="00571034" w:rsidP="00571034"/>
        </w:tc>
      </w:tr>
    </w:tbl>
    <w:p w14:paraId="4D573F1B" w14:textId="77777777" w:rsidR="00571034" w:rsidRDefault="00571034" w:rsidP="00571034"/>
    <w:p w14:paraId="271CDADB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5FB56E3" w14:textId="77777777" w:rsidTr="00571034">
        <w:tc>
          <w:tcPr>
            <w:tcW w:w="4853" w:type="dxa"/>
          </w:tcPr>
          <w:p w14:paraId="1904DA8E" w14:textId="77777777" w:rsidR="00571034" w:rsidRDefault="00571034" w:rsidP="00571034"/>
        </w:tc>
        <w:tc>
          <w:tcPr>
            <w:tcW w:w="4853" w:type="dxa"/>
          </w:tcPr>
          <w:p w14:paraId="6A4128A3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0C0F81D" w14:textId="77777777" w:rsidR="00571034" w:rsidRDefault="00571034" w:rsidP="00571034">
            <w:r>
              <w:t>Приклад</w:t>
            </w:r>
          </w:p>
        </w:tc>
      </w:tr>
      <w:tr w:rsidR="00571034" w14:paraId="4C5525B2" w14:textId="77777777" w:rsidTr="00571034">
        <w:tc>
          <w:tcPr>
            <w:tcW w:w="4853" w:type="dxa"/>
          </w:tcPr>
          <w:p w14:paraId="764120F2" w14:textId="77777777" w:rsidR="00571034" w:rsidRDefault="00571034" w:rsidP="00571034"/>
        </w:tc>
        <w:tc>
          <w:tcPr>
            <w:tcW w:w="4853" w:type="dxa"/>
          </w:tcPr>
          <w:p w14:paraId="3B99E5FD" w14:textId="77777777" w:rsidR="00571034" w:rsidRDefault="00571034" w:rsidP="00571034"/>
        </w:tc>
        <w:tc>
          <w:tcPr>
            <w:tcW w:w="4854" w:type="dxa"/>
          </w:tcPr>
          <w:p w14:paraId="1A190157" w14:textId="77777777" w:rsidR="00571034" w:rsidRDefault="00571034" w:rsidP="00571034"/>
        </w:tc>
      </w:tr>
      <w:tr w:rsidR="00571034" w14:paraId="77CF7309" w14:textId="77777777" w:rsidTr="00571034">
        <w:tc>
          <w:tcPr>
            <w:tcW w:w="4853" w:type="dxa"/>
          </w:tcPr>
          <w:p w14:paraId="7993F541" w14:textId="77777777" w:rsidR="00571034" w:rsidRDefault="00571034" w:rsidP="00571034"/>
        </w:tc>
        <w:tc>
          <w:tcPr>
            <w:tcW w:w="4853" w:type="dxa"/>
          </w:tcPr>
          <w:p w14:paraId="3C34A56A" w14:textId="77777777" w:rsidR="00571034" w:rsidRDefault="00571034" w:rsidP="00571034"/>
        </w:tc>
        <w:tc>
          <w:tcPr>
            <w:tcW w:w="4854" w:type="dxa"/>
          </w:tcPr>
          <w:p w14:paraId="4ABAB570" w14:textId="77777777" w:rsidR="00571034" w:rsidRDefault="00571034" w:rsidP="00571034"/>
        </w:tc>
      </w:tr>
      <w:tr w:rsidR="00571034" w14:paraId="0867500F" w14:textId="77777777" w:rsidTr="00571034">
        <w:tc>
          <w:tcPr>
            <w:tcW w:w="4853" w:type="dxa"/>
          </w:tcPr>
          <w:p w14:paraId="6C7D08F1" w14:textId="77777777" w:rsidR="00571034" w:rsidRDefault="00571034" w:rsidP="00571034"/>
        </w:tc>
        <w:tc>
          <w:tcPr>
            <w:tcW w:w="4853" w:type="dxa"/>
          </w:tcPr>
          <w:p w14:paraId="13CCFC51" w14:textId="77777777" w:rsidR="00571034" w:rsidRDefault="00571034" w:rsidP="00571034"/>
        </w:tc>
        <w:tc>
          <w:tcPr>
            <w:tcW w:w="4854" w:type="dxa"/>
          </w:tcPr>
          <w:p w14:paraId="39F85F28" w14:textId="77777777" w:rsidR="00571034" w:rsidRDefault="00571034" w:rsidP="00571034"/>
        </w:tc>
      </w:tr>
      <w:tr w:rsidR="00571034" w14:paraId="2CFFD748" w14:textId="77777777" w:rsidTr="00571034">
        <w:tc>
          <w:tcPr>
            <w:tcW w:w="4853" w:type="dxa"/>
          </w:tcPr>
          <w:p w14:paraId="7E7710B5" w14:textId="77777777" w:rsidR="00571034" w:rsidRDefault="00571034" w:rsidP="00571034"/>
        </w:tc>
        <w:tc>
          <w:tcPr>
            <w:tcW w:w="4853" w:type="dxa"/>
          </w:tcPr>
          <w:p w14:paraId="38C8F7F9" w14:textId="77777777" w:rsidR="00571034" w:rsidRDefault="00571034" w:rsidP="00571034"/>
        </w:tc>
        <w:tc>
          <w:tcPr>
            <w:tcW w:w="4854" w:type="dxa"/>
          </w:tcPr>
          <w:p w14:paraId="10DDEDFE" w14:textId="77777777" w:rsidR="00571034" w:rsidRDefault="00571034" w:rsidP="00571034"/>
        </w:tc>
      </w:tr>
    </w:tbl>
    <w:p w14:paraId="6DF2ACDC" w14:textId="77777777" w:rsidR="00571034" w:rsidRDefault="00571034" w:rsidP="00571034"/>
    <w:p w14:paraId="11DE6D9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B00CBB9" w14:textId="77777777" w:rsidTr="00571034">
        <w:tc>
          <w:tcPr>
            <w:tcW w:w="4853" w:type="dxa"/>
          </w:tcPr>
          <w:p w14:paraId="1D1FAC8D" w14:textId="77777777" w:rsidR="00571034" w:rsidRDefault="00571034" w:rsidP="00571034"/>
        </w:tc>
        <w:tc>
          <w:tcPr>
            <w:tcW w:w="4853" w:type="dxa"/>
          </w:tcPr>
          <w:p w14:paraId="632B5D82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1AF3E96" w14:textId="77777777" w:rsidR="00571034" w:rsidRDefault="00571034" w:rsidP="00571034">
            <w:r>
              <w:t>Приклад</w:t>
            </w:r>
          </w:p>
        </w:tc>
      </w:tr>
      <w:tr w:rsidR="00571034" w14:paraId="547AB423" w14:textId="77777777" w:rsidTr="00571034">
        <w:tc>
          <w:tcPr>
            <w:tcW w:w="4853" w:type="dxa"/>
          </w:tcPr>
          <w:p w14:paraId="389439C5" w14:textId="77777777" w:rsidR="00571034" w:rsidRDefault="00571034" w:rsidP="00571034"/>
        </w:tc>
        <w:tc>
          <w:tcPr>
            <w:tcW w:w="4853" w:type="dxa"/>
          </w:tcPr>
          <w:p w14:paraId="297911EF" w14:textId="77777777" w:rsidR="00571034" w:rsidRDefault="00571034" w:rsidP="00571034"/>
        </w:tc>
        <w:tc>
          <w:tcPr>
            <w:tcW w:w="4854" w:type="dxa"/>
          </w:tcPr>
          <w:p w14:paraId="24B1CFB9" w14:textId="77777777" w:rsidR="00571034" w:rsidRDefault="00571034" w:rsidP="00571034"/>
        </w:tc>
      </w:tr>
      <w:tr w:rsidR="00571034" w14:paraId="3595D84F" w14:textId="77777777" w:rsidTr="00571034">
        <w:tc>
          <w:tcPr>
            <w:tcW w:w="4853" w:type="dxa"/>
          </w:tcPr>
          <w:p w14:paraId="025D8AF2" w14:textId="77777777" w:rsidR="00571034" w:rsidRDefault="00571034" w:rsidP="00571034"/>
        </w:tc>
        <w:tc>
          <w:tcPr>
            <w:tcW w:w="4853" w:type="dxa"/>
          </w:tcPr>
          <w:p w14:paraId="59A80C6D" w14:textId="77777777" w:rsidR="00571034" w:rsidRDefault="00571034" w:rsidP="00571034"/>
        </w:tc>
        <w:tc>
          <w:tcPr>
            <w:tcW w:w="4854" w:type="dxa"/>
          </w:tcPr>
          <w:p w14:paraId="1EF19961" w14:textId="77777777" w:rsidR="00571034" w:rsidRDefault="00571034" w:rsidP="00571034"/>
        </w:tc>
      </w:tr>
      <w:tr w:rsidR="00571034" w14:paraId="28AF2E93" w14:textId="77777777" w:rsidTr="00571034">
        <w:tc>
          <w:tcPr>
            <w:tcW w:w="4853" w:type="dxa"/>
          </w:tcPr>
          <w:p w14:paraId="50981FC5" w14:textId="77777777" w:rsidR="00571034" w:rsidRDefault="00571034" w:rsidP="00571034"/>
        </w:tc>
        <w:tc>
          <w:tcPr>
            <w:tcW w:w="4853" w:type="dxa"/>
          </w:tcPr>
          <w:p w14:paraId="7707B6EF" w14:textId="77777777" w:rsidR="00571034" w:rsidRDefault="00571034" w:rsidP="00571034"/>
        </w:tc>
        <w:tc>
          <w:tcPr>
            <w:tcW w:w="4854" w:type="dxa"/>
          </w:tcPr>
          <w:p w14:paraId="7E01DE04" w14:textId="77777777" w:rsidR="00571034" w:rsidRDefault="00571034" w:rsidP="00571034"/>
        </w:tc>
      </w:tr>
      <w:tr w:rsidR="00571034" w14:paraId="7F105EEC" w14:textId="77777777" w:rsidTr="00571034">
        <w:tc>
          <w:tcPr>
            <w:tcW w:w="4853" w:type="dxa"/>
          </w:tcPr>
          <w:p w14:paraId="639A7F43" w14:textId="77777777" w:rsidR="00571034" w:rsidRDefault="00571034" w:rsidP="00571034"/>
        </w:tc>
        <w:tc>
          <w:tcPr>
            <w:tcW w:w="4853" w:type="dxa"/>
          </w:tcPr>
          <w:p w14:paraId="39112095" w14:textId="77777777" w:rsidR="00571034" w:rsidRDefault="00571034" w:rsidP="00571034"/>
        </w:tc>
        <w:tc>
          <w:tcPr>
            <w:tcW w:w="4854" w:type="dxa"/>
          </w:tcPr>
          <w:p w14:paraId="611BB58A" w14:textId="77777777" w:rsidR="00571034" w:rsidRDefault="00571034" w:rsidP="00571034"/>
        </w:tc>
      </w:tr>
    </w:tbl>
    <w:p w14:paraId="3216843D" w14:textId="77777777" w:rsidR="00571034" w:rsidRDefault="00571034" w:rsidP="00571034"/>
    <w:p w14:paraId="24DBDF6B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A723D31" w14:textId="77777777" w:rsidTr="00571034">
        <w:tc>
          <w:tcPr>
            <w:tcW w:w="4853" w:type="dxa"/>
          </w:tcPr>
          <w:p w14:paraId="2216DBBF" w14:textId="77777777" w:rsidR="00571034" w:rsidRDefault="00571034" w:rsidP="00571034"/>
        </w:tc>
        <w:tc>
          <w:tcPr>
            <w:tcW w:w="4853" w:type="dxa"/>
          </w:tcPr>
          <w:p w14:paraId="61F8F9F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79B4351" w14:textId="77777777" w:rsidR="00571034" w:rsidRDefault="00571034" w:rsidP="00571034">
            <w:r>
              <w:t>Приклад</w:t>
            </w:r>
          </w:p>
        </w:tc>
      </w:tr>
      <w:tr w:rsidR="00571034" w14:paraId="388F5890" w14:textId="77777777" w:rsidTr="00571034">
        <w:tc>
          <w:tcPr>
            <w:tcW w:w="4853" w:type="dxa"/>
          </w:tcPr>
          <w:p w14:paraId="5BA22E35" w14:textId="77777777" w:rsidR="00571034" w:rsidRDefault="00571034" w:rsidP="00571034"/>
        </w:tc>
        <w:tc>
          <w:tcPr>
            <w:tcW w:w="4853" w:type="dxa"/>
          </w:tcPr>
          <w:p w14:paraId="77D383F0" w14:textId="77777777" w:rsidR="00571034" w:rsidRDefault="00571034" w:rsidP="00571034"/>
        </w:tc>
        <w:tc>
          <w:tcPr>
            <w:tcW w:w="4854" w:type="dxa"/>
          </w:tcPr>
          <w:p w14:paraId="0879827B" w14:textId="77777777" w:rsidR="00571034" w:rsidRDefault="00571034" w:rsidP="00571034"/>
        </w:tc>
      </w:tr>
      <w:tr w:rsidR="00571034" w14:paraId="2EED8968" w14:textId="77777777" w:rsidTr="00571034">
        <w:tc>
          <w:tcPr>
            <w:tcW w:w="4853" w:type="dxa"/>
          </w:tcPr>
          <w:p w14:paraId="6E4568C6" w14:textId="77777777" w:rsidR="00571034" w:rsidRDefault="00571034" w:rsidP="00571034"/>
        </w:tc>
        <w:tc>
          <w:tcPr>
            <w:tcW w:w="4853" w:type="dxa"/>
          </w:tcPr>
          <w:p w14:paraId="77D1534F" w14:textId="77777777" w:rsidR="00571034" w:rsidRDefault="00571034" w:rsidP="00571034"/>
        </w:tc>
        <w:tc>
          <w:tcPr>
            <w:tcW w:w="4854" w:type="dxa"/>
          </w:tcPr>
          <w:p w14:paraId="347606BE" w14:textId="77777777" w:rsidR="00571034" w:rsidRDefault="00571034" w:rsidP="00571034"/>
        </w:tc>
      </w:tr>
      <w:tr w:rsidR="00571034" w14:paraId="34D35631" w14:textId="77777777" w:rsidTr="00571034">
        <w:tc>
          <w:tcPr>
            <w:tcW w:w="4853" w:type="dxa"/>
          </w:tcPr>
          <w:p w14:paraId="69BD2136" w14:textId="77777777" w:rsidR="00571034" w:rsidRDefault="00571034" w:rsidP="00571034"/>
        </w:tc>
        <w:tc>
          <w:tcPr>
            <w:tcW w:w="4853" w:type="dxa"/>
          </w:tcPr>
          <w:p w14:paraId="17B00AEF" w14:textId="77777777" w:rsidR="00571034" w:rsidRDefault="00571034" w:rsidP="00571034"/>
        </w:tc>
        <w:tc>
          <w:tcPr>
            <w:tcW w:w="4854" w:type="dxa"/>
          </w:tcPr>
          <w:p w14:paraId="57A01F08" w14:textId="77777777" w:rsidR="00571034" w:rsidRDefault="00571034" w:rsidP="00571034"/>
        </w:tc>
      </w:tr>
      <w:tr w:rsidR="00571034" w14:paraId="3F569C5E" w14:textId="77777777" w:rsidTr="00571034">
        <w:tc>
          <w:tcPr>
            <w:tcW w:w="4853" w:type="dxa"/>
          </w:tcPr>
          <w:p w14:paraId="2A9E58F0" w14:textId="77777777" w:rsidR="00571034" w:rsidRDefault="00571034" w:rsidP="00571034"/>
        </w:tc>
        <w:tc>
          <w:tcPr>
            <w:tcW w:w="4853" w:type="dxa"/>
          </w:tcPr>
          <w:p w14:paraId="17C6BF70" w14:textId="77777777" w:rsidR="00571034" w:rsidRDefault="00571034" w:rsidP="00571034"/>
        </w:tc>
        <w:tc>
          <w:tcPr>
            <w:tcW w:w="4854" w:type="dxa"/>
          </w:tcPr>
          <w:p w14:paraId="3EAAF3C5" w14:textId="77777777" w:rsidR="00571034" w:rsidRDefault="00571034" w:rsidP="00571034"/>
        </w:tc>
      </w:tr>
    </w:tbl>
    <w:p w14:paraId="78B986C8" w14:textId="77777777" w:rsidR="00571034" w:rsidRDefault="00571034" w:rsidP="00571034"/>
    <w:p w14:paraId="00748F2F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EAEC02B" w14:textId="77777777" w:rsidTr="00571034">
        <w:tc>
          <w:tcPr>
            <w:tcW w:w="4853" w:type="dxa"/>
          </w:tcPr>
          <w:p w14:paraId="12A5C08A" w14:textId="77777777" w:rsidR="00571034" w:rsidRDefault="00571034" w:rsidP="00571034"/>
        </w:tc>
        <w:tc>
          <w:tcPr>
            <w:tcW w:w="4853" w:type="dxa"/>
          </w:tcPr>
          <w:p w14:paraId="7BD8260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E37D337" w14:textId="77777777" w:rsidR="00571034" w:rsidRDefault="00571034" w:rsidP="00571034">
            <w:r>
              <w:t>Приклад</w:t>
            </w:r>
          </w:p>
        </w:tc>
      </w:tr>
      <w:tr w:rsidR="00571034" w14:paraId="7653C63F" w14:textId="77777777" w:rsidTr="00571034">
        <w:tc>
          <w:tcPr>
            <w:tcW w:w="4853" w:type="dxa"/>
          </w:tcPr>
          <w:p w14:paraId="010F0DA3" w14:textId="77777777" w:rsidR="00571034" w:rsidRDefault="00571034" w:rsidP="00571034"/>
        </w:tc>
        <w:tc>
          <w:tcPr>
            <w:tcW w:w="4853" w:type="dxa"/>
          </w:tcPr>
          <w:p w14:paraId="398ADBCA" w14:textId="77777777" w:rsidR="00571034" w:rsidRDefault="00571034" w:rsidP="00571034"/>
        </w:tc>
        <w:tc>
          <w:tcPr>
            <w:tcW w:w="4854" w:type="dxa"/>
          </w:tcPr>
          <w:p w14:paraId="1F1EA95B" w14:textId="77777777" w:rsidR="00571034" w:rsidRDefault="00571034" w:rsidP="00571034"/>
        </w:tc>
      </w:tr>
      <w:tr w:rsidR="00571034" w14:paraId="1AE34035" w14:textId="77777777" w:rsidTr="00571034">
        <w:tc>
          <w:tcPr>
            <w:tcW w:w="4853" w:type="dxa"/>
          </w:tcPr>
          <w:p w14:paraId="06E955F4" w14:textId="77777777" w:rsidR="00571034" w:rsidRDefault="00571034" w:rsidP="00571034"/>
        </w:tc>
        <w:tc>
          <w:tcPr>
            <w:tcW w:w="4853" w:type="dxa"/>
          </w:tcPr>
          <w:p w14:paraId="409316E1" w14:textId="77777777" w:rsidR="00571034" w:rsidRDefault="00571034" w:rsidP="00571034"/>
        </w:tc>
        <w:tc>
          <w:tcPr>
            <w:tcW w:w="4854" w:type="dxa"/>
          </w:tcPr>
          <w:p w14:paraId="65E19A24" w14:textId="77777777" w:rsidR="00571034" w:rsidRDefault="00571034" w:rsidP="00571034"/>
        </w:tc>
      </w:tr>
      <w:tr w:rsidR="00571034" w14:paraId="5F896AD4" w14:textId="77777777" w:rsidTr="00571034">
        <w:tc>
          <w:tcPr>
            <w:tcW w:w="4853" w:type="dxa"/>
          </w:tcPr>
          <w:p w14:paraId="1B22DEAA" w14:textId="77777777" w:rsidR="00571034" w:rsidRDefault="00571034" w:rsidP="00571034"/>
        </w:tc>
        <w:tc>
          <w:tcPr>
            <w:tcW w:w="4853" w:type="dxa"/>
          </w:tcPr>
          <w:p w14:paraId="23C4D615" w14:textId="77777777" w:rsidR="00571034" w:rsidRDefault="00571034" w:rsidP="00571034"/>
        </w:tc>
        <w:tc>
          <w:tcPr>
            <w:tcW w:w="4854" w:type="dxa"/>
          </w:tcPr>
          <w:p w14:paraId="5155B18E" w14:textId="77777777" w:rsidR="00571034" w:rsidRDefault="00571034" w:rsidP="00571034"/>
        </w:tc>
      </w:tr>
      <w:tr w:rsidR="00571034" w14:paraId="68ECEEF9" w14:textId="77777777" w:rsidTr="00571034">
        <w:tc>
          <w:tcPr>
            <w:tcW w:w="4853" w:type="dxa"/>
          </w:tcPr>
          <w:p w14:paraId="35D4237A" w14:textId="77777777" w:rsidR="00571034" w:rsidRDefault="00571034" w:rsidP="00571034"/>
        </w:tc>
        <w:tc>
          <w:tcPr>
            <w:tcW w:w="4853" w:type="dxa"/>
          </w:tcPr>
          <w:p w14:paraId="2661DEB5" w14:textId="77777777" w:rsidR="00571034" w:rsidRDefault="00571034" w:rsidP="00571034"/>
        </w:tc>
        <w:tc>
          <w:tcPr>
            <w:tcW w:w="4854" w:type="dxa"/>
          </w:tcPr>
          <w:p w14:paraId="13A98200" w14:textId="77777777" w:rsidR="00571034" w:rsidRDefault="00571034" w:rsidP="00571034"/>
        </w:tc>
      </w:tr>
    </w:tbl>
    <w:p w14:paraId="6498B067" w14:textId="77777777" w:rsidR="00571034" w:rsidRDefault="00571034" w:rsidP="00571034"/>
    <w:p w14:paraId="50B4597A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1EA5C67" w14:textId="77777777" w:rsidTr="00571034">
        <w:tc>
          <w:tcPr>
            <w:tcW w:w="4853" w:type="dxa"/>
          </w:tcPr>
          <w:p w14:paraId="31D9730A" w14:textId="77777777" w:rsidR="00571034" w:rsidRDefault="00571034" w:rsidP="00571034"/>
        </w:tc>
        <w:tc>
          <w:tcPr>
            <w:tcW w:w="4853" w:type="dxa"/>
          </w:tcPr>
          <w:p w14:paraId="7E1F18A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A02A115" w14:textId="77777777" w:rsidR="00571034" w:rsidRDefault="00571034" w:rsidP="00571034">
            <w:r>
              <w:t>Приклад</w:t>
            </w:r>
          </w:p>
        </w:tc>
      </w:tr>
      <w:tr w:rsidR="00571034" w14:paraId="1EF022BD" w14:textId="77777777" w:rsidTr="00571034">
        <w:tc>
          <w:tcPr>
            <w:tcW w:w="4853" w:type="dxa"/>
          </w:tcPr>
          <w:p w14:paraId="36E7909E" w14:textId="77777777" w:rsidR="00571034" w:rsidRDefault="00571034" w:rsidP="00571034"/>
        </w:tc>
        <w:tc>
          <w:tcPr>
            <w:tcW w:w="4853" w:type="dxa"/>
          </w:tcPr>
          <w:p w14:paraId="6CA3D5E3" w14:textId="77777777" w:rsidR="00571034" w:rsidRDefault="00571034" w:rsidP="00571034"/>
        </w:tc>
        <w:tc>
          <w:tcPr>
            <w:tcW w:w="4854" w:type="dxa"/>
          </w:tcPr>
          <w:p w14:paraId="64515328" w14:textId="77777777" w:rsidR="00571034" w:rsidRDefault="00571034" w:rsidP="00571034"/>
        </w:tc>
      </w:tr>
      <w:tr w:rsidR="00571034" w14:paraId="2DF2FA4B" w14:textId="77777777" w:rsidTr="00571034">
        <w:tc>
          <w:tcPr>
            <w:tcW w:w="4853" w:type="dxa"/>
          </w:tcPr>
          <w:p w14:paraId="7D717423" w14:textId="77777777" w:rsidR="00571034" w:rsidRDefault="00571034" w:rsidP="00571034"/>
        </w:tc>
        <w:tc>
          <w:tcPr>
            <w:tcW w:w="4853" w:type="dxa"/>
          </w:tcPr>
          <w:p w14:paraId="04816DDC" w14:textId="77777777" w:rsidR="00571034" w:rsidRDefault="00571034" w:rsidP="00571034"/>
        </w:tc>
        <w:tc>
          <w:tcPr>
            <w:tcW w:w="4854" w:type="dxa"/>
          </w:tcPr>
          <w:p w14:paraId="7460503C" w14:textId="77777777" w:rsidR="00571034" w:rsidRDefault="00571034" w:rsidP="00571034"/>
        </w:tc>
      </w:tr>
      <w:tr w:rsidR="00571034" w14:paraId="5F277AA7" w14:textId="77777777" w:rsidTr="00571034">
        <w:tc>
          <w:tcPr>
            <w:tcW w:w="4853" w:type="dxa"/>
          </w:tcPr>
          <w:p w14:paraId="5D78E9AF" w14:textId="77777777" w:rsidR="00571034" w:rsidRDefault="00571034" w:rsidP="00571034"/>
        </w:tc>
        <w:tc>
          <w:tcPr>
            <w:tcW w:w="4853" w:type="dxa"/>
          </w:tcPr>
          <w:p w14:paraId="02A9C1A2" w14:textId="77777777" w:rsidR="00571034" w:rsidRDefault="00571034" w:rsidP="00571034"/>
        </w:tc>
        <w:tc>
          <w:tcPr>
            <w:tcW w:w="4854" w:type="dxa"/>
          </w:tcPr>
          <w:p w14:paraId="45761C46" w14:textId="77777777" w:rsidR="00571034" w:rsidRDefault="00571034" w:rsidP="00571034"/>
        </w:tc>
      </w:tr>
      <w:tr w:rsidR="00571034" w14:paraId="32CAABD9" w14:textId="77777777" w:rsidTr="00571034">
        <w:tc>
          <w:tcPr>
            <w:tcW w:w="4853" w:type="dxa"/>
          </w:tcPr>
          <w:p w14:paraId="0899459E" w14:textId="77777777" w:rsidR="00571034" w:rsidRDefault="00571034" w:rsidP="00571034"/>
        </w:tc>
        <w:tc>
          <w:tcPr>
            <w:tcW w:w="4853" w:type="dxa"/>
          </w:tcPr>
          <w:p w14:paraId="7B1075EB" w14:textId="77777777" w:rsidR="00571034" w:rsidRDefault="00571034" w:rsidP="00571034"/>
        </w:tc>
        <w:tc>
          <w:tcPr>
            <w:tcW w:w="4854" w:type="dxa"/>
          </w:tcPr>
          <w:p w14:paraId="4188A910" w14:textId="77777777" w:rsidR="00571034" w:rsidRDefault="00571034" w:rsidP="00571034"/>
        </w:tc>
      </w:tr>
    </w:tbl>
    <w:p w14:paraId="242F5FED" w14:textId="77777777" w:rsidR="00571034" w:rsidRDefault="00571034" w:rsidP="00571034"/>
    <w:p w14:paraId="487FD480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DF2BB42" w14:textId="77777777" w:rsidTr="00571034">
        <w:tc>
          <w:tcPr>
            <w:tcW w:w="4853" w:type="dxa"/>
          </w:tcPr>
          <w:p w14:paraId="6B07FE53" w14:textId="77777777" w:rsidR="00571034" w:rsidRDefault="00571034" w:rsidP="00571034"/>
        </w:tc>
        <w:tc>
          <w:tcPr>
            <w:tcW w:w="4853" w:type="dxa"/>
          </w:tcPr>
          <w:p w14:paraId="2CB4AF76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ABC1EB4" w14:textId="77777777" w:rsidR="00571034" w:rsidRDefault="00571034" w:rsidP="00571034">
            <w:r>
              <w:t>Приклад</w:t>
            </w:r>
          </w:p>
        </w:tc>
      </w:tr>
      <w:tr w:rsidR="00571034" w14:paraId="2BDAFBE8" w14:textId="77777777" w:rsidTr="00571034">
        <w:tc>
          <w:tcPr>
            <w:tcW w:w="4853" w:type="dxa"/>
          </w:tcPr>
          <w:p w14:paraId="34067A9D" w14:textId="77777777" w:rsidR="00571034" w:rsidRDefault="00571034" w:rsidP="00571034"/>
        </w:tc>
        <w:tc>
          <w:tcPr>
            <w:tcW w:w="4853" w:type="dxa"/>
          </w:tcPr>
          <w:p w14:paraId="779AB63E" w14:textId="77777777" w:rsidR="00571034" w:rsidRDefault="00571034" w:rsidP="00571034"/>
        </w:tc>
        <w:tc>
          <w:tcPr>
            <w:tcW w:w="4854" w:type="dxa"/>
          </w:tcPr>
          <w:p w14:paraId="054E673B" w14:textId="77777777" w:rsidR="00571034" w:rsidRDefault="00571034" w:rsidP="00571034"/>
        </w:tc>
      </w:tr>
      <w:tr w:rsidR="00571034" w14:paraId="22EB1E71" w14:textId="77777777" w:rsidTr="00571034">
        <w:tc>
          <w:tcPr>
            <w:tcW w:w="4853" w:type="dxa"/>
          </w:tcPr>
          <w:p w14:paraId="0AFEB2F9" w14:textId="77777777" w:rsidR="00571034" w:rsidRDefault="00571034" w:rsidP="00571034"/>
        </w:tc>
        <w:tc>
          <w:tcPr>
            <w:tcW w:w="4853" w:type="dxa"/>
          </w:tcPr>
          <w:p w14:paraId="6824BD11" w14:textId="77777777" w:rsidR="00571034" w:rsidRDefault="00571034" w:rsidP="00571034"/>
        </w:tc>
        <w:tc>
          <w:tcPr>
            <w:tcW w:w="4854" w:type="dxa"/>
          </w:tcPr>
          <w:p w14:paraId="6476215F" w14:textId="77777777" w:rsidR="00571034" w:rsidRDefault="00571034" w:rsidP="00571034"/>
        </w:tc>
      </w:tr>
      <w:tr w:rsidR="00571034" w14:paraId="1444D3CA" w14:textId="77777777" w:rsidTr="00571034">
        <w:tc>
          <w:tcPr>
            <w:tcW w:w="4853" w:type="dxa"/>
          </w:tcPr>
          <w:p w14:paraId="30FBA23A" w14:textId="77777777" w:rsidR="00571034" w:rsidRDefault="00571034" w:rsidP="00571034"/>
        </w:tc>
        <w:tc>
          <w:tcPr>
            <w:tcW w:w="4853" w:type="dxa"/>
          </w:tcPr>
          <w:p w14:paraId="408B685B" w14:textId="77777777" w:rsidR="00571034" w:rsidRDefault="00571034" w:rsidP="00571034"/>
        </w:tc>
        <w:tc>
          <w:tcPr>
            <w:tcW w:w="4854" w:type="dxa"/>
          </w:tcPr>
          <w:p w14:paraId="3F2F4A5E" w14:textId="77777777" w:rsidR="00571034" w:rsidRDefault="00571034" w:rsidP="00571034"/>
        </w:tc>
      </w:tr>
      <w:tr w:rsidR="00571034" w14:paraId="7234BA1B" w14:textId="77777777" w:rsidTr="00571034">
        <w:tc>
          <w:tcPr>
            <w:tcW w:w="4853" w:type="dxa"/>
          </w:tcPr>
          <w:p w14:paraId="2F7DA57B" w14:textId="77777777" w:rsidR="00571034" w:rsidRDefault="00571034" w:rsidP="00571034"/>
        </w:tc>
        <w:tc>
          <w:tcPr>
            <w:tcW w:w="4853" w:type="dxa"/>
          </w:tcPr>
          <w:p w14:paraId="024222E6" w14:textId="77777777" w:rsidR="00571034" w:rsidRDefault="00571034" w:rsidP="00571034"/>
        </w:tc>
        <w:tc>
          <w:tcPr>
            <w:tcW w:w="4854" w:type="dxa"/>
          </w:tcPr>
          <w:p w14:paraId="3E418269" w14:textId="77777777" w:rsidR="00571034" w:rsidRDefault="00571034" w:rsidP="00571034"/>
        </w:tc>
      </w:tr>
    </w:tbl>
    <w:p w14:paraId="6BD484FC" w14:textId="77777777" w:rsidR="00571034" w:rsidRDefault="00571034" w:rsidP="00571034"/>
    <w:p w14:paraId="52FE960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2C84E9B" w14:textId="77777777" w:rsidTr="00571034">
        <w:tc>
          <w:tcPr>
            <w:tcW w:w="4853" w:type="dxa"/>
          </w:tcPr>
          <w:p w14:paraId="0BCE8CB2" w14:textId="77777777" w:rsidR="00571034" w:rsidRDefault="00571034" w:rsidP="00571034"/>
        </w:tc>
        <w:tc>
          <w:tcPr>
            <w:tcW w:w="4853" w:type="dxa"/>
          </w:tcPr>
          <w:p w14:paraId="0DF84FB3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A164100" w14:textId="77777777" w:rsidR="00571034" w:rsidRDefault="00571034" w:rsidP="00571034">
            <w:r>
              <w:t>Приклад</w:t>
            </w:r>
          </w:p>
        </w:tc>
      </w:tr>
      <w:tr w:rsidR="00571034" w14:paraId="24CA1014" w14:textId="77777777" w:rsidTr="00571034">
        <w:tc>
          <w:tcPr>
            <w:tcW w:w="4853" w:type="dxa"/>
          </w:tcPr>
          <w:p w14:paraId="297C4D3A" w14:textId="77777777" w:rsidR="00571034" w:rsidRDefault="00571034" w:rsidP="00571034"/>
        </w:tc>
        <w:tc>
          <w:tcPr>
            <w:tcW w:w="4853" w:type="dxa"/>
          </w:tcPr>
          <w:p w14:paraId="20AB7766" w14:textId="77777777" w:rsidR="00571034" w:rsidRDefault="00571034" w:rsidP="00571034"/>
        </w:tc>
        <w:tc>
          <w:tcPr>
            <w:tcW w:w="4854" w:type="dxa"/>
          </w:tcPr>
          <w:p w14:paraId="6D1048E9" w14:textId="77777777" w:rsidR="00571034" w:rsidRDefault="00571034" w:rsidP="00571034"/>
        </w:tc>
      </w:tr>
      <w:tr w:rsidR="00571034" w14:paraId="27E2405B" w14:textId="77777777" w:rsidTr="00571034">
        <w:tc>
          <w:tcPr>
            <w:tcW w:w="4853" w:type="dxa"/>
          </w:tcPr>
          <w:p w14:paraId="76D78570" w14:textId="77777777" w:rsidR="00571034" w:rsidRDefault="00571034" w:rsidP="00571034"/>
        </w:tc>
        <w:tc>
          <w:tcPr>
            <w:tcW w:w="4853" w:type="dxa"/>
          </w:tcPr>
          <w:p w14:paraId="4527000A" w14:textId="77777777" w:rsidR="00571034" w:rsidRDefault="00571034" w:rsidP="00571034"/>
        </w:tc>
        <w:tc>
          <w:tcPr>
            <w:tcW w:w="4854" w:type="dxa"/>
          </w:tcPr>
          <w:p w14:paraId="04395E45" w14:textId="77777777" w:rsidR="00571034" w:rsidRDefault="00571034" w:rsidP="00571034"/>
        </w:tc>
      </w:tr>
      <w:tr w:rsidR="00571034" w14:paraId="06F7601D" w14:textId="77777777" w:rsidTr="00571034">
        <w:tc>
          <w:tcPr>
            <w:tcW w:w="4853" w:type="dxa"/>
          </w:tcPr>
          <w:p w14:paraId="2DCB9AE2" w14:textId="77777777" w:rsidR="00571034" w:rsidRDefault="00571034" w:rsidP="00571034"/>
        </w:tc>
        <w:tc>
          <w:tcPr>
            <w:tcW w:w="4853" w:type="dxa"/>
          </w:tcPr>
          <w:p w14:paraId="77018FF0" w14:textId="77777777" w:rsidR="00571034" w:rsidRDefault="00571034" w:rsidP="00571034"/>
        </w:tc>
        <w:tc>
          <w:tcPr>
            <w:tcW w:w="4854" w:type="dxa"/>
          </w:tcPr>
          <w:p w14:paraId="11FBE11A" w14:textId="77777777" w:rsidR="00571034" w:rsidRDefault="00571034" w:rsidP="00571034"/>
        </w:tc>
      </w:tr>
      <w:tr w:rsidR="00571034" w14:paraId="2CC5D28E" w14:textId="77777777" w:rsidTr="00571034">
        <w:tc>
          <w:tcPr>
            <w:tcW w:w="4853" w:type="dxa"/>
          </w:tcPr>
          <w:p w14:paraId="5B2EFED1" w14:textId="77777777" w:rsidR="00571034" w:rsidRDefault="00571034" w:rsidP="00571034"/>
        </w:tc>
        <w:tc>
          <w:tcPr>
            <w:tcW w:w="4853" w:type="dxa"/>
          </w:tcPr>
          <w:p w14:paraId="34F2804D" w14:textId="77777777" w:rsidR="00571034" w:rsidRDefault="00571034" w:rsidP="00571034"/>
        </w:tc>
        <w:tc>
          <w:tcPr>
            <w:tcW w:w="4854" w:type="dxa"/>
          </w:tcPr>
          <w:p w14:paraId="5630E4C9" w14:textId="77777777" w:rsidR="00571034" w:rsidRDefault="00571034" w:rsidP="00571034"/>
        </w:tc>
      </w:tr>
    </w:tbl>
    <w:p w14:paraId="3C2B5BC4" w14:textId="77777777" w:rsidR="00571034" w:rsidRDefault="00571034" w:rsidP="00571034"/>
    <w:p w14:paraId="666C414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A0BD579" w14:textId="77777777" w:rsidTr="00571034">
        <w:tc>
          <w:tcPr>
            <w:tcW w:w="4853" w:type="dxa"/>
          </w:tcPr>
          <w:p w14:paraId="6211EB4E" w14:textId="77777777" w:rsidR="00571034" w:rsidRDefault="00571034" w:rsidP="00571034"/>
        </w:tc>
        <w:tc>
          <w:tcPr>
            <w:tcW w:w="4853" w:type="dxa"/>
          </w:tcPr>
          <w:p w14:paraId="647D0259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AD00991" w14:textId="77777777" w:rsidR="00571034" w:rsidRDefault="00571034" w:rsidP="00571034">
            <w:r>
              <w:t>Приклад</w:t>
            </w:r>
          </w:p>
        </w:tc>
      </w:tr>
      <w:tr w:rsidR="00571034" w14:paraId="0517A88B" w14:textId="77777777" w:rsidTr="00571034">
        <w:tc>
          <w:tcPr>
            <w:tcW w:w="4853" w:type="dxa"/>
          </w:tcPr>
          <w:p w14:paraId="0309359D" w14:textId="77777777" w:rsidR="00571034" w:rsidRDefault="00571034" w:rsidP="00571034"/>
        </w:tc>
        <w:tc>
          <w:tcPr>
            <w:tcW w:w="4853" w:type="dxa"/>
          </w:tcPr>
          <w:p w14:paraId="135A736C" w14:textId="77777777" w:rsidR="00571034" w:rsidRDefault="00571034" w:rsidP="00571034"/>
        </w:tc>
        <w:tc>
          <w:tcPr>
            <w:tcW w:w="4854" w:type="dxa"/>
          </w:tcPr>
          <w:p w14:paraId="100AB03C" w14:textId="77777777" w:rsidR="00571034" w:rsidRDefault="00571034" w:rsidP="00571034"/>
        </w:tc>
      </w:tr>
      <w:tr w:rsidR="00571034" w14:paraId="29397D62" w14:textId="77777777" w:rsidTr="00571034">
        <w:tc>
          <w:tcPr>
            <w:tcW w:w="4853" w:type="dxa"/>
          </w:tcPr>
          <w:p w14:paraId="77A99F8E" w14:textId="77777777" w:rsidR="00571034" w:rsidRDefault="00571034" w:rsidP="00571034"/>
        </w:tc>
        <w:tc>
          <w:tcPr>
            <w:tcW w:w="4853" w:type="dxa"/>
          </w:tcPr>
          <w:p w14:paraId="415AFA3B" w14:textId="77777777" w:rsidR="00571034" w:rsidRDefault="00571034" w:rsidP="00571034"/>
        </w:tc>
        <w:tc>
          <w:tcPr>
            <w:tcW w:w="4854" w:type="dxa"/>
          </w:tcPr>
          <w:p w14:paraId="5A3E75C9" w14:textId="77777777" w:rsidR="00571034" w:rsidRDefault="00571034" w:rsidP="00571034"/>
        </w:tc>
      </w:tr>
      <w:tr w:rsidR="00571034" w14:paraId="694FD9A6" w14:textId="77777777" w:rsidTr="00571034">
        <w:tc>
          <w:tcPr>
            <w:tcW w:w="4853" w:type="dxa"/>
          </w:tcPr>
          <w:p w14:paraId="1D8BD885" w14:textId="77777777" w:rsidR="00571034" w:rsidRDefault="00571034" w:rsidP="00571034"/>
        </w:tc>
        <w:tc>
          <w:tcPr>
            <w:tcW w:w="4853" w:type="dxa"/>
          </w:tcPr>
          <w:p w14:paraId="18FE1779" w14:textId="77777777" w:rsidR="00571034" w:rsidRDefault="00571034" w:rsidP="00571034"/>
        </w:tc>
        <w:tc>
          <w:tcPr>
            <w:tcW w:w="4854" w:type="dxa"/>
          </w:tcPr>
          <w:p w14:paraId="66D7366D" w14:textId="77777777" w:rsidR="00571034" w:rsidRDefault="00571034" w:rsidP="00571034"/>
        </w:tc>
      </w:tr>
      <w:tr w:rsidR="00571034" w14:paraId="548C3848" w14:textId="77777777" w:rsidTr="00571034">
        <w:tc>
          <w:tcPr>
            <w:tcW w:w="4853" w:type="dxa"/>
          </w:tcPr>
          <w:p w14:paraId="375D9E48" w14:textId="77777777" w:rsidR="00571034" w:rsidRDefault="00571034" w:rsidP="00571034"/>
        </w:tc>
        <w:tc>
          <w:tcPr>
            <w:tcW w:w="4853" w:type="dxa"/>
          </w:tcPr>
          <w:p w14:paraId="1D8DF5FE" w14:textId="77777777" w:rsidR="00571034" w:rsidRDefault="00571034" w:rsidP="00571034"/>
        </w:tc>
        <w:tc>
          <w:tcPr>
            <w:tcW w:w="4854" w:type="dxa"/>
          </w:tcPr>
          <w:p w14:paraId="6A22CFD6" w14:textId="77777777" w:rsidR="00571034" w:rsidRDefault="00571034" w:rsidP="00571034"/>
        </w:tc>
      </w:tr>
    </w:tbl>
    <w:p w14:paraId="2257FF72" w14:textId="77777777" w:rsidR="00571034" w:rsidRDefault="00571034" w:rsidP="00571034"/>
    <w:p w14:paraId="24EF715D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4E9189D9" w14:textId="77777777" w:rsidTr="00571034">
        <w:tc>
          <w:tcPr>
            <w:tcW w:w="4853" w:type="dxa"/>
          </w:tcPr>
          <w:p w14:paraId="10DCB210" w14:textId="77777777" w:rsidR="00571034" w:rsidRDefault="00571034" w:rsidP="00571034"/>
        </w:tc>
        <w:tc>
          <w:tcPr>
            <w:tcW w:w="4853" w:type="dxa"/>
          </w:tcPr>
          <w:p w14:paraId="7DA7C8E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8D355DB" w14:textId="77777777" w:rsidR="00571034" w:rsidRDefault="00571034" w:rsidP="00571034">
            <w:r>
              <w:t>Приклад</w:t>
            </w:r>
          </w:p>
        </w:tc>
      </w:tr>
      <w:tr w:rsidR="00571034" w14:paraId="43085D6D" w14:textId="77777777" w:rsidTr="00571034">
        <w:tc>
          <w:tcPr>
            <w:tcW w:w="4853" w:type="dxa"/>
          </w:tcPr>
          <w:p w14:paraId="40623B20" w14:textId="77777777" w:rsidR="00571034" w:rsidRDefault="00571034" w:rsidP="00571034"/>
        </w:tc>
        <w:tc>
          <w:tcPr>
            <w:tcW w:w="4853" w:type="dxa"/>
          </w:tcPr>
          <w:p w14:paraId="138306AE" w14:textId="77777777" w:rsidR="00571034" w:rsidRDefault="00571034" w:rsidP="00571034"/>
        </w:tc>
        <w:tc>
          <w:tcPr>
            <w:tcW w:w="4854" w:type="dxa"/>
          </w:tcPr>
          <w:p w14:paraId="24A402B3" w14:textId="77777777" w:rsidR="00571034" w:rsidRDefault="00571034" w:rsidP="00571034"/>
        </w:tc>
      </w:tr>
      <w:tr w:rsidR="00571034" w14:paraId="13299B99" w14:textId="77777777" w:rsidTr="00571034">
        <w:tc>
          <w:tcPr>
            <w:tcW w:w="4853" w:type="dxa"/>
          </w:tcPr>
          <w:p w14:paraId="32F4F49E" w14:textId="77777777" w:rsidR="00571034" w:rsidRDefault="00571034" w:rsidP="00571034"/>
        </w:tc>
        <w:tc>
          <w:tcPr>
            <w:tcW w:w="4853" w:type="dxa"/>
          </w:tcPr>
          <w:p w14:paraId="7A5918F4" w14:textId="77777777" w:rsidR="00571034" w:rsidRDefault="00571034" w:rsidP="00571034"/>
        </w:tc>
        <w:tc>
          <w:tcPr>
            <w:tcW w:w="4854" w:type="dxa"/>
          </w:tcPr>
          <w:p w14:paraId="471F3463" w14:textId="77777777" w:rsidR="00571034" w:rsidRDefault="00571034" w:rsidP="00571034"/>
        </w:tc>
      </w:tr>
      <w:tr w:rsidR="00571034" w14:paraId="61D55A40" w14:textId="77777777" w:rsidTr="00571034">
        <w:tc>
          <w:tcPr>
            <w:tcW w:w="4853" w:type="dxa"/>
          </w:tcPr>
          <w:p w14:paraId="3E430A0F" w14:textId="77777777" w:rsidR="00571034" w:rsidRDefault="00571034" w:rsidP="00571034"/>
        </w:tc>
        <w:tc>
          <w:tcPr>
            <w:tcW w:w="4853" w:type="dxa"/>
          </w:tcPr>
          <w:p w14:paraId="2CE5B43F" w14:textId="77777777" w:rsidR="00571034" w:rsidRDefault="00571034" w:rsidP="00571034"/>
        </w:tc>
        <w:tc>
          <w:tcPr>
            <w:tcW w:w="4854" w:type="dxa"/>
          </w:tcPr>
          <w:p w14:paraId="0340A3B7" w14:textId="77777777" w:rsidR="00571034" w:rsidRDefault="00571034" w:rsidP="00571034"/>
        </w:tc>
      </w:tr>
      <w:tr w:rsidR="00571034" w14:paraId="08B2E064" w14:textId="77777777" w:rsidTr="00571034">
        <w:tc>
          <w:tcPr>
            <w:tcW w:w="4853" w:type="dxa"/>
          </w:tcPr>
          <w:p w14:paraId="50F440FD" w14:textId="77777777" w:rsidR="00571034" w:rsidRDefault="00571034" w:rsidP="00571034"/>
        </w:tc>
        <w:tc>
          <w:tcPr>
            <w:tcW w:w="4853" w:type="dxa"/>
          </w:tcPr>
          <w:p w14:paraId="456DFE6E" w14:textId="77777777" w:rsidR="00571034" w:rsidRDefault="00571034" w:rsidP="00571034"/>
        </w:tc>
        <w:tc>
          <w:tcPr>
            <w:tcW w:w="4854" w:type="dxa"/>
          </w:tcPr>
          <w:p w14:paraId="27C6979B" w14:textId="77777777" w:rsidR="00571034" w:rsidRDefault="00571034" w:rsidP="00571034"/>
        </w:tc>
      </w:tr>
    </w:tbl>
    <w:p w14:paraId="51570FF4" w14:textId="77777777" w:rsidR="00571034" w:rsidRDefault="00571034" w:rsidP="00571034"/>
    <w:p w14:paraId="140BE341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7616488" w14:textId="77777777" w:rsidTr="00571034">
        <w:tc>
          <w:tcPr>
            <w:tcW w:w="4853" w:type="dxa"/>
          </w:tcPr>
          <w:p w14:paraId="2719DF66" w14:textId="77777777" w:rsidR="00571034" w:rsidRDefault="00571034" w:rsidP="00571034"/>
        </w:tc>
        <w:tc>
          <w:tcPr>
            <w:tcW w:w="4853" w:type="dxa"/>
          </w:tcPr>
          <w:p w14:paraId="269C1B0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DC5C69D" w14:textId="77777777" w:rsidR="00571034" w:rsidRDefault="00571034" w:rsidP="00571034">
            <w:r>
              <w:t>Приклад</w:t>
            </w:r>
          </w:p>
        </w:tc>
      </w:tr>
      <w:tr w:rsidR="00571034" w14:paraId="4514F536" w14:textId="77777777" w:rsidTr="00571034">
        <w:tc>
          <w:tcPr>
            <w:tcW w:w="4853" w:type="dxa"/>
          </w:tcPr>
          <w:p w14:paraId="2E5A73AC" w14:textId="77777777" w:rsidR="00571034" w:rsidRDefault="00571034" w:rsidP="00571034"/>
        </w:tc>
        <w:tc>
          <w:tcPr>
            <w:tcW w:w="4853" w:type="dxa"/>
          </w:tcPr>
          <w:p w14:paraId="5F146526" w14:textId="77777777" w:rsidR="00571034" w:rsidRDefault="00571034" w:rsidP="00571034"/>
        </w:tc>
        <w:tc>
          <w:tcPr>
            <w:tcW w:w="4854" w:type="dxa"/>
          </w:tcPr>
          <w:p w14:paraId="2C795093" w14:textId="77777777" w:rsidR="00571034" w:rsidRDefault="00571034" w:rsidP="00571034"/>
        </w:tc>
      </w:tr>
      <w:tr w:rsidR="00571034" w14:paraId="6989CADF" w14:textId="77777777" w:rsidTr="00571034">
        <w:tc>
          <w:tcPr>
            <w:tcW w:w="4853" w:type="dxa"/>
          </w:tcPr>
          <w:p w14:paraId="50100257" w14:textId="77777777" w:rsidR="00571034" w:rsidRDefault="00571034" w:rsidP="00571034"/>
        </w:tc>
        <w:tc>
          <w:tcPr>
            <w:tcW w:w="4853" w:type="dxa"/>
          </w:tcPr>
          <w:p w14:paraId="1136A8C3" w14:textId="77777777" w:rsidR="00571034" w:rsidRDefault="00571034" w:rsidP="00571034"/>
        </w:tc>
        <w:tc>
          <w:tcPr>
            <w:tcW w:w="4854" w:type="dxa"/>
          </w:tcPr>
          <w:p w14:paraId="78F4FC8E" w14:textId="77777777" w:rsidR="00571034" w:rsidRDefault="00571034" w:rsidP="00571034"/>
        </w:tc>
      </w:tr>
      <w:tr w:rsidR="00571034" w14:paraId="778C5FB3" w14:textId="77777777" w:rsidTr="00571034">
        <w:tc>
          <w:tcPr>
            <w:tcW w:w="4853" w:type="dxa"/>
          </w:tcPr>
          <w:p w14:paraId="6638AD71" w14:textId="77777777" w:rsidR="00571034" w:rsidRDefault="00571034" w:rsidP="00571034"/>
        </w:tc>
        <w:tc>
          <w:tcPr>
            <w:tcW w:w="4853" w:type="dxa"/>
          </w:tcPr>
          <w:p w14:paraId="2762BF7D" w14:textId="77777777" w:rsidR="00571034" w:rsidRDefault="00571034" w:rsidP="00571034"/>
        </w:tc>
        <w:tc>
          <w:tcPr>
            <w:tcW w:w="4854" w:type="dxa"/>
          </w:tcPr>
          <w:p w14:paraId="1258E66B" w14:textId="77777777" w:rsidR="00571034" w:rsidRDefault="00571034" w:rsidP="00571034"/>
        </w:tc>
      </w:tr>
      <w:tr w:rsidR="00571034" w14:paraId="4ABCFE69" w14:textId="77777777" w:rsidTr="00571034">
        <w:tc>
          <w:tcPr>
            <w:tcW w:w="4853" w:type="dxa"/>
          </w:tcPr>
          <w:p w14:paraId="5F404525" w14:textId="77777777" w:rsidR="00571034" w:rsidRDefault="00571034" w:rsidP="00571034"/>
        </w:tc>
        <w:tc>
          <w:tcPr>
            <w:tcW w:w="4853" w:type="dxa"/>
          </w:tcPr>
          <w:p w14:paraId="3FA984AB" w14:textId="77777777" w:rsidR="00571034" w:rsidRDefault="00571034" w:rsidP="00571034"/>
        </w:tc>
        <w:tc>
          <w:tcPr>
            <w:tcW w:w="4854" w:type="dxa"/>
          </w:tcPr>
          <w:p w14:paraId="655360FF" w14:textId="77777777" w:rsidR="00571034" w:rsidRDefault="00571034" w:rsidP="00571034"/>
        </w:tc>
      </w:tr>
    </w:tbl>
    <w:p w14:paraId="4F78F1F0" w14:textId="77777777" w:rsidR="00571034" w:rsidRDefault="00571034" w:rsidP="00571034"/>
    <w:p w14:paraId="6DE65E53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CAC14AB" w14:textId="77777777" w:rsidTr="00571034">
        <w:tc>
          <w:tcPr>
            <w:tcW w:w="4853" w:type="dxa"/>
          </w:tcPr>
          <w:p w14:paraId="39BD83B3" w14:textId="77777777" w:rsidR="00571034" w:rsidRDefault="00571034" w:rsidP="00571034"/>
        </w:tc>
        <w:tc>
          <w:tcPr>
            <w:tcW w:w="4853" w:type="dxa"/>
          </w:tcPr>
          <w:p w14:paraId="36723315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61E8A4A" w14:textId="77777777" w:rsidR="00571034" w:rsidRDefault="00571034" w:rsidP="00571034">
            <w:r>
              <w:t>Приклад</w:t>
            </w:r>
          </w:p>
        </w:tc>
      </w:tr>
      <w:tr w:rsidR="00571034" w14:paraId="4C4DE67A" w14:textId="77777777" w:rsidTr="00571034">
        <w:tc>
          <w:tcPr>
            <w:tcW w:w="4853" w:type="dxa"/>
          </w:tcPr>
          <w:p w14:paraId="20A1D185" w14:textId="77777777" w:rsidR="00571034" w:rsidRDefault="00571034" w:rsidP="00571034"/>
        </w:tc>
        <w:tc>
          <w:tcPr>
            <w:tcW w:w="4853" w:type="dxa"/>
          </w:tcPr>
          <w:p w14:paraId="7AEF9648" w14:textId="77777777" w:rsidR="00571034" w:rsidRDefault="00571034" w:rsidP="00571034"/>
        </w:tc>
        <w:tc>
          <w:tcPr>
            <w:tcW w:w="4854" w:type="dxa"/>
          </w:tcPr>
          <w:p w14:paraId="5465467C" w14:textId="77777777" w:rsidR="00571034" w:rsidRDefault="00571034" w:rsidP="00571034"/>
        </w:tc>
      </w:tr>
      <w:tr w:rsidR="00571034" w14:paraId="6610A840" w14:textId="77777777" w:rsidTr="00571034">
        <w:tc>
          <w:tcPr>
            <w:tcW w:w="4853" w:type="dxa"/>
          </w:tcPr>
          <w:p w14:paraId="638FB195" w14:textId="77777777" w:rsidR="00571034" w:rsidRDefault="00571034" w:rsidP="00571034"/>
        </w:tc>
        <w:tc>
          <w:tcPr>
            <w:tcW w:w="4853" w:type="dxa"/>
          </w:tcPr>
          <w:p w14:paraId="1A9C841D" w14:textId="77777777" w:rsidR="00571034" w:rsidRDefault="00571034" w:rsidP="00571034"/>
        </w:tc>
        <w:tc>
          <w:tcPr>
            <w:tcW w:w="4854" w:type="dxa"/>
          </w:tcPr>
          <w:p w14:paraId="0184FDFE" w14:textId="77777777" w:rsidR="00571034" w:rsidRDefault="00571034" w:rsidP="00571034"/>
        </w:tc>
      </w:tr>
      <w:tr w:rsidR="00571034" w14:paraId="7BD56694" w14:textId="77777777" w:rsidTr="00571034">
        <w:tc>
          <w:tcPr>
            <w:tcW w:w="4853" w:type="dxa"/>
          </w:tcPr>
          <w:p w14:paraId="28139B2F" w14:textId="77777777" w:rsidR="00571034" w:rsidRDefault="00571034" w:rsidP="00571034"/>
        </w:tc>
        <w:tc>
          <w:tcPr>
            <w:tcW w:w="4853" w:type="dxa"/>
          </w:tcPr>
          <w:p w14:paraId="133529A7" w14:textId="77777777" w:rsidR="00571034" w:rsidRDefault="00571034" w:rsidP="00571034"/>
        </w:tc>
        <w:tc>
          <w:tcPr>
            <w:tcW w:w="4854" w:type="dxa"/>
          </w:tcPr>
          <w:p w14:paraId="798B9B65" w14:textId="77777777" w:rsidR="00571034" w:rsidRDefault="00571034" w:rsidP="00571034"/>
        </w:tc>
      </w:tr>
      <w:tr w:rsidR="00571034" w14:paraId="46F0CED4" w14:textId="77777777" w:rsidTr="00571034">
        <w:tc>
          <w:tcPr>
            <w:tcW w:w="4853" w:type="dxa"/>
          </w:tcPr>
          <w:p w14:paraId="44CD2364" w14:textId="77777777" w:rsidR="00571034" w:rsidRDefault="00571034" w:rsidP="00571034"/>
        </w:tc>
        <w:tc>
          <w:tcPr>
            <w:tcW w:w="4853" w:type="dxa"/>
          </w:tcPr>
          <w:p w14:paraId="0CD39543" w14:textId="77777777" w:rsidR="00571034" w:rsidRDefault="00571034" w:rsidP="00571034"/>
        </w:tc>
        <w:tc>
          <w:tcPr>
            <w:tcW w:w="4854" w:type="dxa"/>
          </w:tcPr>
          <w:p w14:paraId="2C11EE54" w14:textId="77777777" w:rsidR="00571034" w:rsidRDefault="00571034" w:rsidP="00571034"/>
        </w:tc>
      </w:tr>
    </w:tbl>
    <w:p w14:paraId="1F3B6B57" w14:textId="77777777" w:rsidR="00571034" w:rsidRDefault="00571034" w:rsidP="00571034"/>
    <w:p w14:paraId="4591B7A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E56DDA4" w14:textId="77777777" w:rsidTr="00571034">
        <w:tc>
          <w:tcPr>
            <w:tcW w:w="4853" w:type="dxa"/>
          </w:tcPr>
          <w:p w14:paraId="023F73B7" w14:textId="77777777" w:rsidR="00571034" w:rsidRDefault="00571034" w:rsidP="00571034"/>
        </w:tc>
        <w:tc>
          <w:tcPr>
            <w:tcW w:w="4853" w:type="dxa"/>
          </w:tcPr>
          <w:p w14:paraId="5746D220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2F7FAA1" w14:textId="77777777" w:rsidR="00571034" w:rsidRDefault="00571034" w:rsidP="00571034">
            <w:r>
              <w:t>Приклад</w:t>
            </w:r>
          </w:p>
        </w:tc>
      </w:tr>
      <w:tr w:rsidR="00571034" w14:paraId="51094183" w14:textId="77777777" w:rsidTr="00571034">
        <w:tc>
          <w:tcPr>
            <w:tcW w:w="4853" w:type="dxa"/>
          </w:tcPr>
          <w:p w14:paraId="35818650" w14:textId="77777777" w:rsidR="00571034" w:rsidRDefault="00571034" w:rsidP="00571034"/>
        </w:tc>
        <w:tc>
          <w:tcPr>
            <w:tcW w:w="4853" w:type="dxa"/>
          </w:tcPr>
          <w:p w14:paraId="450A8B92" w14:textId="77777777" w:rsidR="00571034" w:rsidRDefault="00571034" w:rsidP="00571034"/>
        </w:tc>
        <w:tc>
          <w:tcPr>
            <w:tcW w:w="4854" w:type="dxa"/>
          </w:tcPr>
          <w:p w14:paraId="40993815" w14:textId="77777777" w:rsidR="00571034" w:rsidRDefault="00571034" w:rsidP="00571034"/>
        </w:tc>
      </w:tr>
      <w:tr w:rsidR="00571034" w14:paraId="600F808D" w14:textId="77777777" w:rsidTr="00571034">
        <w:tc>
          <w:tcPr>
            <w:tcW w:w="4853" w:type="dxa"/>
          </w:tcPr>
          <w:p w14:paraId="6B232E28" w14:textId="77777777" w:rsidR="00571034" w:rsidRDefault="00571034" w:rsidP="00571034"/>
        </w:tc>
        <w:tc>
          <w:tcPr>
            <w:tcW w:w="4853" w:type="dxa"/>
          </w:tcPr>
          <w:p w14:paraId="3FAEA021" w14:textId="77777777" w:rsidR="00571034" w:rsidRDefault="00571034" w:rsidP="00571034"/>
        </w:tc>
        <w:tc>
          <w:tcPr>
            <w:tcW w:w="4854" w:type="dxa"/>
          </w:tcPr>
          <w:p w14:paraId="2941E589" w14:textId="77777777" w:rsidR="00571034" w:rsidRDefault="00571034" w:rsidP="00571034"/>
        </w:tc>
      </w:tr>
      <w:tr w:rsidR="00571034" w14:paraId="551D0421" w14:textId="77777777" w:rsidTr="00571034">
        <w:tc>
          <w:tcPr>
            <w:tcW w:w="4853" w:type="dxa"/>
          </w:tcPr>
          <w:p w14:paraId="4DC37B83" w14:textId="77777777" w:rsidR="00571034" w:rsidRDefault="00571034" w:rsidP="00571034"/>
        </w:tc>
        <w:tc>
          <w:tcPr>
            <w:tcW w:w="4853" w:type="dxa"/>
          </w:tcPr>
          <w:p w14:paraId="5F6625B5" w14:textId="77777777" w:rsidR="00571034" w:rsidRDefault="00571034" w:rsidP="00571034"/>
        </w:tc>
        <w:tc>
          <w:tcPr>
            <w:tcW w:w="4854" w:type="dxa"/>
          </w:tcPr>
          <w:p w14:paraId="6CC177C7" w14:textId="77777777" w:rsidR="00571034" w:rsidRDefault="00571034" w:rsidP="00571034"/>
        </w:tc>
      </w:tr>
      <w:tr w:rsidR="00571034" w14:paraId="6EE9E3A9" w14:textId="77777777" w:rsidTr="00571034">
        <w:tc>
          <w:tcPr>
            <w:tcW w:w="4853" w:type="dxa"/>
          </w:tcPr>
          <w:p w14:paraId="55344320" w14:textId="77777777" w:rsidR="00571034" w:rsidRDefault="00571034" w:rsidP="00571034"/>
        </w:tc>
        <w:tc>
          <w:tcPr>
            <w:tcW w:w="4853" w:type="dxa"/>
          </w:tcPr>
          <w:p w14:paraId="50FFF3FF" w14:textId="77777777" w:rsidR="00571034" w:rsidRDefault="00571034" w:rsidP="00571034"/>
        </w:tc>
        <w:tc>
          <w:tcPr>
            <w:tcW w:w="4854" w:type="dxa"/>
          </w:tcPr>
          <w:p w14:paraId="06406185" w14:textId="77777777" w:rsidR="00571034" w:rsidRDefault="00571034" w:rsidP="00571034"/>
        </w:tc>
      </w:tr>
    </w:tbl>
    <w:p w14:paraId="1DCFBB04" w14:textId="77777777" w:rsidR="00571034" w:rsidRDefault="00571034" w:rsidP="00571034"/>
    <w:p w14:paraId="45463C3B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00B5B7A" w14:textId="77777777" w:rsidTr="00571034">
        <w:tc>
          <w:tcPr>
            <w:tcW w:w="4853" w:type="dxa"/>
          </w:tcPr>
          <w:p w14:paraId="32816A9E" w14:textId="77777777" w:rsidR="00571034" w:rsidRDefault="00571034" w:rsidP="00571034"/>
        </w:tc>
        <w:tc>
          <w:tcPr>
            <w:tcW w:w="4853" w:type="dxa"/>
          </w:tcPr>
          <w:p w14:paraId="29E3F84E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9B99810" w14:textId="77777777" w:rsidR="00571034" w:rsidRDefault="00571034" w:rsidP="00571034">
            <w:r>
              <w:t>Приклад</w:t>
            </w:r>
          </w:p>
        </w:tc>
      </w:tr>
      <w:tr w:rsidR="00571034" w14:paraId="4AF8DC4C" w14:textId="77777777" w:rsidTr="00571034">
        <w:tc>
          <w:tcPr>
            <w:tcW w:w="4853" w:type="dxa"/>
          </w:tcPr>
          <w:p w14:paraId="5EC143F7" w14:textId="77777777" w:rsidR="00571034" w:rsidRDefault="00571034" w:rsidP="00571034"/>
        </w:tc>
        <w:tc>
          <w:tcPr>
            <w:tcW w:w="4853" w:type="dxa"/>
          </w:tcPr>
          <w:p w14:paraId="3759431B" w14:textId="77777777" w:rsidR="00571034" w:rsidRDefault="00571034" w:rsidP="00571034"/>
        </w:tc>
        <w:tc>
          <w:tcPr>
            <w:tcW w:w="4854" w:type="dxa"/>
          </w:tcPr>
          <w:p w14:paraId="76703D9E" w14:textId="77777777" w:rsidR="00571034" w:rsidRDefault="00571034" w:rsidP="00571034"/>
        </w:tc>
      </w:tr>
      <w:tr w:rsidR="00571034" w14:paraId="7F1FB8AB" w14:textId="77777777" w:rsidTr="00571034">
        <w:tc>
          <w:tcPr>
            <w:tcW w:w="4853" w:type="dxa"/>
          </w:tcPr>
          <w:p w14:paraId="482819DD" w14:textId="77777777" w:rsidR="00571034" w:rsidRDefault="00571034" w:rsidP="00571034"/>
        </w:tc>
        <w:tc>
          <w:tcPr>
            <w:tcW w:w="4853" w:type="dxa"/>
          </w:tcPr>
          <w:p w14:paraId="45750D59" w14:textId="77777777" w:rsidR="00571034" w:rsidRDefault="00571034" w:rsidP="00571034"/>
        </w:tc>
        <w:tc>
          <w:tcPr>
            <w:tcW w:w="4854" w:type="dxa"/>
          </w:tcPr>
          <w:p w14:paraId="368DF5E9" w14:textId="77777777" w:rsidR="00571034" w:rsidRDefault="00571034" w:rsidP="00571034"/>
        </w:tc>
      </w:tr>
      <w:tr w:rsidR="00571034" w14:paraId="4012DA98" w14:textId="77777777" w:rsidTr="00571034">
        <w:tc>
          <w:tcPr>
            <w:tcW w:w="4853" w:type="dxa"/>
          </w:tcPr>
          <w:p w14:paraId="7EFC6DD4" w14:textId="77777777" w:rsidR="00571034" w:rsidRDefault="00571034" w:rsidP="00571034"/>
        </w:tc>
        <w:tc>
          <w:tcPr>
            <w:tcW w:w="4853" w:type="dxa"/>
          </w:tcPr>
          <w:p w14:paraId="350E6C01" w14:textId="77777777" w:rsidR="00571034" w:rsidRDefault="00571034" w:rsidP="00571034"/>
        </w:tc>
        <w:tc>
          <w:tcPr>
            <w:tcW w:w="4854" w:type="dxa"/>
          </w:tcPr>
          <w:p w14:paraId="0552444C" w14:textId="77777777" w:rsidR="00571034" w:rsidRDefault="00571034" w:rsidP="00571034"/>
        </w:tc>
      </w:tr>
      <w:tr w:rsidR="00571034" w14:paraId="59301B0A" w14:textId="77777777" w:rsidTr="00571034">
        <w:tc>
          <w:tcPr>
            <w:tcW w:w="4853" w:type="dxa"/>
          </w:tcPr>
          <w:p w14:paraId="2E58E1E5" w14:textId="77777777" w:rsidR="00571034" w:rsidRDefault="00571034" w:rsidP="00571034"/>
        </w:tc>
        <w:tc>
          <w:tcPr>
            <w:tcW w:w="4853" w:type="dxa"/>
          </w:tcPr>
          <w:p w14:paraId="22DEDE84" w14:textId="77777777" w:rsidR="00571034" w:rsidRDefault="00571034" w:rsidP="00571034"/>
        </w:tc>
        <w:tc>
          <w:tcPr>
            <w:tcW w:w="4854" w:type="dxa"/>
          </w:tcPr>
          <w:p w14:paraId="5B0B3D00" w14:textId="77777777" w:rsidR="00571034" w:rsidRDefault="00571034" w:rsidP="00571034"/>
        </w:tc>
      </w:tr>
    </w:tbl>
    <w:p w14:paraId="258A3A02" w14:textId="77777777" w:rsidR="00571034" w:rsidRDefault="00571034" w:rsidP="00571034"/>
    <w:p w14:paraId="42E01D5E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CB37121" w14:textId="77777777" w:rsidTr="00571034">
        <w:tc>
          <w:tcPr>
            <w:tcW w:w="4853" w:type="dxa"/>
          </w:tcPr>
          <w:p w14:paraId="2AD3734B" w14:textId="77777777" w:rsidR="00571034" w:rsidRDefault="00571034" w:rsidP="00571034"/>
        </w:tc>
        <w:tc>
          <w:tcPr>
            <w:tcW w:w="4853" w:type="dxa"/>
          </w:tcPr>
          <w:p w14:paraId="0CFADD6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F0CE4D5" w14:textId="77777777" w:rsidR="00571034" w:rsidRDefault="00571034" w:rsidP="00571034">
            <w:r>
              <w:t>Приклад</w:t>
            </w:r>
          </w:p>
        </w:tc>
      </w:tr>
      <w:tr w:rsidR="00571034" w14:paraId="48BE40E5" w14:textId="77777777" w:rsidTr="00571034">
        <w:tc>
          <w:tcPr>
            <w:tcW w:w="4853" w:type="dxa"/>
          </w:tcPr>
          <w:p w14:paraId="0B07F035" w14:textId="77777777" w:rsidR="00571034" w:rsidRDefault="00571034" w:rsidP="00571034"/>
        </w:tc>
        <w:tc>
          <w:tcPr>
            <w:tcW w:w="4853" w:type="dxa"/>
          </w:tcPr>
          <w:p w14:paraId="4A96E66A" w14:textId="77777777" w:rsidR="00571034" w:rsidRDefault="00571034" w:rsidP="00571034"/>
        </w:tc>
        <w:tc>
          <w:tcPr>
            <w:tcW w:w="4854" w:type="dxa"/>
          </w:tcPr>
          <w:p w14:paraId="1A123D16" w14:textId="77777777" w:rsidR="00571034" w:rsidRDefault="00571034" w:rsidP="00571034"/>
        </w:tc>
      </w:tr>
      <w:tr w:rsidR="00571034" w14:paraId="01ADE2F7" w14:textId="77777777" w:rsidTr="00571034">
        <w:tc>
          <w:tcPr>
            <w:tcW w:w="4853" w:type="dxa"/>
          </w:tcPr>
          <w:p w14:paraId="45CC6B1B" w14:textId="77777777" w:rsidR="00571034" w:rsidRDefault="00571034" w:rsidP="00571034"/>
        </w:tc>
        <w:tc>
          <w:tcPr>
            <w:tcW w:w="4853" w:type="dxa"/>
          </w:tcPr>
          <w:p w14:paraId="4E35C373" w14:textId="77777777" w:rsidR="00571034" w:rsidRDefault="00571034" w:rsidP="00571034"/>
        </w:tc>
        <w:tc>
          <w:tcPr>
            <w:tcW w:w="4854" w:type="dxa"/>
          </w:tcPr>
          <w:p w14:paraId="7F97E80B" w14:textId="77777777" w:rsidR="00571034" w:rsidRDefault="00571034" w:rsidP="00571034"/>
        </w:tc>
      </w:tr>
      <w:tr w:rsidR="00571034" w14:paraId="468A8683" w14:textId="77777777" w:rsidTr="00571034">
        <w:tc>
          <w:tcPr>
            <w:tcW w:w="4853" w:type="dxa"/>
          </w:tcPr>
          <w:p w14:paraId="06E8BFAD" w14:textId="77777777" w:rsidR="00571034" w:rsidRDefault="00571034" w:rsidP="00571034"/>
        </w:tc>
        <w:tc>
          <w:tcPr>
            <w:tcW w:w="4853" w:type="dxa"/>
          </w:tcPr>
          <w:p w14:paraId="2A0E0E31" w14:textId="77777777" w:rsidR="00571034" w:rsidRDefault="00571034" w:rsidP="00571034"/>
        </w:tc>
        <w:tc>
          <w:tcPr>
            <w:tcW w:w="4854" w:type="dxa"/>
          </w:tcPr>
          <w:p w14:paraId="78433D10" w14:textId="77777777" w:rsidR="00571034" w:rsidRDefault="00571034" w:rsidP="00571034"/>
        </w:tc>
      </w:tr>
      <w:tr w:rsidR="00571034" w14:paraId="0AD458B0" w14:textId="77777777" w:rsidTr="00571034">
        <w:tc>
          <w:tcPr>
            <w:tcW w:w="4853" w:type="dxa"/>
          </w:tcPr>
          <w:p w14:paraId="4B571CD7" w14:textId="77777777" w:rsidR="00571034" w:rsidRDefault="00571034" w:rsidP="00571034"/>
        </w:tc>
        <w:tc>
          <w:tcPr>
            <w:tcW w:w="4853" w:type="dxa"/>
          </w:tcPr>
          <w:p w14:paraId="67FA485B" w14:textId="77777777" w:rsidR="00571034" w:rsidRDefault="00571034" w:rsidP="00571034"/>
        </w:tc>
        <w:tc>
          <w:tcPr>
            <w:tcW w:w="4854" w:type="dxa"/>
          </w:tcPr>
          <w:p w14:paraId="07B6CC9D" w14:textId="77777777" w:rsidR="00571034" w:rsidRDefault="00571034" w:rsidP="00571034"/>
        </w:tc>
      </w:tr>
    </w:tbl>
    <w:p w14:paraId="0F5B0D84" w14:textId="77777777" w:rsidR="00571034" w:rsidRDefault="00571034" w:rsidP="00571034"/>
    <w:p w14:paraId="33222F8F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842AF86" w14:textId="77777777" w:rsidTr="00571034">
        <w:tc>
          <w:tcPr>
            <w:tcW w:w="4853" w:type="dxa"/>
          </w:tcPr>
          <w:p w14:paraId="41875A0A" w14:textId="77777777" w:rsidR="00571034" w:rsidRDefault="00571034" w:rsidP="00571034"/>
        </w:tc>
        <w:tc>
          <w:tcPr>
            <w:tcW w:w="4853" w:type="dxa"/>
          </w:tcPr>
          <w:p w14:paraId="00960A5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717D492" w14:textId="77777777" w:rsidR="00571034" w:rsidRDefault="00571034" w:rsidP="00571034">
            <w:r>
              <w:t>Приклад</w:t>
            </w:r>
          </w:p>
        </w:tc>
      </w:tr>
      <w:tr w:rsidR="00571034" w14:paraId="09B45760" w14:textId="77777777" w:rsidTr="00571034">
        <w:tc>
          <w:tcPr>
            <w:tcW w:w="4853" w:type="dxa"/>
          </w:tcPr>
          <w:p w14:paraId="0154556D" w14:textId="77777777" w:rsidR="00571034" w:rsidRDefault="00571034" w:rsidP="00571034"/>
        </w:tc>
        <w:tc>
          <w:tcPr>
            <w:tcW w:w="4853" w:type="dxa"/>
          </w:tcPr>
          <w:p w14:paraId="1B5DF919" w14:textId="77777777" w:rsidR="00571034" w:rsidRDefault="00571034" w:rsidP="00571034"/>
        </w:tc>
        <w:tc>
          <w:tcPr>
            <w:tcW w:w="4854" w:type="dxa"/>
          </w:tcPr>
          <w:p w14:paraId="7F2A02A4" w14:textId="77777777" w:rsidR="00571034" w:rsidRDefault="00571034" w:rsidP="00571034"/>
        </w:tc>
      </w:tr>
      <w:tr w:rsidR="00571034" w14:paraId="488B466A" w14:textId="77777777" w:rsidTr="00571034">
        <w:tc>
          <w:tcPr>
            <w:tcW w:w="4853" w:type="dxa"/>
          </w:tcPr>
          <w:p w14:paraId="6688B2D9" w14:textId="77777777" w:rsidR="00571034" w:rsidRDefault="00571034" w:rsidP="00571034"/>
        </w:tc>
        <w:tc>
          <w:tcPr>
            <w:tcW w:w="4853" w:type="dxa"/>
          </w:tcPr>
          <w:p w14:paraId="254218C8" w14:textId="77777777" w:rsidR="00571034" w:rsidRDefault="00571034" w:rsidP="00571034"/>
        </w:tc>
        <w:tc>
          <w:tcPr>
            <w:tcW w:w="4854" w:type="dxa"/>
          </w:tcPr>
          <w:p w14:paraId="73BD8459" w14:textId="77777777" w:rsidR="00571034" w:rsidRDefault="00571034" w:rsidP="00571034"/>
        </w:tc>
      </w:tr>
      <w:tr w:rsidR="00571034" w14:paraId="661B0240" w14:textId="77777777" w:rsidTr="00571034">
        <w:tc>
          <w:tcPr>
            <w:tcW w:w="4853" w:type="dxa"/>
          </w:tcPr>
          <w:p w14:paraId="2219228E" w14:textId="77777777" w:rsidR="00571034" w:rsidRDefault="00571034" w:rsidP="00571034"/>
        </w:tc>
        <w:tc>
          <w:tcPr>
            <w:tcW w:w="4853" w:type="dxa"/>
          </w:tcPr>
          <w:p w14:paraId="394F7774" w14:textId="77777777" w:rsidR="00571034" w:rsidRDefault="00571034" w:rsidP="00571034"/>
        </w:tc>
        <w:tc>
          <w:tcPr>
            <w:tcW w:w="4854" w:type="dxa"/>
          </w:tcPr>
          <w:p w14:paraId="38A67D20" w14:textId="77777777" w:rsidR="00571034" w:rsidRDefault="00571034" w:rsidP="00571034"/>
        </w:tc>
      </w:tr>
      <w:tr w:rsidR="00571034" w14:paraId="5933DDB4" w14:textId="77777777" w:rsidTr="00571034">
        <w:tc>
          <w:tcPr>
            <w:tcW w:w="4853" w:type="dxa"/>
          </w:tcPr>
          <w:p w14:paraId="353231FC" w14:textId="77777777" w:rsidR="00571034" w:rsidRDefault="00571034" w:rsidP="00571034"/>
        </w:tc>
        <w:tc>
          <w:tcPr>
            <w:tcW w:w="4853" w:type="dxa"/>
          </w:tcPr>
          <w:p w14:paraId="61B45721" w14:textId="77777777" w:rsidR="00571034" w:rsidRDefault="00571034" w:rsidP="00571034"/>
        </w:tc>
        <w:tc>
          <w:tcPr>
            <w:tcW w:w="4854" w:type="dxa"/>
          </w:tcPr>
          <w:p w14:paraId="5E7F6ADF" w14:textId="77777777" w:rsidR="00571034" w:rsidRDefault="00571034" w:rsidP="00571034"/>
        </w:tc>
      </w:tr>
    </w:tbl>
    <w:p w14:paraId="35CD236C" w14:textId="77777777" w:rsidR="00571034" w:rsidRDefault="00571034" w:rsidP="00571034"/>
    <w:p w14:paraId="19D4C8B1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E6D82A5" w14:textId="77777777" w:rsidTr="00571034">
        <w:tc>
          <w:tcPr>
            <w:tcW w:w="4853" w:type="dxa"/>
          </w:tcPr>
          <w:p w14:paraId="1323FBB4" w14:textId="77777777" w:rsidR="00571034" w:rsidRDefault="00571034" w:rsidP="00571034"/>
        </w:tc>
        <w:tc>
          <w:tcPr>
            <w:tcW w:w="4853" w:type="dxa"/>
          </w:tcPr>
          <w:p w14:paraId="667BF43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C54DB4A" w14:textId="77777777" w:rsidR="00571034" w:rsidRDefault="00571034" w:rsidP="00571034">
            <w:r>
              <w:t>Приклад</w:t>
            </w:r>
          </w:p>
        </w:tc>
      </w:tr>
      <w:tr w:rsidR="00571034" w14:paraId="343DD320" w14:textId="77777777" w:rsidTr="00571034">
        <w:tc>
          <w:tcPr>
            <w:tcW w:w="4853" w:type="dxa"/>
          </w:tcPr>
          <w:p w14:paraId="6A39C8D5" w14:textId="77777777" w:rsidR="00571034" w:rsidRDefault="00571034" w:rsidP="00571034"/>
        </w:tc>
        <w:tc>
          <w:tcPr>
            <w:tcW w:w="4853" w:type="dxa"/>
          </w:tcPr>
          <w:p w14:paraId="45DA8BDD" w14:textId="77777777" w:rsidR="00571034" w:rsidRDefault="00571034" w:rsidP="00571034"/>
        </w:tc>
        <w:tc>
          <w:tcPr>
            <w:tcW w:w="4854" w:type="dxa"/>
          </w:tcPr>
          <w:p w14:paraId="6C347A1E" w14:textId="77777777" w:rsidR="00571034" w:rsidRDefault="00571034" w:rsidP="00571034"/>
        </w:tc>
      </w:tr>
      <w:tr w:rsidR="00571034" w14:paraId="7FBCD24A" w14:textId="77777777" w:rsidTr="00571034">
        <w:tc>
          <w:tcPr>
            <w:tcW w:w="4853" w:type="dxa"/>
          </w:tcPr>
          <w:p w14:paraId="42D940C6" w14:textId="77777777" w:rsidR="00571034" w:rsidRDefault="00571034" w:rsidP="00571034"/>
        </w:tc>
        <w:tc>
          <w:tcPr>
            <w:tcW w:w="4853" w:type="dxa"/>
          </w:tcPr>
          <w:p w14:paraId="2396D714" w14:textId="77777777" w:rsidR="00571034" w:rsidRDefault="00571034" w:rsidP="00571034"/>
        </w:tc>
        <w:tc>
          <w:tcPr>
            <w:tcW w:w="4854" w:type="dxa"/>
          </w:tcPr>
          <w:p w14:paraId="6CC5EA5D" w14:textId="77777777" w:rsidR="00571034" w:rsidRDefault="00571034" w:rsidP="00571034"/>
        </w:tc>
      </w:tr>
      <w:tr w:rsidR="00571034" w14:paraId="5F95360D" w14:textId="77777777" w:rsidTr="00571034">
        <w:tc>
          <w:tcPr>
            <w:tcW w:w="4853" w:type="dxa"/>
          </w:tcPr>
          <w:p w14:paraId="09DC5F4A" w14:textId="77777777" w:rsidR="00571034" w:rsidRDefault="00571034" w:rsidP="00571034"/>
        </w:tc>
        <w:tc>
          <w:tcPr>
            <w:tcW w:w="4853" w:type="dxa"/>
          </w:tcPr>
          <w:p w14:paraId="66405DD7" w14:textId="77777777" w:rsidR="00571034" w:rsidRDefault="00571034" w:rsidP="00571034"/>
        </w:tc>
        <w:tc>
          <w:tcPr>
            <w:tcW w:w="4854" w:type="dxa"/>
          </w:tcPr>
          <w:p w14:paraId="4E5CF7A4" w14:textId="77777777" w:rsidR="00571034" w:rsidRDefault="00571034" w:rsidP="00571034"/>
        </w:tc>
      </w:tr>
      <w:tr w:rsidR="00571034" w14:paraId="2D995815" w14:textId="77777777" w:rsidTr="00571034">
        <w:tc>
          <w:tcPr>
            <w:tcW w:w="4853" w:type="dxa"/>
          </w:tcPr>
          <w:p w14:paraId="7A478B01" w14:textId="77777777" w:rsidR="00571034" w:rsidRDefault="00571034" w:rsidP="00571034"/>
        </w:tc>
        <w:tc>
          <w:tcPr>
            <w:tcW w:w="4853" w:type="dxa"/>
          </w:tcPr>
          <w:p w14:paraId="25AC8FFD" w14:textId="77777777" w:rsidR="00571034" w:rsidRDefault="00571034" w:rsidP="00571034"/>
        </w:tc>
        <w:tc>
          <w:tcPr>
            <w:tcW w:w="4854" w:type="dxa"/>
          </w:tcPr>
          <w:p w14:paraId="681CA2AB" w14:textId="77777777" w:rsidR="00571034" w:rsidRDefault="00571034" w:rsidP="00571034"/>
        </w:tc>
      </w:tr>
    </w:tbl>
    <w:p w14:paraId="6ED4EEEC" w14:textId="77777777" w:rsidR="00571034" w:rsidRDefault="00571034" w:rsidP="00571034"/>
    <w:p w14:paraId="79DED701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A90AD87" w14:textId="77777777" w:rsidTr="00571034">
        <w:tc>
          <w:tcPr>
            <w:tcW w:w="4853" w:type="dxa"/>
          </w:tcPr>
          <w:p w14:paraId="74EB4A8E" w14:textId="77777777" w:rsidR="00571034" w:rsidRDefault="00571034" w:rsidP="00571034"/>
        </w:tc>
        <w:tc>
          <w:tcPr>
            <w:tcW w:w="4853" w:type="dxa"/>
          </w:tcPr>
          <w:p w14:paraId="019819E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326978C" w14:textId="77777777" w:rsidR="00571034" w:rsidRDefault="00571034" w:rsidP="00571034">
            <w:r>
              <w:t>Приклад</w:t>
            </w:r>
          </w:p>
        </w:tc>
      </w:tr>
      <w:tr w:rsidR="00571034" w14:paraId="77684E27" w14:textId="77777777" w:rsidTr="00571034">
        <w:tc>
          <w:tcPr>
            <w:tcW w:w="4853" w:type="dxa"/>
          </w:tcPr>
          <w:p w14:paraId="5B5DE6EA" w14:textId="77777777" w:rsidR="00571034" w:rsidRDefault="00571034" w:rsidP="00571034"/>
        </w:tc>
        <w:tc>
          <w:tcPr>
            <w:tcW w:w="4853" w:type="dxa"/>
          </w:tcPr>
          <w:p w14:paraId="3C7074CD" w14:textId="77777777" w:rsidR="00571034" w:rsidRDefault="00571034" w:rsidP="00571034"/>
        </w:tc>
        <w:tc>
          <w:tcPr>
            <w:tcW w:w="4854" w:type="dxa"/>
          </w:tcPr>
          <w:p w14:paraId="413DB57D" w14:textId="77777777" w:rsidR="00571034" w:rsidRDefault="00571034" w:rsidP="00571034"/>
        </w:tc>
      </w:tr>
      <w:tr w:rsidR="00571034" w14:paraId="0FEB50C0" w14:textId="77777777" w:rsidTr="00571034">
        <w:tc>
          <w:tcPr>
            <w:tcW w:w="4853" w:type="dxa"/>
          </w:tcPr>
          <w:p w14:paraId="778B34E3" w14:textId="77777777" w:rsidR="00571034" w:rsidRDefault="00571034" w:rsidP="00571034"/>
        </w:tc>
        <w:tc>
          <w:tcPr>
            <w:tcW w:w="4853" w:type="dxa"/>
          </w:tcPr>
          <w:p w14:paraId="3278D915" w14:textId="77777777" w:rsidR="00571034" w:rsidRDefault="00571034" w:rsidP="00571034"/>
        </w:tc>
        <w:tc>
          <w:tcPr>
            <w:tcW w:w="4854" w:type="dxa"/>
          </w:tcPr>
          <w:p w14:paraId="612CD4C4" w14:textId="77777777" w:rsidR="00571034" w:rsidRDefault="00571034" w:rsidP="00571034"/>
        </w:tc>
      </w:tr>
      <w:tr w:rsidR="00571034" w14:paraId="430DD3B9" w14:textId="77777777" w:rsidTr="00571034">
        <w:tc>
          <w:tcPr>
            <w:tcW w:w="4853" w:type="dxa"/>
          </w:tcPr>
          <w:p w14:paraId="51859EA8" w14:textId="77777777" w:rsidR="00571034" w:rsidRDefault="00571034" w:rsidP="00571034"/>
        </w:tc>
        <w:tc>
          <w:tcPr>
            <w:tcW w:w="4853" w:type="dxa"/>
          </w:tcPr>
          <w:p w14:paraId="0E2462C2" w14:textId="77777777" w:rsidR="00571034" w:rsidRDefault="00571034" w:rsidP="00571034"/>
        </w:tc>
        <w:tc>
          <w:tcPr>
            <w:tcW w:w="4854" w:type="dxa"/>
          </w:tcPr>
          <w:p w14:paraId="24ED6A25" w14:textId="77777777" w:rsidR="00571034" w:rsidRDefault="00571034" w:rsidP="00571034"/>
        </w:tc>
      </w:tr>
      <w:tr w:rsidR="00571034" w14:paraId="01C0852D" w14:textId="77777777" w:rsidTr="00571034">
        <w:tc>
          <w:tcPr>
            <w:tcW w:w="4853" w:type="dxa"/>
          </w:tcPr>
          <w:p w14:paraId="04804896" w14:textId="77777777" w:rsidR="00571034" w:rsidRDefault="00571034" w:rsidP="00571034"/>
        </w:tc>
        <w:tc>
          <w:tcPr>
            <w:tcW w:w="4853" w:type="dxa"/>
          </w:tcPr>
          <w:p w14:paraId="486D56F1" w14:textId="77777777" w:rsidR="00571034" w:rsidRDefault="00571034" w:rsidP="00571034"/>
        </w:tc>
        <w:tc>
          <w:tcPr>
            <w:tcW w:w="4854" w:type="dxa"/>
          </w:tcPr>
          <w:p w14:paraId="25AD3B16" w14:textId="77777777" w:rsidR="00571034" w:rsidRDefault="00571034" w:rsidP="00571034"/>
        </w:tc>
      </w:tr>
    </w:tbl>
    <w:p w14:paraId="51C1BC14" w14:textId="77777777" w:rsidR="00571034" w:rsidRDefault="00571034" w:rsidP="00571034"/>
    <w:p w14:paraId="105935F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7CAEF03" w14:textId="77777777" w:rsidTr="00571034">
        <w:tc>
          <w:tcPr>
            <w:tcW w:w="4853" w:type="dxa"/>
          </w:tcPr>
          <w:p w14:paraId="49782863" w14:textId="77777777" w:rsidR="00571034" w:rsidRDefault="00571034" w:rsidP="00571034"/>
        </w:tc>
        <w:tc>
          <w:tcPr>
            <w:tcW w:w="4853" w:type="dxa"/>
          </w:tcPr>
          <w:p w14:paraId="21B227C5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AAC872F" w14:textId="77777777" w:rsidR="00571034" w:rsidRDefault="00571034" w:rsidP="00571034">
            <w:r>
              <w:t>Приклад</w:t>
            </w:r>
          </w:p>
        </w:tc>
      </w:tr>
      <w:tr w:rsidR="00571034" w14:paraId="063F3A50" w14:textId="77777777" w:rsidTr="00571034">
        <w:tc>
          <w:tcPr>
            <w:tcW w:w="4853" w:type="dxa"/>
          </w:tcPr>
          <w:p w14:paraId="1F40373C" w14:textId="77777777" w:rsidR="00571034" w:rsidRDefault="00571034" w:rsidP="00571034"/>
        </w:tc>
        <w:tc>
          <w:tcPr>
            <w:tcW w:w="4853" w:type="dxa"/>
          </w:tcPr>
          <w:p w14:paraId="7D93B6E9" w14:textId="77777777" w:rsidR="00571034" w:rsidRDefault="00571034" w:rsidP="00571034"/>
        </w:tc>
        <w:tc>
          <w:tcPr>
            <w:tcW w:w="4854" w:type="dxa"/>
          </w:tcPr>
          <w:p w14:paraId="26DCF8BD" w14:textId="77777777" w:rsidR="00571034" w:rsidRDefault="00571034" w:rsidP="00571034"/>
        </w:tc>
      </w:tr>
      <w:tr w:rsidR="00571034" w14:paraId="79185103" w14:textId="77777777" w:rsidTr="00571034">
        <w:tc>
          <w:tcPr>
            <w:tcW w:w="4853" w:type="dxa"/>
          </w:tcPr>
          <w:p w14:paraId="42ACC5C3" w14:textId="77777777" w:rsidR="00571034" w:rsidRDefault="00571034" w:rsidP="00571034"/>
        </w:tc>
        <w:tc>
          <w:tcPr>
            <w:tcW w:w="4853" w:type="dxa"/>
          </w:tcPr>
          <w:p w14:paraId="792B943E" w14:textId="77777777" w:rsidR="00571034" w:rsidRDefault="00571034" w:rsidP="00571034"/>
        </w:tc>
        <w:tc>
          <w:tcPr>
            <w:tcW w:w="4854" w:type="dxa"/>
          </w:tcPr>
          <w:p w14:paraId="17E2F687" w14:textId="77777777" w:rsidR="00571034" w:rsidRDefault="00571034" w:rsidP="00571034"/>
        </w:tc>
      </w:tr>
      <w:tr w:rsidR="00571034" w14:paraId="79539833" w14:textId="77777777" w:rsidTr="00571034">
        <w:tc>
          <w:tcPr>
            <w:tcW w:w="4853" w:type="dxa"/>
          </w:tcPr>
          <w:p w14:paraId="34E8D43B" w14:textId="77777777" w:rsidR="00571034" w:rsidRDefault="00571034" w:rsidP="00571034"/>
        </w:tc>
        <w:tc>
          <w:tcPr>
            <w:tcW w:w="4853" w:type="dxa"/>
          </w:tcPr>
          <w:p w14:paraId="6322A3E3" w14:textId="77777777" w:rsidR="00571034" w:rsidRDefault="00571034" w:rsidP="00571034"/>
        </w:tc>
        <w:tc>
          <w:tcPr>
            <w:tcW w:w="4854" w:type="dxa"/>
          </w:tcPr>
          <w:p w14:paraId="42F62E1B" w14:textId="77777777" w:rsidR="00571034" w:rsidRDefault="00571034" w:rsidP="00571034"/>
        </w:tc>
      </w:tr>
      <w:tr w:rsidR="00571034" w14:paraId="780F783F" w14:textId="77777777" w:rsidTr="00571034">
        <w:tc>
          <w:tcPr>
            <w:tcW w:w="4853" w:type="dxa"/>
          </w:tcPr>
          <w:p w14:paraId="1702C6EE" w14:textId="77777777" w:rsidR="00571034" w:rsidRDefault="00571034" w:rsidP="00571034"/>
        </w:tc>
        <w:tc>
          <w:tcPr>
            <w:tcW w:w="4853" w:type="dxa"/>
          </w:tcPr>
          <w:p w14:paraId="6096493D" w14:textId="77777777" w:rsidR="00571034" w:rsidRDefault="00571034" w:rsidP="00571034"/>
        </w:tc>
        <w:tc>
          <w:tcPr>
            <w:tcW w:w="4854" w:type="dxa"/>
          </w:tcPr>
          <w:p w14:paraId="00848C85" w14:textId="77777777" w:rsidR="00571034" w:rsidRDefault="00571034" w:rsidP="00571034"/>
        </w:tc>
      </w:tr>
    </w:tbl>
    <w:p w14:paraId="0484EFFE" w14:textId="77777777" w:rsidR="00571034" w:rsidRDefault="00571034" w:rsidP="00571034"/>
    <w:p w14:paraId="7AF79FE3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2C4449F" w14:textId="77777777" w:rsidTr="00571034">
        <w:tc>
          <w:tcPr>
            <w:tcW w:w="4853" w:type="dxa"/>
          </w:tcPr>
          <w:p w14:paraId="08BDC5A6" w14:textId="77777777" w:rsidR="00571034" w:rsidRDefault="00571034" w:rsidP="00571034"/>
        </w:tc>
        <w:tc>
          <w:tcPr>
            <w:tcW w:w="4853" w:type="dxa"/>
          </w:tcPr>
          <w:p w14:paraId="7354204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D676616" w14:textId="77777777" w:rsidR="00571034" w:rsidRDefault="00571034" w:rsidP="00571034">
            <w:r>
              <w:t>Приклад</w:t>
            </w:r>
          </w:p>
        </w:tc>
      </w:tr>
      <w:tr w:rsidR="00571034" w14:paraId="03F88DC0" w14:textId="77777777" w:rsidTr="00571034">
        <w:tc>
          <w:tcPr>
            <w:tcW w:w="4853" w:type="dxa"/>
          </w:tcPr>
          <w:p w14:paraId="3E892728" w14:textId="77777777" w:rsidR="00571034" w:rsidRDefault="00571034" w:rsidP="00571034"/>
        </w:tc>
        <w:tc>
          <w:tcPr>
            <w:tcW w:w="4853" w:type="dxa"/>
          </w:tcPr>
          <w:p w14:paraId="2EB0077F" w14:textId="77777777" w:rsidR="00571034" w:rsidRDefault="00571034" w:rsidP="00571034"/>
        </w:tc>
        <w:tc>
          <w:tcPr>
            <w:tcW w:w="4854" w:type="dxa"/>
          </w:tcPr>
          <w:p w14:paraId="321C5513" w14:textId="77777777" w:rsidR="00571034" w:rsidRDefault="00571034" w:rsidP="00571034"/>
        </w:tc>
      </w:tr>
      <w:tr w:rsidR="00571034" w14:paraId="7635F13D" w14:textId="77777777" w:rsidTr="00571034">
        <w:tc>
          <w:tcPr>
            <w:tcW w:w="4853" w:type="dxa"/>
          </w:tcPr>
          <w:p w14:paraId="7162BC0A" w14:textId="77777777" w:rsidR="00571034" w:rsidRDefault="00571034" w:rsidP="00571034"/>
        </w:tc>
        <w:tc>
          <w:tcPr>
            <w:tcW w:w="4853" w:type="dxa"/>
          </w:tcPr>
          <w:p w14:paraId="73D4BBCC" w14:textId="77777777" w:rsidR="00571034" w:rsidRDefault="00571034" w:rsidP="00571034"/>
        </w:tc>
        <w:tc>
          <w:tcPr>
            <w:tcW w:w="4854" w:type="dxa"/>
          </w:tcPr>
          <w:p w14:paraId="43357E2A" w14:textId="77777777" w:rsidR="00571034" w:rsidRDefault="00571034" w:rsidP="00571034"/>
        </w:tc>
      </w:tr>
      <w:tr w:rsidR="00571034" w14:paraId="3B15495E" w14:textId="77777777" w:rsidTr="00571034">
        <w:tc>
          <w:tcPr>
            <w:tcW w:w="4853" w:type="dxa"/>
          </w:tcPr>
          <w:p w14:paraId="0E74A527" w14:textId="77777777" w:rsidR="00571034" w:rsidRDefault="00571034" w:rsidP="00571034"/>
        </w:tc>
        <w:tc>
          <w:tcPr>
            <w:tcW w:w="4853" w:type="dxa"/>
          </w:tcPr>
          <w:p w14:paraId="2BF0838A" w14:textId="77777777" w:rsidR="00571034" w:rsidRDefault="00571034" w:rsidP="00571034"/>
        </w:tc>
        <w:tc>
          <w:tcPr>
            <w:tcW w:w="4854" w:type="dxa"/>
          </w:tcPr>
          <w:p w14:paraId="44F30BB7" w14:textId="77777777" w:rsidR="00571034" w:rsidRDefault="00571034" w:rsidP="00571034"/>
        </w:tc>
      </w:tr>
      <w:tr w:rsidR="00571034" w14:paraId="54C35292" w14:textId="77777777" w:rsidTr="00571034">
        <w:tc>
          <w:tcPr>
            <w:tcW w:w="4853" w:type="dxa"/>
          </w:tcPr>
          <w:p w14:paraId="3AAC657A" w14:textId="77777777" w:rsidR="00571034" w:rsidRDefault="00571034" w:rsidP="00571034"/>
        </w:tc>
        <w:tc>
          <w:tcPr>
            <w:tcW w:w="4853" w:type="dxa"/>
          </w:tcPr>
          <w:p w14:paraId="02BDDA5B" w14:textId="77777777" w:rsidR="00571034" w:rsidRDefault="00571034" w:rsidP="00571034"/>
        </w:tc>
        <w:tc>
          <w:tcPr>
            <w:tcW w:w="4854" w:type="dxa"/>
          </w:tcPr>
          <w:p w14:paraId="486E9127" w14:textId="77777777" w:rsidR="00571034" w:rsidRDefault="00571034" w:rsidP="00571034"/>
        </w:tc>
      </w:tr>
    </w:tbl>
    <w:p w14:paraId="64438DDE" w14:textId="77777777" w:rsidR="00571034" w:rsidRDefault="00571034" w:rsidP="00571034"/>
    <w:p w14:paraId="0EA66DE5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7509215" w14:textId="77777777" w:rsidTr="00571034">
        <w:tc>
          <w:tcPr>
            <w:tcW w:w="4853" w:type="dxa"/>
          </w:tcPr>
          <w:p w14:paraId="21D2A16A" w14:textId="77777777" w:rsidR="00571034" w:rsidRDefault="00571034" w:rsidP="00571034"/>
        </w:tc>
        <w:tc>
          <w:tcPr>
            <w:tcW w:w="4853" w:type="dxa"/>
          </w:tcPr>
          <w:p w14:paraId="2887345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5EF45AB" w14:textId="77777777" w:rsidR="00571034" w:rsidRDefault="00571034" w:rsidP="00571034">
            <w:r>
              <w:t>Приклад</w:t>
            </w:r>
          </w:p>
        </w:tc>
      </w:tr>
      <w:tr w:rsidR="00571034" w14:paraId="006EA798" w14:textId="77777777" w:rsidTr="00571034">
        <w:tc>
          <w:tcPr>
            <w:tcW w:w="4853" w:type="dxa"/>
          </w:tcPr>
          <w:p w14:paraId="5900E4C0" w14:textId="77777777" w:rsidR="00571034" w:rsidRDefault="00571034" w:rsidP="00571034"/>
        </w:tc>
        <w:tc>
          <w:tcPr>
            <w:tcW w:w="4853" w:type="dxa"/>
          </w:tcPr>
          <w:p w14:paraId="125491A3" w14:textId="77777777" w:rsidR="00571034" w:rsidRDefault="00571034" w:rsidP="00571034"/>
        </w:tc>
        <w:tc>
          <w:tcPr>
            <w:tcW w:w="4854" w:type="dxa"/>
          </w:tcPr>
          <w:p w14:paraId="5163E5AB" w14:textId="77777777" w:rsidR="00571034" w:rsidRDefault="00571034" w:rsidP="00571034"/>
        </w:tc>
      </w:tr>
      <w:tr w:rsidR="00571034" w14:paraId="42AA3C1D" w14:textId="77777777" w:rsidTr="00571034">
        <w:tc>
          <w:tcPr>
            <w:tcW w:w="4853" w:type="dxa"/>
          </w:tcPr>
          <w:p w14:paraId="302016DC" w14:textId="77777777" w:rsidR="00571034" w:rsidRDefault="00571034" w:rsidP="00571034"/>
        </w:tc>
        <w:tc>
          <w:tcPr>
            <w:tcW w:w="4853" w:type="dxa"/>
          </w:tcPr>
          <w:p w14:paraId="5A19C8F1" w14:textId="77777777" w:rsidR="00571034" w:rsidRDefault="00571034" w:rsidP="00571034"/>
        </w:tc>
        <w:tc>
          <w:tcPr>
            <w:tcW w:w="4854" w:type="dxa"/>
          </w:tcPr>
          <w:p w14:paraId="2A3EB4C9" w14:textId="77777777" w:rsidR="00571034" w:rsidRDefault="00571034" w:rsidP="00571034"/>
        </w:tc>
      </w:tr>
      <w:tr w:rsidR="00571034" w14:paraId="71B6FE0E" w14:textId="77777777" w:rsidTr="00571034">
        <w:tc>
          <w:tcPr>
            <w:tcW w:w="4853" w:type="dxa"/>
          </w:tcPr>
          <w:p w14:paraId="17D10E1D" w14:textId="77777777" w:rsidR="00571034" w:rsidRDefault="00571034" w:rsidP="00571034"/>
        </w:tc>
        <w:tc>
          <w:tcPr>
            <w:tcW w:w="4853" w:type="dxa"/>
          </w:tcPr>
          <w:p w14:paraId="4A171F63" w14:textId="77777777" w:rsidR="00571034" w:rsidRDefault="00571034" w:rsidP="00571034"/>
        </w:tc>
        <w:tc>
          <w:tcPr>
            <w:tcW w:w="4854" w:type="dxa"/>
          </w:tcPr>
          <w:p w14:paraId="741C0349" w14:textId="77777777" w:rsidR="00571034" w:rsidRDefault="00571034" w:rsidP="00571034"/>
        </w:tc>
      </w:tr>
      <w:tr w:rsidR="00571034" w14:paraId="644F8F6D" w14:textId="77777777" w:rsidTr="00571034">
        <w:tc>
          <w:tcPr>
            <w:tcW w:w="4853" w:type="dxa"/>
          </w:tcPr>
          <w:p w14:paraId="143D46B7" w14:textId="77777777" w:rsidR="00571034" w:rsidRDefault="00571034" w:rsidP="00571034"/>
        </w:tc>
        <w:tc>
          <w:tcPr>
            <w:tcW w:w="4853" w:type="dxa"/>
          </w:tcPr>
          <w:p w14:paraId="0DCE960D" w14:textId="77777777" w:rsidR="00571034" w:rsidRDefault="00571034" w:rsidP="00571034"/>
        </w:tc>
        <w:tc>
          <w:tcPr>
            <w:tcW w:w="4854" w:type="dxa"/>
          </w:tcPr>
          <w:p w14:paraId="495F33B5" w14:textId="77777777" w:rsidR="00571034" w:rsidRDefault="00571034" w:rsidP="00571034"/>
        </w:tc>
      </w:tr>
    </w:tbl>
    <w:p w14:paraId="5B3E3F48" w14:textId="77777777" w:rsidR="00571034" w:rsidRDefault="00571034" w:rsidP="00571034"/>
    <w:p w14:paraId="7E0EA291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DA38975" w14:textId="77777777" w:rsidTr="00571034">
        <w:tc>
          <w:tcPr>
            <w:tcW w:w="4853" w:type="dxa"/>
          </w:tcPr>
          <w:p w14:paraId="127F86B8" w14:textId="77777777" w:rsidR="00571034" w:rsidRDefault="00571034" w:rsidP="00571034"/>
        </w:tc>
        <w:tc>
          <w:tcPr>
            <w:tcW w:w="4853" w:type="dxa"/>
          </w:tcPr>
          <w:p w14:paraId="41600601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BD320F1" w14:textId="77777777" w:rsidR="00571034" w:rsidRDefault="00571034" w:rsidP="00571034">
            <w:r>
              <w:t>Приклад</w:t>
            </w:r>
          </w:p>
        </w:tc>
      </w:tr>
      <w:tr w:rsidR="00571034" w14:paraId="426FA8B5" w14:textId="77777777" w:rsidTr="00571034">
        <w:tc>
          <w:tcPr>
            <w:tcW w:w="4853" w:type="dxa"/>
          </w:tcPr>
          <w:p w14:paraId="55DD010E" w14:textId="77777777" w:rsidR="00571034" w:rsidRDefault="00571034" w:rsidP="00571034"/>
        </w:tc>
        <w:tc>
          <w:tcPr>
            <w:tcW w:w="4853" w:type="dxa"/>
          </w:tcPr>
          <w:p w14:paraId="1A7E4EBB" w14:textId="77777777" w:rsidR="00571034" w:rsidRDefault="00571034" w:rsidP="00571034"/>
        </w:tc>
        <w:tc>
          <w:tcPr>
            <w:tcW w:w="4854" w:type="dxa"/>
          </w:tcPr>
          <w:p w14:paraId="7A9F0AD6" w14:textId="77777777" w:rsidR="00571034" w:rsidRDefault="00571034" w:rsidP="00571034"/>
        </w:tc>
      </w:tr>
      <w:tr w:rsidR="00571034" w14:paraId="173AB420" w14:textId="77777777" w:rsidTr="00571034">
        <w:tc>
          <w:tcPr>
            <w:tcW w:w="4853" w:type="dxa"/>
          </w:tcPr>
          <w:p w14:paraId="50A7F00F" w14:textId="77777777" w:rsidR="00571034" w:rsidRDefault="00571034" w:rsidP="00571034"/>
        </w:tc>
        <w:tc>
          <w:tcPr>
            <w:tcW w:w="4853" w:type="dxa"/>
          </w:tcPr>
          <w:p w14:paraId="55B15427" w14:textId="77777777" w:rsidR="00571034" w:rsidRDefault="00571034" w:rsidP="00571034"/>
        </w:tc>
        <w:tc>
          <w:tcPr>
            <w:tcW w:w="4854" w:type="dxa"/>
          </w:tcPr>
          <w:p w14:paraId="0EF63ACE" w14:textId="77777777" w:rsidR="00571034" w:rsidRDefault="00571034" w:rsidP="00571034"/>
        </w:tc>
      </w:tr>
      <w:tr w:rsidR="00571034" w14:paraId="57E226DE" w14:textId="77777777" w:rsidTr="00571034">
        <w:tc>
          <w:tcPr>
            <w:tcW w:w="4853" w:type="dxa"/>
          </w:tcPr>
          <w:p w14:paraId="421CE772" w14:textId="77777777" w:rsidR="00571034" w:rsidRDefault="00571034" w:rsidP="00571034"/>
        </w:tc>
        <w:tc>
          <w:tcPr>
            <w:tcW w:w="4853" w:type="dxa"/>
          </w:tcPr>
          <w:p w14:paraId="69E7E69D" w14:textId="77777777" w:rsidR="00571034" w:rsidRDefault="00571034" w:rsidP="00571034"/>
        </w:tc>
        <w:tc>
          <w:tcPr>
            <w:tcW w:w="4854" w:type="dxa"/>
          </w:tcPr>
          <w:p w14:paraId="00870BF3" w14:textId="77777777" w:rsidR="00571034" w:rsidRDefault="00571034" w:rsidP="00571034"/>
        </w:tc>
      </w:tr>
      <w:tr w:rsidR="00571034" w14:paraId="51064B59" w14:textId="77777777" w:rsidTr="00571034">
        <w:tc>
          <w:tcPr>
            <w:tcW w:w="4853" w:type="dxa"/>
          </w:tcPr>
          <w:p w14:paraId="19F9F854" w14:textId="77777777" w:rsidR="00571034" w:rsidRDefault="00571034" w:rsidP="00571034"/>
        </w:tc>
        <w:tc>
          <w:tcPr>
            <w:tcW w:w="4853" w:type="dxa"/>
          </w:tcPr>
          <w:p w14:paraId="25B8801D" w14:textId="77777777" w:rsidR="00571034" w:rsidRDefault="00571034" w:rsidP="00571034"/>
        </w:tc>
        <w:tc>
          <w:tcPr>
            <w:tcW w:w="4854" w:type="dxa"/>
          </w:tcPr>
          <w:p w14:paraId="3217AAF5" w14:textId="77777777" w:rsidR="00571034" w:rsidRDefault="00571034" w:rsidP="00571034"/>
        </w:tc>
      </w:tr>
    </w:tbl>
    <w:p w14:paraId="79858712" w14:textId="77777777" w:rsidR="00571034" w:rsidRDefault="00571034" w:rsidP="00571034"/>
    <w:p w14:paraId="129BB36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229E018" w14:textId="77777777" w:rsidTr="00571034">
        <w:tc>
          <w:tcPr>
            <w:tcW w:w="4853" w:type="dxa"/>
          </w:tcPr>
          <w:p w14:paraId="7A3E459D" w14:textId="77777777" w:rsidR="00571034" w:rsidRDefault="00571034" w:rsidP="00571034"/>
        </w:tc>
        <w:tc>
          <w:tcPr>
            <w:tcW w:w="4853" w:type="dxa"/>
          </w:tcPr>
          <w:p w14:paraId="42019803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2318E38" w14:textId="77777777" w:rsidR="00571034" w:rsidRDefault="00571034" w:rsidP="00571034">
            <w:r>
              <w:t>Приклад</w:t>
            </w:r>
          </w:p>
        </w:tc>
      </w:tr>
      <w:tr w:rsidR="00571034" w14:paraId="2C1F35D1" w14:textId="77777777" w:rsidTr="00571034">
        <w:tc>
          <w:tcPr>
            <w:tcW w:w="4853" w:type="dxa"/>
          </w:tcPr>
          <w:p w14:paraId="2B86EC2F" w14:textId="77777777" w:rsidR="00571034" w:rsidRDefault="00571034" w:rsidP="00571034"/>
        </w:tc>
        <w:tc>
          <w:tcPr>
            <w:tcW w:w="4853" w:type="dxa"/>
          </w:tcPr>
          <w:p w14:paraId="721F9D64" w14:textId="77777777" w:rsidR="00571034" w:rsidRDefault="00571034" w:rsidP="00571034"/>
        </w:tc>
        <w:tc>
          <w:tcPr>
            <w:tcW w:w="4854" w:type="dxa"/>
          </w:tcPr>
          <w:p w14:paraId="41E5E8C2" w14:textId="77777777" w:rsidR="00571034" w:rsidRDefault="00571034" w:rsidP="00571034"/>
        </w:tc>
      </w:tr>
      <w:tr w:rsidR="00571034" w14:paraId="030B6F36" w14:textId="77777777" w:rsidTr="00571034">
        <w:tc>
          <w:tcPr>
            <w:tcW w:w="4853" w:type="dxa"/>
          </w:tcPr>
          <w:p w14:paraId="44605683" w14:textId="77777777" w:rsidR="00571034" w:rsidRDefault="00571034" w:rsidP="00571034"/>
        </w:tc>
        <w:tc>
          <w:tcPr>
            <w:tcW w:w="4853" w:type="dxa"/>
          </w:tcPr>
          <w:p w14:paraId="3EE3B349" w14:textId="77777777" w:rsidR="00571034" w:rsidRDefault="00571034" w:rsidP="00571034"/>
        </w:tc>
        <w:tc>
          <w:tcPr>
            <w:tcW w:w="4854" w:type="dxa"/>
          </w:tcPr>
          <w:p w14:paraId="4061CD3D" w14:textId="77777777" w:rsidR="00571034" w:rsidRDefault="00571034" w:rsidP="00571034"/>
        </w:tc>
      </w:tr>
      <w:tr w:rsidR="00571034" w14:paraId="6BAC6F9E" w14:textId="77777777" w:rsidTr="00571034">
        <w:tc>
          <w:tcPr>
            <w:tcW w:w="4853" w:type="dxa"/>
          </w:tcPr>
          <w:p w14:paraId="68B61A1F" w14:textId="77777777" w:rsidR="00571034" w:rsidRDefault="00571034" w:rsidP="00571034"/>
        </w:tc>
        <w:tc>
          <w:tcPr>
            <w:tcW w:w="4853" w:type="dxa"/>
          </w:tcPr>
          <w:p w14:paraId="2D14F740" w14:textId="77777777" w:rsidR="00571034" w:rsidRDefault="00571034" w:rsidP="00571034"/>
        </w:tc>
        <w:tc>
          <w:tcPr>
            <w:tcW w:w="4854" w:type="dxa"/>
          </w:tcPr>
          <w:p w14:paraId="185E1085" w14:textId="77777777" w:rsidR="00571034" w:rsidRDefault="00571034" w:rsidP="00571034"/>
        </w:tc>
      </w:tr>
      <w:tr w:rsidR="00571034" w14:paraId="3ED3E69E" w14:textId="77777777" w:rsidTr="00571034">
        <w:tc>
          <w:tcPr>
            <w:tcW w:w="4853" w:type="dxa"/>
          </w:tcPr>
          <w:p w14:paraId="5142EE2B" w14:textId="77777777" w:rsidR="00571034" w:rsidRDefault="00571034" w:rsidP="00571034"/>
        </w:tc>
        <w:tc>
          <w:tcPr>
            <w:tcW w:w="4853" w:type="dxa"/>
          </w:tcPr>
          <w:p w14:paraId="0FB7C582" w14:textId="77777777" w:rsidR="00571034" w:rsidRDefault="00571034" w:rsidP="00571034"/>
        </w:tc>
        <w:tc>
          <w:tcPr>
            <w:tcW w:w="4854" w:type="dxa"/>
          </w:tcPr>
          <w:p w14:paraId="1820D68F" w14:textId="77777777" w:rsidR="00571034" w:rsidRDefault="00571034" w:rsidP="00571034"/>
        </w:tc>
      </w:tr>
    </w:tbl>
    <w:p w14:paraId="62431DDA" w14:textId="77777777" w:rsidR="00571034" w:rsidRDefault="00571034" w:rsidP="00571034"/>
    <w:p w14:paraId="43DD27F6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B7578B9" w14:textId="77777777" w:rsidTr="00571034">
        <w:tc>
          <w:tcPr>
            <w:tcW w:w="4853" w:type="dxa"/>
          </w:tcPr>
          <w:p w14:paraId="1652D433" w14:textId="77777777" w:rsidR="00571034" w:rsidRDefault="00571034" w:rsidP="00571034"/>
        </w:tc>
        <w:tc>
          <w:tcPr>
            <w:tcW w:w="4853" w:type="dxa"/>
          </w:tcPr>
          <w:p w14:paraId="02A3551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F04EFEF" w14:textId="77777777" w:rsidR="00571034" w:rsidRDefault="00571034" w:rsidP="00571034">
            <w:r>
              <w:t>Приклад</w:t>
            </w:r>
          </w:p>
        </w:tc>
      </w:tr>
      <w:tr w:rsidR="00571034" w14:paraId="7A1BF461" w14:textId="77777777" w:rsidTr="00571034">
        <w:tc>
          <w:tcPr>
            <w:tcW w:w="4853" w:type="dxa"/>
          </w:tcPr>
          <w:p w14:paraId="34A513F8" w14:textId="77777777" w:rsidR="00571034" w:rsidRDefault="00571034" w:rsidP="00571034"/>
        </w:tc>
        <w:tc>
          <w:tcPr>
            <w:tcW w:w="4853" w:type="dxa"/>
          </w:tcPr>
          <w:p w14:paraId="3BFBE4DD" w14:textId="77777777" w:rsidR="00571034" w:rsidRDefault="00571034" w:rsidP="00571034"/>
        </w:tc>
        <w:tc>
          <w:tcPr>
            <w:tcW w:w="4854" w:type="dxa"/>
          </w:tcPr>
          <w:p w14:paraId="4987CEF9" w14:textId="77777777" w:rsidR="00571034" w:rsidRDefault="00571034" w:rsidP="00571034"/>
        </w:tc>
      </w:tr>
      <w:tr w:rsidR="00571034" w14:paraId="352FC6F7" w14:textId="77777777" w:rsidTr="00571034">
        <w:tc>
          <w:tcPr>
            <w:tcW w:w="4853" w:type="dxa"/>
          </w:tcPr>
          <w:p w14:paraId="1D7B29D9" w14:textId="77777777" w:rsidR="00571034" w:rsidRDefault="00571034" w:rsidP="00571034"/>
        </w:tc>
        <w:tc>
          <w:tcPr>
            <w:tcW w:w="4853" w:type="dxa"/>
          </w:tcPr>
          <w:p w14:paraId="19012002" w14:textId="77777777" w:rsidR="00571034" w:rsidRDefault="00571034" w:rsidP="00571034"/>
        </w:tc>
        <w:tc>
          <w:tcPr>
            <w:tcW w:w="4854" w:type="dxa"/>
          </w:tcPr>
          <w:p w14:paraId="5B35ACB7" w14:textId="77777777" w:rsidR="00571034" w:rsidRDefault="00571034" w:rsidP="00571034"/>
        </w:tc>
      </w:tr>
      <w:tr w:rsidR="00571034" w14:paraId="01B51A86" w14:textId="77777777" w:rsidTr="00571034">
        <w:tc>
          <w:tcPr>
            <w:tcW w:w="4853" w:type="dxa"/>
          </w:tcPr>
          <w:p w14:paraId="04F0CD72" w14:textId="77777777" w:rsidR="00571034" w:rsidRDefault="00571034" w:rsidP="00571034"/>
        </w:tc>
        <w:tc>
          <w:tcPr>
            <w:tcW w:w="4853" w:type="dxa"/>
          </w:tcPr>
          <w:p w14:paraId="25064E7B" w14:textId="77777777" w:rsidR="00571034" w:rsidRDefault="00571034" w:rsidP="00571034"/>
        </w:tc>
        <w:tc>
          <w:tcPr>
            <w:tcW w:w="4854" w:type="dxa"/>
          </w:tcPr>
          <w:p w14:paraId="7DFD83C5" w14:textId="77777777" w:rsidR="00571034" w:rsidRDefault="00571034" w:rsidP="00571034"/>
        </w:tc>
      </w:tr>
      <w:tr w:rsidR="00571034" w14:paraId="16C999F6" w14:textId="77777777" w:rsidTr="00571034">
        <w:tc>
          <w:tcPr>
            <w:tcW w:w="4853" w:type="dxa"/>
          </w:tcPr>
          <w:p w14:paraId="1BC74732" w14:textId="77777777" w:rsidR="00571034" w:rsidRDefault="00571034" w:rsidP="00571034"/>
        </w:tc>
        <w:tc>
          <w:tcPr>
            <w:tcW w:w="4853" w:type="dxa"/>
          </w:tcPr>
          <w:p w14:paraId="47030BB4" w14:textId="77777777" w:rsidR="00571034" w:rsidRDefault="00571034" w:rsidP="00571034"/>
        </w:tc>
        <w:tc>
          <w:tcPr>
            <w:tcW w:w="4854" w:type="dxa"/>
          </w:tcPr>
          <w:p w14:paraId="5AE4CE42" w14:textId="77777777" w:rsidR="00571034" w:rsidRDefault="00571034" w:rsidP="00571034"/>
        </w:tc>
      </w:tr>
    </w:tbl>
    <w:p w14:paraId="4F243FFE" w14:textId="77777777" w:rsidR="00571034" w:rsidRDefault="00571034" w:rsidP="00571034"/>
    <w:p w14:paraId="3CB7D402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1D9B444" w14:textId="77777777" w:rsidTr="00571034">
        <w:tc>
          <w:tcPr>
            <w:tcW w:w="4853" w:type="dxa"/>
          </w:tcPr>
          <w:p w14:paraId="734D174E" w14:textId="77777777" w:rsidR="00571034" w:rsidRDefault="00571034" w:rsidP="00571034"/>
        </w:tc>
        <w:tc>
          <w:tcPr>
            <w:tcW w:w="4853" w:type="dxa"/>
          </w:tcPr>
          <w:p w14:paraId="6F840F95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856B7E6" w14:textId="77777777" w:rsidR="00571034" w:rsidRDefault="00571034" w:rsidP="00571034">
            <w:r>
              <w:t>Приклад</w:t>
            </w:r>
          </w:p>
        </w:tc>
      </w:tr>
      <w:tr w:rsidR="00571034" w14:paraId="1531EB57" w14:textId="77777777" w:rsidTr="00571034">
        <w:tc>
          <w:tcPr>
            <w:tcW w:w="4853" w:type="dxa"/>
          </w:tcPr>
          <w:p w14:paraId="47E57A02" w14:textId="77777777" w:rsidR="00571034" w:rsidRDefault="00571034" w:rsidP="00571034"/>
        </w:tc>
        <w:tc>
          <w:tcPr>
            <w:tcW w:w="4853" w:type="dxa"/>
          </w:tcPr>
          <w:p w14:paraId="49866861" w14:textId="77777777" w:rsidR="00571034" w:rsidRDefault="00571034" w:rsidP="00571034"/>
        </w:tc>
        <w:tc>
          <w:tcPr>
            <w:tcW w:w="4854" w:type="dxa"/>
          </w:tcPr>
          <w:p w14:paraId="445F4048" w14:textId="77777777" w:rsidR="00571034" w:rsidRDefault="00571034" w:rsidP="00571034"/>
        </w:tc>
      </w:tr>
      <w:tr w:rsidR="00571034" w14:paraId="71BD7D0A" w14:textId="77777777" w:rsidTr="00571034">
        <w:tc>
          <w:tcPr>
            <w:tcW w:w="4853" w:type="dxa"/>
          </w:tcPr>
          <w:p w14:paraId="371E32A3" w14:textId="77777777" w:rsidR="00571034" w:rsidRDefault="00571034" w:rsidP="00571034"/>
        </w:tc>
        <w:tc>
          <w:tcPr>
            <w:tcW w:w="4853" w:type="dxa"/>
          </w:tcPr>
          <w:p w14:paraId="1C895C60" w14:textId="77777777" w:rsidR="00571034" w:rsidRDefault="00571034" w:rsidP="00571034"/>
        </w:tc>
        <w:tc>
          <w:tcPr>
            <w:tcW w:w="4854" w:type="dxa"/>
          </w:tcPr>
          <w:p w14:paraId="5CA99B73" w14:textId="77777777" w:rsidR="00571034" w:rsidRDefault="00571034" w:rsidP="00571034"/>
        </w:tc>
      </w:tr>
      <w:tr w:rsidR="00571034" w14:paraId="530147FB" w14:textId="77777777" w:rsidTr="00571034">
        <w:tc>
          <w:tcPr>
            <w:tcW w:w="4853" w:type="dxa"/>
          </w:tcPr>
          <w:p w14:paraId="0D72E8EA" w14:textId="77777777" w:rsidR="00571034" w:rsidRDefault="00571034" w:rsidP="00571034"/>
        </w:tc>
        <w:tc>
          <w:tcPr>
            <w:tcW w:w="4853" w:type="dxa"/>
          </w:tcPr>
          <w:p w14:paraId="0C5E0B4A" w14:textId="77777777" w:rsidR="00571034" w:rsidRDefault="00571034" w:rsidP="00571034"/>
        </w:tc>
        <w:tc>
          <w:tcPr>
            <w:tcW w:w="4854" w:type="dxa"/>
          </w:tcPr>
          <w:p w14:paraId="0EE3C4CB" w14:textId="77777777" w:rsidR="00571034" w:rsidRDefault="00571034" w:rsidP="00571034"/>
        </w:tc>
      </w:tr>
      <w:tr w:rsidR="00571034" w14:paraId="6649DDC1" w14:textId="77777777" w:rsidTr="00571034">
        <w:tc>
          <w:tcPr>
            <w:tcW w:w="4853" w:type="dxa"/>
          </w:tcPr>
          <w:p w14:paraId="733356C6" w14:textId="77777777" w:rsidR="00571034" w:rsidRDefault="00571034" w:rsidP="00571034"/>
        </w:tc>
        <w:tc>
          <w:tcPr>
            <w:tcW w:w="4853" w:type="dxa"/>
          </w:tcPr>
          <w:p w14:paraId="1394EE08" w14:textId="77777777" w:rsidR="00571034" w:rsidRDefault="00571034" w:rsidP="00571034"/>
        </w:tc>
        <w:tc>
          <w:tcPr>
            <w:tcW w:w="4854" w:type="dxa"/>
          </w:tcPr>
          <w:p w14:paraId="537C655F" w14:textId="77777777" w:rsidR="00571034" w:rsidRDefault="00571034" w:rsidP="00571034"/>
        </w:tc>
      </w:tr>
    </w:tbl>
    <w:p w14:paraId="3ACD12B3" w14:textId="77777777" w:rsidR="00571034" w:rsidRDefault="00571034" w:rsidP="00571034"/>
    <w:p w14:paraId="685331D8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5FF0E38" w14:textId="77777777" w:rsidTr="00571034">
        <w:tc>
          <w:tcPr>
            <w:tcW w:w="4853" w:type="dxa"/>
          </w:tcPr>
          <w:p w14:paraId="5AAC1CFC" w14:textId="77777777" w:rsidR="00571034" w:rsidRDefault="00571034" w:rsidP="00571034"/>
        </w:tc>
        <w:tc>
          <w:tcPr>
            <w:tcW w:w="4853" w:type="dxa"/>
          </w:tcPr>
          <w:p w14:paraId="17E0D082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6ABC05A" w14:textId="77777777" w:rsidR="00571034" w:rsidRDefault="00571034" w:rsidP="00571034">
            <w:r>
              <w:t>Приклад</w:t>
            </w:r>
          </w:p>
        </w:tc>
      </w:tr>
      <w:tr w:rsidR="00571034" w14:paraId="55897196" w14:textId="77777777" w:rsidTr="00571034">
        <w:tc>
          <w:tcPr>
            <w:tcW w:w="4853" w:type="dxa"/>
          </w:tcPr>
          <w:p w14:paraId="44D145CC" w14:textId="77777777" w:rsidR="00571034" w:rsidRDefault="00571034" w:rsidP="00571034"/>
        </w:tc>
        <w:tc>
          <w:tcPr>
            <w:tcW w:w="4853" w:type="dxa"/>
          </w:tcPr>
          <w:p w14:paraId="2B6F7994" w14:textId="77777777" w:rsidR="00571034" w:rsidRDefault="00571034" w:rsidP="00571034"/>
        </w:tc>
        <w:tc>
          <w:tcPr>
            <w:tcW w:w="4854" w:type="dxa"/>
          </w:tcPr>
          <w:p w14:paraId="6E97EDC4" w14:textId="77777777" w:rsidR="00571034" w:rsidRDefault="00571034" w:rsidP="00571034"/>
        </w:tc>
      </w:tr>
      <w:tr w:rsidR="00571034" w14:paraId="6AD4E506" w14:textId="77777777" w:rsidTr="00571034">
        <w:tc>
          <w:tcPr>
            <w:tcW w:w="4853" w:type="dxa"/>
          </w:tcPr>
          <w:p w14:paraId="14D76B3A" w14:textId="77777777" w:rsidR="00571034" w:rsidRDefault="00571034" w:rsidP="00571034"/>
        </w:tc>
        <w:tc>
          <w:tcPr>
            <w:tcW w:w="4853" w:type="dxa"/>
          </w:tcPr>
          <w:p w14:paraId="27393A7B" w14:textId="77777777" w:rsidR="00571034" w:rsidRDefault="00571034" w:rsidP="00571034"/>
        </w:tc>
        <w:tc>
          <w:tcPr>
            <w:tcW w:w="4854" w:type="dxa"/>
          </w:tcPr>
          <w:p w14:paraId="5985532E" w14:textId="77777777" w:rsidR="00571034" w:rsidRDefault="00571034" w:rsidP="00571034"/>
        </w:tc>
      </w:tr>
      <w:tr w:rsidR="00571034" w14:paraId="707FF81E" w14:textId="77777777" w:rsidTr="00571034">
        <w:tc>
          <w:tcPr>
            <w:tcW w:w="4853" w:type="dxa"/>
          </w:tcPr>
          <w:p w14:paraId="046304CE" w14:textId="77777777" w:rsidR="00571034" w:rsidRDefault="00571034" w:rsidP="00571034"/>
        </w:tc>
        <w:tc>
          <w:tcPr>
            <w:tcW w:w="4853" w:type="dxa"/>
          </w:tcPr>
          <w:p w14:paraId="65BBFC6B" w14:textId="77777777" w:rsidR="00571034" w:rsidRDefault="00571034" w:rsidP="00571034"/>
        </w:tc>
        <w:tc>
          <w:tcPr>
            <w:tcW w:w="4854" w:type="dxa"/>
          </w:tcPr>
          <w:p w14:paraId="77CF8DCD" w14:textId="77777777" w:rsidR="00571034" w:rsidRDefault="00571034" w:rsidP="00571034"/>
        </w:tc>
      </w:tr>
      <w:tr w:rsidR="00571034" w14:paraId="62C32BA2" w14:textId="77777777" w:rsidTr="00571034">
        <w:tc>
          <w:tcPr>
            <w:tcW w:w="4853" w:type="dxa"/>
          </w:tcPr>
          <w:p w14:paraId="785E8078" w14:textId="77777777" w:rsidR="00571034" w:rsidRDefault="00571034" w:rsidP="00571034"/>
        </w:tc>
        <w:tc>
          <w:tcPr>
            <w:tcW w:w="4853" w:type="dxa"/>
          </w:tcPr>
          <w:p w14:paraId="5C73793F" w14:textId="77777777" w:rsidR="00571034" w:rsidRDefault="00571034" w:rsidP="00571034"/>
        </w:tc>
        <w:tc>
          <w:tcPr>
            <w:tcW w:w="4854" w:type="dxa"/>
          </w:tcPr>
          <w:p w14:paraId="54FF5741" w14:textId="77777777" w:rsidR="00571034" w:rsidRDefault="00571034" w:rsidP="00571034"/>
        </w:tc>
      </w:tr>
    </w:tbl>
    <w:p w14:paraId="746DC994" w14:textId="77777777" w:rsidR="00571034" w:rsidRDefault="00571034" w:rsidP="00571034"/>
    <w:p w14:paraId="32DB29E7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65D87EC" w14:textId="77777777" w:rsidTr="00571034">
        <w:tc>
          <w:tcPr>
            <w:tcW w:w="4853" w:type="dxa"/>
          </w:tcPr>
          <w:p w14:paraId="1CE35591" w14:textId="77777777" w:rsidR="00571034" w:rsidRDefault="00571034" w:rsidP="00571034"/>
        </w:tc>
        <w:tc>
          <w:tcPr>
            <w:tcW w:w="4853" w:type="dxa"/>
          </w:tcPr>
          <w:p w14:paraId="58565C90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429E5B2" w14:textId="77777777" w:rsidR="00571034" w:rsidRDefault="00571034" w:rsidP="00571034">
            <w:r>
              <w:t>Приклад</w:t>
            </w:r>
          </w:p>
        </w:tc>
      </w:tr>
      <w:tr w:rsidR="00571034" w14:paraId="2F55CEB4" w14:textId="77777777" w:rsidTr="00571034">
        <w:tc>
          <w:tcPr>
            <w:tcW w:w="4853" w:type="dxa"/>
          </w:tcPr>
          <w:p w14:paraId="5D3453A8" w14:textId="77777777" w:rsidR="00571034" w:rsidRDefault="00571034" w:rsidP="00571034"/>
        </w:tc>
        <w:tc>
          <w:tcPr>
            <w:tcW w:w="4853" w:type="dxa"/>
          </w:tcPr>
          <w:p w14:paraId="3B7A3597" w14:textId="77777777" w:rsidR="00571034" w:rsidRDefault="00571034" w:rsidP="00571034"/>
        </w:tc>
        <w:tc>
          <w:tcPr>
            <w:tcW w:w="4854" w:type="dxa"/>
          </w:tcPr>
          <w:p w14:paraId="5A66A85D" w14:textId="77777777" w:rsidR="00571034" w:rsidRDefault="00571034" w:rsidP="00571034"/>
        </w:tc>
      </w:tr>
      <w:tr w:rsidR="00571034" w14:paraId="4E3B02EE" w14:textId="77777777" w:rsidTr="00571034">
        <w:tc>
          <w:tcPr>
            <w:tcW w:w="4853" w:type="dxa"/>
          </w:tcPr>
          <w:p w14:paraId="09E79DD8" w14:textId="77777777" w:rsidR="00571034" w:rsidRDefault="00571034" w:rsidP="00571034"/>
        </w:tc>
        <w:tc>
          <w:tcPr>
            <w:tcW w:w="4853" w:type="dxa"/>
          </w:tcPr>
          <w:p w14:paraId="159F21C4" w14:textId="77777777" w:rsidR="00571034" w:rsidRDefault="00571034" w:rsidP="00571034"/>
        </w:tc>
        <w:tc>
          <w:tcPr>
            <w:tcW w:w="4854" w:type="dxa"/>
          </w:tcPr>
          <w:p w14:paraId="14DF1BD2" w14:textId="77777777" w:rsidR="00571034" w:rsidRDefault="00571034" w:rsidP="00571034"/>
        </w:tc>
      </w:tr>
      <w:tr w:rsidR="00571034" w14:paraId="265B97F0" w14:textId="77777777" w:rsidTr="00571034">
        <w:tc>
          <w:tcPr>
            <w:tcW w:w="4853" w:type="dxa"/>
          </w:tcPr>
          <w:p w14:paraId="48EC54C7" w14:textId="77777777" w:rsidR="00571034" w:rsidRDefault="00571034" w:rsidP="00571034"/>
        </w:tc>
        <w:tc>
          <w:tcPr>
            <w:tcW w:w="4853" w:type="dxa"/>
          </w:tcPr>
          <w:p w14:paraId="2D7D3AD9" w14:textId="77777777" w:rsidR="00571034" w:rsidRDefault="00571034" w:rsidP="00571034"/>
        </w:tc>
        <w:tc>
          <w:tcPr>
            <w:tcW w:w="4854" w:type="dxa"/>
          </w:tcPr>
          <w:p w14:paraId="38476788" w14:textId="77777777" w:rsidR="00571034" w:rsidRDefault="00571034" w:rsidP="00571034"/>
        </w:tc>
      </w:tr>
      <w:tr w:rsidR="00571034" w14:paraId="2E69B1A8" w14:textId="77777777" w:rsidTr="00571034">
        <w:tc>
          <w:tcPr>
            <w:tcW w:w="4853" w:type="dxa"/>
          </w:tcPr>
          <w:p w14:paraId="22E08943" w14:textId="77777777" w:rsidR="00571034" w:rsidRDefault="00571034" w:rsidP="00571034"/>
        </w:tc>
        <w:tc>
          <w:tcPr>
            <w:tcW w:w="4853" w:type="dxa"/>
          </w:tcPr>
          <w:p w14:paraId="1AFE9639" w14:textId="77777777" w:rsidR="00571034" w:rsidRDefault="00571034" w:rsidP="00571034"/>
        </w:tc>
        <w:tc>
          <w:tcPr>
            <w:tcW w:w="4854" w:type="dxa"/>
          </w:tcPr>
          <w:p w14:paraId="33D5DC1A" w14:textId="77777777" w:rsidR="00571034" w:rsidRDefault="00571034" w:rsidP="00571034"/>
        </w:tc>
      </w:tr>
    </w:tbl>
    <w:p w14:paraId="27D13633" w14:textId="77777777" w:rsidR="00571034" w:rsidRDefault="00571034" w:rsidP="00571034"/>
    <w:p w14:paraId="201916E6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620DF82" w14:textId="77777777" w:rsidTr="00571034">
        <w:tc>
          <w:tcPr>
            <w:tcW w:w="4853" w:type="dxa"/>
          </w:tcPr>
          <w:p w14:paraId="7D903D42" w14:textId="77777777" w:rsidR="00571034" w:rsidRDefault="00571034" w:rsidP="00571034"/>
        </w:tc>
        <w:tc>
          <w:tcPr>
            <w:tcW w:w="4853" w:type="dxa"/>
          </w:tcPr>
          <w:p w14:paraId="218B06A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D8B5AA2" w14:textId="77777777" w:rsidR="00571034" w:rsidRDefault="00571034" w:rsidP="00571034">
            <w:r>
              <w:t>Приклад</w:t>
            </w:r>
          </w:p>
        </w:tc>
      </w:tr>
      <w:tr w:rsidR="00571034" w14:paraId="208E04B5" w14:textId="77777777" w:rsidTr="00571034">
        <w:tc>
          <w:tcPr>
            <w:tcW w:w="4853" w:type="dxa"/>
          </w:tcPr>
          <w:p w14:paraId="062B2C03" w14:textId="77777777" w:rsidR="00571034" w:rsidRDefault="00571034" w:rsidP="00571034"/>
        </w:tc>
        <w:tc>
          <w:tcPr>
            <w:tcW w:w="4853" w:type="dxa"/>
          </w:tcPr>
          <w:p w14:paraId="414421E4" w14:textId="77777777" w:rsidR="00571034" w:rsidRDefault="00571034" w:rsidP="00571034"/>
        </w:tc>
        <w:tc>
          <w:tcPr>
            <w:tcW w:w="4854" w:type="dxa"/>
          </w:tcPr>
          <w:p w14:paraId="6DD50782" w14:textId="77777777" w:rsidR="00571034" w:rsidRDefault="00571034" w:rsidP="00571034"/>
        </w:tc>
      </w:tr>
      <w:tr w:rsidR="00571034" w14:paraId="152A7705" w14:textId="77777777" w:rsidTr="00571034">
        <w:tc>
          <w:tcPr>
            <w:tcW w:w="4853" w:type="dxa"/>
          </w:tcPr>
          <w:p w14:paraId="03575E9C" w14:textId="77777777" w:rsidR="00571034" w:rsidRDefault="00571034" w:rsidP="00571034"/>
        </w:tc>
        <w:tc>
          <w:tcPr>
            <w:tcW w:w="4853" w:type="dxa"/>
          </w:tcPr>
          <w:p w14:paraId="49D54BC1" w14:textId="77777777" w:rsidR="00571034" w:rsidRDefault="00571034" w:rsidP="00571034"/>
        </w:tc>
        <w:tc>
          <w:tcPr>
            <w:tcW w:w="4854" w:type="dxa"/>
          </w:tcPr>
          <w:p w14:paraId="16C81716" w14:textId="77777777" w:rsidR="00571034" w:rsidRDefault="00571034" w:rsidP="00571034"/>
        </w:tc>
      </w:tr>
      <w:tr w:rsidR="00571034" w14:paraId="1AAEFA42" w14:textId="77777777" w:rsidTr="00571034">
        <w:tc>
          <w:tcPr>
            <w:tcW w:w="4853" w:type="dxa"/>
          </w:tcPr>
          <w:p w14:paraId="1924ADFF" w14:textId="77777777" w:rsidR="00571034" w:rsidRDefault="00571034" w:rsidP="00571034"/>
        </w:tc>
        <w:tc>
          <w:tcPr>
            <w:tcW w:w="4853" w:type="dxa"/>
          </w:tcPr>
          <w:p w14:paraId="2F33C570" w14:textId="77777777" w:rsidR="00571034" w:rsidRDefault="00571034" w:rsidP="00571034"/>
        </w:tc>
        <w:tc>
          <w:tcPr>
            <w:tcW w:w="4854" w:type="dxa"/>
          </w:tcPr>
          <w:p w14:paraId="702A1D32" w14:textId="77777777" w:rsidR="00571034" w:rsidRDefault="00571034" w:rsidP="00571034"/>
        </w:tc>
      </w:tr>
      <w:tr w:rsidR="00571034" w14:paraId="37FCEAF1" w14:textId="77777777" w:rsidTr="00571034">
        <w:tc>
          <w:tcPr>
            <w:tcW w:w="4853" w:type="dxa"/>
          </w:tcPr>
          <w:p w14:paraId="45C36974" w14:textId="77777777" w:rsidR="00571034" w:rsidRDefault="00571034" w:rsidP="00571034"/>
        </w:tc>
        <w:tc>
          <w:tcPr>
            <w:tcW w:w="4853" w:type="dxa"/>
          </w:tcPr>
          <w:p w14:paraId="74B158CF" w14:textId="77777777" w:rsidR="00571034" w:rsidRDefault="00571034" w:rsidP="00571034"/>
        </w:tc>
        <w:tc>
          <w:tcPr>
            <w:tcW w:w="4854" w:type="dxa"/>
          </w:tcPr>
          <w:p w14:paraId="52A8FCF3" w14:textId="77777777" w:rsidR="00571034" w:rsidRDefault="00571034" w:rsidP="00571034"/>
        </w:tc>
      </w:tr>
    </w:tbl>
    <w:p w14:paraId="7CCDF245" w14:textId="77777777" w:rsidR="00571034" w:rsidRDefault="00571034" w:rsidP="00571034"/>
    <w:p w14:paraId="03D42F4A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688826A" w14:textId="77777777" w:rsidTr="00571034">
        <w:tc>
          <w:tcPr>
            <w:tcW w:w="4853" w:type="dxa"/>
          </w:tcPr>
          <w:p w14:paraId="7E26E4D9" w14:textId="77777777" w:rsidR="00571034" w:rsidRDefault="00571034" w:rsidP="00571034"/>
        </w:tc>
        <w:tc>
          <w:tcPr>
            <w:tcW w:w="4853" w:type="dxa"/>
          </w:tcPr>
          <w:p w14:paraId="3526572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AEAA354" w14:textId="77777777" w:rsidR="00571034" w:rsidRDefault="00571034" w:rsidP="00571034">
            <w:r>
              <w:t>Приклад</w:t>
            </w:r>
          </w:p>
        </w:tc>
      </w:tr>
      <w:tr w:rsidR="00571034" w14:paraId="7E5BCC13" w14:textId="77777777" w:rsidTr="00571034">
        <w:tc>
          <w:tcPr>
            <w:tcW w:w="4853" w:type="dxa"/>
          </w:tcPr>
          <w:p w14:paraId="2DFFFF7D" w14:textId="77777777" w:rsidR="00571034" w:rsidRDefault="00571034" w:rsidP="00571034"/>
        </w:tc>
        <w:tc>
          <w:tcPr>
            <w:tcW w:w="4853" w:type="dxa"/>
          </w:tcPr>
          <w:p w14:paraId="50F9363A" w14:textId="77777777" w:rsidR="00571034" w:rsidRDefault="00571034" w:rsidP="00571034"/>
        </w:tc>
        <w:tc>
          <w:tcPr>
            <w:tcW w:w="4854" w:type="dxa"/>
          </w:tcPr>
          <w:p w14:paraId="03A2246B" w14:textId="77777777" w:rsidR="00571034" w:rsidRDefault="00571034" w:rsidP="00571034"/>
        </w:tc>
      </w:tr>
      <w:tr w:rsidR="00571034" w14:paraId="3E33AC37" w14:textId="77777777" w:rsidTr="00571034">
        <w:tc>
          <w:tcPr>
            <w:tcW w:w="4853" w:type="dxa"/>
          </w:tcPr>
          <w:p w14:paraId="22B0DF61" w14:textId="77777777" w:rsidR="00571034" w:rsidRDefault="00571034" w:rsidP="00571034"/>
        </w:tc>
        <w:tc>
          <w:tcPr>
            <w:tcW w:w="4853" w:type="dxa"/>
          </w:tcPr>
          <w:p w14:paraId="7676440F" w14:textId="77777777" w:rsidR="00571034" w:rsidRDefault="00571034" w:rsidP="00571034"/>
        </w:tc>
        <w:tc>
          <w:tcPr>
            <w:tcW w:w="4854" w:type="dxa"/>
          </w:tcPr>
          <w:p w14:paraId="321DD9A7" w14:textId="77777777" w:rsidR="00571034" w:rsidRDefault="00571034" w:rsidP="00571034"/>
        </w:tc>
      </w:tr>
      <w:tr w:rsidR="00571034" w14:paraId="21EA7A14" w14:textId="77777777" w:rsidTr="00571034">
        <w:tc>
          <w:tcPr>
            <w:tcW w:w="4853" w:type="dxa"/>
          </w:tcPr>
          <w:p w14:paraId="5F629DEF" w14:textId="77777777" w:rsidR="00571034" w:rsidRDefault="00571034" w:rsidP="00571034"/>
        </w:tc>
        <w:tc>
          <w:tcPr>
            <w:tcW w:w="4853" w:type="dxa"/>
          </w:tcPr>
          <w:p w14:paraId="6551BF80" w14:textId="77777777" w:rsidR="00571034" w:rsidRDefault="00571034" w:rsidP="00571034"/>
        </w:tc>
        <w:tc>
          <w:tcPr>
            <w:tcW w:w="4854" w:type="dxa"/>
          </w:tcPr>
          <w:p w14:paraId="0C2C7E00" w14:textId="77777777" w:rsidR="00571034" w:rsidRDefault="00571034" w:rsidP="00571034"/>
        </w:tc>
      </w:tr>
      <w:tr w:rsidR="00571034" w14:paraId="38E84C41" w14:textId="77777777" w:rsidTr="00571034">
        <w:tc>
          <w:tcPr>
            <w:tcW w:w="4853" w:type="dxa"/>
          </w:tcPr>
          <w:p w14:paraId="3B5A0DF5" w14:textId="77777777" w:rsidR="00571034" w:rsidRDefault="00571034" w:rsidP="00571034"/>
        </w:tc>
        <w:tc>
          <w:tcPr>
            <w:tcW w:w="4853" w:type="dxa"/>
          </w:tcPr>
          <w:p w14:paraId="08D64ECB" w14:textId="77777777" w:rsidR="00571034" w:rsidRDefault="00571034" w:rsidP="00571034"/>
        </w:tc>
        <w:tc>
          <w:tcPr>
            <w:tcW w:w="4854" w:type="dxa"/>
          </w:tcPr>
          <w:p w14:paraId="20996C9B" w14:textId="77777777" w:rsidR="00571034" w:rsidRDefault="00571034" w:rsidP="00571034"/>
        </w:tc>
      </w:tr>
    </w:tbl>
    <w:p w14:paraId="42C21A34" w14:textId="77777777" w:rsidR="00571034" w:rsidRDefault="00571034" w:rsidP="00571034"/>
    <w:p w14:paraId="2B740666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728B3EC" w14:textId="77777777" w:rsidTr="00571034">
        <w:tc>
          <w:tcPr>
            <w:tcW w:w="4853" w:type="dxa"/>
          </w:tcPr>
          <w:p w14:paraId="1D2631CD" w14:textId="77777777" w:rsidR="00571034" w:rsidRDefault="00571034" w:rsidP="00571034"/>
        </w:tc>
        <w:tc>
          <w:tcPr>
            <w:tcW w:w="4853" w:type="dxa"/>
          </w:tcPr>
          <w:p w14:paraId="5D51488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258790D" w14:textId="77777777" w:rsidR="00571034" w:rsidRDefault="00571034" w:rsidP="00571034">
            <w:r>
              <w:t>Приклад</w:t>
            </w:r>
          </w:p>
        </w:tc>
      </w:tr>
      <w:tr w:rsidR="00571034" w14:paraId="0222281B" w14:textId="77777777" w:rsidTr="00571034">
        <w:tc>
          <w:tcPr>
            <w:tcW w:w="4853" w:type="dxa"/>
          </w:tcPr>
          <w:p w14:paraId="1F8B5A86" w14:textId="77777777" w:rsidR="00571034" w:rsidRDefault="00571034" w:rsidP="00571034"/>
        </w:tc>
        <w:tc>
          <w:tcPr>
            <w:tcW w:w="4853" w:type="dxa"/>
          </w:tcPr>
          <w:p w14:paraId="401C8ED6" w14:textId="77777777" w:rsidR="00571034" w:rsidRDefault="00571034" w:rsidP="00571034"/>
        </w:tc>
        <w:tc>
          <w:tcPr>
            <w:tcW w:w="4854" w:type="dxa"/>
          </w:tcPr>
          <w:p w14:paraId="22A07E83" w14:textId="77777777" w:rsidR="00571034" w:rsidRDefault="00571034" w:rsidP="00571034"/>
        </w:tc>
      </w:tr>
      <w:tr w:rsidR="00571034" w14:paraId="1E751915" w14:textId="77777777" w:rsidTr="00571034">
        <w:tc>
          <w:tcPr>
            <w:tcW w:w="4853" w:type="dxa"/>
          </w:tcPr>
          <w:p w14:paraId="73695658" w14:textId="77777777" w:rsidR="00571034" w:rsidRDefault="00571034" w:rsidP="00571034"/>
        </w:tc>
        <w:tc>
          <w:tcPr>
            <w:tcW w:w="4853" w:type="dxa"/>
          </w:tcPr>
          <w:p w14:paraId="2B225333" w14:textId="77777777" w:rsidR="00571034" w:rsidRDefault="00571034" w:rsidP="00571034"/>
        </w:tc>
        <w:tc>
          <w:tcPr>
            <w:tcW w:w="4854" w:type="dxa"/>
          </w:tcPr>
          <w:p w14:paraId="5EDEA537" w14:textId="77777777" w:rsidR="00571034" w:rsidRDefault="00571034" w:rsidP="00571034"/>
        </w:tc>
      </w:tr>
      <w:tr w:rsidR="00571034" w14:paraId="66038F37" w14:textId="77777777" w:rsidTr="00571034">
        <w:tc>
          <w:tcPr>
            <w:tcW w:w="4853" w:type="dxa"/>
          </w:tcPr>
          <w:p w14:paraId="0D4FF5E7" w14:textId="77777777" w:rsidR="00571034" w:rsidRDefault="00571034" w:rsidP="00571034"/>
        </w:tc>
        <w:tc>
          <w:tcPr>
            <w:tcW w:w="4853" w:type="dxa"/>
          </w:tcPr>
          <w:p w14:paraId="4F994608" w14:textId="77777777" w:rsidR="00571034" w:rsidRDefault="00571034" w:rsidP="00571034"/>
        </w:tc>
        <w:tc>
          <w:tcPr>
            <w:tcW w:w="4854" w:type="dxa"/>
          </w:tcPr>
          <w:p w14:paraId="462073B4" w14:textId="77777777" w:rsidR="00571034" w:rsidRDefault="00571034" w:rsidP="00571034"/>
        </w:tc>
      </w:tr>
      <w:tr w:rsidR="00571034" w14:paraId="7AD74AB2" w14:textId="77777777" w:rsidTr="00571034">
        <w:tc>
          <w:tcPr>
            <w:tcW w:w="4853" w:type="dxa"/>
          </w:tcPr>
          <w:p w14:paraId="319A0E1E" w14:textId="77777777" w:rsidR="00571034" w:rsidRDefault="00571034" w:rsidP="00571034"/>
        </w:tc>
        <w:tc>
          <w:tcPr>
            <w:tcW w:w="4853" w:type="dxa"/>
          </w:tcPr>
          <w:p w14:paraId="7E1C6644" w14:textId="77777777" w:rsidR="00571034" w:rsidRDefault="00571034" w:rsidP="00571034"/>
        </w:tc>
        <w:tc>
          <w:tcPr>
            <w:tcW w:w="4854" w:type="dxa"/>
          </w:tcPr>
          <w:p w14:paraId="228C48F3" w14:textId="77777777" w:rsidR="00571034" w:rsidRDefault="00571034" w:rsidP="00571034"/>
        </w:tc>
      </w:tr>
    </w:tbl>
    <w:p w14:paraId="30598640" w14:textId="77777777" w:rsidR="00571034" w:rsidRDefault="00571034" w:rsidP="00571034"/>
    <w:p w14:paraId="75801B31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4B10638" w14:textId="77777777" w:rsidTr="00571034">
        <w:tc>
          <w:tcPr>
            <w:tcW w:w="4853" w:type="dxa"/>
          </w:tcPr>
          <w:p w14:paraId="4EA00DC0" w14:textId="77777777" w:rsidR="00571034" w:rsidRDefault="00571034" w:rsidP="00571034"/>
        </w:tc>
        <w:tc>
          <w:tcPr>
            <w:tcW w:w="4853" w:type="dxa"/>
          </w:tcPr>
          <w:p w14:paraId="6D3C6EC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272443F" w14:textId="77777777" w:rsidR="00571034" w:rsidRDefault="00571034" w:rsidP="00571034">
            <w:r>
              <w:t>Приклад</w:t>
            </w:r>
          </w:p>
        </w:tc>
      </w:tr>
      <w:tr w:rsidR="00571034" w14:paraId="16653B74" w14:textId="77777777" w:rsidTr="00571034">
        <w:tc>
          <w:tcPr>
            <w:tcW w:w="4853" w:type="dxa"/>
          </w:tcPr>
          <w:p w14:paraId="06486A50" w14:textId="77777777" w:rsidR="00571034" w:rsidRDefault="00571034" w:rsidP="00571034"/>
        </w:tc>
        <w:tc>
          <w:tcPr>
            <w:tcW w:w="4853" w:type="dxa"/>
          </w:tcPr>
          <w:p w14:paraId="23233BFB" w14:textId="77777777" w:rsidR="00571034" w:rsidRDefault="00571034" w:rsidP="00571034"/>
        </w:tc>
        <w:tc>
          <w:tcPr>
            <w:tcW w:w="4854" w:type="dxa"/>
          </w:tcPr>
          <w:p w14:paraId="19C0D983" w14:textId="77777777" w:rsidR="00571034" w:rsidRDefault="00571034" w:rsidP="00571034"/>
        </w:tc>
      </w:tr>
      <w:tr w:rsidR="00571034" w14:paraId="013BAB30" w14:textId="77777777" w:rsidTr="00571034">
        <w:tc>
          <w:tcPr>
            <w:tcW w:w="4853" w:type="dxa"/>
          </w:tcPr>
          <w:p w14:paraId="44A681D8" w14:textId="77777777" w:rsidR="00571034" w:rsidRDefault="00571034" w:rsidP="00571034"/>
        </w:tc>
        <w:tc>
          <w:tcPr>
            <w:tcW w:w="4853" w:type="dxa"/>
          </w:tcPr>
          <w:p w14:paraId="42D017DB" w14:textId="77777777" w:rsidR="00571034" w:rsidRDefault="00571034" w:rsidP="00571034"/>
        </w:tc>
        <w:tc>
          <w:tcPr>
            <w:tcW w:w="4854" w:type="dxa"/>
          </w:tcPr>
          <w:p w14:paraId="443004F9" w14:textId="77777777" w:rsidR="00571034" w:rsidRDefault="00571034" w:rsidP="00571034"/>
        </w:tc>
      </w:tr>
      <w:tr w:rsidR="00571034" w14:paraId="23F99E81" w14:textId="77777777" w:rsidTr="00571034">
        <w:tc>
          <w:tcPr>
            <w:tcW w:w="4853" w:type="dxa"/>
          </w:tcPr>
          <w:p w14:paraId="69230509" w14:textId="77777777" w:rsidR="00571034" w:rsidRDefault="00571034" w:rsidP="00571034"/>
        </w:tc>
        <w:tc>
          <w:tcPr>
            <w:tcW w:w="4853" w:type="dxa"/>
          </w:tcPr>
          <w:p w14:paraId="7F8517BD" w14:textId="77777777" w:rsidR="00571034" w:rsidRDefault="00571034" w:rsidP="00571034"/>
        </w:tc>
        <w:tc>
          <w:tcPr>
            <w:tcW w:w="4854" w:type="dxa"/>
          </w:tcPr>
          <w:p w14:paraId="2FECA16D" w14:textId="77777777" w:rsidR="00571034" w:rsidRDefault="00571034" w:rsidP="00571034"/>
        </w:tc>
      </w:tr>
      <w:tr w:rsidR="00571034" w14:paraId="68AEAB80" w14:textId="77777777" w:rsidTr="00571034">
        <w:tc>
          <w:tcPr>
            <w:tcW w:w="4853" w:type="dxa"/>
          </w:tcPr>
          <w:p w14:paraId="3A426E6A" w14:textId="77777777" w:rsidR="00571034" w:rsidRDefault="00571034" w:rsidP="00571034"/>
        </w:tc>
        <w:tc>
          <w:tcPr>
            <w:tcW w:w="4853" w:type="dxa"/>
          </w:tcPr>
          <w:p w14:paraId="2192B126" w14:textId="77777777" w:rsidR="00571034" w:rsidRDefault="00571034" w:rsidP="00571034"/>
        </w:tc>
        <w:tc>
          <w:tcPr>
            <w:tcW w:w="4854" w:type="dxa"/>
          </w:tcPr>
          <w:p w14:paraId="13A2D413" w14:textId="77777777" w:rsidR="00571034" w:rsidRDefault="00571034" w:rsidP="00571034"/>
        </w:tc>
      </w:tr>
    </w:tbl>
    <w:p w14:paraId="0FF63C19" w14:textId="77777777" w:rsidR="00571034" w:rsidRDefault="00571034" w:rsidP="00571034"/>
    <w:p w14:paraId="746C4273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07A5D48" w14:textId="77777777" w:rsidTr="00571034">
        <w:tc>
          <w:tcPr>
            <w:tcW w:w="4853" w:type="dxa"/>
          </w:tcPr>
          <w:p w14:paraId="783E3EE5" w14:textId="77777777" w:rsidR="00571034" w:rsidRDefault="00571034" w:rsidP="00571034"/>
        </w:tc>
        <w:tc>
          <w:tcPr>
            <w:tcW w:w="4853" w:type="dxa"/>
          </w:tcPr>
          <w:p w14:paraId="06FFC09F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C8D36C1" w14:textId="77777777" w:rsidR="00571034" w:rsidRDefault="00571034" w:rsidP="00571034">
            <w:r>
              <w:t>Приклад</w:t>
            </w:r>
          </w:p>
        </w:tc>
      </w:tr>
      <w:tr w:rsidR="00571034" w14:paraId="2B529EF4" w14:textId="77777777" w:rsidTr="00571034">
        <w:tc>
          <w:tcPr>
            <w:tcW w:w="4853" w:type="dxa"/>
          </w:tcPr>
          <w:p w14:paraId="215984D3" w14:textId="77777777" w:rsidR="00571034" w:rsidRDefault="00571034" w:rsidP="00571034"/>
        </w:tc>
        <w:tc>
          <w:tcPr>
            <w:tcW w:w="4853" w:type="dxa"/>
          </w:tcPr>
          <w:p w14:paraId="02495B43" w14:textId="77777777" w:rsidR="00571034" w:rsidRDefault="00571034" w:rsidP="00571034"/>
        </w:tc>
        <w:tc>
          <w:tcPr>
            <w:tcW w:w="4854" w:type="dxa"/>
          </w:tcPr>
          <w:p w14:paraId="533ECD30" w14:textId="77777777" w:rsidR="00571034" w:rsidRDefault="00571034" w:rsidP="00571034"/>
        </w:tc>
      </w:tr>
      <w:tr w:rsidR="00571034" w14:paraId="327A8B47" w14:textId="77777777" w:rsidTr="00571034">
        <w:tc>
          <w:tcPr>
            <w:tcW w:w="4853" w:type="dxa"/>
          </w:tcPr>
          <w:p w14:paraId="1BA8D26E" w14:textId="77777777" w:rsidR="00571034" w:rsidRDefault="00571034" w:rsidP="00571034"/>
        </w:tc>
        <w:tc>
          <w:tcPr>
            <w:tcW w:w="4853" w:type="dxa"/>
          </w:tcPr>
          <w:p w14:paraId="369D8CFE" w14:textId="77777777" w:rsidR="00571034" w:rsidRDefault="00571034" w:rsidP="00571034"/>
        </w:tc>
        <w:tc>
          <w:tcPr>
            <w:tcW w:w="4854" w:type="dxa"/>
          </w:tcPr>
          <w:p w14:paraId="5536CD9B" w14:textId="77777777" w:rsidR="00571034" w:rsidRDefault="00571034" w:rsidP="00571034"/>
        </w:tc>
      </w:tr>
      <w:tr w:rsidR="00571034" w14:paraId="4736CC7F" w14:textId="77777777" w:rsidTr="00571034">
        <w:tc>
          <w:tcPr>
            <w:tcW w:w="4853" w:type="dxa"/>
          </w:tcPr>
          <w:p w14:paraId="223DDFB6" w14:textId="77777777" w:rsidR="00571034" w:rsidRDefault="00571034" w:rsidP="00571034"/>
        </w:tc>
        <w:tc>
          <w:tcPr>
            <w:tcW w:w="4853" w:type="dxa"/>
          </w:tcPr>
          <w:p w14:paraId="3ABC1672" w14:textId="77777777" w:rsidR="00571034" w:rsidRDefault="00571034" w:rsidP="00571034"/>
        </w:tc>
        <w:tc>
          <w:tcPr>
            <w:tcW w:w="4854" w:type="dxa"/>
          </w:tcPr>
          <w:p w14:paraId="5CB5D846" w14:textId="77777777" w:rsidR="00571034" w:rsidRDefault="00571034" w:rsidP="00571034"/>
        </w:tc>
      </w:tr>
      <w:tr w:rsidR="00571034" w14:paraId="5F592860" w14:textId="77777777" w:rsidTr="00571034">
        <w:tc>
          <w:tcPr>
            <w:tcW w:w="4853" w:type="dxa"/>
          </w:tcPr>
          <w:p w14:paraId="1C500087" w14:textId="77777777" w:rsidR="00571034" w:rsidRDefault="00571034" w:rsidP="00571034"/>
        </w:tc>
        <w:tc>
          <w:tcPr>
            <w:tcW w:w="4853" w:type="dxa"/>
          </w:tcPr>
          <w:p w14:paraId="4430ED18" w14:textId="77777777" w:rsidR="00571034" w:rsidRDefault="00571034" w:rsidP="00571034"/>
        </w:tc>
        <w:tc>
          <w:tcPr>
            <w:tcW w:w="4854" w:type="dxa"/>
          </w:tcPr>
          <w:p w14:paraId="24049873" w14:textId="77777777" w:rsidR="00571034" w:rsidRDefault="00571034" w:rsidP="00571034"/>
        </w:tc>
      </w:tr>
    </w:tbl>
    <w:p w14:paraId="7A6ED858" w14:textId="77777777" w:rsidR="00571034" w:rsidRDefault="00571034" w:rsidP="00571034"/>
    <w:p w14:paraId="096E9046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26EAFA7" w14:textId="77777777" w:rsidTr="00571034">
        <w:tc>
          <w:tcPr>
            <w:tcW w:w="4853" w:type="dxa"/>
          </w:tcPr>
          <w:p w14:paraId="71A17AE9" w14:textId="77777777" w:rsidR="00571034" w:rsidRDefault="00571034" w:rsidP="00571034"/>
        </w:tc>
        <w:tc>
          <w:tcPr>
            <w:tcW w:w="4853" w:type="dxa"/>
          </w:tcPr>
          <w:p w14:paraId="5AF5204C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8E4F3EE" w14:textId="77777777" w:rsidR="00571034" w:rsidRDefault="00571034" w:rsidP="00571034">
            <w:r>
              <w:t>Приклад</w:t>
            </w:r>
          </w:p>
        </w:tc>
      </w:tr>
      <w:tr w:rsidR="00571034" w14:paraId="3ADDD467" w14:textId="77777777" w:rsidTr="00571034">
        <w:tc>
          <w:tcPr>
            <w:tcW w:w="4853" w:type="dxa"/>
          </w:tcPr>
          <w:p w14:paraId="7B556A5D" w14:textId="77777777" w:rsidR="00571034" w:rsidRDefault="00571034" w:rsidP="00571034"/>
        </w:tc>
        <w:tc>
          <w:tcPr>
            <w:tcW w:w="4853" w:type="dxa"/>
          </w:tcPr>
          <w:p w14:paraId="16DE63AE" w14:textId="77777777" w:rsidR="00571034" w:rsidRDefault="00571034" w:rsidP="00571034"/>
        </w:tc>
        <w:tc>
          <w:tcPr>
            <w:tcW w:w="4854" w:type="dxa"/>
          </w:tcPr>
          <w:p w14:paraId="6CA2C148" w14:textId="77777777" w:rsidR="00571034" w:rsidRDefault="00571034" w:rsidP="00571034"/>
        </w:tc>
      </w:tr>
      <w:tr w:rsidR="00571034" w14:paraId="2ABDBC9A" w14:textId="77777777" w:rsidTr="00571034">
        <w:tc>
          <w:tcPr>
            <w:tcW w:w="4853" w:type="dxa"/>
          </w:tcPr>
          <w:p w14:paraId="6B2A46F6" w14:textId="77777777" w:rsidR="00571034" w:rsidRDefault="00571034" w:rsidP="00571034"/>
        </w:tc>
        <w:tc>
          <w:tcPr>
            <w:tcW w:w="4853" w:type="dxa"/>
          </w:tcPr>
          <w:p w14:paraId="4FF13983" w14:textId="77777777" w:rsidR="00571034" w:rsidRDefault="00571034" w:rsidP="00571034"/>
        </w:tc>
        <w:tc>
          <w:tcPr>
            <w:tcW w:w="4854" w:type="dxa"/>
          </w:tcPr>
          <w:p w14:paraId="74383107" w14:textId="77777777" w:rsidR="00571034" w:rsidRDefault="00571034" w:rsidP="00571034"/>
        </w:tc>
      </w:tr>
      <w:tr w:rsidR="00571034" w14:paraId="5B804A7F" w14:textId="77777777" w:rsidTr="00571034">
        <w:tc>
          <w:tcPr>
            <w:tcW w:w="4853" w:type="dxa"/>
          </w:tcPr>
          <w:p w14:paraId="4BF91884" w14:textId="77777777" w:rsidR="00571034" w:rsidRDefault="00571034" w:rsidP="00571034"/>
        </w:tc>
        <w:tc>
          <w:tcPr>
            <w:tcW w:w="4853" w:type="dxa"/>
          </w:tcPr>
          <w:p w14:paraId="2E2E5F1D" w14:textId="77777777" w:rsidR="00571034" w:rsidRDefault="00571034" w:rsidP="00571034"/>
        </w:tc>
        <w:tc>
          <w:tcPr>
            <w:tcW w:w="4854" w:type="dxa"/>
          </w:tcPr>
          <w:p w14:paraId="4403A93C" w14:textId="77777777" w:rsidR="00571034" w:rsidRDefault="00571034" w:rsidP="00571034"/>
        </w:tc>
      </w:tr>
      <w:tr w:rsidR="00571034" w14:paraId="6487081C" w14:textId="77777777" w:rsidTr="00571034">
        <w:tc>
          <w:tcPr>
            <w:tcW w:w="4853" w:type="dxa"/>
          </w:tcPr>
          <w:p w14:paraId="63B6D2F6" w14:textId="77777777" w:rsidR="00571034" w:rsidRDefault="00571034" w:rsidP="00571034"/>
        </w:tc>
        <w:tc>
          <w:tcPr>
            <w:tcW w:w="4853" w:type="dxa"/>
          </w:tcPr>
          <w:p w14:paraId="77C805A0" w14:textId="77777777" w:rsidR="00571034" w:rsidRDefault="00571034" w:rsidP="00571034"/>
        </w:tc>
        <w:tc>
          <w:tcPr>
            <w:tcW w:w="4854" w:type="dxa"/>
          </w:tcPr>
          <w:p w14:paraId="4F8CB84B" w14:textId="77777777" w:rsidR="00571034" w:rsidRDefault="00571034" w:rsidP="00571034"/>
        </w:tc>
      </w:tr>
    </w:tbl>
    <w:p w14:paraId="2B4F0579" w14:textId="77777777" w:rsidR="00571034" w:rsidRDefault="00571034" w:rsidP="00571034"/>
    <w:p w14:paraId="1191AAA2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2C2F4FB" w14:textId="77777777" w:rsidTr="00571034">
        <w:tc>
          <w:tcPr>
            <w:tcW w:w="4853" w:type="dxa"/>
          </w:tcPr>
          <w:p w14:paraId="1C4BBAC2" w14:textId="77777777" w:rsidR="00571034" w:rsidRDefault="00571034" w:rsidP="00571034"/>
        </w:tc>
        <w:tc>
          <w:tcPr>
            <w:tcW w:w="4853" w:type="dxa"/>
          </w:tcPr>
          <w:p w14:paraId="204856E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23ABF20" w14:textId="77777777" w:rsidR="00571034" w:rsidRDefault="00571034" w:rsidP="00571034">
            <w:r>
              <w:t>Приклад</w:t>
            </w:r>
          </w:p>
        </w:tc>
      </w:tr>
      <w:tr w:rsidR="00571034" w14:paraId="5D8830B1" w14:textId="77777777" w:rsidTr="00571034">
        <w:tc>
          <w:tcPr>
            <w:tcW w:w="4853" w:type="dxa"/>
          </w:tcPr>
          <w:p w14:paraId="3C3D3087" w14:textId="77777777" w:rsidR="00571034" w:rsidRDefault="00571034" w:rsidP="00571034"/>
        </w:tc>
        <w:tc>
          <w:tcPr>
            <w:tcW w:w="4853" w:type="dxa"/>
          </w:tcPr>
          <w:p w14:paraId="127B81E3" w14:textId="77777777" w:rsidR="00571034" w:rsidRDefault="00571034" w:rsidP="00571034"/>
        </w:tc>
        <w:tc>
          <w:tcPr>
            <w:tcW w:w="4854" w:type="dxa"/>
          </w:tcPr>
          <w:p w14:paraId="2732A8F3" w14:textId="77777777" w:rsidR="00571034" w:rsidRDefault="00571034" w:rsidP="00571034"/>
        </w:tc>
      </w:tr>
      <w:tr w:rsidR="00571034" w14:paraId="3C069C23" w14:textId="77777777" w:rsidTr="00571034">
        <w:tc>
          <w:tcPr>
            <w:tcW w:w="4853" w:type="dxa"/>
          </w:tcPr>
          <w:p w14:paraId="4CC0DBE7" w14:textId="77777777" w:rsidR="00571034" w:rsidRDefault="00571034" w:rsidP="00571034"/>
        </w:tc>
        <w:tc>
          <w:tcPr>
            <w:tcW w:w="4853" w:type="dxa"/>
          </w:tcPr>
          <w:p w14:paraId="1DC11273" w14:textId="77777777" w:rsidR="00571034" w:rsidRDefault="00571034" w:rsidP="00571034"/>
        </w:tc>
        <w:tc>
          <w:tcPr>
            <w:tcW w:w="4854" w:type="dxa"/>
          </w:tcPr>
          <w:p w14:paraId="12ED7DFA" w14:textId="77777777" w:rsidR="00571034" w:rsidRDefault="00571034" w:rsidP="00571034"/>
        </w:tc>
      </w:tr>
      <w:tr w:rsidR="00571034" w14:paraId="0499694A" w14:textId="77777777" w:rsidTr="00571034">
        <w:tc>
          <w:tcPr>
            <w:tcW w:w="4853" w:type="dxa"/>
          </w:tcPr>
          <w:p w14:paraId="64A0CD05" w14:textId="77777777" w:rsidR="00571034" w:rsidRDefault="00571034" w:rsidP="00571034"/>
        </w:tc>
        <w:tc>
          <w:tcPr>
            <w:tcW w:w="4853" w:type="dxa"/>
          </w:tcPr>
          <w:p w14:paraId="07E61EA6" w14:textId="77777777" w:rsidR="00571034" w:rsidRDefault="00571034" w:rsidP="00571034"/>
        </w:tc>
        <w:tc>
          <w:tcPr>
            <w:tcW w:w="4854" w:type="dxa"/>
          </w:tcPr>
          <w:p w14:paraId="22327403" w14:textId="77777777" w:rsidR="00571034" w:rsidRDefault="00571034" w:rsidP="00571034"/>
        </w:tc>
      </w:tr>
      <w:tr w:rsidR="00571034" w14:paraId="5EB3735D" w14:textId="77777777" w:rsidTr="00571034">
        <w:tc>
          <w:tcPr>
            <w:tcW w:w="4853" w:type="dxa"/>
          </w:tcPr>
          <w:p w14:paraId="0C68F954" w14:textId="77777777" w:rsidR="00571034" w:rsidRDefault="00571034" w:rsidP="00571034"/>
        </w:tc>
        <w:tc>
          <w:tcPr>
            <w:tcW w:w="4853" w:type="dxa"/>
          </w:tcPr>
          <w:p w14:paraId="3231BCE5" w14:textId="77777777" w:rsidR="00571034" w:rsidRDefault="00571034" w:rsidP="00571034"/>
        </w:tc>
        <w:tc>
          <w:tcPr>
            <w:tcW w:w="4854" w:type="dxa"/>
          </w:tcPr>
          <w:p w14:paraId="39286B91" w14:textId="77777777" w:rsidR="00571034" w:rsidRDefault="00571034" w:rsidP="00571034"/>
        </w:tc>
      </w:tr>
    </w:tbl>
    <w:p w14:paraId="255DA0E3" w14:textId="77777777" w:rsidR="00571034" w:rsidRDefault="00571034" w:rsidP="00571034"/>
    <w:p w14:paraId="13F1DFBC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69F0FD3" w14:textId="77777777" w:rsidTr="00571034">
        <w:tc>
          <w:tcPr>
            <w:tcW w:w="4853" w:type="dxa"/>
          </w:tcPr>
          <w:p w14:paraId="4120FCC6" w14:textId="77777777" w:rsidR="00571034" w:rsidRDefault="00571034" w:rsidP="00571034"/>
        </w:tc>
        <w:tc>
          <w:tcPr>
            <w:tcW w:w="4853" w:type="dxa"/>
          </w:tcPr>
          <w:p w14:paraId="298E0AB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93E5065" w14:textId="77777777" w:rsidR="00571034" w:rsidRDefault="00571034" w:rsidP="00571034">
            <w:r>
              <w:t>Приклад</w:t>
            </w:r>
          </w:p>
        </w:tc>
      </w:tr>
      <w:tr w:rsidR="00571034" w14:paraId="0B6A19C0" w14:textId="77777777" w:rsidTr="00571034">
        <w:tc>
          <w:tcPr>
            <w:tcW w:w="4853" w:type="dxa"/>
          </w:tcPr>
          <w:p w14:paraId="4F2F0963" w14:textId="77777777" w:rsidR="00571034" w:rsidRDefault="00571034" w:rsidP="00571034"/>
        </w:tc>
        <w:tc>
          <w:tcPr>
            <w:tcW w:w="4853" w:type="dxa"/>
          </w:tcPr>
          <w:p w14:paraId="5A87FEFE" w14:textId="77777777" w:rsidR="00571034" w:rsidRDefault="00571034" w:rsidP="00571034"/>
        </w:tc>
        <w:tc>
          <w:tcPr>
            <w:tcW w:w="4854" w:type="dxa"/>
          </w:tcPr>
          <w:p w14:paraId="2E4E42EC" w14:textId="77777777" w:rsidR="00571034" w:rsidRDefault="00571034" w:rsidP="00571034"/>
        </w:tc>
      </w:tr>
      <w:tr w:rsidR="00571034" w14:paraId="340D70DF" w14:textId="77777777" w:rsidTr="00571034">
        <w:tc>
          <w:tcPr>
            <w:tcW w:w="4853" w:type="dxa"/>
          </w:tcPr>
          <w:p w14:paraId="006A8F34" w14:textId="77777777" w:rsidR="00571034" w:rsidRDefault="00571034" w:rsidP="00571034"/>
        </w:tc>
        <w:tc>
          <w:tcPr>
            <w:tcW w:w="4853" w:type="dxa"/>
          </w:tcPr>
          <w:p w14:paraId="13047710" w14:textId="77777777" w:rsidR="00571034" w:rsidRDefault="00571034" w:rsidP="00571034"/>
        </w:tc>
        <w:tc>
          <w:tcPr>
            <w:tcW w:w="4854" w:type="dxa"/>
          </w:tcPr>
          <w:p w14:paraId="2D586AFF" w14:textId="77777777" w:rsidR="00571034" w:rsidRDefault="00571034" w:rsidP="00571034"/>
        </w:tc>
      </w:tr>
      <w:tr w:rsidR="00571034" w14:paraId="74CEC04E" w14:textId="77777777" w:rsidTr="00571034">
        <w:tc>
          <w:tcPr>
            <w:tcW w:w="4853" w:type="dxa"/>
          </w:tcPr>
          <w:p w14:paraId="02AFEE00" w14:textId="77777777" w:rsidR="00571034" w:rsidRDefault="00571034" w:rsidP="00571034"/>
        </w:tc>
        <w:tc>
          <w:tcPr>
            <w:tcW w:w="4853" w:type="dxa"/>
          </w:tcPr>
          <w:p w14:paraId="324A1CB4" w14:textId="77777777" w:rsidR="00571034" w:rsidRDefault="00571034" w:rsidP="00571034"/>
        </w:tc>
        <w:tc>
          <w:tcPr>
            <w:tcW w:w="4854" w:type="dxa"/>
          </w:tcPr>
          <w:p w14:paraId="603BE50B" w14:textId="77777777" w:rsidR="00571034" w:rsidRDefault="00571034" w:rsidP="00571034"/>
        </w:tc>
      </w:tr>
      <w:tr w:rsidR="00571034" w14:paraId="2F9D2CCA" w14:textId="77777777" w:rsidTr="00571034">
        <w:tc>
          <w:tcPr>
            <w:tcW w:w="4853" w:type="dxa"/>
          </w:tcPr>
          <w:p w14:paraId="3AB468AC" w14:textId="77777777" w:rsidR="00571034" w:rsidRDefault="00571034" w:rsidP="00571034"/>
        </w:tc>
        <w:tc>
          <w:tcPr>
            <w:tcW w:w="4853" w:type="dxa"/>
          </w:tcPr>
          <w:p w14:paraId="36205D89" w14:textId="77777777" w:rsidR="00571034" w:rsidRDefault="00571034" w:rsidP="00571034"/>
        </w:tc>
        <w:tc>
          <w:tcPr>
            <w:tcW w:w="4854" w:type="dxa"/>
          </w:tcPr>
          <w:p w14:paraId="12B11C73" w14:textId="77777777" w:rsidR="00571034" w:rsidRDefault="00571034" w:rsidP="00571034"/>
        </w:tc>
      </w:tr>
    </w:tbl>
    <w:p w14:paraId="3BCC0006" w14:textId="77777777" w:rsidR="00571034" w:rsidRDefault="00571034" w:rsidP="00571034"/>
    <w:p w14:paraId="1C29BA54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E0C25BC" w14:textId="77777777" w:rsidTr="00571034">
        <w:tc>
          <w:tcPr>
            <w:tcW w:w="4853" w:type="dxa"/>
          </w:tcPr>
          <w:p w14:paraId="07DDDB52" w14:textId="77777777" w:rsidR="00571034" w:rsidRDefault="00571034" w:rsidP="00571034"/>
        </w:tc>
        <w:tc>
          <w:tcPr>
            <w:tcW w:w="4853" w:type="dxa"/>
          </w:tcPr>
          <w:p w14:paraId="6533921B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679144B" w14:textId="77777777" w:rsidR="00571034" w:rsidRDefault="00571034" w:rsidP="00571034">
            <w:r>
              <w:t>Приклад</w:t>
            </w:r>
          </w:p>
        </w:tc>
      </w:tr>
      <w:tr w:rsidR="00571034" w14:paraId="5C065AB7" w14:textId="77777777" w:rsidTr="00571034">
        <w:tc>
          <w:tcPr>
            <w:tcW w:w="4853" w:type="dxa"/>
          </w:tcPr>
          <w:p w14:paraId="631088BE" w14:textId="77777777" w:rsidR="00571034" w:rsidRDefault="00571034" w:rsidP="00571034"/>
        </w:tc>
        <w:tc>
          <w:tcPr>
            <w:tcW w:w="4853" w:type="dxa"/>
          </w:tcPr>
          <w:p w14:paraId="0C5ACD26" w14:textId="77777777" w:rsidR="00571034" w:rsidRDefault="00571034" w:rsidP="00571034"/>
        </w:tc>
        <w:tc>
          <w:tcPr>
            <w:tcW w:w="4854" w:type="dxa"/>
          </w:tcPr>
          <w:p w14:paraId="127CE268" w14:textId="77777777" w:rsidR="00571034" w:rsidRDefault="00571034" w:rsidP="00571034"/>
        </w:tc>
      </w:tr>
      <w:tr w:rsidR="00571034" w14:paraId="191DDD63" w14:textId="77777777" w:rsidTr="00571034">
        <w:tc>
          <w:tcPr>
            <w:tcW w:w="4853" w:type="dxa"/>
          </w:tcPr>
          <w:p w14:paraId="7AD2FB63" w14:textId="77777777" w:rsidR="00571034" w:rsidRDefault="00571034" w:rsidP="00571034"/>
        </w:tc>
        <w:tc>
          <w:tcPr>
            <w:tcW w:w="4853" w:type="dxa"/>
          </w:tcPr>
          <w:p w14:paraId="0B030E29" w14:textId="77777777" w:rsidR="00571034" w:rsidRDefault="00571034" w:rsidP="00571034"/>
        </w:tc>
        <w:tc>
          <w:tcPr>
            <w:tcW w:w="4854" w:type="dxa"/>
          </w:tcPr>
          <w:p w14:paraId="0F4304DA" w14:textId="77777777" w:rsidR="00571034" w:rsidRDefault="00571034" w:rsidP="00571034"/>
        </w:tc>
      </w:tr>
      <w:tr w:rsidR="00571034" w14:paraId="20C8CEE3" w14:textId="77777777" w:rsidTr="00571034">
        <w:tc>
          <w:tcPr>
            <w:tcW w:w="4853" w:type="dxa"/>
          </w:tcPr>
          <w:p w14:paraId="29C2EFAA" w14:textId="77777777" w:rsidR="00571034" w:rsidRDefault="00571034" w:rsidP="00571034"/>
        </w:tc>
        <w:tc>
          <w:tcPr>
            <w:tcW w:w="4853" w:type="dxa"/>
          </w:tcPr>
          <w:p w14:paraId="36711849" w14:textId="77777777" w:rsidR="00571034" w:rsidRDefault="00571034" w:rsidP="00571034"/>
        </w:tc>
        <w:tc>
          <w:tcPr>
            <w:tcW w:w="4854" w:type="dxa"/>
          </w:tcPr>
          <w:p w14:paraId="2BBD85F5" w14:textId="77777777" w:rsidR="00571034" w:rsidRDefault="00571034" w:rsidP="00571034"/>
        </w:tc>
      </w:tr>
      <w:tr w:rsidR="00571034" w14:paraId="113DBFB0" w14:textId="77777777" w:rsidTr="00571034">
        <w:tc>
          <w:tcPr>
            <w:tcW w:w="4853" w:type="dxa"/>
          </w:tcPr>
          <w:p w14:paraId="52B5ADDC" w14:textId="77777777" w:rsidR="00571034" w:rsidRDefault="00571034" w:rsidP="00571034"/>
        </w:tc>
        <w:tc>
          <w:tcPr>
            <w:tcW w:w="4853" w:type="dxa"/>
          </w:tcPr>
          <w:p w14:paraId="1EDBB122" w14:textId="77777777" w:rsidR="00571034" w:rsidRDefault="00571034" w:rsidP="00571034"/>
        </w:tc>
        <w:tc>
          <w:tcPr>
            <w:tcW w:w="4854" w:type="dxa"/>
          </w:tcPr>
          <w:p w14:paraId="6D272184" w14:textId="77777777" w:rsidR="00571034" w:rsidRDefault="00571034" w:rsidP="00571034"/>
        </w:tc>
      </w:tr>
    </w:tbl>
    <w:p w14:paraId="08EF8ACC" w14:textId="77777777" w:rsidR="00571034" w:rsidRDefault="00571034" w:rsidP="00571034"/>
    <w:p w14:paraId="68AC6F00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0B583B0" w14:textId="77777777" w:rsidTr="00571034">
        <w:tc>
          <w:tcPr>
            <w:tcW w:w="4853" w:type="dxa"/>
          </w:tcPr>
          <w:p w14:paraId="3A2B4A5D" w14:textId="77777777" w:rsidR="00571034" w:rsidRDefault="00571034" w:rsidP="00571034"/>
        </w:tc>
        <w:tc>
          <w:tcPr>
            <w:tcW w:w="4853" w:type="dxa"/>
          </w:tcPr>
          <w:p w14:paraId="29D092D3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419D759B" w14:textId="77777777" w:rsidR="00571034" w:rsidRDefault="00571034" w:rsidP="00571034">
            <w:r>
              <w:t>Приклад</w:t>
            </w:r>
          </w:p>
        </w:tc>
      </w:tr>
      <w:tr w:rsidR="00571034" w14:paraId="52F157D2" w14:textId="77777777" w:rsidTr="00571034">
        <w:tc>
          <w:tcPr>
            <w:tcW w:w="4853" w:type="dxa"/>
          </w:tcPr>
          <w:p w14:paraId="5E89E29C" w14:textId="77777777" w:rsidR="00571034" w:rsidRDefault="00571034" w:rsidP="00571034"/>
        </w:tc>
        <w:tc>
          <w:tcPr>
            <w:tcW w:w="4853" w:type="dxa"/>
          </w:tcPr>
          <w:p w14:paraId="6AC7552F" w14:textId="77777777" w:rsidR="00571034" w:rsidRDefault="00571034" w:rsidP="00571034"/>
        </w:tc>
        <w:tc>
          <w:tcPr>
            <w:tcW w:w="4854" w:type="dxa"/>
          </w:tcPr>
          <w:p w14:paraId="7C1BD618" w14:textId="77777777" w:rsidR="00571034" w:rsidRDefault="00571034" w:rsidP="00571034"/>
        </w:tc>
      </w:tr>
      <w:tr w:rsidR="00571034" w14:paraId="37ABA200" w14:textId="77777777" w:rsidTr="00571034">
        <w:tc>
          <w:tcPr>
            <w:tcW w:w="4853" w:type="dxa"/>
          </w:tcPr>
          <w:p w14:paraId="0FC2EBEF" w14:textId="77777777" w:rsidR="00571034" w:rsidRDefault="00571034" w:rsidP="00571034"/>
        </w:tc>
        <w:tc>
          <w:tcPr>
            <w:tcW w:w="4853" w:type="dxa"/>
          </w:tcPr>
          <w:p w14:paraId="43E1DEBB" w14:textId="77777777" w:rsidR="00571034" w:rsidRDefault="00571034" w:rsidP="00571034"/>
        </w:tc>
        <w:tc>
          <w:tcPr>
            <w:tcW w:w="4854" w:type="dxa"/>
          </w:tcPr>
          <w:p w14:paraId="4B2A7A88" w14:textId="77777777" w:rsidR="00571034" w:rsidRDefault="00571034" w:rsidP="00571034"/>
        </w:tc>
      </w:tr>
      <w:tr w:rsidR="00571034" w14:paraId="74A00157" w14:textId="77777777" w:rsidTr="00571034">
        <w:tc>
          <w:tcPr>
            <w:tcW w:w="4853" w:type="dxa"/>
          </w:tcPr>
          <w:p w14:paraId="4E72B7BC" w14:textId="77777777" w:rsidR="00571034" w:rsidRDefault="00571034" w:rsidP="00571034"/>
        </w:tc>
        <w:tc>
          <w:tcPr>
            <w:tcW w:w="4853" w:type="dxa"/>
          </w:tcPr>
          <w:p w14:paraId="21FF8A0E" w14:textId="77777777" w:rsidR="00571034" w:rsidRDefault="00571034" w:rsidP="00571034"/>
        </w:tc>
        <w:tc>
          <w:tcPr>
            <w:tcW w:w="4854" w:type="dxa"/>
          </w:tcPr>
          <w:p w14:paraId="635FFDFF" w14:textId="77777777" w:rsidR="00571034" w:rsidRDefault="00571034" w:rsidP="00571034"/>
        </w:tc>
      </w:tr>
      <w:tr w:rsidR="00571034" w14:paraId="36CDD0EF" w14:textId="77777777" w:rsidTr="00571034">
        <w:tc>
          <w:tcPr>
            <w:tcW w:w="4853" w:type="dxa"/>
          </w:tcPr>
          <w:p w14:paraId="3960616A" w14:textId="77777777" w:rsidR="00571034" w:rsidRDefault="00571034" w:rsidP="00571034"/>
        </w:tc>
        <w:tc>
          <w:tcPr>
            <w:tcW w:w="4853" w:type="dxa"/>
          </w:tcPr>
          <w:p w14:paraId="4185EE42" w14:textId="77777777" w:rsidR="00571034" w:rsidRDefault="00571034" w:rsidP="00571034"/>
        </w:tc>
        <w:tc>
          <w:tcPr>
            <w:tcW w:w="4854" w:type="dxa"/>
          </w:tcPr>
          <w:p w14:paraId="4A123025" w14:textId="77777777" w:rsidR="00571034" w:rsidRDefault="00571034" w:rsidP="00571034"/>
        </w:tc>
      </w:tr>
    </w:tbl>
    <w:p w14:paraId="10D54455" w14:textId="77777777" w:rsidR="00571034" w:rsidRDefault="00571034" w:rsidP="00571034"/>
    <w:p w14:paraId="60AB2CBF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EEBD352" w14:textId="77777777" w:rsidTr="00571034">
        <w:tc>
          <w:tcPr>
            <w:tcW w:w="4853" w:type="dxa"/>
          </w:tcPr>
          <w:p w14:paraId="21E07A40" w14:textId="77777777" w:rsidR="00571034" w:rsidRDefault="00571034" w:rsidP="00571034"/>
        </w:tc>
        <w:tc>
          <w:tcPr>
            <w:tcW w:w="4853" w:type="dxa"/>
          </w:tcPr>
          <w:p w14:paraId="3BBE9B1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1A502017" w14:textId="77777777" w:rsidR="00571034" w:rsidRDefault="00571034" w:rsidP="00571034">
            <w:r>
              <w:t>Приклад</w:t>
            </w:r>
          </w:p>
        </w:tc>
      </w:tr>
      <w:tr w:rsidR="00571034" w14:paraId="71A0F302" w14:textId="77777777" w:rsidTr="00571034">
        <w:tc>
          <w:tcPr>
            <w:tcW w:w="4853" w:type="dxa"/>
          </w:tcPr>
          <w:p w14:paraId="0816B6C7" w14:textId="77777777" w:rsidR="00571034" w:rsidRDefault="00571034" w:rsidP="00571034"/>
        </w:tc>
        <w:tc>
          <w:tcPr>
            <w:tcW w:w="4853" w:type="dxa"/>
          </w:tcPr>
          <w:p w14:paraId="6A6E966E" w14:textId="77777777" w:rsidR="00571034" w:rsidRDefault="00571034" w:rsidP="00571034"/>
        </w:tc>
        <w:tc>
          <w:tcPr>
            <w:tcW w:w="4854" w:type="dxa"/>
          </w:tcPr>
          <w:p w14:paraId="2F8DE542" w14:textId="77777777" w:rsidR="00571034" w:rsidRDefault="00571034" w:rsidP="00571034"/>
        </w:tc>
      </w:tr>
      <w:tr w:rsidR="00571034" w14:paraId="4F294EC5" w14:textId="77777777" w:rsidTr="00571034">
        <w:tc>
          <w:tcPr>
            <w:tcW w:w="4853" w:type="dxa"/>
          </w:tcPr>
          <w:p w14:paraId="4697925B" w14:textId="77777777" w:rsidR="00571034" w:rsidRDefault="00571034" w:rsidP="00571034"/>
        </w:tc>
        <w:tc>
          <w:tcPr>
            <w:tcW w:w="4853" w:type="dxa"/>
          </w:tcPr>
          <w:p w14:paraId="3FD68600" w14:textId="77777777" w:rsidR="00571034" w:rsidRDefault="00571034" w:rsidP="00571034"/>
        </w:tc>
        <w:tc>
          <w:tcPr>
            <w:tcW w:w="4854" w:type="dxa"/>
          </w:tcPr>
          <w:p w14:paraId="23DF78C8" w14:textId="77777777" w:rsidR="00571034" w:rsidRDefault="00571034" w:rsidP="00571034"/>
        </w:tc>
      </w:tr>
      <w:tr w:rsidR="00571034" w14:paraId="4DE8F2B9" w14:textId="77777777" w:rsidTr="00571034">
        <w:tc>
          <w:tcPr>
            <w:tcW w:w="4853" w:type="dxa"/>
          </w:tcPr>
          <w:p w14:paraId="7EBFCBA8" w14:textId="77777777" w:rsidR="00571034" w:rsidRDefault="00571034" w:rsidP="00571034"/>
        </w:tc>
        <w:tc>
          <w:tcPr>
            <w:tcW w:w="4853" w:type="dxa"/>
          </w:tcPr>
          <w:p w14:paraId="1EF4E20C" w14:textId="77777777" w:rsidR="00571034" w:rsidRDefault="00571034" w:rsidP="00571034"/>
        </w:tc>
        <w:tc>
          <w:tcPr>
            <w:tcW w:w="4854" w:type="dxa"/>
          </w:tcPr>
          <w:p w14:paraId="33909D22" w14:textId="77777777" w:rsidR="00571034" w:rsidRDefault="00571034" w:rsidP="00571034"/>
        </w:tc>
      </w:tr>
      <w:tr w:rsidR="00571034" w14:paraId="223B0802" w14:textId="77777777" w:rsidTr="00571034">
        <w:tc>
          <w:tcPr>
            <w:tcW w:w="4853" w:type="dxa"/>
          </w:tcPr>
          <w:p w14:paraId="7CB48715" w14:textId="77777777" w:rsidR="00571034" w:rsidRDefault="00571034" w:rsidP="00571034"/>
        </w:tc>
        <w:tc>
          <w:tcPr>
            <w:tcW w:w="4853" w:type="dxa"/>
          </w:tcPr>
          <w:p w14:paraId="34AF35B4" w14:textId="77777777" w:rsidR="00571034" w:rsidRDefault="00571034" w:rsidP="00571034"/>
        </w:tc>
        <w:tc>
          <w:tcPr>
            <w:tcW w:w="4854" w:type="dxa"/>
          </w:tcPr>
          <w:p w14:paraId="40AC04A5" w14:textId="77777777" w:rsidR="00571034" w:rsidRDefault="00571034" w:rsidP="00571034"/>
        </w:tc>
      </w:tr>
    </w:tbl>
    <w:p w14:paraId="4DAEF4F1" w14:textId="77777777" w:rsidR="00571034" w:rsidRDefault="00571034" w:rsidP="00571034"/>
    <w:p w14:paraId="4BF78E94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6154AFB" w14:textId="77777777" w:rsidTr="00571034">
        <w:tc>
          <w:tcPr>
            <w:tcW w:w="4853" w:type="dxa"/>
          </w:tcPr>
          <w:p w14:paraId="7325931D" w14:textId="77777777" w:rsidR="00571034" w:rsidRDefault="00571034" w:rsidP="00571034"/>
        </w:tc>
        <w:tc>
          <w:tcPr>
            <w:tcW w:w="4853" w:type="dxa"/>
          </w:tcPr>
          <w:p w14:paraId="0389A717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2DBD207" w14:textId="77777777" w:rsidR="00571034" w:rsidRDefault="00571034" w:rsidP="00571034">
            <w:r>
              <w:t>Приклад</w:t>
            </w:r>
          </w:p>
        </w:tc>
      </w:tr>
      <w:tr w:rsidR="00571034" w14:paraId="0C62E4C7" w14:textId="77777777" w:rsidTr="00571034">
        <w:tc>
          <w:tcPr>
            <w:tcW w:w="4853" w:type="dxa"/>
          </w:tcPr>
          <w:p w14:paraId="09EA635E" w14:textId="77777777" w:rsidR="00571034" w:rsidRDefault="00571034" w:rsidP="00571034"/>
        </w:tc>
        <w:tc>
          <w:tcPr>
            <w:tcW w:w="4853" w:type="dxa"/>
          </w:tcPr>
          <w:p w14:paraId="7FF2BB00" w14:textId="77777777" w:rsidR="00571034" w:rsidRDefault="00571034" w:rsidP="00571034"/>
        </w:tc>
        <w:tc>
          <w:tcPr>
            <w:tcW w:w="4854" w:type="dxa"/>
          </w:tcPr>
          <w:p w14:paraId="1DFCF580" w14:textId="77777777" w:rsidR="00571034" w:rsidRDefault="00571034" w:rsidP="00571034"/>
        </w:tc>
      </w:tr>
      <w:tr w:rsidR="00571034" w14:paraId="71B663A7" w14:textId="77777777" w:rsidTr="00571034">
        <w:tc>
          <w:tcPr>
            <w:tcW w:w="4853" w:type="dxa"/>
          </w:tcPr>
          <w:p w14:paraId="48EF5F63" w14:textId="77777777" w:rsidR="00571034" w:rsidRDefault="00571034" w:rsidP="00571034"/>
        </w:tc>
        <w:tc>
          <w:tcPr>
            <w:tcW w:w="4853" w:type="dxa"/>
          </w:tcPr>
          <w:p w14:paraId="222B428A" w14:textId="77777777" w:rsidR="00571034" w:rsidRDefault="00571034" w:rsidP="00571034"/>
        </w:tc>
        <w:tc>
          <w:tcPr>
            <w:tcW w:w="4854" w:type="dxa"/>
          </w:tcPr>
          <w:p w14:paraId="70A47F59" w14:textId="77777777" w:rsidR="00571034" w:rsidRDefault="00571034" w:rsidP="00571034"/>
        </w:tc>
      </w:tr>
      <w:tr w:rsidR="00571034" w14:paraId="10F398C4" w14:textId="77777777" w:rsidTr="00571034">
        <w:tc>
          <w:tcPr>
            <w:tcW w:w="4853" w:type="dxa"/>
          </w:tcPr>
          <w:p w14:paraId="7D19F447" w14:textId="77777777" w:rsidR="00571034" w:rsidRDefault="00571034" w:rsidP="00571034"/>
        </w:tc>
        <w:tc>
          <w:tcPr>
            <w:tcW w:w="4853" w:type="dxa"/>
          </w:tcPr>
          <w:p w14:paraId="67BD364F" w14:textId="77777777" w:rsidR="00571034" w:rsidRDefault="00571034" w:rsidP="00571034"/>
        </w:tc>
        <w:tc>
          <w:tcPr>
            <w:tcW w:w="4854" w:type="dxa"/>
          </w:tcPr>
          <w:p w14:paraId="60D971E7" w14:textId="77777777" w:rsidR="00571034" w:rsidRDefault="00571034" w:rsidP="00571034"/>
        </w:tc>
      </w:tr>
      <w:tr w:rsidR="00571034" w14:paraId="048E5E9B" w14:textId="77777777" w:rsidTr="00571034">
        <w:tc>
          <w:tcPr>
            <w:tcW w:w="4853" w:type="dxa"/>
          </w:tcPr>
          <w:p w14:paraId="6C38559E" w14:textId="77777777" w:rsidR="00571034" w:rsidRDefault="00571034" w:rsidP="00571034"/>
        </w:tc>
        <w:tc>
          <w:tcPr>
            <w:tcW w:w="4853" w:type="dxa"/>
          </w:tcPr>
          <w:p w14:paraId="48397400" w14:textId="77777777" w:rsidR="00571034" w:rsidRDefault="00571034" w:rsidP="00571034"/>
        </w:tc>
        <w:tc>
          <w:tcPr>
            <w:tcW w:w="4854" w:type="dxa"/>
          </w:tcPr>
          <w:p w14:paraId="5F240987" w14:textId="77777777" w:rsidR="00571034" w:rsidRDefault="00571034" w:rsidP="00571034"/>
        </w:tc>
      </w:tr>
    </w:tbl>
    <w:p w14:paraId="64D01CA0" w14:textId="77777777" w:rsidR="00571034" w:rsidRDefault="00571034" w:rsidP="00571034"/>
    <w:p w14:paraId="1EE7086F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B46B90C" w14:textId="77777777" w:rsidTr="00571034">
        <w:tc>
          <w:tcPr>
            <w:tcW w:w="4853" w:type="dxa"/>
          </w:tcPr>
          <w:p w14:paraId="203B49CA" w14:textId="77777777" w:rsidR="00571034" w:rsidRDefault="00571034" w:rsidP="00571034"/>
        </w:tc>
        <w:tc>
          <w:tcPr>
            <w:tcW w:w="4853" w:type="dxa"/>
          </w:tcPr>
          <w:p w14:paraId="1D8A9E74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9ED9A56" w14:textId="77777777" w:rsidR="00571034" w:rsidRDefault="00571034" w:rsidP="00571034">
            <w:r>
              <w:t>Приклад</w:t>
            </w:r>
          </w:p>
        </w:tc>
      </w:tr>
      <w:tr w:rsidR="00571034" w14:paraId="6C2A95EB" w14:textId="77777777" w:rsidTr="00571034">
        <w:tc>
          <w:tcPr>
            <w:tcW w:w="4853" w:type="dxa"/>
          </w:tcPr>
          <w:p w14:paraId="4335D91A" w14:textId="77777777" w:rsidR="00571034" w:rsidRDefault="00571034" w:rsidP="00571034"/>
        </w:tc>
        <w:tc>
          <w:tcPr>
            <w:tcW w:w="4853" w:type="dxa"/>
          </w:tcPr>
          <w:p w14:paraId="03D688D3" w14:textId="77777777" w:rsidR="00571034" w:rsidRDefault="00571034" w:rsidP="00571034"/>
        </w:tc>
        <w:tc>
          <w:tcPr>
            <w:tcW w:w="4854" w:type="dxa"/>
          </w:tcPr>
          <w:p w14:paraId="584BB9FA" w14:textId="77777777" w:rsidR="00571034" w:rsidRDefault="00571034" w:rsidP="00571034"/>
        </w:tc>
      </w:tr>
      <w:tr w:rsidR="00571034" w14:paraId="790F65A1" w14:textId="77777777" w:rsidTr="00571034">
        <w:tc>
          <w:tcPr>
            <w:tcW w:w="4853" w:type="dxa"/>
          </w:tcPr>
          <w:p w14:paraId="38C63A01" w14:textId="77777777" w:rsidR="00571034" w:rsidRDefault="00571034" w:rsidP="00571034"/>
        </w:tc>
        <w:tc>
          <w:tcPr>
            <w:tcW w:w="4853" w:type="dxa"/>
          </w:tcPr>
          <w:p w14:paraId="27AC05EA" w14:textId="77777777" w:rsidR="00571034" w:rsidRDefault="00571034" w:rsidP="00571034"/>
        </w:tc>
        <w:tc>
          <w:tcPr>
            <w:tcW w:w="4854" w:type="dxa"/>
          </w:tcPr>
          <w:p w14:paraId="0D6BBBC6" w14:textId="77777777" w:rsidR="00571034" w:rsidRDefault="00571034" w:rsidP="00571034"/>
        </w:tc>
      </w:tr>
      <w:tr w:rsidR="00571034" w14:paraId="6623F5FE" w14:textId="77777777" w:rsidTr="00571034">
        <w:tc>
          <w:tcPr>
            <w:tcW w:w="4853" w:type="dxa"/>
          </w:tcPr>
          <w:p w14:paraId="5EBAD55C" w14:textId="77777777" w:rsidR="00571034" w:rsidRDefault="00571034" w:rsidP="00571034"/>
        </w:tc>
        <w:tc>
          <w:tcPr>
            <w:tcW w:w="4853" w:type="dxa"/>
          </w:tcPr>
          <w:p w14:paraId="40981EA3" w14:textId="77777777" w:rsidR="00571034" w:rsidRDefault="00571034" w:rsidP="00571034"/>
        </w:tc>
        <w:tc>
          <w:tcPr>
            <w:tcW w:w="4854" w:type="dxa"/>
          </w:tcPr>
          <w:p w14:paraId="26DC227E" w14:textId="77777777" w:rsidR="00571034" w:rsidRDefault="00571034" w:rsidP="00571034"/>
        </w:tc>
      </w:tr>
      <w:tr w:rsidR="00571034" w14:paraId="55791928" w14:textId="77777777" w:rsidTr="00571034">
        <w:tc>
          <w:tcPr>
            <w:tcW w:w="4853" w:type="dxa"/>
          </w:tcPr>
          <w:p w14:paraId="0CA0F049" w14:textId="77777777" w:rsidR="00571034" w:rsidRDefault="00571034" w:rsidP="00571034"/>
        </w:tc>
        <w:tc>
          <w:tcPr>
            <w:tcW w:w="4853" w:type="dxa"/>
          </w:tcPr>
          <w:p w14:paraId="152EE049" w14:textId="77777777" w:rsidR="00571034" w:rsidRDefault="00571034" w:rsidP="00571034"/>
        </w:tc>
        <w:tc>
          <w:tcPr>
            <w:tcW w:w="4854" w:type="dxa"/>
          </w:tcPr>
          <w:p w14:paraId="425F1A19" w14:textId="77777777" w:rsidR="00571034" w:rsidRDefault="00571034" w:rsidP="00571034"/>
        </w:tc>
      </w:tr>
    </w:tbl>
    <w:p w14:paraId="21C6F8D6" w14:textId="77777777" w:rsidR="00571034" w:rsidRDefault="00571034" w:rsidP="00571034"/>
    <w:p w14:paraId="6944F365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738776A3" w14:textId="77777777" w:rsidTr="00571034">
        <w:tc>
          <w:tcPr>
            <w:tcW w:w="4853" w:type="dxa"/>
          </w:tcPr>
          <w:p w14:paraId="153A58BD" w14:textId="77777777" w:rsidR="00571034" w:rsidRDefault="00571034" w:rsidP="00571034"/>
        </w:tc>
        <w:tc>
          <w:tcPr>
            <w:tcW w:w="4853" w:type="dxa"/>
          </w:tcPr>
          <w:p w14:paraId="7A6B057A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6BE09B6" w14:textId="77777777" w:rsidR="00571034" w:rsidRDefault="00571034" w:rsidP="00571034">
            <w:r>
              <w:t>Приклад</w:t>
            </w:r>
          </w:p>
        </w:tc>
      </w:tr>
      <w:tr w:rsidR="00571034" w14:paraId="0A7592E6" w14:textId="77777777" w:rsidTr="00571034">
        <w:tc>
          <w:tcPr>
            <w:tcW w:w="4853" w:type="dxa"/>
          </w:tcPr>
          <w:p w14:paraId="2EDF3E3B" w14:textId="77777777" w:rsidR="00571034" w:rsidRDefault="00571034" w:rsidP="00571034"/>
        </w:tc>
        <w:tc>
          <w:tcPr>
            <w:tcW w:w="4853" w:type="dxa"/>
          </w:tcPr>
          <w:p w14:paraId="45633061" w14:textId="77777777" w:rsidR="00571034" w:rsidRDefault="00571034" w:rsidP="00571034"/>
        </w:tc>
        <w:tc>
          <w:tcPr>
            <w:tcW w:w="4854" w:type="dxa"/>
          </w:tcPr>
          <w:p w14:paraId="0943D601" w14:textId="77777777" w:rsidR="00571034" w:rsidRDefault="00571034" w:rsidP="00571034"/>
        </w:tc>
      </w:tr>
      <w:tr w:rsidR="00571034" w14:paraId="53554005" w14:textId="77777777" w:rsidTr="00571034">
        <w:tc>
          <w:tcPr>
            <w:tcW w:w="4853" w:type="dxa"/>
          </w:tcPr>
          <w:p w14:paraId="5B912D50" w14:textId="77777777" w:rsidR="00571034" w:rsidRDefault="00571034" w:rsidP="00571034"/>
        </w:tc>
        <w:tc>
          <w:tcPr>
            <w:tcW w:w="4853" w:type="dxa"/>
          </w:tcPr>
          <w:p w14:paraId="6B8432E5" w14:textId="77777777" w:rsidR="00571034" w:rsidRDefault="00571034" w:rsidP="00571034"/>
        </w:tc>
        <w:tc>
          <w:tcPr>
            <w:tcW w:w="4854" w:type="dxa"/>
          </w:tcPr>
          <w:p w14:paraId="49A17D6B" w14:textId="77777777" w:rsidR="00571034" w:rsidRDefault="00571034" w:rsidP="00571034"/>
        </w:tc>
      </w:tr>
      <w:tr w:rsidR="00571034" w14:paraId="522A1AB8" w14:textId="77777777" w:rsidTr="00571034">
        <w:tc>
          <w:tcPr>
            <w:tcW w:w="4853" w:type="dxa"/>
          </w:tcPr>
          <w:p w14:paraId="0885EAF8" w14:textId="77777777" w:rsidR="00571034" w:rsidRDefault="00571034" w:rsidP="00571034"/>
        </w:tc>
        <w:tc>
          <w:tcPr>
            <w:tcW w:w="4853" w:type="dxa"/>
          </w:tcPr>
          <w:p w14:paraId="1493D5D5" w14:textId="77777777" w:rsidR="00571034" w:rsidRDefault="00571034" w:rsidP="00571034"/>
        </w:tc>
        <w:tc>
          <w:tcPr>
            <w:tcW w:w="4854" w:type="dxa"/>
          </w:tcPr>
          <w:p w14:paraId="067F0687" w14:textId="77777777" w:rsidR="00571034" w:rsidRDefault="00571034" w:rsidP="00571034"/>
        </w:tc>
      </w:tr>
      <w:tr w:rsidR="00571034" w14:paraId="523AE96C" w14:textId="77777777" w:rsidTr="00571034">
        <w:tc>
          <w:tcPr>
            <w:tcW w:w="4853" w:type="dxa"/>
          </w:tcPr>
          <w:p w14:paraId="344FEF18" w14:textId="77777777" w:rsidR="00571034" w:rsidRDefault="00571034" w:rsidP="00571034"/>
        </w:tc>
        <w:tc>
          <w:tcPr>
            <w:tcW w:w="4853" w:type="dxa"/>
          </w:tcPr>
          <w:p w14:paraId="799434EC" w14:textId="77777777" w:rsidR="00571034" w:rsidRDefault="00571034" w:rsidP="00571034"/>
        </w:tc>
        <w:tc>
          <w:tcPr>
            <w:tcW w:w="4854" w:type="dxa"/>
          </w:tcPr>
          <w:p w14:paraId="45BF2D55" w14:textId="77777777" w:rsidR="00571034" w:rsidRDefault="00571034" w:rsidP="00571034"/>
        </w:tc>
      </w:tr>
    </w:tbl>
    <w:p w14:paraId="3919C261" w14:textId="77777777" w:rsidR="00571034" w:rsidRDefault="00571034" w:rsidP="00571034"/>
    <w:p w14:paraId="2C42DD87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E22E43D" w14:textId="77777777" w:rsidTr="00571034">
        <w:tc>
          <w:tcPr>
            <w:tcW w:w="4853" w:type="dxa"/>
          </w:tcPr>
          <w:p w14:paraId="1C39592A" w14:textId="77777777" w:rsidR="00571034" w:rsidRDefault="00571034" w:rsidP="00571034"/>
        </w:tc>
        <w:tc>
          <w:tcPr>
            <w:tcW w:w="4853" w:type="dxa"/>
          </w:tcPr>
          <w:p w14:paraId="5F1E60EB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2B790E35" w14:textId="77777777" w:rsidR="00571034" w:rsidRDefault="00571034" w:rsidP="00571034">
            <w:r>
              <w:t>Приклад</w:t>
            </w:r>
          </w:p>
        </w:tc>
      </w:tr>
      <w:tr w:rsidR="00571034" w14:paraId="08C4F0BD" w14:textId="77777777" w:rsidTr="00571034">
        <w:tc>
          <w:tcPr>
            <w:tcW w:w="4853" w:type="dxa"/>
          </w:tcPr>
          <w:p w14:paraId="7B9AE1F5" w14:textId="77777777" w:rsidR="00571034" w:rsidRDefault="00571034" w:rsidP="00571034"/>
        </w:tc>
        <w:tc>
          <w:tcPr>
            <w:tcW w:w="4853" w:type="dxa"/>
          </w:tcPr>
          <w:p w14:paraId="7FDB601F" w14:textId="77777777" w:rsidR="00571034" w:rsidRDefault="00571034" w:rsidP="00571034"/>
        </w:tc>
        <w:tc>
          <w:tcPr>
            <w:tcW w:w="4854" w:type="dxa"/>
          </w:tcPr>
          <w:p w14:paraId="1E0389AA" w14:textId="77777777" w:rsidR="00571034" w:rsidRDefault="00571034" w:rsidP="00571034"/>
        </w:tc>
      </w:tr>
      <w:tr w:rsidR="00571034" w14:paraId="0783624E" w14:textId="77777777" w:rsidTr="00571034">
        <w:tc>
          <w:tcPr>
            <w:tcW w:w="4853" w:type="dxa"/>
          </w:tcPr>
          <w:p w14:paraId="06543C0F" w14:textId="77777777" w:rsidR="00571034" w:rsidRDefault="00571034" w:rsidP="00571034"/>
        </w:tc>
        <w:tc>
          <w:tcPr>
            <w:tcW w:w="4853" w:type="dxa"/>
          </w:tcPr>
          <w:p w14:paraId="6890C42B" w14:textId="77777777" w:rsidR="00571034" w:rsidRDefault="00571034" w:rsidP="00571034"/>
        </w:tc>
        <w:tc>
          <w:tcPr>
            <w:tcW w:w="4854" w:type="dxa"/>
          </w:tcPr>
          <w:p w14:paraId="14C292B8" w14:textId="77777777" w:rsidR="00571034" w:rsidRDefault="00571034" w:rsidP="00571034"/>
        </w:tc>
      </w:tr>
      <w:tr w:rsidR="00571034" w14:paraId="31E3C834" w14:textId="77777777" w:rsidTr="00571034">
        <w:tc>
          <w:tcPr>
            <w:tcW w:w="4853" w:type="dxa"/>
          </w:tcPr>
          <w:p w14:paraId="565F0C6C" w14:textId="77777777" w:rsidR="00571034" w:rsidRDefault="00571034" w:rsidP="00571034"/>
        </w:tc>
        <w:tc>
          <w:tcPr>
            <w:tcW w:w="4853" w:type="dxa"/>
          </w:tcPr>
          <w:p w14:paraId="176C6D05" w14:textId="77777777" w:rsidR="00571034" w:rsidRDefault="00571034" w:rsidP="00571034"/>
        </w:tc>
        <w:tc>
          <w:tcPr>
            <w:tcW w:w="4854" w:type="dxa"/>
          </w:tcPr>
          <w:p w14:paraId="359F0DDE" w14:textId="77777777" w:rsidR="00571034" w:rsidRDefault="00571034" w:rsidP="00571034"/>
        </w:tc>
      </w:tr>
      <w:tr w:rsidR="00571034" w14:paraId="24FEE77A" w14:textId="77777777" w:rsidTr="00571034">
        <w:tc>
          <w:tcPr>
            <w:tcW w:w="4853" w:type="dxa"/>
          </w:tcPr>
          <w:p w14:paraId="0A844278" w14:textId="77777777" w:rsidR="00571034" w:rsidRDefault="00571034" w:rsidP="00571034"/>
        </w:tc>
        <w:tc>
          <w:tcPr>
            <w:tcW w:w="4853" w:type="dxa"/>
          </w:tcPr>
          <w:p w14:paraId="0EF6A554" w14:textId="77777777" w:rsidR="00571034" w:rsidRDefault="00571034" w:rsidP="00571034"/>
        </w:tc>
        <w:tc>
          <w:tcPr>
            <w:tcW w:w="4854" w:type="dxa"/>
          </w:tcPr>
          <w:p w14:paraId="27312FAE" w14:textId="77777777" w:rsidR="00571034" w:rsidRDefault="00571034" w:rsidP="00571034"/>
        </w:tc>
      </w:tr>
    </w:tbl>
    <w:p w14:paraId="6202EED0" w14:textId="77777777" w:rsidR="00571034" w:rsidRDefault="00571034" w:rsidP="00571034"/>
    <w:p w14:paraId="259083F2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8EF66DB" w14:textId="77777777" w:rsidTr="00571034">
        <w:tc>
          <w:tcPr>
            <w:tcW w:w="4853" w:type="dxa"/>
          </w:tcPr>
          <w:p w14:paraId="3422A159" w14:textId="77777777" w:rsidR="00571034" w:rsidRDefault="00571034" w:rsidP="00571034"/>
        </w:tc>
        <w:tc>
          <w:tcPr>
            <w:tcW w:w="4853" w:type="dxa"/>
          </w:tcPr>
          <w:p w14:paraId="2F94A348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448D3B9" w14:textId="77777777" w:rsidR="00571034" w:rsidRDefault="00571034" w:rsidP="00571034">
            <w:r>
              <w:t>Приклад</w:t>
            </w:r>
          </w:p>
        </w:tc>
      </w:tr>
      <w:tr w:rsidR="00571034" w14:paraId="3281045C" w14:textId="77777777" w:rsidTr="00571034">
        <w:tc>
          <w:tcPr>
            <w:tcW w:w="4853" w:type="dxa"/>
          </w:tcPr>
          <w:p w14:paraId="0349A2C6" w14:textId="77777777" w:rsidR="00571034" w:rsidRDefault="00571034" w:rsidP="00571034"/>
        </w:tc>
        <w:tc>
          <w:tcPr>
            <w:tcW w:w="4853" w:type="dxa"/>
          </w:tcPr>
          <w:p w14:paraId="3AF636C9" w14:textId="77777777" w:rsidR="00571034" w:rsidRDefault="00571034" w:rsidP="00571034"/>
        </w:tc>
        <w:tc>
          <w:tcPr>
            <w:tcW w:w="4854" w:type="dxa"/>
          </w:tcPr>
          <w:p w14:paraId="12A080FC" w14:textId="77777777" w:rsidR="00571034" w:rsidRDefault="00571034" w:rsidP="00571034"/>
        </w:tc>
      </w:tr>
      <w:tr w:rsidR="00571034" w14:paraId="4E972447" w14:textId="77777777" w:rsidTr="00571034">
        <w:tc>
          <w:tcPr>
            <w:tcW w:w="4853" w:type="dxa"/>
          </w:tcPr>
          <w:p w14:paraId="1A911BD6" w14:textId="77777777" w:rsidR="00571034" w:rsidRDefault="00571034" w:rsidP="00571034"/>
        </w:tc>
        <w:tc>
          <w:tcPr>
            <w:tcW w:w="4853" w:type="dxa"/>
          </w:tcPr>
          <w:p w14:paraId="4BE58F1F" w14:textId="77777777" w:rsidR="00571034" w:rsidRDefault="00571034" w:rsidP="00571034"/>
        </w:tc>
        <w:tc>
          <w:tcPr>
            <w:tcW w:w="4854" w:type="dxa"/>
          </w:tcPr>
          <w:p w14:paraId="40B082CF" w14:textId="77777777" w:rsidR="00571034" w:rsidRDefault="00571034" w:rsidP="00571034"/>
        </w:tc>
      </w:tr>
      <w:tr w:rsidR="00571034" w14:paraId="0D40F737" w14:textId="77777777" w:rsidTr="00571034">
        <w:tc>
          <w:tcPr>
            <w:tcW w:w="4853" w:type="dxa"/>
          </w:tcPr>
          <w:p w14:paraId="175792E9" w14:textId="77777777" w:rsidR="00571034" w:rsidRDefault="00571034" w:rsidP="00571034"/>
        </w:tc>
        <w:tc>
          <w:tcPr>
            <w:tcW w:w="4853" w:type="dxa"/>
          </w:tcPr>
          <w:p w14:paraId="15ABA354" w14:textId="77777777" w:rsidR="00571034" w:rsidRDefault="00571034" w:rsidP="00571034"/>
        </w:tc>
        <w:tc>
          <w:tcPr>
            <w:tcW w:w="4854" w:type="dxa"/>
          </w:tcPr>
          <w:p w14:paraId="74A58735" w14:textId="77777777" w:rsidR="00571034" w:rsidRDefault="00571034" w:rsidP="00571034"/>
        </w:tc>
      </w:tr>
      <w:tr w:rsidR="00571034" w14:paraId="0C66E998" w14:textId="77777777" w:rsidTr="00571034">
        <w:tc>
          <w:tcPr>
            <w:tcW w:w="4853" w:type="dxa"/>
          </w:tcPr>
          <w:p w14:paraId="1058AF4F" w14:textId="77777777" w:rsidR="00571034" w:rsidRDefault="00571034" w:rsidP="00571034"/>
        </w:tc>
        <w:tc>
          <w:tcPr>
            <w:tcW w:w="4853" w:type="dxa"/>
          </w:tcPr>
          <w:p w14:paraId="354A1143" w14:textId="77777777" w:rsidR="00571034" w:rsidRDefault="00571034" w:rsidP="00571034"/>
        </w:tc>
        <w:tc>
          <w:tcPr>
            <w:tcW w:w="4854" w:type="dxa"/>
          </w:tcPr>
          <w:p w14:paraId="75850D94" w14:textId="77777777" w:rsidR="00571034" w:rsidRDefault="00571034" w:rsidP="00571034"/>
        </w:tc>
      </w:tr>
    </w:tbl>
    <w:p w14:paraId="631C2563" w14:textId="77777777" w:rsidR="00571034" w:rsidRDefault="00571034" w:rsidP="00571034"/>
    <w:p w14:paraId="49D33782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0103E1B0" w14:textId="77777777" w:rsidTr="00571034">
        <w:tc>
          <w:tcPr>
            <w:tcW w:w="4853" w:type="dxa"/>
          </w:tcPr>
          <w:p w14:paraId="47054952" w14:textId="77777777" w:rsidR="00571034" w:rsidRDefault="00571034" w:rsidP="00571034"/>
        </w:tc>
        <w:tc>
          <w:tcPr>
            <w:tcW w:w="4853" w:type="dxa"/>
          </w:tcPr>
          <w:p w14:paraId="30DAB97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520ABD10" w14:textId="77777777" w:rsidR="00571034" w:rsidRDefault="00571034" w:rsidP="00571034">
            <w:r>
              <w:t>Приклад</w:t>
            </w:r>
          </w:p>
        </w:tc>
      </w:tr>
      <w:tr w:rsidR="00571034" w14:paraId="30CB6EE9" w14:textId="77777777" w:rsidTr="00571034">
        <w:tc>
          <w:tcPr>
            <w:tcW w:w="4853" w:type="dxa"/>
          </w:tcPr>
          <w:p w14:paraId="0CF5CC5F" w14:textId="77777777" w:rsidR="00571034" w:rsidRDefault="00571034" w:rsidP="00571034"/>
        </w:tc>
        <w:tc>
          <w:tcPr>
            <w:tcW w:w="4853" w:type="dxa"/>
          </w:tcPr>
          <w:p w14:paraId="4CAE0B2A" w14:textId="77777777" w:rsidR="00571034" w:rsidRDefault="00571034" w:rsidP="00571034"/>
        </w:tc>
        <w:tc>
          <w:tcPr>
            <w:tcW w:w="4854" w:type="dxa"/>
          </w:tcPr>
          <w:p w14:paraId="4BEF2781" w14:textId="77777777" w:rsidR="00571034" w:rsidRDefault="00571034" w:rsidP="00571034"/>
        </w:tc>
      </w:tr>
      <w:tr w:rsidR="00571034" w14:paraId="0BBE0C15" w14:textId="77777777" w:rsidTr="00571034">
        <w:tc>
          <w:tcPr>
            <w:tcW w:w="4853" w:type="dxa"/>
          </w:tcPr>
          <w:p w14:paraId="076A9B78" w14:textId="77777777" w:rsidR="00571034" w:rsidRDefault="00571034" w:rsidP="00571034"/>
        </w:tc>
        <w:tc>
          <w:tcPr>
            <w:tcW w:w="4853" w:type="dxa"/>
          </w:tcPr>
          <w:p w14:paraId="1FDAEE43" w14:textId="77777777" w:rsidR="00571034" w:rsidRDefault="00571034" w:rsidP="00571034"/>
        </w:tc>
        <w:tc>
          <w:tcPr>
            <w:tcW w:w="4854" w:type="dxa"/>
          </w:tcPr>
          <w:p w14:paraId="2CF34580" w14:textId="77777777" w:rsidR="00571034" w:rsidRDefault="00571034" w:rsidP="00571034"/>
        </w:tc>
      </w:tr>
      <w:tr w:rsidR="00571034" w14:paraId="1BE4176A" w14:textId="77777777" w:rsidTr="00571034">
        <w:tc>
          <w:tcPr>
            <w:tcW w:w="4853" w:type="dxa"/>
          </w:tcPr>
          <w:p w14:paraId="14E2272C" w14:textId="77777777" w:rsidR="00571034" w:rsidRDefault="00571034" w:rsidP="00571034"/>
        </w:tc>
        <w:tc>
          <w:tcPr>
            <w:tcW w:w="4853" w:type="dxa"/>
          </w:tcPr>
          <w:p w14:paraId="43057689" w14:textId="77777777" w:rsidR="00571034" w:rsidRDefault="00571034" w:rsidP="00571034"/>
        </w:tc>
        <w:tc>
          <w:tcPr>
            <w:tcW w:w="4854" w:type="dxa"/>
          </w:tcPr>
          <w:p w14:paraId="43A13E69" w14:textId="77777777" w:rsidR="00571034" w:rsidRDefault="00571034" w:rsidP="00571034"/>
        </w:tc>
      </w:tr>
      <w:tr w:rsidR="00571034" w14:paraId="35FE39ED" w14:textId="77777777" w:rsidTr="00571034">
        <w:tc>
          <w:tcPr>
            <w:tcW w:w="4853" w:type="dxa"/>
          </w:tcPr>
          <w:p w14:paraId="18630C1C" w14:textId="77777777" w:rsidR="00571034" w:rsidRDefault="00571034" w:rsidP="00571034"/>
        </w:tc>
        <w:tc>
          <w:tcPr>
            <w:tcW w:w="4853" w:type="dxa"/>
          </w:tcPr>
          <w:p w14:paraId="2AD45668" w14:textId="77777777" w:rsidR="00571034" w:rsidRDefault="00571034" w:rsidP="00571034"/>
        </w:tc>
        <w:tc>
          <w:tcPr>
            <w:tcW w:w="4854" w:type="dxa"/>
          </w:tcPr>
          <w:p w14:paraId="2F038B28" w14:textId="77777777" w:rsidR="00571034" w:rsidRDefault="00571034" w:rsidP="00571034"/>
        </w:tc>
      </w:tr>
    </w:tbl>
    <w:p w14:paraId="7500FC01" w14:textId="77777777" w:rsidR="00571034" w:rsidRDefault="00571034" w:rsidP="00571034"/>
    <w:p w14:paraId="41D0BA6F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3E2C8390" w14:textId="77777777" w:rsidTr="00571034">
        <w:tc>
          <w:tcPr>
            <w:tcW w:w="4853" w:type="dxa"/>
          </w:tcPr>
          <w:p w14:paraId="7F8D08C4" w14:textId="77777777" w:rsidR="00571034" w:rsidRDefault="00571034" w:rsidP="00571034"/>
        </w:tc>
        <w:tc>
          <w:tcPr>
            <w:tcW w:w="4853" w:type="dxa"/>
          </w:tcPr>
          <w:p w14:paraId="60963C3D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E91E5DE" w14:textId="77777777" w:rsidR="00571034" w:rsidRDefault="00571034" w:rsidP="00571034">
            <w:r>
              <w:t>Приклад</w:t>
            </w:r>
          </w:p>
        </w:tc>
      </w:tr>
      <w:tr w:rsidR="00571034" w14:paraId="21DDD0AF" w14:textId="77777777" w:rsidTr="00571034">
        <w:tc>
          <w:tcPr>
            <w:tcW w:w="4853" w:type="dxa"/>
          </w:tcPr>
          <w:p w14:paraId="4CC0065A" w14:textId="77777777" w:rsidR="00571034" w:rsidRDefault="00571034" w:rsidP="00571034"/>
        </w:tc>
        <w:tc>
          <w:tcPr>
            <w:tcW w:w="4853" w:type="dxa"/>
          </w:tcPr>
          <w:p w14:paraId="7DC078C4" w14:textId="77777777" w:rsidR="00571034" w:rsidRDefault="00571034" w:rsidP="00571034"/>
        </w:tc>
        <w:tc>
          <w:tcPr>
            <w:tcW w:w="4854" w:type="dxa"/>
          </w:tcPr>
          <w:p w14:paraId="5BE601BF" w14:textId="77777777" w:rsidR="00571034" w:rsidRDefault="00571034" w:rsidP="00571034"/>
        </w:tc>
      </w:tr>
      <w:tr w:rsidR="00571034" w14:paraId="716348BE" w14:textId="77777777" w:rsidTr="00571034">
        <w:tc>
          <w:tcPr>
            <w:tcW w:w="4853" w:type="dxa"/>
          </w:tcPr>
          <w:p w14:paraId="559B8A50" w14:textId="77777777" w:rsidR="00571034" w:rsidRDefault="00571034" w:rsidP="00571034"/>
        </w:tc>
        <w:tc>
          <w:tcPr>
            <w:tcW w:w="4853" w:type="dxa"/>
          </w:tcPr>
          <w:p w14:paraId="4B15F681" w14:textId="77777777" w:rsidR="00571034" w:rsidRDefault="00571034" w:rsidP="00571034"/>
        </w:tc>
        <w:tc>
          <w:tcPr>
            <w:tcW w:w="4854" w:type="dxa"/>
          </w:tcPr>
          <w:p w14:paraId="249E8BBB" w14:textId="77777777" w:rsidR="00571034" w:rsidRDefault="00571034" w:rsidP="00571034"/>
        </w:tc>
      </w:tr>
      <w:tr w:rsidR="00571034" w14:paraId="5C9F01DC" w14:textId="77777777" w:rsidTr="00571034">
        <w:tc>
          <w:tcPr>
            <w:tcW w:w="4853" w:type="dxa"/>
          </w:tcPr>
          <w:p w14:paraId="08EA89A1" w14:textId="77777777" w:rsidR="00571034" w:rsidRDefault="00571034" w:rsidP="00571034"/>
        </w:tc>
        <w:tc>
          <w:tcPr>
            <w:tcW w:w="4853" w:type="dxa"/>
          </w:tcPr>
          <w:p w14:paraId="28AE887B" w14:textId="77777777" w:rsidR="00571034" w:rsidRDefault="00571034" w:rsidP="00571034"/>
        </w:tc>
        <w:tc>
          <w:tcPr>
            <w:tcW w:w="4854" w:type="dxa"/>
          </w:tcPr>
          <w:p w14:paraId="4AB6A9DB" w14:textId="77777777" w:rsidR="00571034" w:rsidRDefault="00571034" w:rsidP="00571034"/>
        </w:tc>
      </w:tr>
      <w:tr w:rsidR="00571034" w14:paraId="07A68664" w14:textId="77777777" w:rsidTr="00571034">
        <w:tc>
          <w:tcPr>
            <w:tcW w:w="4853" w:type="dxa"/>
          </w:tcPr>
          <w:p w14:paraId="5B1743D0" w14:textId="77777777" w:rsidR="00571034" w:rsidRDefault="00571034" w:rsidP="00571034"/>
        </w:tc>
        <w:tc>
          <w:tcPr>
            <w:tcW w:w="4853" w:type="dxa"/>
          </w:tcPr>
          <w:p w14:paraId="26917C2C" w14:textId="77777777" w:rsidR="00571034" w:rsidRDefault="00571034" w:rsidP="00571034"/>
        </w:tc>
        <w:tc>
          <w:tcPr>
            <w:tcW w:w="4854" w:type="dxa"/>
          </w:tcPr>
          <w:p w14:paraId="36557642" w14:textId="77777777" w:rsidR="00571034" w:rsidRDefault="00571034" w:rsidP="00571034"/>
        </w:tc>
      </w:tr>
    </w:tbl>
    <w:p w14:paraId="1A7E5796" w14:textId="77777777" w:rsidR="00571034" w:rsidRDefault="00571034" w:rsidP="00571034"/>
    <w:p w14:paraId="7BF2E43D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24A5376A" w14:textId="77777777" w:rsidTr="00571034">
        <w:tc>
          <w:tcPr>
            <w:tcW w:w="4853" w:type="dxa"/>
          </w:tcPr>
          <w:p w14:paraId="302AF4B1" w14:textId="77777777" w:rsidR="00571034" w:rsidRDefault="00571034" w:rsidP="00571034"/>
        </w:tc>
        <w:tc>
          <w:tcPr>
            <w:tcW w:w="4853" w:type="dxa"/>
          </w:tcPr>
          <w:p w14:paraId="7AF9FFF1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3DCB1FE" w14:textId="77777777" w:rsidR="00571034" w:rsidRDefault="00571034" w:rsidP="00571034">
            <w:r>
              <w:t>Приклад</w:t>
            </w:r>
          </w:p>
        </w:tc>
      </w:tr>
      <w:tr w:rsidR="00571034" w14:paraId="490935CC" w14:textId="77777777" w:rsidTr="00571034">
        <w:tc>
          <w:tcPr>
            <w:tcW w:w="4853" w:type="dxa"/>
          </w:tcPr>
          <w:p w14:paraId="714BA4B0" w14:textId="77777777" w:rsidR="00571034" w:rsidRDefault="00571034" w:rsidP="00571034"/>
        </w:tc>
        <w:tc>
          <w:tcPr>
            <w:tcW w:w="4853" w:type="dxa"/>
          </w:tcPr>
          <w:p w14:paraId="7DF9E334" w14:textId="77777777" w:rsidR="00571034" w:rsidRDefault="00571034" w:rsidP="00571034"/>
        </w:tc>
        <w:tc>
          <w:tcPr>
            <w:tcW w:w="4854" w:type="dxa"/>
          </w:tcPr>
          <w:p w14:paraId="768E380D" w14:textId="77777777" w:rsidR="00571034" w:rsidRDefault="00571034" w:rsidP="00571034"/>
        </w:tc>
      </w:tr>
      <w:tr w:rsidR="00571034" w14:paraId="404EF2D5" w14:textId="77777777" w:rsidTr="00571034">
        <w:tc>
          <w:tcPr>
            <w:tcW w:w="4853" w:type="dxa"/>
          </w:tcPr>
          <w:p w14:paraId="01619C52" w14:textId="77777777" w:rsidR="00571034" w:rsidRDefault="00571034" w:rsidP="00571034"/>
        </w:tc>
        <w:tc>
          <w:tcPr>
            <w:tcW w:w="4853" w:type="dxa"/>
          </w:tcPr>
          <w:p w14:paraId="18B694AA" w14:textId="77777777" w:rsidR="00571034" w:rsidRDefault="00571034" w:rsidP="00571034"/>
        </w:tc>
        <w:tc>
          <w:tcPr>
            <w:tcW w:w="4854" w:type="dxa"/>
          </w:tcPr>
          <w:p w14:paraId="2F71EAF1" w14:textId="77777777" w:rsidR="00571034" w:rsidRDefault="00571034" w:rsidP="00571034"/>
        </w:tc>
      </w:tr>
      <w:tr w:rsidR="00571034" w14:paraId="18CEBD93" w14:textId="77777777" w:rsidTr="00571034">
        <w:tc>
          <w:tcPr>
            <w:tcW w:w="4853" w:type="dxa"/>
          </w:tcPr>
          <w:p w14:paraId="2FC6BE51" w14:textId="77777777" w:rsidR="00571034" w:rsidRDefault="00571034" w:rsidP="00571034"/>
        </w:tc>
        <w:tc>
          <w:tcPr>
            <w:tcW w:w="4853" w:type="dxa"/>
          </w:tcPr>
          <w:p w14:paraId="767FFEFE" w14:textId="77777777" w:rsidR="00571034" w:rsidRDefault="00571034" w:rsidP="00571034"/>
        </w:tc>
        <w:tc>
          <w:tcPr>
            <w:tcW w:w="4854" w:type="dxa"/>
          </w:tcPr>
          <w:p w14:paraId="276640C0" w14:textId="77777777" w:rsidR="00571034" w:rsidRDefault="00571034" w:rsidP="00571034"/>
        </w:tc>
      </w:tr>
      <w:tr w:rsidR="00571034" w14:paraId="4250A874" w14:textId="77777777" w:rsidTr="00571034">
        <w:tc>
          <w:tcPr>
            <w:tcW w:w="4853" w:type="dxa"/>
          </w:tcPr>
          <w:p w14:paraId="4E4B703E" w14:textId="77777777" w:rsidR="00571034" w:rsidRDefault="00571034" w:rsidP="00571034"/>
        </w:tc>
        <w:tc>
          <w:tcPr>
            <w:tcW w:w="4853" w:type="dxa"/>
          </w:tcPr>
          <w:p w14:paraId="3F1DCB12" w14:textId="77777777" w:rsidR="00571034" w:rsidRDefault="00571034" w:rsidP="00571034"/>
        </w:tc>
        <w:tc>
          <w:tcPr>
            <w:tcW w:w="4854" w:type="dxa"/>
          </w:tcPr>
          <w:p w14:paraId="7504557E" w14:textId="77777777" w:rsidR="00571034" w:rsidRDefault="00571034" w:rsidP="00571034"/>
        </w:tc>
      </w:tr>
    </w:tbl>
    <w:p w14:paraId="2B5B305A" w14:textId="77777777" w:rsidR="00571034" w:rsidRDefault="00571034" w:rsidP="00571034"/>
    <w:p w14:paraId="645AA7BD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5DB7BEE3" w14:textId="77777777" w:rsidTr="00571034">
        <w:tc>
          <w:tcPr>
            <w:tcW w:w="4853" w:type="dxa"/>
          </w:tcPr>
          <w:p w14:paraId="04E1DC99" w14:textId="77777777" w:rsidR="00571034" w:rsidRDefault="00571034" w:rsidP="00571034"/>
        </w:tc>
        <w:tc>
          <w:tcPr>
            <w:tcW w:w="4853" w:type="dxa"/>
          </w:tcPr>
          <w:p w14:paraId="67D89260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7A7460F0" w14:textId="77777777" w:rsidR="00571034" w:rsidRDefault="00571034" w:rsidP="00571034">
            <w:r>
              <w:t>Приклад</w:t>
            </w:r>
          </w:p>
        </w:tc>
      </w:tr>
      <w:tr w:rsidR="00571034" w14:paraId="2227097F" w14:textId="77777777" w:rsidTr="00571034">
        <w:tc>
          <w:tcPr>
            <w:tcW w:w="4853" w:type="dxa"/>
          </w:tcPr>
          <w:p w14:paraId="6D22F349" w14:textId="77777777" w:rsidR="00571034" w:rsidRDefault="00571034" w:rsidP="00571034"/>
        </w:tc>
        <w:tc>
          <w:tcPr>
            <w:tcW w:w="4853" w:type="dxa"/>
          </w:tcPr>
          <w:p w14:paraId="70DC3C24" w14:textId="77777777" w:rsidR="00571034" w:rsidRDefault="00571034" w:rsidP="00571034"/>
        </w:tc>
        <w:tc>
          <w:tcPr>
            <w:tcW w:w="4854" w:type="dxa"/>
          </w:tcPr>
          <w:p w14:paraId="4BFC1E66" w14:textId="77777777" w:rsidR="00571034" w:rsidRDefault="00571034" w:rsidP="00571034"/>
        </w:tc>
      </w:tr>
      <w:tr w:rsidR="00571034" w14:paraId="72ED6F9B" w14:textId="77777777" w:rsidTr="00571034">
        <w:tc>
          <w:tcPr>
            <w:tcW w:w="4853" w:type="dxa"/>
          </w:tcPr>
          <w:p w14:paraId="4EA409D4" w14:textId="77777777" w:rsidR="00571034" w:rsidRDefault="00571034" w:rsidP="00571034"/>
        </w:tc>
        <w:tc>
          <w:tcPr>
            <w:tcW w:w="4853" w:type="dxa"/>
          </w:tcPr>
          <w:p w14:paraId="0619E8CE" w14:textId="77777777" w:rsidR="00571034" w:rsidRDefault="00571034" w:rsidP="00571034"/>
        </w:tc>
        <w:tc>
          <w:tcPr>
            <w:tcW w:w="4854" w:type="dxa"/>
          </w:tcPr>
          <w:p w14:paraId="2B04D1B2" w14:textId="77777777" w:rsidR="00571034" w:rsidRDefault="00571034" w:rsidP="00571034"/>
        </w:tc>
      </w:tr>
      <w:tr w:rsidR="00571034" w14:paraId="4A29969C" w14:textId="77777777" w:rsidTr="00571034">
        <w:tc>
          <w:tcPr>
            <w:tcW w:w="4853" w:type="dxa"/>
          </w:tcPr>
          <w:p w14:paraId="19DF7443" w14:textId="77777777" w:rsidR="00571034" w:rsidRDefault="00571034" w:rsidP="00571034"/>
        </w:tc>
        <w:tc>
          <w:tcPr>
            <w:tcW w:w="4853" w:type="dxa"/>
          </w:tcPr>
          <w:p w14:paraId="2C7BF7FF" w14:textId="77777777" w:rsidR="00571034" w:rsidRDefault="00571034" w:rsidP="00571034"/>
        </w:tc>
        <w:tc>
          <w:tcPr>
            <w:tcW w:w="4854" w:type="dxa"/>
          </w:tcPr>
          <w:p w14:paraId="2AE5BA52" w14:textId="77777777" w:rsidR="00571034" w:rsidRDefault="00571034" w:rsidP="00571034"/>
        </w:tc>
      </w:tr>
      <w:tr w:rsidR="00571034" w14:paraId="58F91360" w14:textId="77777777" w:rsidTr="00571034">
        <w:tc>
          <w:tcPr>
            <w:tcW w:w="4853" w:type="dxa"/>
          </w:tcPr>
          <w:p w14:paraId="3883A8B4" w14:textId="77777777" w:rsidR="00571034" w:rsidRDefault="00571034" w:rsidP="00571034"/>
        </w:tc>
        <w:tc>
          <w:tcPr>
            <w:tcW w:w="4853" w:type="dxa"/>
          </w:tcPr>
          <w:p w14:paraId="2DEBC68D" w14:textId="77777777" w:rsidR="00571034" w:rsidRDefault="00571034" w:rsidP="00571034"/>
        </w:tc>
        <w:tc>
          <w:tcPr>
            <w:tcW w:w="4854" w:type="dxa"/>
          </w:tcPr>
          <w:p w14:paraId="492CDBCD" w14:textId="77777777" w:rsidR="00571034" w:rsidRDefault="00571034" w:rsidP="00571034"/>
        </w:tc>
      </w:tr>
    </w:tbl>
    <w:p w14:paraId="666923C9" w14:textId="77777777" w:rsidR="00571034" w:rsidRDefault="00571034" w:rsidP="00571034"/>
    <w:p w14:paraId="6A8ED505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8B4AC54" w14:textId="77777777" w:rsidTr="00571034">
        <w:tc>
          <w:tcPr>
            <w:tcW w:w="4853" w:type="dxa"/>
          </w:tcPr>
          <w:p w14:paraId="048F1C74" w14:textId="77777777" w:rsidR="00571034" w:rsidRDefault="00571034" w:rsidP="00571034"/>
        </w:tc>
        <w:tc>
          <w:tcPr>
            <w:tcW w:w="4853" w:type="dxa"/>
          </w:tcPr>
          <w:p w14:paraId="01433662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0A89EF79" w14:textId="77777777" w:rsidR="00571034" w:rsidRDefault="00571034" w:rsidP="00571034">
            <w:r>
              <w:t>Приклад</w:t>
            </w:r>
          </w:p>
        </w:tc>
      </w:tr>
      <w:tr w:rsidR="00571034" w14:paraId="54C11BAF" w14:textId="77777777" w:rsidTr="00571034">
        <w:tc>
          <w:tcPr>
            <w:tcW w:w="4853" w:type="dxa"/>
          </w:tcPr>
          <w:p w14:paraId="764400C5" w14:textId="77777777" w:rsidR="00571034" w:rsidRDefault="00571034" w:rsidP="00571034"/>
        </w:tc>
        <w:tc>
          <w:tcPr>
            <w:tcW w:w="4853" w:type="dxa"/>
          </w:tcPr>
          <w:p w14:paraId="29DE7D74" w14:textId="77777777" w:rsidR="00571034" w:rsidRDefault="00571034" w:rsidP="00571034"/>
        </w:tc>
        <w:tc>
          <w:tcPr>
            <w:tcW w:w="4854" w:type="dxa"/>
          </w:tcPr>
          <w:p w14:paraId="577F9698" w14:textId="77777777" w:rsidR="00571034" w:rsidRDefault="00571034" w:rsidP="00571034"/>
        </w:tc>
      </w:tr>
      <w:tr w:rsidR="00571034" w14:paraId="2C97D757" w14:textId="77777777" w:rsidTr="00571034">
        <w:tc>
          <w:tcPr>
            <w:tcW w:w="4853" w:type="dxa"/>
          </w:tcPr>
          <w:p w14:paraId="0F4FF9F2" w14:textId="77777777" w:rsidR="00571034" w:rsidRDefault="00571034" w:rsidP="00571034"/>
        </w:tc>
        <w:tc>
          <w:tcPr>
            <w:tcW w:w="4853" w:type="dxa"/>
          </w:tcPr>
          <w:p w14:paraId="0A346593" w14:textId="77777777" w:rsidR="00571034" w:rsidRDefault="00571034" w:rsidP="00571034"/>
        </w:tc>
        <w:tc>
          <w:tcPr>
            <w:tcW w:w="4854" w:type="dxa"/>
          </w:tcPr>
          <w:p w14:paraId="172975C5" w14:textId="77777777" w:rsidR="00571034" w:rsidRDefault="00571034" w:rsidP="00571034"/>
        </w:tc>
      </w:tr>
      <w:tr w:rsidR="00571034" w14:paraId="02968FF6" w14:textId="77777777" w:rsidTr="00571034">
        <w:tc>
          <w:tcPr>
            <w:tcW w:w="4853" w:type="dxa"/>
          </w:tcPr>
          <w:p w14:paraId="582CF71A" w14:textId="77777777" w:rsidR="00571034" w:rsidRDefault="00571034" w:rsidP="00571034"/>
        </w:tc>
        <w:tc>
          <w:tcPr>
            <w:tcW w:w="4853" w:type="dxa"/>
          </w:tcPr>
          <w:p w14:paraId="501079C2" w14:textId="77777777" w:rsidR="00571034" w:rsidRDefault="00571034" w:rsidP="00571034"/>
        </w:tc>
        <w:tc>
          <w:tcPr>
            <w:tcW w:w="4854" w:type="dxa"/>
          </w:tcPr>
          <w:p w14:paraId="231BF519" w14:textId="77777777" w:rsidR="00571034" w:rsidRDefault="00571034" w:rsidP="00571034"/>
        </w:tc>
      </w:tr>
      <w:tr w:rsidR="00571034" w14:paraId="3A988097" w14:textId="77777777" w:rsidTr="00571034">
        <w:tc>
          <w:tcPr>
            <w:tcW w:w="4853" w:type="dxa"/>
          </w:tcPr>
          <w:p w14:paraId="651D759B" w14:textId="77777777" w:rsidR="00571034" w:rsidRDefault="00571034" w:rsidP="00571034"/>
        </w:tc>
        <w:tc>
          <w:tcPr>
            <w:tcW w:w="4853" w:type="dxa"/>
          </w:tcPr>
          <w:p w14:paraId="36359FB7" w14:textId="77777777" w:rsidR="00571034" w:rsidRDefault="00571034" w:rsidP="00571034"/>
        </w:tc>
        <w:tc>
          <w:tcPr>
            <w:tcW w:w="4854" w:type="dxa"/>
          </w:tcPr>
          <w:p w14:paraId="423D093F" w14:textId="77777777" w:rsidR="00571034" w:rsidRDefault="00571034" w:rsidP="00571034"/>
        </w:tc>
      </w:tr>
    </w:tbl>
    <w:p w14:paraId="0789FE5F" w14:textId="77777777" w:rsidR="00571034" w:rsidRDefault="00571034" w:rsidP="00571034"/>
    <w:p w14:paraId="53F029FF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1EC29236" w14:textId="77777777" w:rsidTr="00571034">
        <w:tc>
          <w:tcPr>
            <w:tcW w:w="4853" w:type="dxa"/>
          </w:tcPr>
          <w:p w14:paraId="3F881146" w14:textId="77777777" w:rsidR="00571034" w:rsidRDefault="00571034" w:rsidP="00571034"/>
        </w:tc>
        <w:tc>
          <w:tcPr>
            <w:tcW w:w="4853" w:type="dxa"/>
          </w:tcPr>
          <w:p w14:paraId="620B8B03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6FE0D119" w14:textId="77777777" w:rsidR="00571034" w:rsidRDefault="00571034" w:rsidP="00571034">
            <w:r>
              <w:t>Приклад</w:t>
            </w:r>
          </w:p>
        </w:tc>
      </w:tr>
      <w:tr w:rsidR="00571034" w14:paraId="16DBE117" w14:textId="77777777" w:rsidTr="00571034">
        <w:tc>
          <w:tcPr>
            <w:tcW w:w="4853" w:type="dxa"/>
          </w:tcPr>
          <w:p w14:paraId="296FEB46" w14:textId="77777777" w:rsidR="00571034" w:rsidRDefault="00571034" w:rsidP="00571034"/>
        </w:tc>
        <w:tc>
          <w:tcPr>
            <w:tcW w:w="4853" w:type="dxa"/>
          </w:tcPr>
          <w:p w14:paraId="45A1A51C" w14:textId="77777777" w:rsidR="00571034" w:rsidRDefault="00571034" w:rsidP="00571034"/>
        </w:tc>
        <w:tc>
          <w:tcPr>
            <w:tcW w:w="4854" w:type="dxa"/>
          </w:tcPr>
          <w:p w14:paraId="6548045A" w14:textId="77777777" w:rsidR="00571034" w:rsidRDefault="00571034" w:rsidP="00571034"/>
        </w:tc>
      </w:tr>
      <w:tr w:rsidR="00571034" w14:paraId="70FF01AF" w14:textId="77777777" w:rsidTr="00571034">
        <w:tc>
          <w:tcPr>
            <w:tcW w:w="4853" w:type="dxa"/>
          </w:tcPr>
          <w:p w14:paraId="0C56F485" w14:textId="77777777" w:rsidR="00571034" w:rsidRDefault="00571034" w:rsidP="00571034"/>
        </w:tc>
        <w:tc>
          <w:tcPr>
            <w:tcW w:w="4853" w:type="dxa"/>
          </w:tcPr>
          <w:p w14:paraId="7EEF3887" w14:textId="77777777" w:rsidR="00571034" w:rsidRDefault="00571034" w:rsidP="00571034"/>
        </w:tc>
        <w:tc>
          <w:tcPr>
            <w:tcW w:w="4854" w:type="dxa"/>
          </w:tcPr>
          <w:p w14:paraId="3A58854F" w14:textId="77777777" w:rsidR="00571034" w:rsidRDefault="00571034" w:rsidP="00571034"/>
        </w:tc>
      </w:tr>
      <w:tr w:rsidR="00571034" w14:paraId="6DA4DC17" w14:textId="77777777" w:rsidTr="00571034">
        <w:tc>
          <w:tcPr>
            <w:tcW w:w="4853" w:type="dxa"/>
          </w:tcPr>
          <w:p w14:paraId="01F09C8D" w14:textId="77777777" w:rsidR="00571034" w:rsidRDefault="00571034" w:rsidP="00571034"/>
        </w:tc>
        <w:tc>
          <w:tcPr>
            <w:tcW w:w="4853" w:type="dxa"/>
          </w:tcPr>
          <w:p w14:paraId="06B27803" w14:textId="77777777" w:rsidR="00571034" w:rsidRDefault="00571034" w:rsidP="00571034"/>
        </w:tc>
        <w:tc>
          <w:tcPr>
            <w:tcW w:w="4854" w:type="dxa"/>
          </w:tcPr>
          <w:p w14:paraId="07B2B3B5" w14:textId="77777777" w:rsidR="00571034" w:rsidRDefault="00571034" w:rsidP="00571034"/>
        </w:tc>
      </w:tr>
      <w:tr w:rsidR="00571034" w14:paraId="3741F068" w14:textId="77777777" w:rsidTr="00571034">
        <w:tc>
          <w:tcPr>
            <w:tcW w:w="4853" w:type="dxa"/>
          </w:tcPr>
          <w:p w14:paraId="689C5BE3" w14:textId="77777777" w:rsidR="00571034" w:rsidRDefault="00571034" w:rsidP="00571034"/>
        </w:tc>
        <w:tc>
          <w:tcPr>
            <w:tcW w:w="4853" w:type="dxa"/>
          </w:tcPr>
          <w:p w14:paraId="517DFE3D" w14:textId="77777777" w:rsidR="00571034" w:rsidRDefault="00571034" w:rsidP="00571034"/>
        </w:tc>
        <w:tc>
          <w:tcPr>
            <w:tcW w:w="4854" w:type="dxa"/>
          </w:tcPr>
          <w:p w14:paraId="698F3DC7" w14:textId="77777777" w:rsidR="00571034" w:rsidRDefault="00571034" w:rsidP="00571034"/>
        </w:tc>
      </w:tr>
    </w:tbl>
    <w:p w14:paraId="77B09BF2" w14:textId="77777777" w:rsidR="00571034" w:rsidRDefault="00571034" w:rsidP="00571034"/>
    <w:p w14:paraId="4D5B8EC5" w14:textId="77777777" w:rsidR="00571034" w:rsidRDefault="00571034" w:rsidP="00571034">
      <w:r>
        <w:t>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853"/>
        <w:gridCol w:w="4853"/>
        <w:gridCol w:w="4854"/>
      </w:tblGrid>
      <w:tr w:rsidR="00571034" w14:paraId="65E400FD" w14:textId="77777777" w:rsidTr="00571034">
        <w:tc>
          <w:tcPr>
            <w:tcW w:w="4853" w:type="dxa"/>
          </w:tcPr>
          <w:p w14:paraId="4C80FF25" w14:textId="77777777" w:rsidR="00571034" w:rsidRDefault="00571034" w:rsidP="00571034"/>
        </w:tc>
        <w:tc>
          <w:tcPr>
            <w:tcW w:w="4853" w:type="dxa"/>
          </w:tcPr>
          <w:p w14:paraId="0BC917A5" w14:textId="77777777" w:rsidR="00571034" w:rsidRDefault="00571034" w:rsidP="00571034">
            <w:proofErr w:type="spellStart"/>
            <w:r>
              <w:t>Загальна</w:t>
            </w:r>
            <w:proofErr w:type="spellEnd"/>
            <w:r>
              <w:t xml:space="preserve"> форма</w:t>
            </w:r>
          </w:p>
        </w:tc>
        <w:tc>
          <w:tcPr>
            <w:tcW w:w="4854" w:type="dxa"/>
          </w:tcPr>
          <w:p w14:paraId="3C9CC951" w14:textId="77777777" w:rsidR="00571034" w:rsidRDefault="00571034" w:rsidP="00571034">
            <w:r>
              <w:t>Приклад</w:t>
            </w:r>
          </w:p>
        </w:tc>
      </w:tr>
      <w:tr w:rsidR="00571034" w14:paraId="663536F0" w14:textId="77777777" w:rsidTr="00571034">
        <w:tc>
          <w:tcPr>
            <w:tcW w:w="4853" w:type="dxa"/>
          </w:tcPr>
          <w:p w14:paraId="7706DE92" w14:textId="77777777" w:rsidR="00571034" w:rsidRDefault="00571034" w:rsidP="00571034"/>
        </w:tc>
        <w:tc>
          <w:tcPr>
            <w:tcW w:w="4853" w:type="dxa"/>
          </w:tcPr>
          <w:p w14:paraId="5D95801F" w14:textId="77777777" w:rsidR="00571034" w:rsidRDefault="00571034" w:rsidP="00571034"/>
        </w:tc>
        <w:tc>
          <w:tcPr>
            <w:tcW w:w="4854" w:type="dxa"/>
          </w:tcPr>
          <w:p w14:paraId="4B61137B" w14:textId="77777777" w:rsidR="00571034" w:rsidRDefault="00571034" w:rsidP="00571034"/>
        </w:tc>
      </w:tr>
      <w:tr w:rsidR="00571034" w14:paraId="4BD24EA0" w14:textId="77777777" w:rsidTr="00571034">
        <w:tc>
          <w:tcPr>
            <w:tcW w:w="4853" w:type="dxa"/>
          </w:tcPr>
          <w:p w14:paraId="22898C8D" w14:textId="77777777" w:rsidR="00571034" w:rsidRDefault="00571034" w:rsidP="00571034"/>
        </w:tc>
        <w:tc>
          <w:tcPr>
            <w:tcW w:w="4853" w:type="dxa"/>
          </w:tcPr>
          <w:p w14:paraId="11E1BE43" w14:textId="77777777" w:rsidR="00571034" w:rsidRDefault="00571034" w:rsidP="00571034"/>
        </w:tc>
        <w:tc>
          <w:tcPr>
            <w:tcW w:w="4854" w:type="dxa"/>
          </w:tcPr>
          <w:p w14:paraId="1C4CDD4B" w14:textId="77777777" w:rsidR="00571034" w:rsidRDefault="00571034" w:rsidP="00571034"/>
        </w:tc>
      </w:tr>
      <w:tr w:rsidR="00571034" w14:paraId="411995C2" w14:textId="77777777" w:rsidTr="00571034">
        <w:tc>
          <w:tcPr>
            <w:tcW w:w="4853" w:type="dxa"/>
          </w:tcPr>
          <w:p w14:paraId="5E1F3BCC" w14:textId="77777777" w:rsidR="00571034" w:rsidRDefault="00571034" w:rsidP="00571034"/>
        </w:tc>
        <w:tc>
          <w:tcPr>
            <w:tcW w:w="4853" w:type="dxa"/>
          </w:tcPr>
          <w:p w14:paraId="6F45DB9F" w14:textId="77777777" w:rsidR="00571034" w:rsidRDefault="00571034" w:rsidP="00571034"/>
        </w:tc>
        <w:tc>
          <w:tcPr>
            <w:tcW w:w="4854" w:type="dxa"/>
          </w:tcPr>
          <w:p w14:paraId="66074CC9" w14:textId="77777777" w:rsidR="00571034" w:rsidRDefault="00571034" w:rsidP="00571034"/>
        </w:tc>
      </w:tr>
      <w:tr w:rsidR="00571034" w14:paraId="0A2572BD" w14:textId="77777777" w:rsidTr="00571034">
        <w:tc>
          <w:tcPr>
            <w:tcW w:w="4853" w:type="dxa"/>
          </w:tcPr>
          <w:p w14:paraId="0D930C0C" w14:textId="77777777" w:rsidR="00571034" w:rsidRDefault="00571034" w:rsidP="00571034"/>
        </w:tc>
        <w:tc>
          <w:tcPr>
            <w:tcW w:w="4853" w:type="dxa"/>
          </w:tcPr>
          <w:p w14:paraId="5D41D04B" w14:textId="77777777" w:rsidR="00571034" w:rsidRDefault="00571034" w:rsidP="00571034"/>
        </w:tc>
        <w:tc>
          <w:tcPr>
            <w:tcW w:w="4854" w:type="dxa"/>
          </w:tcPr>
          <w:p w14:paraId="40E0C655" w14:textId="77777777" w:rsidR="00571034" w:rsidRDefault="00571034" w:rsidP="00571034"/>
        </w:tc>
      </w:tr>
    </w:tbl>
    <w:p w14:paraId="59AF778D" w14:textId="77777777" w:rsidR="00571034" w:rsidRDefault="00571034" w:rsidP="00571034"/>
    <w:p w14:paraId="0160105E" w14:textId="77777777" w:rsidR="00EC2253" w:rsidRDefault="00EC2253"/>
    <w:sectPr w:rsidR="00EC2253" w:rsidSect="0057103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NLQwMTQxNLI0NrBU0lEKTi0uzszPAykwrAUA+GViqCwAAAA="/>
  </w:docVars>
  <w:rsids>
    <w:rsidRoot w:val="005F5DC6"/>
    <w:rsid w:val="0000515F"/>
    <w:rsid w:val="00046A70"/>
    <w:rsid w:val="0026462E"/>
    <w:rsid w:val="004A19AF"/>
    <w:rsid w:val="005603F0"/>
    <w:rsid w:val="00571034"/>
    <w:rsid w:val="0058747C"/>
    <w:rsid w:val="005F5DC6"/>
    <w:rsid w:val="00612420"/>
    <w:rsid w:val="00702CA6"/>
    <w:rsid w:val="00783513"/>
    <w:rsid w:val="0079303E"/>
    <w:rsid w:val="008C0C33"/>
    <w:rsid w:val="008D0DD0"/>
    <w:rsid w:val="00A56091"/>
    <w:rsid w:val="00AE042E"/>
    <w:rsid w:val="00BB7865"/>
    <w:rsid w:val="00C7002E"/>
    <w:rsid w:val="00E31EE3"/>
    <w:rsid w:val="00EB5317"/>
    <w:rsid w:val="00EC2253"/>
    <w:rsid w:val="00EE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8A5396"/>
  <w15:chartTrackingRefBased/>
  <w15:docId w15:val="{378EA48D-2486-48AC-B8C1-290BC5117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71034"/>
  </w:style>
  <w:style w:type="paragraph" w:styleId="1">
    <w:name w:val="heading 1"/>
    <w:basedOn w:val="a"/>
    <w:link w:val="10"/>
    <w:uiPriority w:val="9"/>
    <w:qFormat/>
    <w:rsid w:val="0061242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6124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rsid w:val="0061242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71034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702C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02CA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8C0C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C0C33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A56091"/>
    <w:rPr>
      <w:rFonts w:ascii="Courier New" w:eastAsia="Times New Roman" w:hAnsi="Courier New" w:cs="Courier New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61242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0">
    <w:name w:val="Заголовок 2 Знак"/>
    <w:basedOn w:val="a0"/>
    <w:link w:val="2"/>
    <w:uiPriority w:val="9"/>
    <w:rsid w:val="0061242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Заголовок 3 Знак"/>
    <w:basedOn w:val="a0"/>
    <w:link w:val="3"/>
    <w:uiPriority w:val="9"/>
    <w:rsid w:val="0061242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a6">
    <w:name w:val="Normal (Web)"/>
    <w:basedOn w:val="a"/>
    <w:uiPriority w:val="99"/>
    <w:semiHidden/>
    <w:unhideWhenUsed/>
    <w:rsid w:val="00612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Emphasis"/>
    <w:basedOn w:val="a0"/>
    <w:uiPriority w:val="20"/>
    <w:qFormat/>
    <w:rsid w:val="00612420"/>
    <w:rPr>
      <w:i/>
      <w:iCs/>
    </w:rPr>
  </w:style>
  <w:style w:type="character" w:customStyle="1" w:styleId="colorh1">
    <w:name w:val="color_h1"/>
    <w:basedOn w:val="a0"/>
    <w:rsid w:val="00046A70"/>
  </w:style>
  <w:style w:type="character" w:styleId="a8">
    <w:name w:val="Strong"/>
    <w:basedOn w:val="a0"/>
    <w:uiPriority w:val="22"/>
    <w:qFormat/>
    <w:rsid w:val="00046A70"/>
    <w:rPr>
      <w:b/>
      <w:bCs/>
    </w:rPr>
  </w:style>
  <w:style w:type="character" w:styleId="a9">
    <w:name w:val="FollowedHyperlink"/>
    <w:basedOn w:val="a0"/>
    <w:uiPriority w:val="99"/>
    <w:semiHidden/>
    <w:unhideWhenUsed/>
    <w:rsid w:val="00EB53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40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9871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7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31190536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191577925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891289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7643942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56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14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99807736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84046529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7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16502067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9639997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9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5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9796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937712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18208010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79202296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212888472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4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573516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42109998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35136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01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winter.html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localhost:8080/summer.html" TargetMode="External"/><Relationship Id="rId12" Type="http://schemas.openxmlformats.org/officeDocument/2006/relationships/hyperlink" Target="https://www.w3schools.com/nodejs/nodejs_mysql.as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3schools.com/nodejs/shownodejs_cmd.asp?filename=demo_url" TargetMode="External"/><Relationship Id="rId11" Type="http://schemas.openxmlformats.org/officeDocument/2006/relationships/hyperlink" Target="https://www.w3schools.com/nodejs/nodejs_uploadfiles.asp" TargetMode="External"/><Relationship Id="rId5" Type="http://schemas.openxmlformats.org/officeDocument/2006/relationships/hyperlink" Target="https://nodejs.org/api/events.html" TargetMode="External"/><Relationship Id="rId10" Type="http://schemas.openxmlformats.org/officeDocument/2006/relationships/hyperlink" Target="https://www.w3schools.com/nodejs/nodejs_email.asp" TargetMode="External"/><Relationship Id="rId4" Type="http://schemas.openxmlformats.org/officeDocument/2006/relationships/hyperlink" Target="https://nodejs.org/api/util.html" TargetMode="External"/><Relationship Id="rId9" Type="http://schemas.openxmlformats.org/officeDocument/2006/relationships/hyperlink" Target="https://www.w3schools.com/nodejs/nodejs_events.as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5</Pages>
  <Words>2529</Words>
  <Characters>14416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4</cp:revision>
  <dcterms:created xsi:type="dcterms:W3CDTF">2018-12-03T13:42:00Z</dcterms:created>
  <dcterms:modified xsi:type="dcterms:W3CDTF">2019-06-27T12:32:00Z</dcterms:modified>
</cp:coreProperties>
</file>